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-954483388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</w:rPr>
      </w:sdtEndPr>
      <w:sdtContent>
        <w:p w:rsidR="002713FA" w:rsidRDefault="00597B28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552065" cy="9551670"/>
                    <wp:effectExtent l="3175" t="3810" r="6985" b="7620"/>
                    <wp:wrapNone/>
                    <wp:docPr id="47" name="Group 1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2552065" cy="9551670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48" name="Rectangle 1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25400" cap="flat" cmpd="sng" algn="ctr">
                                    <a:solidFill>
                                      <a:srgbClr val="000000"/>
                                    </a:solidFill>
                                    <a:prstDash val="solid"/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9" name="Pentagon 1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>
                                  <a:gd name="adj" fmla="val 50004"/>
                                </a:avLst>
                              </a:prstGeom>
                              <a:solidFill>
                                <a:schemeClr val="accent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25400" cap="flat" cmpd="sng" algn="ctr">
                                    <a:solidFill>
                                      <a:srgbClr val="000000"/>
                                    </a:solidFill>
                                    <a:prstDash val="solid"/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769437603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18-11-18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:rsidR="00BB2E65" w:rsidRDefault="00180B75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8/11</w:t>
                                      </w:r>
                                      <w:r w:rsidR="00BB2E65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/2018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91440" tIns="0" rIns="182880" bIns="0" anchor="ctr" anchorCtr="0" upright="1">
                              <a:noAutofit/>
                            </wps:bodyPr>
                          </wps:wsp>
                          <wpg:grpSp>
                            <wpg:cNvPr id="50" name="Group 18"/>
                            <wpg:cNvGrpSpPr>
                              <a:grpSpLocks/>
                            </wpg:cNvGrpSpPr>
                            <wpg:grpSpPr bwMode="auto"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51" name="Group 19"/>
                              <wpg:cNvGrpSpPr>
                                <a:grpSpLocks noChangeAspect="1"/>
                              </wpg:cNvGrpSpPr>
                              <wpg:grpSpPr bwMode="auto"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5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61913 w 122"/>
                                      <a:gd name="T3" fmla="*/ 241300 h 440"/>
                                      <a:gd name="T4" fmla="*/ 133350 w 122"/>
                                      <a:gd name="T5" fmla="*/ 482600 h 440"/>
                                      <a:gd name="T6" fmla="*/ 193675 w 122"/>
                                      <a:gd name="T7" fmla="*/ 661988 h 440"/>
                                      <a:gd name="T8" fmla="*/ 193675 w 122"/>
                                      <a:gd name="T9" fmla="*/ 698500 h 440"/>
                                      <a:gd name="T10" fmla="*/ 120650 w 122"/>
                                      <a:gd name="T11" fmla="*/ 485775 h 440"/>
                                      <a:gd name="T12" fmla="*/ 61913 w 122"/>
                                      <a:gd name="T13" fmla="*/ 285750 h 440"/>
                                      <a:gd name="T14" fmla="*/ 9525 w 122"/>
                                      <a:gd name="T15" fmla="*/ 84138 h 440"/>
                                      <a:gd name="T16" fmla="*/ 0 w 122"/>
                                      <a:gd name="T17" fmla="*/ 0 h 440"/>
                                      <a:gd name="T18" fmla="*/ 0 60000 65536"/>
                                      <a:gd name="T19" fmla="*/ 0 60000 65536"/>
                                      <a:gd name="T20" fmla="*/ 0 60000 65536"/>
                                      <a:gd name="T21" fmla="*/ 0 60000 65536"/>
                                      <a:gd name="T22" fmla="*/ 0 60000 65536"/>
                                      <a:gd name="T23" fmla="*/ 0 60000 6553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</a:gdLst>
                                    <a:ahLst/>
                                    <a:cxnLst>
                                      <a:cxn ang="T18">
                                        <a:pos x="T0" y="T1"/>
                                      </a:cxn>
                                      <a:cxn ang="T19">
                                        <a:pos x="T2" y="T3"/>
                                      </a:cxn>
                                      <a:cxn ang="T20">
                                        <a:pos x="T4" y="T5"/>
                                      </a:cxn>
                                      <a:cxn ang="T21">
                                        <a:pos x="T6" y="T7"/>
                                      </a:cxn>
                                      <a:cxn ang="T22">
                                        <a:pos x="T8" y="T9"/>
                                      </a:cxn>
                                      <a:cxn ang="T23">
                                        <a:pos x="T10" y="T11"/>
                                      </a:cxn>
                                      <a:cxn ang="T24">
                                        <a:pos x="T12" y="T13"/>
                                      </a:cxn>
                                      <a:cxn ang="T25">
                                        <a:pos x="T14" y="T15"/>
                                      </a:cxn>
                                      <a:cxn ang="T26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12700 w 116"/>
                                      <a:gd name="T3" fmla="*/ 30163 h 269"/>
                                      <a:gd name="T4" fmla="*/ 58738 w 116"/>
                                      <a:gd name="T5" fmla="*/ 147638 h 269"/>
                                      <a:gd name="T6" fmla="*/ 106363 w 116"/>
                                      <a:gd name="T7" fmla="*/ 265113 h 269"/>
                                      <a:gd name="T8" fmla="*/ 184150 w 116"/>
                                      <a:gd name="T9" fmla="*/ 427038 h 269"/>
                                      <a:gd name="T10" fmla="*/ 171450 w 116"/>
                                      <a:gd name="T11" fmla="*/ 427038 h 269"/>
                                      <a:gd name="T12" fmla="*/ 95250 w 116"/>
                                      <a:gd name="T13" fmla="*/ 268288 h 269"/>
                                      <a:gd name="T14" fmla="*/ 47625 w 116"/>
                                      <a:gd name="T15" fmla="*/ 155575 h 269"/>
                                      <a:gd name="T16" fmla="*/ 1588 w 116"/>
                                      <a:gd name="T17" fmla="*/ 39688 h 269"/>
                                      <a:gd name="T18" fmla="*/ 0 w 116"/>
                                      <a:gd name="T19" fmla="*/ 0 h 269"/>
                                      <a:gd name="T20" fmla="*/ 0 60000 65536"/>
                                      <a:gd name="T21" fmla="*/ 0 60000 65536"/>
                                      <a:gd name="T22" fmla="*/ 0 60000 65536"/>
                                      <a:gd name="T23" fmla="*/ 0 60000 6553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  <a:gd name="T27" fmla="*/ 0 60000 65536"/>
                                      <a:gd name="T28" fmla="*/ 0 60000 65536"/>
                                      <a:gd name="T29" fmla="*/ 0 60000 65536"/>
                                    </a:gdLst>
                                    <a:ahLst/>
                                    <a:cxnLst>
                                      <a:cxn ang="T20">
                                        <a:pos x="T0" y="T1"/>
                                      </a:cxn>
                                      <a:cxn ang="T21">
                                        <a:pos x="T2" y="T3"/>
                                      </a:cxn>
                                      <a:cxn ang="T22">
                                        <a:pos x="T4" y="T5"/>
                                      </a:cxn>
                                      <a:cxn ang="T23">
                                        <a:pos x="T6" y="T7"/>
                                      </a:cxn>
                                      <a:cxn ang="T24">
                                        <a:pos x="T8" y="T9"/>
                                      </a:cxn>
                                      <a:cxn ang="T25">
                                        <a:pos x="T10" y="T11"/>
                                      </a:cxn>
                                      <a:cxn ang="T26">
                                        <a:pos x="T12" y="T13"/>
                                      </a:cxn>
                                      <a:cxn ang="T27">
                                        <a:pos x="T14" y="T15"/>
                                      </a:cxn>
                                      <a:cxn ang="T28">
                                        <a:pos x="T16" y="T17"/>
                                      </a:cxn>
                                      <a:cxn ang="T29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588 w 140"/>
                                      <a:gd name="T5" fmla="*/ 125413 h 1272"/>
                                      <a:gd name="T6" fmla="*/ 4763 w 140"/>
                                      <a:gd name="T7" fmla="*/ 252413 h 1272"/>
                                      <a:gd name="T8" fmla="*/ 19050 w 140"/>
                                      <a:gd name="T9" fmla="*/ 503238 h 1272"/>
                                      <a:gd name="T10" fmla="*/ 36513 w 140"/>
                                      <a:gd name="T11" fmla="*/ 755650 h 1272"/>
                                      <a:gd name="T12" fmla="*/ 61913 w 140"/>
                                      <a:gd name="T13" fmla="*/ 1006475 h 1272"/>
                                      <a:gd name="T14" fmla="*/ 92075 w 140"/>
                                      <a:gd name="T15" fmla="*/ 1257300 h 1272"/>
                                      <a:gd name="T16" fmla="*/ 131763 w 140"/>
                                      <a:gd name="T17" fmla="*/ 1504950 h 1272"/>
                                      <a:gd name="T18" fmla="*/ 169863 w 140"/>
                                      <a:gd name="T19" fmla="*/ 1724025 h 1272"/>
                                      <a:gd name="T20" fmla="*/ 214313 w 140"/>
                                      <a:gd name="T21" fmla="*/ 1941513 h 1272"/>
                                      <a:gd name="T22" fmla="*/ 222250 w 140"/>
                                      <a:gd name="T23" fmla="*/ 2019300 h 1272"/>
                                      <a:gd name="T24" fmla="*/ 219075 w 140"/>
                                      <a:gd name="T25" fmla="*/ 2003425 h 1272"/>
                                      <a:gd name="T26" fmla="*/ 166688 w 140"/>
                                      <a:gd name="T27" fmla="*/ 1755775 h 1272"/>
                                      <a:gd name="T28" fmla="*/ 122238 w 140"/>
                                      <a:gd name="T29" fmla="*/ 1506538 h 1272"/>
                                      <a:gd name="T30" fmla="*/ 84138 w 140"/>
                                      <a:gd name="T31" fmla="*/ 1257300 h 1272"/>
                                      <a:gd name="T32" fmla="*/ 55563 w 140"/>
                                      <a:gd name="T33" fmla="*/ 1006475 h 1272"/>
                                      <a:gd name="T34" fmla="*/ 31750 w 140"/>
                                      <a:gd name="T35" fmla="*/ 755650 h 1272"/>
                                      <a:gd name="T36" fmla="*/ 14288 w 140"/>
                                      <a:gd name="T37" fmla="*/ 503238 h 1272"/>
                                      <a:gd name="T38" fmla="*/ 3175 w 140"/>
                                      <a:gd name="T39" fmla="*/ 252413 h 1272"/>
                                      <a:gd name="T40" fmla="*/ 0 w 140"/>
                                      <a:gd name="T41" fmla="*/ 125413 h 1272"/>
                                      <a:gd name="T42" fmla="*/ 0 w 140"/>
                                      <a:gd name="T43" fmla="*/ 0 h 1272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  <a:gd name="T57" fmla="*/ 0 60000 65536"/>
                                      <a:gd name="T58" fmla="*/ 0 60000 65536"/>
                                      <a:gd name="T59" fmla="*/ 0 60000 65536"/>
                                      <a:gd name="T60" fmla="*/ 0 60000 65536"/>
                                      <a:gd name="T61" fmla="*/ 0 60000 65536"/>
                                      <a:gd name="T62" fmla="*/ 0 60000 65536"/>
                                      <a:gd name="T63" fmla="*/ 0 60000 65536"/>
                                      <a:gd name="T64" fmla="*/ 0 60000 65536"/>
                                      <a:gd name="T65" fmla="*/ 0 60000 65536"/>
                                    </a:gdLst>
                                    <a:ahLst/>
                                    <a:cxnLst>
                                      <a:cxn ang="T44">
                                        <a:pos x="T0" y="T1"/>
                                      </a:cxn>
                                      <a:cxn ang="T45">
                                        <a:pos x="T2" y="T3"/>
                                      </a:cxn>
                                      <a:cxn ang="T46">
                                        <a:pos x="T4" y="T5"/>
                                      </a:cxn>
                                      <a:cxn ang="T47">
                                        <a:pos x="T6" y="T7"/>
                                      </a:cxn>
                                      <a:cxn ang="T48">
                                        <a:pos x="T8" y="T9"/>
                                      </a:cxn>
                                      <a:cxn ang="T49">
                                        <a:pos x="T10" y="T11"/>
                                      </a:cxn>
                                      <a:cxn ang="T50">
                                        <a:pos x="T12" y="T13"/>
                                      </a:cxn>
                                      <a:cxn ang="T51">
                                        <a:pos x="T14" y="T15"/>
                                      </a:cxn>
                                      <a:cxn ang="T52">
                                        <a:pos x="T16" y="T17"/>
                                      </a:cxn>
                                      <a:cxn ang="T53">
                                        <a:pos x="T18" y="T19"/>
                                      </a:cxn>
                                      <a:cxn ang="T54">
                                        <a:pos x="T20" y="T21"/>
                                      </a:cxn>
                                      <a:cxn ang="T55">
                                        <a:pos x="T22" y="T23"/>
                                      </a:cxn>
                                      <a:cxn ang="T56">
                                        <a:pos x="T24" y="T25"/>
                                      </a:cxn>
                                      <a:cxn ang="T57">
                                        <a:pos x="T26" y="T27"/>
                                      </a:cxn>
                                      <a:cxn ang="T58">
                                        <a:pos x="T28" y="T29"/>
                                      </a:cxn>
                                      <a:cxn ang="T59">
                                        <a:pos x="T30" y="T31"/>
                                      </a:cxn>
                                      <a:cxn ang="T60">
                                        <a:pos x="T32" y="T33"/>
                                      </a:cxn>
                                      <a:cxn ang="T61">
                                        <a:pos x="T34" y="T35"/>
                                      </a:cxn>
                                      <a:cxn ang="T62">
                                        <a:pos x="T36" y="T37"/>
                                      </a:cxn>
                                      <a:cxn ang="T63">
                                        <a:pos x="T38" y="T39"/>
                                      </a:cxn>
                                      <a:cxn ang="T64">
                                        <a:pos x="T40" y="T41"/>
                                      </a:cxn>
                                      <a:cxn ang="T65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71438 w 45"/>
                                      <a:gd name="T1" fmla="*/ 0 h 854"/>
                                      <a:gd name="T2" fmla="*/ 71438 w 45"/>
                                      <a:gd name="T3" fmla="*/ 0 h 854"/>
                                      <a:gd name="T4" fmla="*/ 55563 w 45"/>
                                      <a:gd name="T5" fmla="*/ 104775 h 854"/>
                                      <a:gd name="T6" fmla="*/ 41275 w 45"/>
                                      <a:gd name="T7" fmla="*/ 211138 h 854"/>
                                      <a:gd name="T8" fmla="*/ 22225 w 45"/>
                                      <a:gd name="T9" fmla="*/ 423863 h 854"/>
                                      <a:gd name="T10" fmla="*/ 9525 w 45"/>
                                      <a:gd name="T11" fmla="*/ 636588 h 854"/>
                                      <a:gd name="T12" fmla="*/ 4763 w 45"/>
                                      <a:gd name="T13" fmla="*/ 847725 h 854"/>
                                      <a:gd name="T14" fmla="*/ 9525 w 45"/>
                                      <a:gd name="T15" fmla="*/ 1062038 h 854"/>
                                      <a:gd name="T16" fmla="*/ 22225 w 45"/>
                                      <a:gd name="T17" fmla="*/ 1274763 h 854"/>
                                      <a:gd name="T18" fmla="*/ 28575 w 45"/>
                                      <a:gd name="T19" fmla="*/ 1355725 h 854"/>
                                      <a:gd name="T20" fmla="*/ 28575 w 45"/>
                                      <a:gd name="T21" fmla="*/ 1350963 h 854"/>
                                      <a:gd name="T22" fmla="*/ 14288 w 45"/>
                                      <a:gd name="T23" fmla="*/ 1292225 h 854"/>
                                      <a:gd name="T24" fmla="*/ 12700 w 45"/>
                                      <a:gd name="T25" fmla="*/ 1274763 h 854"/>
                                      <a:gd name="T26" fmla="*/ 1588 w 45"/>
                                      <a:gd name="T27" fmla="*/ 1062038 h 854"/>
                                      <a:gd name="T28" fmla="*/ 0 w 45"/>
                                      <a:gd name="T29" fmla="*/ 847725 h 854"/>
                                      <a:gd name="T30" fmla="*/ 4763 w 45"/>
                                      <a:gd name="T31" fmla="*/ 636588 h 854"/>
                                      <a:gd name="T32" fmla="*/ 19050 w 45"/>
                                      <a:gd name="T33" fmla="*/ 423863 h 854"/>
                                      <a:gd name="T34" fmla="*/ 39688 w 45"/>
                                      <a:gd name="T35" fmla="*/ 209550 h 854"/>
                                      <a:gd name="T36" fmla="*/ 53975 w 45"/>
                                      <a:gd name="T37" fmla="*/ 104775 h 854"/>
                                      <a:gd name="T38" fmla="*/ 71438 w 45"/>
                                      <a:gd name="T39" fmla="*/ 0 h 854"/>
                                      <a:gd name="T40" fmla="*/ 0 60000 65536"/>
                                      <a:gd name="T41" fmla="*/ 0 60000 65536"/>
                                      <a:gd name="T42" fmla="*/ 0 60000 65536"/>
                                      <a:gd name="T43" fmla="*/ 0 60000 65536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  <a:gd name="T57" fmla="*/ 0 60000 65536"/>
                                      <a:gd name="T58" fmla="*/ 0 60000 65536"/>
                                      <a:gd name="T59" fmla="*/ 0 60000 65536"/>
                                    </a:gdLst>
                                    <a:ahLst/>
                                    <a:cxnLst>
                                      <a:cxn ang="T40">
                                        <a:pos x="T0" y="T1"/>
                                      </a:cxn>
                                      <a:cxn ang="T41">
                                        <a:pos x="T2" y="T3"/>
                                      </a:cxn>
                                      <a:cxn ang="T42">
                                        <a:pos x="T4" y="T5"/>
                                      </a:cxn>
                                      <a:cxn ang="T43">
                                        <a:pos x="T6" y="T7"/>
                                      </a:cxn>
                                      <a:cxn ang="T44">
                                        <a:pos x="T8" y="T9"/>
                                      </a:cxn>
                                      <a:cxn ang="T45">
                                        <a:pos x="T10" y="T11"/>
                                      </a:cxn>
                                      <a:cxn ang="T46">
                                        <a:pos x="T12" y="T13"/>
                                      </a:cxn>
                                      <a:cxn ang="T47">
                                        <a:pos x="T14" y="T15"/>
                                      </a:cxn>
                                      <a:cxn ang="T48">
                                        <a:pos x="T16" y="T17"/>
                                      </a:cxn>
                                      <a:cxn ang="T49">
                                        <a:pos x="T18" y="T19"/>
                                      </a:cxn>
                                      <a:cxn ang="T50">
                                        <a:pos x="T20" y="T21"/>
                                      </a:cxn>
                                      <a:cxn ang="T51">
                                        <a:pos x="T22" y="T23"/>
                                      </a:cxn>
                                      <a:cxn ang="T52">
                                        <a:pos x="T24" y="T25"/>
                                      </a:cxn>
                                      <a:cxn ang="T53">
                                        <a:pos x="T26" y="T27"/>
                                      </a:cxn>
                                      <a:cxn ang="T54">
                                        <a:pos x="T28" y="T29"/>
                                      </a:cxn>
                                      <a:cxn ang="T55">
                                        <a:pos x="T30" y="T31"/>
                                      </a:cxn>
                                      <a:cxn ang="T56">
                                        <a:pos x="T32" y="T33"/>
                                      </a:cxn>
                                      <a:cxn ang="T57">
                                        <a:pos x="T34" y="T35"/>
                                      </a:cxn>
                                      <a:cxn ang="T58">
                                        <a:pos x="T36" y="T37"/>
                                      </a:cxn>
                                      <a:cxn ang="T59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6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5875 w 154"/>
                                      <a:gd name="T3" fmla="*/ 69850 h 629"/>
                                      <a:gd name="T4" fmla="*/ 33338 w 154"/>
                                      <a:gd name="T5" fmla="*/ 200025 h 629"/>
                                      <a:gd name="T6" fmla="*/ 53975 w 154"/>
                                      <a:gd name="T7" fmla="*/ 328613 h 629"/>
                                      <a:gd name="T8" fmla="*/ 84138 w 154"/>
                                      <a:gd name="T9" fmla="*/ 465138 h 629"/>
                                      <a:gd name="T10" fmla="*/ 119063 w 154"/>
                                      <a:gd name="T11" fmla="*/ 603250 h 629"/>
                                      <a:gd name="T12" fmla="*/ 158750 w 154"/>
                                      <a:gd name="T13" fmla="*/ 739775 h 629"/>
                                      <a:gd name="T14" fmla="*/ 190500 w 154"/>
                                      <a:gd name="T15" fmla="*/ 827088 h 629"/>
                                      <a:gd name="T16" fmla="*/ 223838 w 154"/>
                                      <a:gd name="T17" fmla="*/ 914400 h 629"/>
                                      <a:gd name="T18" fmla="*/ 241300 w 154"/>
                                      <a:gd name="T19" fmla="*/ 981075 h 629"/>
                                      <a:gd name="T20" fmla="*/ 244475 w 154"/>
                                      <a:gd name="T21" fmla="*/ 998538 h 629"/>
                                      <a:gd name="T22" fmla="*/ 222250 w 154"/>
                                      <a:gd name="T23" fmla="*/ 944563 h 629"/>
                                      <a:gd name="T24" fmla="*/ 182563 w 154"/>
                                      <a:gd name="T25" fmla="*/ 844550 h 629"/>
                                      <a:gd name="T26" fmla="*/ 147638 w 154"/>
                                      <a:gd name="T27" fmla="*/ 742950 h 629"/>
                                      <a:gd name="T28" fmla="*/ 106363 w 154"/>
                                      <a:gd name="T29" fmla="*/ 608013 h 629"/>
                                      <a:gd name="T30" fmla="*/ 74613 w 154"/>
                                      <a:gd name="T31" fmla="*/ 468313 h 629"/>
                                      <a:gd name="T32" fmla="*/ 44450 w 154"/>
                                      <a:gd name="T33" fmla="*/ 328613 h 629"/>
                                      <a:gd name="T34" fmla="*/ 19050 w 154"/>
                                      <a:gd name="T35" fmla="*/ 165100 h 629"/>
                                      <a:gd name="T36" fmla="*/ 0 w 154"/>
                                      <a:gd name="T37" fmla="*/ 0 h 629"/>
                                      <a:gd name="T38" fmla="*/ 0 60000 65536"/>
                                      <a:gd name="T39" fmla="*/ 0 60000 65536"/>
                                      <a:gd name="T40" fmla="*/ 0 60000 65536"/>
                                      <a:gd name="T41" fmla="*/ 0 60000 65536"/>
                                      <a:gd name="T42" fmla="*/ 0 60000 65536"/>
                                      <a:gd name="T43" fmla="*/ 0 60000 65536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</a:gdLst>
                                    <a:ahLst/>
                                    <a:cxnLst>
                                      <a:cxn ang="T38">
                                        <a:pos x="T0" y="T1"/>
                                      </a:cxn>
                                      <a:cxn ang="T39">
                                        <a:pos x="T2" y="T3"/>
                                      </a:cxn>
                                      <a:cxn ang="T40">
                                        <a:pos x="T4" y="T5"/>
                                      </a:cxn>
                                      <a:cxn ang="T41">
                                        <a:pos x="T6" y="T7"/>
                                      </a:cxn>
                                      <a:cxn ang="T42">
                                        <a:pos x="T8" y="T9"/>
                                      </a:cxn>
                                      <a:cxn ang="T43">
                                        <a:pos x="T10" y="T11"/>
                                      </a:cxn>
                                      <a:cxn ang="T44">
                                        <a:pos x="T12" y="T13"/>
                                      </a:cxn>
                                      <a:cxn ang="T45">
                                        <a:pos x="T14" y="T15"/>
                                      </a:cxn>
                                      <a:cxn ang="T46">
                                        <a:pos x="T16" y="T17"/>
                                      </a:cxn>
                                      <a:cxn ang="T47">
                                        <a:pos x="T18" y="T19"/>
                                      </a:cxn>
                                      <a:cxn ang="T48">
                                        <a:pos x="T20" y="T21"/>
                                      </a:cxn>
                                      <a:cxn ang="T49">
                                        <a:pos x="T22" y="T23"/>
                                      </a:cxn>
                                      <a:cxn ang="T50">
                                        <a:pos x="T24" y="T25"/>
                                      </a:cxn>
                                      <a:cxn ang="T51">
                                        <a:pos x="T26" y="T27"/>
                                      </a:cxn>
                                      <a:cxn ang="T52">
                                        <a:pos x="T28" y="T29"/>
                                      </a:cxn>
                                      <a:cxn ang="T53">
                                        <a:pos x="T30" y="T31"/>
                                      </a:cxn>
                                      <a:cxn ang="T54">
                                        <a:pos x="T32" y="T33"/>
                                      </a:cxn>
                                      <a:cxn ang="T55">
                                        <a:pos x="T34" y="T35"/>
                                      </a:cxn>
                                      <a:cxn ang="T56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7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52388 w 33"/>
                                      <a:gd name="T3" fmla="*/ 109538 h 69"/>
                                      <a:gd name="T4" fmla="*/ 38100 w 33"/>
                                      <a:gd name="T5" fmla="*/ 109538 h 69"/>
                                      <a:gd name="T6" fmla="*/ 19050 w 33"/>
                                      <a:gd name="T7" fmla="*/ 55563 h 69"/>
                                      <a:gd name="T8" fmla="*/ 0 w 33"/>
                                      <a:gd name="T9" fmla="*/ 0 h 69"/>
                                      <a:gd name="T10" fmla="*/ 0 60000 65536"/>
                                      <a:gd name="T11" fmla="*/ 0 60000 65536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</a:gdLst>
                                    <a:ahLst/>
                                    <a:cxnLst>
                                      <a:cxn ang="T10">
                                        <a:pos x="T0" y="T1"/>
                                      </a:cxn>
                                      <a:cxn ang="T11">
                                        <a:pos x="T2" y="T3"/>
                                      </a:cxn>
                                      <a:cxn ang="T12">
                                        <a:pos x="T4" y="T5"/>
                                      </a:cxn>
                                      <a:cxn ang="T13">
                                        <a:pos x="T6" y="T7"/>
                                      </a:cxn>
                                      <a:cxn ang="T14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8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14288 w 15"/>
                                      <a:gd name="T3" fmla="*/ 58738 h 93"/>
                                      <a:gd name="T4" fmla="*/ 14288 w 15"/>
                                      <a:gd name="T5" fmla="*/ 63500 h 93"/>
                                      <a:gd name="T6" fmla="*/ 23813 w 15"/>
                                      <a:gd name="T7" fmla="*/ 147638 h 93"/>
                                      <a:gd name="T8" fmla="*/ 7938 w 15"/>
                                      <a:gd name="T9" fmla="*/ 77788 h 93"/>
                                      <a:gd name="T10" fmla="*/ 0 w 15"/>
                                      <a:gd name="T11" fmla="*/ 0 h 93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  <a:gd name="T15" fmla="*/ 0 60000 65536"/>
                                      <a:gd name="T16" fmla="*/ 0 60000 65536"/>
                                      <a:gd name="T17" fmla="*/ 0 60000 65536"/>
                                    </a:gdLst>
                                    <a:ahLst/>
                                    <a:cxnLst>
                                      <a:cxn ang="T12">
                                        <a:pos x="T0" y="T1"/>
                                      </a:cxn>
                                      <a:cxn ang="T13">
                                        <a:pos x="T2" y="T3"/>
                                      </a:cxn>
                                      <a:cxn ang="T14">
                                        <a:pos x="T4" y="T5"/>
                                      </a:cxn>
                                      <a:cxn ang="T15">
                                        <a:pos x="T6" y="T7"/>
                                      </a:cxn>
                                      <a:cxn ang="T16">
                                        <a:pos x="T8" y="T9"/>
                                      </a:cxn>
                                      <a:cxn ang="T17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9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625475 w 394"/>
                                      <a:gd name="T1" fmla="*/ 0 h 766"/>
                                      <a:gd name="T2" fmla="*/ 625475 w 394"/>
                                      <a:gd name="T3" fmla="*/ 0 h 766"/>
                                      <a:gd name="T4" fmla="*/ 565150 w 394"/>
                                      <a:gd name="T5" fmla="*/ 60325 h 766"/>
                                      <a:gd name="T6" fmla="*/ 506413 w 394"/>
                                      <a:gd name="T7" fmla="*/ 122238 h 766"/>
                                      <a:gd name="T8" fmla="*/ 450850 w 394"/>
                                      <a:gd name="T9" fmla="*/ 185738 h 766"/>
                                      <a:gd name="T10" fmla="*/ 395288 w 394"/>
                                      <a:gd name="T11" fmla="*/ 254000 h 766"/>
                                      <a:gd name="T12" fmla="*/ 328613 w 394"/>
                                      <a:gd name="T13" fmla="*/ 346075 h 766"/>
                                      <a:gd name="T14" fmla="*/ 266700 w 394"/>
                                      <a:gd name="T15" fmla="*/ 438150 h 766"/>
                                      <a:gd name="T16" fmla="*/ 207963 w 394"/>
                                      <a:gd name="T17" fmla="*/ 538163 h 766"/>
                                      <a:gd name="T18" fmla="*/ 155575 w 394"/>
                                      <a:gd name="T19" fmla="*/ 638175 h 766"/>
                                      <a:gd name="T20" fmla="*/ 109538 w 394"/>
                                      <a:gd name="T21" fmla="*/ 741363 h 766"/>
                                      <a:gd name="T22" fmla="*/ 71438 w 394"/>
                                      <a:gd name="T23" fmla="*/ 849313 h 766"/>
                                      <a:gd name="T24" fmla="*/ 41275 w 394"/>
                                      <a:gd name="T25" fmla="*/ 958850 h 766"/>
                                      <a:gd name="T26" fmla="*/ 22225 w 394"/>
                                      <a:gd name="T27" fmla="*/ 1068388 h 766"/>
                                      <a:gd name="T28" fmla="*/ 11113 w 394"/>
                                      <a:gd name="T29" fmla="*/ 1184275 h 766"/>
                                      <a:gd name="T30" fmla="*/ 9525 w 394"/>
                                      <a:gd name="T31" fmla="*/ 1216025 h 766"/>
                                      <a:gd name="T32" fmla="*/ 0 w 394"/>
                                      <a:gd name="T33" fmla="*/ 1189038 h 766"/>
                                      <a:gd name="T34" fmla="*/ 1588 w 394"/>
                                      <a:gd name="T35" fmla="*/ 1181100 h 766"/>
                                      <a:gd name="T36" fmla="*/ 11113 w 394"/>
                                      <a:gd name="T37" fmla="*/ 1068388 h 766"/>
                                      <a:gd name="T38" fmla="*/ 33338 w 394"/>
                                      <a:gd name="T39" fmla="*/ 957263 h 766"/>
                                      <a:gd name="T40" fmla="*/ 63500 w 394"/>
                                      <a:gd name="T41" fmla="*/ 846138 h 766"/>
                                      <a:gd name="T42" fmla="*/ 103188 w 394"/>
                                      <a:gd name="T43" fmla="*/ 739775 h 766"/>
                                      <a:gd name="T44" fmla="*/ 149225 w 394"/>
                                      <a:gd name="T45" fmla="*/ 635000 h 766"/>
                                      <a:gd name="T46" fmla="*/ 201613 w 394"/>
                                      <a:gd name="T47" fmla="*/ 533400 h 766"/>
                                      <a:gd name="T48" fmla="*/ 260350 w 394"/>
                                      <a:gd name="T49" fmla="*/ 436563 h 766"/>
                                      <a:gd name="T50" fmla="*/ 323850 w 394"/>
                                      <a:gd name="T51" fmla="*/ 341313 h 766"/>
                                      <a:gd name="T52" fmla="*/ 393700 w 394"/>
                                      <a:gd name="T53" fmla="*/ 250825 h 766"/>
                                      <a:gd name="T54" fmla="*/ 447675 w 394"/>
                                      <a:gd name="T55" fmla="*/ 184150 h 766"/>
                                      <a:gd name="T56" fmla="*/ 504825 w 394"/>
                                      <a:gd name="T57" fmla="*/ 120650 h 766"/>
                                      <a:gd name="T58" fmla="*/ 561975 w 394"/>
                                      <a:gd name="T59" fmla="*/ 58738 h 766"/>
                                      <a:gd name="T60" fmla="*/ 625475 w 394"/>
                                      <a:gd name="T61" fmla="*/ 0 h 766"/>
                                      <a:gd name="T62" fmla="*/ 0 60000 65536"/>
                                      <a:gd name="T63" fmla="*/ 0 60000 65536"/>
                                      <a:gd name="T64" fmla="*/ 0 60000 65536"/>
                                      <a:gd name="T65" fmla="*/ 0 60000 65536"/>
                                      <a:gd name="T66" fmla="*/ 0 60000 65536"/>
                                      <a:gd name="T67" fmla="*/ 0 60000 65536"/>
                                      <a:gd name="T68" fmla="*/ 0 60000 65536"/>
                                      <a:gd name="T69" fmla="*/ 0 60000 65536"/>
                                      <a:gd name="T70" fmla="*/ 0 60000 65536"/>
                                      <a:gd name="T71" fmla="*/ 0 60000 65536"/>
                                      <a:gd name="T72" fmla="*/ 0 60000 65536"/>
                                      <a:gd name="T73" fmla="*/ 0 60000 65536"/>
                                      <a:gd name="T74" fmla="*/ 0 60000 65536"/>
                                      <a:gd name="T75" fmla="*/ 0 60000 65536"/>
                                      <a:gd name="T76" fmla="*/ 0 60000 65536"/>
                                      <a:gd name="T77" fmla="*/ 0 60000 65536"/>
                                      <a:gd name="T78" fmla="*/ 0 60000 65536"/>
                                      <a:gd name="T79" fmla="*/ 0 60000 65536"/>
                                      <a:gd name="T80" fmla="*/ 0 60000 65536"/>
                                      <a:gd name="T81" fmla="*/ 0 60000 65536"/>
                                      <a:gd name="T82" fmla="*/ 0 60000 65536"/>
                                      <a:gd name="T83" fmla="*/ 0 60000 65536"/>
                                      <a:gd name="T84" fmla="*/ 0 60000 65536"/>
                                      <a:gd name="T85" fmla="*/ 0 60000 65536"/>
                                      <a:gd name="T86" fmla="*/ 0 60000 65536"/>
                                      <a:gd name="T87" fmla="*/ 0 60000 65536"/>
                                      <a:gd name="T88" fmla="*/ 0 60000 65536"/>
                                      <a:gd name="T89" fmla="*/ 0 60000 65536"/>
                                      <a:gd name="T90" fmla="*/ 0 60000 65536"/>
                                      <a:gd name="T91" fmla="*/ 0 60000 65536"/>
                                      <a:gd name="T92" fmla="*/ 0 60000 65536"/>
                                    </a:gdLst>
                                    <a:ahLst/>
                                    <a:cxnLst>
                                      <a:cxn ang="T62">
                                        <a:pos x="T0" y="T1"/>
                                      </a:cxn>
                                      <a:cxn ang="T63">
                                        <a:pos x="T2" y="T3"/>
                                      </a:cxn>
                                      <a:cxn ang="T64">
                                        <a:pos x="T4" y="T5"/>
                                      </a:cxn>
                                      <a:cxn ang="T65">
                                        <a:pos x="T6" y="T7"/>
                                      </a:cxn>
                                      <a:cxn ang="T66">
                                        <a:pos x="T8" y="T9"/>
                                      </a:cxn>
                                      <a:cxn ang="T67">
                                        <a:pos x="T10" y="T11"/>
                                      </a:cxn>
                                      <a:cxn ang="T68">
                                        <a:pos x="T12" y="T13"/>
                                      </a:cxn>
                                      <a:cxn ang="T69">
                                        <a:pos x="T14" y="T15"/>
                                      </a:cxn>
                                      <a:cxn ang="T70">
                                        <a:pos x="T16" y="T17"/>
                                      </a:cxn>
                                      <a:cxn ang="T71">
                                        <a:pos x="T18" y="T19"/>
                                      </a:cxn>
                                      <a:cxn ang="T72">
                                        <a:pos x="T20" y="T21"/>
                                      </a:cxn>
                                      <a:cxn ang="T73">
                                        <a:pos x="T22" y="T23"/>
                                      </a:cxn>
                                      <a:cxn ang="T74">
                                        <a:pos x="T24" y="T25"/>
                                      </a:cxn>
                                      <a:cxn ang="T75">
                                        <a:pos x="T26" y="T27"/>
                                      </a:cxn>
                                      <a:cxn ang="T76">
                                        <a:pos x="T28" y="T29"/>
                                      </a:cxn>
                                      <a:cxn ang="T77">
                                        <a:pos x="T30" y="T31"/>
                                      </a:cxn>
                                      <a:cxn ang="T78">
                                        <a:pos x="T32" y="T33"/>
                                      </a:cxn>
                                      <a:cxn ang="T79">
                                        <a:pos x="T34" y="T35"/>
                                      </a:cxn>
                                      <a:cxn ang="T80">
                                        <a:pos x="T36" y="T37"/>
                                      </a:cxn>
                                      <a:cxn ang="T81">
                                        <a:pos x="T38" y="T39"/>
                                      </a:cxn>
                                      <a:cxn ang="T82">
                                        <a:pos x="T40" y="T41"/>
                                      </a:cxn>
                                      <a:cxn ang="T83">
                                        <a:pos x="T42" y="T43"/>
                                      </a:cxn>
                                      <a:cxn ang="T84">
                                        <a:pos x="T44" y="T45"/>
                                      </a:cxn>
                                      <a:cxn ang="T85">
                                        <a:pos x="T46" y="T47"/>
                                      </a:cxn>
                                      <a:cxn ang="T86">
                                        <a:pos x="T48" y="T49"/>
                                      </a:cxn>
                                      <a:cxn ang="T87">
                                        <a:pos x="T50" y="T51"/>
                                      </a:cxn>
                                      <a:cxn ang="T88">
                                        <a:pos x="T52" y="T53"/>
                                      </a:cxn>
                                      <a:cxn ang="T89">
                                        <a:pos x="T54" y="T55"/>
                                      </a:cxn>
                                      <a:cxn ang="T90">
                                        <a:pos x="T56" y="T57"/>
                                      </a:cxn>
                                      <a:cxn ang="T91">
                                        <a:pos x="T58" y="T59"/>
                                      </a:cxn>
                                      <a:cxn ang="T92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60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9525 w 36"/>
                                      <a:gd name="T3" fmla="*/ 25400 h 194"/>
                                      <a:gd name="T4" fmla="*/ 11113 w 36"/>
                                      <a:gd name="T5" fmla="*/ 30163 h 194"/>
                                      <a:gd name="T6" fmla="*/ 17463 w 36"/>
                                      <a:gd name="T7" fmla="*/ 127000 h 194"/>
                                      <a:gd name="T8" fmla="*/ 31750 w 36"/>
                                      <a:gd name="T9" fmla="*/ 209550 h 194"/>
                                      <a:gd name="T10" fmla="*/ 52388 w 36"/>
                                      <a:gd name="T11" fmla="*/ 293688 h 194"/>
                                      <a:gd name="T12" fmla="*/ 57150 w 36"/>
                                      <a:gd name="T13" fmla="*/ 307975 h 194"/>
                                      <a:gd name="T14" fmla="*/ 33338 w 36"/>
                                      <a:gd name="T15" fmla="*/ 255588 h 194"/>
                                      <a:gd name="T16" fmla="*/ 23813 w 36"/>
                                      <a:gd name="T17" fmla="*/ 230188 h 194"/>
                                      <a:gd name="T18" fmla="*/ 7938 w 36"/>
                                      <a:gd name="T19" fmla="*/ 128588 h 194"/>
                                      <a:gd name="T20" fmla="*/ 1588 w 36"/>
                                      <a:gd name="T21" fmla="*/ 65088 h 194"/>
                                      <a:gd name="T22" fmla="*/ 0 w 36"/>
                                      <a:gd name="T23" fmla="*/ 0 h 194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  <a:gd name="T27" fmla="*/ 0 60000 65536"/>
                                      <a:gd name="T28" fmla="*/ 0 60000 65536"/>
                                      <a:gd name="T29" fmla="*/ 0 60000 65536"/>
                                      <a:gd name="T30" fmla="*/ 0 60000 65536"/>
                                      <a:gd name="T31" fmla="*/ 0 60000 65536"/>
                                      <a:gd name="T32" fmla="*/ 0 60000 65536"/>
                                      <a:gd name="T33" fmla="*/ 0 60000 65536"/>
                                      <a:gd name="T34" fmla="*/ 0 60000 65536"/>
                                      <a:gd name="T35" fmla="*/ 0 60000 65536"/>
                                    </a:gdLst>
                                    <a:ahLst/>
                                    <a:cxnLst>
                                      <a:cxn ang="T24">
                                        <a:pos x="T0" y="T1"/>
                                      </a:cxn>
                                      <a:cxn ang="T25">
                                        <a:pos x="T2" y="T3"/>
                                      </a:cxn>
                                      <a:cxn ang="T26">
                                        <a:pos x="T4" y="T5"/>
                                      </a:cxn>
                                      <a:cxn ang="T27">
                                        <a:pos x="T6" y="T7"/>
                                      </a:cxn>
                                      <a:cxn ang="T28">
                                        <a:pos x="T8" y="T9"/>
                                      </a:cxn>
                                      <a:cxn ang="T29">
                                        <a:pos x="T10" y="T11"/>
                                      </a:cxn>
                                      <a:cxn ang="T30">
                                        <a:pos x="T12" y="T13"/>
                                      </a:cxn>
                                      <a:cxn ang="T31">
                                        <a:pos x="T14" y="T15"/>
                                      </a:cxn>
                                      <a:cxn ang="T32">
                                        <a:pos x="T16" y="T17"/>
                                      </a:cxn>
                                      <a:cxn ang="T33">
                                        <a:pos x="T18" y="T19"/>
                                      </a:cxn>
                                      <a:cxn ang="T34">
                                        <a:pos x="T20" y="T21"/>
                                      </a:cxn>
                                      <a:cxn ang="T35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61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49213 w 31"/>
                                      <a:gd name="T3" fmla="*/ 103188 h 65"/>
                                      <a:gd name="T4" fmla="*/ 36513 w 31"/>
                                      <a:gd name="T5" fmla="*/ 103188 h 65"/>
                                      <a:gd name="T6" fmla="*/ 0 w 31"/>
                                      <a:gd name="T7" fmla="*/ 0 h 65"/>
                                      <a:gd name="T8" fmla="*/ 0 60000 65536"/>
                                      <a:gd name="T9" fmla="*/ 0 60000 65536"/>
                                      <a:gd name="T10" fmla="*/ 0 60000 65536"/>
                                      <a:gd name="T11" fmla="*/ 0 60000 65536"/>
                                    </a:gdLst>
                                    <a:ahLst/>
                                    <a:cxnLst>
                                      <a:cxn ang="T8">
                                        <a:pos x="T0" y="T1"/>
                                      </a:cxn>
                                      <a:cxn ang="T9">
                                        <a:pos x="T2" y="T3"/>
                                      </a:cxn>
                                      <a:cxn ang="T10">
                                        <a:pos x="T4" y="T5"/>
                                      </a:cxn>
                                      <a:cxn ang="T11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62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9525 w 7"/>
                                      <a:gd name="T3" fmla="*/ 26988 h 42"/>
                                      <a:gd name="T4" fmla="*/ 11113 w 7"/>
                                      <a:gd name="T5" fmla="*/ 66675 h 42"/>
                                      <a:gd name="T6" fmla="*/ 9525 w 7"/>
                                      <a:gd name="T7" fmla="*/ 61913 h 42"/>
                                      <a:gd name="T8" fmla="*/ 0 w 7"/>
                                      <a:gd name="T9" fmla="*/ 36513 h 42"/>
                                      <a:gd name="T10" fmla="*/ 0 w 7"/>
                                      <a:gd name="T11" fmla="*/ 0 h 42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  <a:gd name="T15" fmla="*/ 0 60000 65536"/>
                                      <a:gd name="T16" fmla="*/ 0 60000 65536"/>
                                      <a:gd name="T17" fmla="*/ 0 60000 65536"/>
                                    </a:gdLst>
                                    <a:ahLst/>
                                    <a:cxnLst>
                                      <a:cxn ang="T12">
                                        <a:pos x="T0" y="T1"/>
                                      </a:cxn>
                                      <a:cxn ang="T13">
                                        <a:pos x="T2" y="T3"/>
                                      </a:cxn>
                                      <a:cxn ang="T14">
                                        <a:pos x="T4" y="T5"/>
                                      </a:cxn>
                                      <a:cxn ang="T15">
                                        <a:pos x="T6" y="T7"/>
                                      </a:cxn>
                                      <a:cxn ang="T16">
                                        <a:pos x="T8" y="T9"/>
                                      </a:cxn>
                                      <a:cxn ang="T17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63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9525 w 45"/>
                                      <a:gd name="T3" fmla="*/ 25400 h 118"/>
                                      <a:gd name="T4" fmla="*/ 33338 w 45"/>
                                      <a:gd name="T5" fmla="*/ 77788 h 118"/>
                                      <a:gd name="T6" fmla="*/ 52388 w 45"/>
                                      <a:gd name="T7" fmla="*/ 133350 h 118"/>
                                      <a:gd name="T8" fmla="*/ 71438 w 45"/>
                                      <a:gd name="T9" fmla="*/ 187325 h 118"/>
                                      <a:gd name="T10" fmla="*/ 69850 w 45"/>
                                      <a:gd name="T11" fmla="*/ 187325 h 118"/>
                                      <a:gd name="T12" fmla="*/ 20638 w 45"/>
                                      <a:gd name="T13" fmla="*/ 84138 h 118"/>
                                      <a:gd name="T14" fmla="*/ 17463 w 45"/>
                                      <a:gd name="T15" fmla="*/ 66675 h 118"/>
                                      <a:gd name="T16" fmla="*/ 0 w 45"/>
                                      <a:gd name="T17" fmla="*/ 0 h 118"/>
                                      <a:gd name="T18" fmla="*/ 0 60000 65536"/>
                                      <a:gd name="T19" fmla="*/ 0 60000 65536"/>
                                      <a:gd name="T20" fmla="*/ 0 60000 65536"/>
                                      <a:gd name="T21" fmla="*/ 0 60000 65536"/>
                                      <a:gd name="T22" fmla="*/ 0 60000 65536"/>
                                      <a:gd name="T23" fmla="*/ 0 60000 6553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</a:gdLst>
                                    <a:ahLst/>
                                    <a:cxnLst>
                                      <a:cxn ang="T18">
                                        <a:pos x="T0" y="T1"/>
                                      </a:cxn>
                                      <a:cxn ang="T19">
                                        <a:pos x="T2" y="T3"/>
                                      </a:cxn>
                                      <a:cxn ang="T20">
                                        <a:pos x="T4" y="T5"/>
                                      </a:cxn>
                                      <a:cxn ang="T21">
                                        <a:pos x="T6" y="T7"/>
                                      </a:cxn>
                                      <a:cxn ang="T22">
                                        <a:pos x="T8" y="T9"/>
                                      </a:cxn>
                                      <a:cxn ang="T23">
                                        <a:pos x="T10" y="T11"/>
                                      </a:cxn>
                                      <a:cxn ang="T24">
                                        <a:pos x="T12" y="T13"/>
                                      </a:cxn>
                                      <a:cxn ang="T25">
                                        <a:pos x="T14" y="T15"/>
                                      </a:cxn>
                                      <a:cxn ang="T26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64" name="Group 32"/>
                              <wpg:cNvGrpSpPr>
                                <a:grpSpLocks noChangeAspect="1"/>
                              </wpg:cNvGrpSpPr>
                              <wpg:grpSpPr bwMode="auto"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65" name="Freeform 3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65088 w 125"/>
                                      <a:gd name="T3" fmla="*/ 246063 h 450"/>
                                      <a:gd name="T4" fmla="*/ 136525 w 125"/>
                                      <a:gd name="T5" fmla="*/ 490538 h 450"/>
                                      <a:gd name="T6" fmla="*/ 198438 w 125"/>
                                      <a:gd name="T7" fmla="*/ 674688 h 450"/>
                                      <a:gd name="T8" fmla="*/ 198438 w 125"/>
                                      <a:gd name="T9" fmla="*/ 714375 h 450"/>
                                      <a:gd name="T10" fmla="*/ 125413 w 125"/>
                                      <a:gd name="T11" fmla="*/ 493713 h 450"/>
                                      <a:gd name="T12" fmla="*/ 65088 w 125"/>
                                      <a:gd name="T13" fmla="*/ 290513 h 450"/>
                                      <a:gd name="T14" fmla="*/ 11113 w 125"/>
                                      <a:gd name="T15" fmla="*/ 85725 h 450"/>
                                      <a:gd name="T16" fmla="*/ 0 w 125"/>
                                      <a:gd name="T17" fmla="*/ 0 h 450"/>
                                      <a:gd name="T18" fmla="*/ 0 60000 65536"/>
                                      <a:gd name="T19" fmla="*/ 0 60000 65536"/>
                                      <a:gd name="T20" fmla="*/ 0 60000 65536"/>
                                      <a:gd name="T21" fmla="*/ 0 60000 65536"/>
                                      <a:gd name="T22" fmla="*/ 0 60000 65536"/>
                                      <a:gd name="T23" fmla="*/ 0 60000 6553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</a:gdLst>
                                    <a:ahLst/>
                                    <a:cxnLst>
                                      <a:cxn ang="T18">
                                        <a:pos x="T0" y="T1"/>
                                      </a:cxn>
                                      <a:cxn ang="T19">
                                        <a:pos x="T2" y="T3"/>
                                      </a:cxn>
                                      <a:cxn ang="T20">
                                        <a:pos x="T4" y="T5"/>
                                      </a:cxn>
                                      <a:cxn ang="T21">
                                        <a:pos x="T6" y="T7"/>
                                      </a:cxn>
                                      <a:cxn ang="T22">
                                        <a:pos x="T8" y="T9"/>
                                      </a:cxn>
                                      <a:cxn ang="T23">
                                        <a:pos x="T10" y="T11"/>
                                      </a:cxn>
                                      <a:cxn ang="T24">
                                        <a:pos x="T12" y="T13"/>
                                      </a:cxn>
                                      <a:cxn ang="T25">
                                        <a:pos x="T14" y="T15"/>
                                      </a:cxn>
                                      <a:cxn ang="T26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66" name="Freeform 3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12700 w 118"/>
                                      <a:gd name="T3" fmla="*/ 31750 h 275"/>
                                      <a:gd name="T4" fmla="*/ 58738 w 118"/>
                                      <a:gd name="T5" fmla="*/ 152400 h 275"/>
                                      <a:gd name="T6" fmla="*/ 109538 w 118"/>
                                      <a:gd name="T7" fmla="*/ 269875 h 275"/>
                                      <a:gd name="T8" fmla="*/ 187325 w 118"/>
                                      <a:gd name="T9" fmla="*/ 436563 h 275"/>
                                      <a:gd name="T10" fmla="*/ 173038 w 118"/>
                                      <a:gd name="T11" fmla="*/ 436563 h 275"/>
                                      <a:gd name="T12" fmla="*/ 96838 w 118"/>
                                      <a:gd name="T13" fmla="*/ 276225 h 275"/>
                                      <a:gd name="T14" fmla="*/ 47625 w 118"/>
                                      <a:gd name="T15" fmla="*/ 158750 h 275"/>
                                      <a:gd name="T16" fmla="*/ 0 w 118"/>
                                      <a:gd name="T17" fmla="*/ 41275 h 275"/>
                                      <a:gd name="T18" fmla="*/ 0 w 118"/>
                                      <a:gd name="T19" fmla="*/ 0 h 275"/>
                                      <a:gd name="T20" fmla="*/ 0 60000 65536"/>
                                      <a:gd name="T21" fmla="*/ 0 60000 65536"/>
                                      <a:gd name="T22" fmla="*/ 0 60000 65536"/>
                                      <a:gd name="T23" fmla="*/ 0 60000 6553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  <a:gd name="T27" fmla="*/ 0 60000 65536"/>
                                      <a:gd name="T28" fmla="*/ 0 60000 65536"/>
                                      <a:gd name="T29" fmla="*/ 0 60000 65536"/>
                                    </a:gdLst>
                                    <a:ahLst/>
                                    <a:cxnLst>
                                      <a:cxn ang="T20">
                                        <a:pos x="T0" y="T1"/>
                                      </a:cxn>
                                      <a:cxn ang="T21">
                                        <a:pos x="T2" y="T3"/>
                                      </a:cxn>
                                      <a:cxn ang="T22">
                                        <a:pos x="T4" y="T5"/>
                                      </a:cxn>
                                      <a:cxn ang="T23">
                                        <a:pos x="T6" y="T7"/>
                                      </a:cxn>
                                      <a:cxn ang="T24">
                                        <a:pos x="T8" y="T9"/>
                                      </a:cxn>
                                      <a:cxn ang="T25">
                                        <a:pos x="T10" y="T11"/>
                                      </a:cxn>
                                      <a:cxn ang="T26">
                                        <a:pos x="T12" y="T13"/>
                                      </a:cxn>
                                      <a:cxn ang="T27">
                                        <a:pos x="T14" y="T15"/>
                                      </a:cxn>
                                      <a:cxn ang="T28">
                                        <a:pos x="T16" y="T17"/>
                                      </a:cxn>
                                      <a:cxn ang="T29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67" name="Freeform 3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25400 w 20"/>
                                      <a:gd name="T3" fmla="*/ 114300 h 121"/>
                                      <a:gd name="T4" fmla="*/ 31750 w 20"/>
                                      <a:gd name="T5" fmla="*/ 192088 h 121"/>
                                      <a:gd name="T6" fmla="*/ 28575 w 20"/>
                                      <a:gd name="T7" fmla="*/ 177800 h 121"/>
                                      <a:gd name="T8" fmla="*/ 0 w 20"/>
                                      <a:gd name="T9" fmla="*/ 49213 h 121"/>
                                      <a:gd name="T10" fmla="*/ 0 w 20"/>
                                      <a:gd name="T11" fmla="*/ 0 h 121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  <a:gd name="T15" fmla="*/ 0 60000 65536"/>
                                      <a:gd name="T16" fmla="*/ 0 60000 65536"/>
                                      <a:gd name="T17" fmla="*/ 0 60000 65536"/>
                                    </a:gdLst>
                                    <a:ahLst/>
                                    <a:cxnLst>
                                      <a:cxn ang="T12">
                                        <a:pos x="T0" y="T1"/>
                                      </a:cxn>
                                      <a:cxn ang="T13">
                                        <a:pos x="T2" y="T3"/>
                                      </a:cxn>
                                      <a:cxn ang="T14">
                                        <a:pos x="T4" y="T5"/>
                                      </a:cxn>
                                      <a:cxn ang="T15">
                                        <a:pos x="T6" y="T7"/>
                                      </a:cxn>
                                      <a:cxn ang="T16">
                                        <a:pos x="T8" y="T9"/>
                                      </a:cxn>
                                      <a:cxn ang="T17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68" name="Freeform 3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7463 w 158"/>
                                      <a:gd name="T3" fmla="*/ 73025 h 643"/>
                                      <a:gd name="T4" fmla="*/ 34925 w 158"/>
                                      <a:gd name="T5" fmla="*/ 204788 h 643"/>
                                      <a:gd name="T6" fmla="*/ 57150 w 158"/>
                                      <a:gd name="T7" fmla="*/ 334963 h 643"/>
                                      <a:gd name="T8" fmla="*/ 87313 w 158"/>
                                      <a:gd name="T9" fmla="*/ 477838 h 643"/>
                                      <a:gd name="T10" fmla="*/ 120650 w 158"/>
                                      <a:gd name="T11" fmla="*/ 617538 h 643"/>
                                      <a:gd name="T12" fmla="*/ 163513 w 158"/>
                                      <a:gd name="T13" fmla="*/ 755650 h 643"/>
                                      <a:gd name="T14" fmla="*/ 195263 w 158"/>
                                      <a:gd name="T15" fmla="*/ 846138 h 643"/>
                                      <a:gd name="T16" fmla="*/ 228600 w 158"/>
                                      <a:gd name="T17" fmla="*/ 933450 h 643"/>
                                      <a:gd name="T18" fmla="*/ 246063 w 158"/>
                                      <a:gd name="T19" fmla="*/ 1003300 h 643"/>
                                      <a:gd name="T20" fmla="*/ 250825 w 158"/>
                                      <a:gd name="T21" fmla="*/ 1020763 h 643"/>
                                      <a:gd name="T22" fmla="*/ 225425 w 158"/>
                                      <a:gd name="T23" fmla="*/ 965200 h 643"/>
                                      <a:gd name="T24" fmla="*/ 187325 w 158"/>
                                      <a:gd name="T25" fmla="*/ 863600 h 643"/>
                                      <a:gd name="T26" fmla="*/ 150813 w 158"/>
                                      <a:gd name="T27" fmla="*/ 758825 h 643"/>
                                      <a:gd name="T28" fmla="*/ 109538 w 158"/>
                                      <a:gd name="T29" fmla="*/ 620713 h 643"/>
                                      <a:gd name="T30" fmla="*/ 74613 w 158"/>
                                      <a:gd name="T31" fmla="*/ 479425 h 643"/>
                                      <a:gd name="T32" fmla="*/ 46038 w 158"/>
                                      <a:gd name="T33" fmla="*/ 336550 h 643"/>
                                      <a:gd name="T34" fmla="*/ 20638 w 158"/>
                                      <a:gd name="T35" fmla="*/ 169863 h 643"/>
                                      <a:gd name="T36" fmla="*/ 0 w 158"/>
                                      <a:gd name="T37" fmla="*/ 0 h 643"/>
                                      <a:gd name="T38" fmla="*/ 0 60000 65536"/>
                                      <a:gd name="T39" fmla="*/ 0 60000 65536"/>
                                      <a:gd name="T40" fmla="*/ 0 60000 65536"/>
                                      <a:gd name="T41" fmla="*/ 0 60000 65536"/>
                                      <a:gd name="T42" fmla="*/ 0 60000 65536"/>
                                      <a:gd name="T43" fmla="*/ 0 60000 65536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</a:gdLst>
                                    <a:ahLst/>
                                    <a:cxnLst>
                                      <a:cxn ang="T38">
                                        <a:pos x="T0" y="T1"/>
                                      </a:cxn>
                                      <a:cxn ang="T39">
                                        <a:pos x="T2" y="T3"/>
                                      </a:cxn>
                                      <a:cxn ang="T40">
                                        <a:pos x="T4" y="T5"/>
                                      </a:cxn>
                                      <a:cxn ang="T41">
                                        <a:pos x="T6" y="T7"/>
                                      </a:cxn>
                                      <a:cxn ang="T42">
                                        <a:pos x="T8" y="T9"/>
                                      </a:cxn>
                                      <a:cxn ang="T43">
                                        <a:pos x="T10" y="T11"/>
                                      </a:cxn>
                                      <a:cxn ang="T44">
                                        <a:pos x="T12" y="T13"/>
                                      </a:cxn>
                                      <a:cxn ang="T45">
                                        <a:pos x="T14" y="T15"/>
                                      </a:cxn>
                                      <a:cxn ang="T46">
                                        <a:pos x="T16" y="T17"/>
                                      </a:cxn>
                                      <a:cxn ang="T47">
                                        <a:pos x="T18" y="T19"/>
                                      </a:cxn>
                                      <a:cxn ang="T48">
                                        <a:pos x="T20" y="T21"/>
                                      </a:cxn>
                                      <a:cxn ang="T49">
                                        <a:pos x="T22" y="T23"/>
                                      </a:cxn>
                                      <a:cxn ang="T50">
                                        <a:pos x="T24" y="T25"/>
                                      </a:cxn>
                                      <a:cxn ang="T51">
                                        <a:pos x="T26" y="T27"/>
                                      </a:cxn>
                                      <a:cxn ang="T52">
                                        <a:pos x="T28" y="T29"/>
                                      </a:cxn>
                                      <a:cxn ang="T53">
                                        <a:pos x="T30" y="T31"/>
                                      </a:cxn>
                                      <a:cxn ang="T54">
                                        <a:pos x="T32" y="T33"/>
                                      </a:cxn>
                                      <a:cxn ang="T55">
                                        <a:pos x="T34" y="T35"/>
                                      </a:cxn>
                                      <a:cxn ang="T56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69" name="Freeform 3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52388 w 33"/>
                                      <a:gd name="T3" fmla="*/ 112713 h 71"/>
                                      <a:gd name="T4" fmla="*/ 38100 w 33"/>
                                      <a:gd name="T5" fmla="*/ 112713 h 71"/>
                                      <a:gd name="T6" fmla="*/ 17463 w 33"/>
                                      <a:gd name="T7" fmla="*/ 57150 h 71"/>
                                      <a:gd name="T8" fmla="*/ 0 w 33"/>
                                      <a:gd name="T9" fmla="*/ 0 h 71"/>
                                      <a:gd name="T10" fmla="*/ 0 60000 65536"/>
                                      <a:gd name="T11" fmla="*/ 0 60000 65536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</a:gdLst>
                                    <a:ahLst/>
                                    <a:cxnLst>
                                      <a:cxn ang="T10">
                                        <a:pos x="T0" y="T1"/>
                                      </a:cxn>
                                      <a:cxn ang="T11">
                                        <a:pos x="T2" y="T3"/>
                                      </a:cxn>
                                      <a:cxn ang="T12">
                                        <a:pos x="T4" y="T5"/>
                                      </a:cxn>
                                      <a:cxn ang="T13">
                                        <a:pos x="T6" y="T7"/>
                                      </a:cxn>
                                      <a:cxn ang="T14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0" name="Freeform 3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12700 w 15"/>
                                      <a:gd name="T3" fmla="*/ 58738 h 95"/>
                                      <a:gd name="T4" fmla="*/ 12700 w 15"/>
                                      <a:gd name="T5" fmla="*/ 65088 h 95"/>
                                      <a:gd name="T6" fmla="*/ 23813 w 15"/>
                                      <a:gd name="T7" fmla="*/ 150813 h 95"/>
                                      <a:gd name="T8" fmla="*/ 6350 w 15"/>
                                      <a:gd name="T9" fmla="*/ 77788 h 95"/>
                                      <a:gd name="T10" fmla="*/ 0 w 15"/>
                                      <a:gd name="T11" fmla="*/ 0 h 95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  <a:gd name="T15" fmla="*/ 0 60000 65536"/>
                                      <a:gd name="T16" fmla="*/ 0 60000 65536"/>
                                      <a:gd name="T17" fmla="*/ 0 60000 65536"/>
                                    </a:gdLst>
                                    <a:ahLst/>
                                    <a:cxnLst>
                                      <a:cxn ang="T12">
                                        <a:pos x="T0" y="T1"/>
                                      </a:cxn>
                                      <a:cxn ang="T13">
                                        <a:pos x="T2" y="T3"/>
                                      </a:cxn>
                                      <a:cxn ang="T14">
                                        <a:pos x="T4" y="T5"/>
                                      </a:cxn>
                                      <a:cxn ang="T15">
                                        <a:pos x="T6" y="T7"/>
                                      </a:cxn>
                                      <a:cxn ang="T16">
                                        <a:pos x="T8" y="T9"/>
                                      </a:cxn>
                                      <a:cxn ang="T17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1" name="Freeform 3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638175 w 402"/>
                                      <a:gd name="T1" fmla="*/ 0 h 782"/>
                                      <a:gd name="T2" fmla="*/ 638175 w 402"/>
                                      <a:gd name="T3" fmla="*/ 1588 h 782"/>
                                      <a:gd name="T4" fmla="*/ 576263 w 402"/>
                                      <a:gd name="T5" fmla="*/ 61913 h 782"/>
                                      <a:gd name="T6" fmla="*/ 515938 w 402"/>
                                      <a:gd name="T7" fmla="*/ 125413 h 782"/>
                                      <a:gd name="T8" fmla="*/ 460375 w 402"/>
                                      <a:gd name="T9" fmla="*/ 192088 h 782"/>
                                      <a:gd name="T10" fmla="*/ 404813 w 402"/>
                                      <a:gd name="T11" fmla="*/ 260350 h 782"/>
                                      <a:gd name="T12" fmla="*/ 334963 w 402"/>
                                      <a:gd name="T13" fmla="*/ 352425 h 782"/>
                                      <a:gd name="T14" fmla="*/ 271463 w 402"/>
                                      <a:gd name="T15" fmla="*/ 450850 h 782"/>
                                      <a:gd name="T16" fmla="*/ 211138 w 402"/>
                                      <a:gd name="T17" fmla="*/ 549275 h 782"/>
                                      <a:gd name="T18" fmla="*/ 158750 w 402"/>
                                      <a:gd name="T19" fmla="*/ 652463 h 782"/>
                                      <a:gd name="T20" fmla="*/ 112713 w 402"/>
                                      <a:gd name="T21" fmla="*/ 758825 h 782"/>
                                      <a:gd name="T22" fmla="*/ 71438 w 402"/>
                                      <a:gd name="T23" fmla="*/ 866775 h 782"/>
                                      <a:gd name="T24" fmla="*/ 42863 w 402"/>
                                      <a:gd name="T25" fmla="*/ 979488 h 782"/>
                                      <a:gd name="T26" fmla="*/ 20638 w 402"/>
                                      <a:gd name="T27" fmla="*/ 1093788 h 782"/>
                                      <a:gd name="T28" fmla="*/ 11113 w 402"/>
                                      <a:gd name="T29" fmla="*/ 1208088 h 782"/>
                                      <a:gd name="T30" fmla="*/ 11113 w 402"/>
                                      <a:gd name="T31" fmla="*/ 1241425 h 782"/>
                                      <a:gd name="T32" fmla="*/ 0 w 402"/>
                                      <a:gd name="T33" fmla="*/ 1214438 h 782"/>
                                      <a:gd name="T34" fmla="*/ 1588 w 402"/>
                                      <a:gd name="T35" fmla="*/ 1208088 h 782"/>
                                      <a:gd name="T36" fmla="*/ 11113 w 402"/>
                                      <a:gd name="T37" fmla="*/ 1092200 h 782"/>
                                      <a:gd name="T38" fmla="*/ 33338 w 402"/>
                                      <a:gd name="T39" fmla="*/ 977900 h 782"/>
                                      <a:gd name="T40" fmla="*/ 63500 w 402"/>
                                      <a:gd name="T41" fmla="*/ 865188 h 782"/>
                                      <a:gd name="T42" fmla="*/ 104775 w 402"/>
                                      <a:gd name="T43" fmla="*/ 754063 h 782"/>
                                      <a:gd name="T44" fmla="*/ 150813 w 402"/>
                                      <a:gd name="T45" fmla="*/ 649288 h 782"/>
                                      <a:gd name="T46" fmla="*/ 206375 w 402"/>
                                      <a:gd name="T47" fmla="*/ 544513 h 782"/>
                                      <a:gd name="T48" fmla="*/ 265113 w 402"/>
                                      <a:gd name="T49" fmla="*/ 446088 h 782"/>
                                      <a:gd name="T50" fmla="*/ 331788 w 402"/>
                                      <a:gd name="T51" fmla="*/ 349250 h 782"/>
                                      <a:gd name="T52" fmla="*/ 401638 w 402"/>
                                      <a:gd name="T53" fmla="*/ 258763 h 782"/>
                                      <a:gd name="T54" fmla="*/ 455613 w 402"/>
                                      <a:gd name="T55" fmla="*/ 190500 h 782"/>
                                      <a:gd name="T56" fmla="*/ 514350 w 402"/>
                                      <a:gd name="T57" fmla="*/ 123825 h 782"/>
                                      <a:gd name="T58" fmla="*/ 574675 w 402"/>
                                      <a:gd name="T59" fmla="*/ 60325 h 782"/>
                                      <a:gd name="T60" fmla="*/ 638175 w 402"/>
                                      <a:gd name="T61" fmla="*/ 0 h 782"/>
                                      <a:gd name="T62" fmla="*/ 0 60000 65536"/>
                                      <a:gd name="T63" fmla="*/ 0 60000 65536"/>
                                      <a:gd name="T64" fmla="*/ 0 60000 65536"/>
                                      <a:gd name="T65" fmla="*/ 0 60000 65536"/>
                                      <a:gd name="T66" fmla="*/ 0 60000 65536"/>
                                      <a:gd name="T67" fmla="*/ 0 60000 65536"/>
                                      <a:gd name="T68" fmla="*/ 0 60000 65536"/>
                                      <a:gd name="T69" fmla="*/ 0 60000 65536"/>
                                      <a:gd name="T70" fmla="*/ 0 60000 65536"/>
                                      <a:gd name="T71" fmla="*/ 0 60000 65536"/>
                                      <a:gd name="T72" fmla="*/ 0 60000 65536"/>
                                      <a:gd name="T73" fmla="*/ 0 60000 65536"/>
                                      <a:gd name="T74" fmla="*/ 0 60000 65536"/>
                                      <a:gd name="T75" fmla="*/ 0 60000 65536"/>
                                      <a:gd name="T76" fmla="*/ 0 60000 65536"/>
                                      <a:gd name="T77" fmla="*/ 0 60000 65536"/>
                                      <a:gd name="T78" fmla="*/ 0 60000 65536"/>
                                      <a:gd name="T79" fmla="*/ 0 60000 65536"/>
                                      <a:gd name="T80" fmla="*/ 0 60000 65536"/>
                                      <a:gd name="T81" fmla="*/ 0 60000 65536"/>
                                      <a:gd name="T82" fmla="*/ 0 60000 65536"/>
                                      <a:gd name="T83" fmla="*/ 0 60000 65536"/>
                                      <a:gd name="T84" fmla="*/ 0 60000 65536"/>
                                      <a:gd name="T85" fmla="*/ 0 60000 65536"/>
                                      <a:gd name="T86" fmla="*/ 0 60000 65536"/>
                                      <a:gd name="T87" fmla="*/ 0 60000 65536"/>
                                      <a:gd name="T88" fmla="*/ 0 60000 65536"/>
                                      <a:gd name="T89" fmla="*/ 0 60000 65536"/>
                                      <a:gd name="T90" fmla="*/ 0 60000 65536"/>
                                      <a:gd name="T91" fmla="*/ 0 60000 65536"/>
                                      <a:gd name="T92" fmla="*/ 0 60000 65536"/>
                                    </a:gdLst>
                                    <a:ahLst/>
                                    <a:cxnLst>
                                      <a:cxn ang="T62">
                                        <a:pos x="T0" y="T1"/>
                                      </a:cxn>
                                      <a:cxn ang="T63">
                                        <a:pos x="T2" y="T3"/>
                                      </a:cxn>
                                      <a:cxn ang="T64">
                                        <a:pos x="T4" y="T5"/>
                                      </a:cxn>
                                      <a:cxn ang="T65">
                                        <a:pos x="T6" y="T7"/>
                                      </a:cxn>
                                      <a:cxn ang="T66">
                                        <a:pos x="T8" y="T9"/>
                                      </a:cxn>
                                      <a:cxn ang="T67">
                                        <a:pos x="T10" y="T11"/>
                                      </a:cxn>
                                      <a:cxn ang="T68">
                                        <a:pos x="T12" y="T13"/>
                                      </a:cxn>
                                      <a:cxn ang="T69">
                                        <a:pos x="T14" y="T15"/>
                                      </a:cxn>
                                      <a:cxn ang="T70">
                                        <a:pos x="T16" y="T17"/>
                                      </a:cxn>
                                      <a:cxn ang="T71">
                                        <a:pos x="T18" y="T19"/>
                                      </a:cxn>
                                      <a:cxn ang="T72">
                                        <a:pos x="T20" y="T21"/>
                                      </a:cxn>
                                      <a:cxn ang="T73">
                                        <a:pos x="T22" y="T23"/>
                                      </a:cxn>
                                      <a:cxn ang="T74">
                                        <a:pos x="T24" y="T25"/>
                                      </a:cxn>
                                      <a:cxn ang="T75">
                                        <a:pos x="T26" y="T27"/>
                                      </a:cxn>
                                      <a:cxn ang="T76">
                                        <a:pos x="T28" y="T29"/>
                                      </a:cxn>
                                      <a:cxn ang="T77">
                                        <a:pos x="T30" y="T31"/>
                                      </a:cxn>
                                      <a:cxn ang="T78">
                                        <a:pos x="T32" y="T33"/>
                                      </a:cxn>
                                      <a:cxn ang="T79">
                                        <a:pos x="T34" y="T35"/>
                                      </a:cxn>
                                      <a:cxn ang="T80">
                                        <a:pos x="T36" y="T37"/>
                                      </a:cxn>
                                      <a:cxn ang="T81">
                                        <a:pos x="T38" y="T39"/>
                                      </a:cxn>
                                      <a:cxn ang="T82">
                                        <a:pos x="T40" y="T41"/>
                                      </a:cxn>
                                      <a:cxn ang="T83">
                                        <a:pos x="T42" y="T43"/>
                                      </a:cxn>
                                      <a:cxn ang="T84">
                                        <a:pos x="T44" y="T45"/>
                                      </a:cxn>
                                      <a:cxn ang="T85">
                                        <a:pos x="T46" y="T47"/>
                                      </a:cxn>
                                      <a:cxn ang="T86">
                                        <a:pos x="T48" y="T49"/>
                                      </a:cxn>
                                      <a:cxn ang="T87">
                                        <a:pos x="T50" y="T51"/>
                                      </a:cxn>
                                      <a:cxn ang="T88">
                                        <a:pos x="T52" y="T53"/>
                                      </a:cxn>
                                      <a:cxn ang="T89">
                                        <a:pos x="T54" y="T55"/>
                                      </a:cxn>
                                      <a:cxn ang="T90">
                                        <a:pos x="T56" y="T57"/>
                                      </a:cxn>
                                      <a:cxn ang="T91">
                                        <a:pos x="T58" y="T59"/>
                                      </a:cxn>
                                      <a:cxn ang="T92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2" name="Freeform 4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9525 w 37"/>
                                      <a:gd name="T3" fmla="*/ 23813 h 196"/>
                                      <a:gd name="T4" fmla="*/ 11113 w 37"/>
                                      <a:gd name="T5" fmla="*/ 28575 h 196"/>
                                      <a:gd name="T6" fmla="*/ 19050 w 37"/>
                                      <a:gd name="T7" fmla="*/ 127000 h 196"/>
                                      <a:gd name="T8" fmla="*/ 33338 w 37"/>
                                      <a:gd name="T9" fmla="*/ 212725 h 196"/>
                                      <a:gd name="T10" fmla="*/ 52388 w 37"/>
                                      <a:gd name="T11" fmla="*/ 298450 h 196"/>
                                      <a:gd name="T12" fmla="*/ 58738 w 37"/>
                                      <a:gd name="T13" fmla="*/ 311150 h 196"/>
                                      <a:gd name="T14" fmla="*/ 34925 w 37"/>
                                      <a:gd name="T15" fmla="*/ 257175 h 196"/>
                                      <a:gd name="T16" fmla="*/ 23813 w 37"/>
                                      <a:gd name="T17" fmla="*/ 231775 h 196"/>
                                      <a:gd name="T18" fmla="*/ 7938 w 37"/>
                                      <a:gd name="T19" fmla="*/ 128588 h 196"/>
                                      <a:gd name="T20" fmla="*/ 1588 w 37"/>
                                      <a:gd name="T21" fmla="*/ 63500 h 196"/>
                                      <a:gd name="T22" fmla="*/ 0 w 37"/>
                                      <a:gd name="T23" fmla="*/ 0 h 19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  <a:gd name="T27" fmla="*/ 0 60000 65536"/>
                                      <a:gd name="T28" fmla="*/ 0 60000 65536"/>
                                      <a:gd name="T29" fmla="*/ 0 60000 65536"/>
                                      <a:gd name="T30" fmla="*/ 0 60000 65536"/>
                                      <a:gd name="T31" fmla="*/ 0 60000 65536"/>
                                      <a:gd name="T32" fmla="*/ 0 60000 65536"/>
                                      <a:gd name="T33" fmla="*/ 0 60000 65536"/>
                                      <a:gd name="T34" fmla="*/ 0 60000 65536"/>
                                      <a:gd name="T35" fmla="*/ 0 60000 65536"/>
                                    </a:gdLst>
                                    <a:ahLst/>
                                    <a:cxnLst>
                                      <a:cxn ang="T24">
                                        <a:pos x="T0" y="T1"/>
                                      </a:cxn>
                                      <a:cxn ang="T25">
                                        <a:pos x="T2" y="T3"/>
                                      </a:cxn>
                                      <a:cxn ang="T26">
                                        <a:pos x="T4" y="T5"/>
                                      </a:cxn>
                                      <a:cxn ang="T27">
                                        <a:pos x="T6" y="T7"/>
                                      </a:cxn>
                                      <a:cxn ang="T28">
                                        <a:pos x="T8" y="T9"/>
                                      </a:cxn>
                                      <a:cxn ang="T29">
                                        <a:pos x="T10" y="T11"/>
                                      </a:cxn>
                                      <a:cxn ang="T30">
                                        <a:pos x="T12" y="T13"/>
                                      </a:cxn>
                                      <a:cxn ang="T31">
                                        <a:pos x="T14" y="T15"/>
                                      </a:cxn>
                                      <a:cxn ang="T32">
                                        <a:pos x="T16" y="T17"/>
                                      </a:cxn>
                                      <a:cxn ang="T33">
                                        <a:pos x="T18" y="T19"/>
                                      </a:cxn>
                                      <a:cxn ang="T34">
                                        <a:pos x="T20" y="T21"/>
                                      </a:cxn>
                                      <a:cxn ang="T35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3" name="Freeform 4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49213 w 31"/>
                                      <a:gd name="T3" fmla="*/ 104775 h 66"/>
                                      <a:gd name="T4" fmla="*/ 38100 w 31"/>
                                      <a:gd name="T5" fmla="*/ 104775 h 66"/>
                                      <a:gd name="T6" fmla="*/ 0 w 31"/>
                                      <a:gd name="T7" fmla="*/ 0 h 66"/>
                                      <a:gd name="T8" fmla="*/ 0 60000 65536"/>
                                      <a:gd name="T9" fmla="*/ 0 60000 65536"/>
                                      <a:gd name="T10" fmla="*/ 0 60000 65536"/>
                                      <a:gd name="T11" fmla="*/ 0 60000 65536"/>
                                    </a:gdLst>
                                    <a:ahLst/>
                                    <a:cxnLst>
                                      <a:cxn ang="T8">
                                        <a:pos x="T0" y="T1"/>
                                      </a:cxn>
                                      <a:cxn ang="T9">
                                        <a:pos x="T2" y="T3"/>
                                      </a:cxn>
                                      <a:cxn ang="T10">
                                        <a:pos x="T4" y="T5"/>
                                      </a:cxn>
                                      <a:cxn ang="T11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4" name="Freeform 4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11113 w 7"/>
                                      <a:gd name="T3" fmla="*/ 26988 h 43"/>
                                      <a:gd name="T4" fmla="*/ 11113 w 7"/>
                                      <a:gd name="T5" fmla="*/ 68263 h 43"/>
                                      <a:gd name="T6" fmla="*/ 9525 w 7"/>
                                      <a:gd name="T7" fmla="*/ 63500 h 43"/>
                                      <a:gd name="T8" fmla="*/ 0 w 7"/>
                                      <a:gd name="T9" fmla="*/ 39688 h 43"/>
                                      <a:gd name="T10" fmla="*/ 0 w 7"/>
                                      <a:gd name="T11" fmla="*/ 0 h 43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  <a:gd name="T15" fmla="*/ 0 60000 65536"/>
                                      <a:gd name="T16" fmla="*/ 0 60000 65536"/>
                                      <a:gd name="T17" fmla="*/ 0 60000 65536"/>
                                    </a:gdLst>
                                    <a:ahLst/>
                                    <a:cxnLst>
                                      <a:cxn ang="T12">
                                        <a:pos x="T0" y="T1"/>
                                      </a:cxn>
                                      <a:cxn ang="T13">
                                        <a:pos x="T2" y="T3"/>
                                      </a:cxn>
                                      <a:cxn ang="T14">
                                        <a:pos x="T4" y="T5"/>
                                      </a:cxn>
                                      <a:cxn ang="T15">
                                        <a:pos x="T6" y="T7"/>
                                      </a:cxn>
                                      <a:cxn ang="T16">
                                        <a:pos x="T8" y="T9"/>
                                      </a:cxn>
                                      <a:cxn ang="T17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5" name="Freeform 4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11113 w 46"/>
                                      <a:gd name="T3" fmla="*/ 25400 h 121"/>
                                      <a:gd name="T4" fmla="*/ 34925 w 46"/>
                                      <a:gd name="T5" fmla="*/ 79375 h 121"/>
                                      <a:gd name="T6" fmla="*/ 52388 w 46"/>
                                      <a:gd name="T7" fmla="*/ 136525 h 121"/>
                                      <a:gd name="T8" fmla="*/ 73025 w 46"/>
                                      <a:gd name="T9" fmla="*/ 192088 h 121"/>
                                      <a:gd name="T10" fmla="*/ 71438 w 46"/>
                                      <a:gd name="T11" fmla="*/ 192088 h 121"/>
                                      <a:gd name="T12" fmla="*/ 22225 w 46"/>
                                      <a:gd name="T13" fmla="*/ 87313 h 121"/>
                                      <a:gd name="T14" fmla="*/ 17463 w 46"/>
                                      <a:gd name="T15" fmla="*/ 69850 h 121"/>
                                      <a:gd name="T16" fmla="*/ 0 w 46"/>
                                      <a:gd name="T17" fmla="*/ 0 h 121"/>
                                      <a:gd name="T18" fmla="*/ 0 60000 65536"/>
                                      <a:gd name="T19" fmla="*/ 0 60000 65536"/>
                                      <a:gd name="T20" fmla="*/ 0 60000 65536"/>
                                      <a:gd name="T21" fmla="*/ 0 60000 65536"/>
                                      <a:gd name="T22" fmla="*/ 0 60000 65536"/>
                                      <a:gd name="T23" fmla="*/ 0 60000 6553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</a:gdLst>
                                    <a:ahLst/>
                                    <a:cxnLst>
                                      <a:cxn ang="T18">
                                        <a:pos x="T0" y="T1"/>
                                      </a:cxn>
                                      <a:cxn ang="T19">
                                        <a:pos x="T2" y="T3"/>
                                      </a:cxn>
                                      <a:cxn ang="T20">
                                        <a:pos x="T4" y="T5"/>
                                      </a:cxn>
                                      <a:cxn ang="T21">
                                        <a:pos x="T6" y="T7"/>
                                      </a:cxn>
                                      <a:cxn ang="T22">
                                        <a:pos x="T8" y="T9"/>
                                      </a:cxn>
                                      <a:cxn ang="T23">
                                        <a:pos x="T10" y="T11"/>
                                      </a:cxn>
                                      <a:cxn ang="T24">
                                        <a:pos x="T12" y="T13"/>
                                      </a:cxn>
                                      <a:cxn ang="T25">
                                        <a:pos x="T14" y="T15"/>
                                      </a:cxn>
                                      <a:cxn ang="T26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lumMod val="100000"/>
                                      <a:lumOff val="0"/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lumMod val="100000"/>
                                        <a:lumOff val="0"/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id="Group 14" o:spid="_x0000_s1026" style="position:absolute;margin-left:0;margin-top:0;width:200.95pt;height:752.1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">
                    <v:rect id="Rectangle 16" o:spid="_x0000_s1027" style="position:absolute;width:1945;height:912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9gxiMAA&#10;AADbAAAADwAAAGRycy9kb3ducmV2LnhtbERPW2vCMBR+F/Yfwhn4ZlPHkK4apQiDyZ68IOzt0Bzb&#10;YnPSJZmN/355EHz8+O6rTTS9uJHznWUF8ywHQVxb3XGj4HT8nBUgfEDW2FsmBXfysFm/TFZYajvy&#10;nm6H0IgUwr5EBW0IQymlr1sy6DM7ECfuYp3BkKBrpHY4pnDTy7c8X0iDHaeGFgfatlRfD39GwXY3&#10;nqu+2P00hfmovqPcu+o3KjV9jdUSRKAYnuKH+0sreE9j05f0A+T6H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/9gxiMAAAADbAAAADwAAAAAAAAAAAAAAAACYAgAAZHJzL2Rvd25y&#10;ZXYueG1sUEsFBgAAAAAEAAQA9QAAAIUDAAAAAA=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17" o:spid="_x0000_s1028" type="#_x0000_t15" style="position:absolute;top:14668;width:21945;height:552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CxG8MA&#10;AADbAAAADwAAAGRycy9kb3ducmV2LnhtbESPQWsCMRSE74L/ITzBm2YVkbo1ipbaKj2pbfH42Dw3&#10;i5uXJYm6/feNUOhxmJlvmPmytbW4kQ+VYwWjYQaCuHC64lLB53EzeAIRIrLG2jEp+KEAy0W3M8dc&#10;uzvv6XaIpUgQDjkqMDE2uZShMGQxDF1DnLyz8xZjkr6U2uM9wW0tx1k2lRYrTgsGG3oxVFwOV6vg&#10;41qa7yNNv9zp/U2uo5+8jndbpfq9dvUMIlIb/8N/7a1WMJnB40v6AXLx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JCxG8MAAADbAAAADwAAAAAAAAAAAAAAAACYAgAAZHJzL2Rv&#10;d25yZXYueG1sUEsFBgAAAAAEAAQA9QAAAIgDAAAAAA==&#10;" adj="18883" fillcolor="#4f81bd [3204]" stroked="f" strokeweight="2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769437603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8-11-18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BB2E65" w:rsidRDefault="00180B75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8/11</w:t>
                                </w:r>
                                <w:r w:rsidR="00BB2E65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/2018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18" o:spid="_x0000_s1029" style="position:absolute;left:762;top:42100;width:20574;height:49103" coordorigin="806,42118" coordsize="13062,312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1d72sEAAADbAAAADwAAAGRycy9kb3ducmV2LnhtbERPy4rCMBTdD/gP4Qru&#10;xrSKg1RTEVFxIQOjgri7NLcPbG5KE9v695PFwCwP573eDKYWHbWusqwgnkYgiDOrKy4U3K6HzyUI&#10;55E11pZJwZscbNLRxxoTbXv+oe7iCxFC2CWooPS+SaR0WUkG3dQ2xIHLbWvQB9gWUrfYh3BTy1kU&#10;fUmDFYeGEhvalZQ9Ly+j4Nhjv53H++78zHfvx3Xx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e1d72sEAAADbAAAADwAA&#10;AAAAAAAAAAAAAACqAgAAZHJzL2Rvd25yZXYueG1sUEsFBgAAAAAEAAQA+gAAAJgDAAAAAA==&#10;">
                      <v:group id="Group 19" o:spid="_x0000_s1030" style="position:absolute;left:1410;top:42118;width:10478;height:31210" coordorigin="1410,42118" coordsize="10477,312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7iFd8IA&#10;AADbAAAADwAAAGRycy9kb3ducmV2LnhtbESPT4vCMBTE74LfIbyFvYimCop0m4qIS/Xov/ujebbd&#10;bV5KE2t3P70RBI/DzPyGSVa9qUVHrassK5hOIhDEudUVFwrOp+/xEoTzyBpry6Tgjxys0uEgwVjb&#10;Ox+oO/pCBAi7GBWU3jexlC4vyaCb2IY4eFfbGvRBtoXULd4D3NRyFkULabDisFBiQ5uS8t/jzSjQ&#10;/6fMdiYrNqPLfntdZ8td9uOU+vzo118gPPX+HX61d1rBfAbPL+EHyPQ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TuIV3wgAAANsAAAAPAAAAAAAAAAAAAAAAAJgCAABkcnMvZG93&#10;bnJldi54bWxQSwUGAAAAAAQABAD1AAAAhwMAAAAA&#10;" path="m,l39,152,84,304r38,113l122,440,76,306,39,180,6,53,,xe" fillcolor="#1f497d [3215]" strokecolor="#1f497d [3215]" strokeweight="0">
                          <v:path arrowok="t" o:connecttype="custom" o:connectlocs="0,0;98286888,383063750;211693125,766127500;307459063,1050905950;307459063,1108868750;191531875,771167813;98286888,453628125;15120938,133569075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uWdsQA&#10;AADbAAAADwAAAGRycy9kb3ducmV2LnhtbESPwWrDMBBE74H+g9hCboncBofiWg5uoCGXHJr2A7bW&#10;xnJjrYykxM7fR4VCj8PMvGHKzWR7cSUfOscKnpYZCOLG6Y5bBV+f74sXECEia+wdk4IbBdhUD7MS&#10;C+1G/qDrMbYiQTgUqMDEOBRShsaQxbB0A3HyTs5bjEn6VmqPY4LbXj5n2Vpa7DgtGBxoa6g5Hy9W&#10;wUWvt7s8n84/36Or/enwVu+dUWr+ONWvICJN8T/8195rBfkKfr+kHyCr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nblnbEAAAA2wAAAA8AAAAAAAAAAAAAAAAAmAIAAGRycy9k&#10;b3ducmV2LnhtbFBLBQYAAAAABAAEAPUAAACJAwAAAAA=&#10;" path="m,l8,19,37,93r30,74l116,269r-8,l60,169,30,98,1,25,,xe" fillcolor="#1f497d [3215]" strokecolor="#1f497d [3215]" strokeweight="0">
                          <v:path arrowok="t" o:connecttype="custom" o:connectlocs="0,0;20161250,47883819;93246575,234375599;168851263,420867380;292338125,677923619;272176875,677923619;151209375,425907699;75604688,246975602;2520950,63004774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lntsQA&#10;AADbAAAADwAAAGRycy9kb3ducmV2LnhtbESPW4vCMBSE34X9D+Es+KaplxWpRhFBUFlYvCD4dmiO&#10;bbU5KUnU+u83Cws+DjPzDTOdN6YSD3K+tKyg101AEGdWl5wrOB5WnTEIH5A1VpZJwYs8zGcfrSmm&#10;2j55R499yEWEsE9RQRFCnUrps4IM+q6tiaN3sc5giNLlUjt8RripZD9JRtJgyXGhwJqWBWW3/d0o&#10;+Bm+rri5m11/cEg2Dr/r9fZ0Vqr92SwmIAI14R3+b6+1gq8h/H2JP0DO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h5Z7bEAAAA2wAAAA8AAAAAAAAAAAAAAAAAmAIAAGRycy9k&#10;b3ducmV2LnhtbFBLBQYAAAAABAAEAPUAAACJAwAAAAA=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2520950,199093138;7561263,400705638;30241875,798890325;57964388,1199594375;98286888,1597779063;146169063,1995963750;209173763,2147483646;269657513,2147483646;340221888,2147483646;352821875,2147483646;347781563,2147483646;264617200,2147483646;194052825,2147483646;133569075,1995963750;88206263,1597779063;50403125,1199594375;22682200,798890325;5040313,400705638;0,199093138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LnjJsAA&#10;AADbAAAADwAAAGRycy9kb3ducmV2LnhtbERPy4rCMBTdC/MP4Q7MTtMKDlJNiwyIXbgZH7i9NNe2&#10;2Nx0mqitXz8RBJeH815mvWnEjTpXW1YQTyIQxIXVNZcKDvv1eA7CeWSNjWVSMJCDLP0YLTHR9s6/&#10;dNv5UoQQdgkqqLxvEyldUZFBN7EtceDOtjPoA+xKqTu8h3DTyGkUfUuDNYeGClv6qai47K5Gwal8&#10;RO30z8fx5jiEYY9a59tBqa/PfrUA4an3b/HLnWsFsxk8v4QfINN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LnjJsAAAADbAAAADwAAAAAAAAAAAAAAAACYAgAAZHJzL2Rvd25y&#10;ZXYueG1sUEsFBgAAAAAEAAQA9QAAAIUD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113408619,0;113408619,0;88206880,166330313;65524521,335181575;35282434,672882513;15121043,1010583450;7561315,1345763438;15121043,1685985325;35282434,2023686263;45363130,2147483646;45363130,2144653763;22682359,2051407188;20161391,2023686263;2520968,1685985325;0,1345763438;7561315,1010583450;30242087,672882513;63005141,332660625;85685912,166330313;113408619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i26qMMA&#10;AADbAAAADwAAAGRycy9kb3ducmV2LnhtbESPT2sCMRTE74LfITzBm5tVcGtXo0ihInqqlUJvr5u3&#10;f3DzsiRR129vCoUeh5n5DbPa9KYVN3K+saxgmqQgiAurG64UnD/fJwsQPiBrbC2Tggd52KyHgxXm&#10;2t75g26nUIkIYZ+jgjqELpfSFzUZ9IntiKNXWmcwROkqqR3eI9y0cpammTTYcFyosaO3morL6WoU&#10;WEmupK+X5nV2MNkxfO/K+Y9Rajzqt0sQgfrwH/5r77WCeQa/X+IPkO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i26qMMAAADbAAAADwAAAAAAAAAAAAAAAACYAgAAZHJzL2Rv&#10;d25yZXYueG1sUEsFBgAAAAAEAAQA9QAAAIgD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25201563,110886931;52924075,317539847;85685313,521673399;133569075,738406945;189012513,957659855;252015625,1174393401;302418750,1313002857;355342825,1451610727;383063750,1557457342;388104063,1585179869;352821875,1499494513;289818763,1340723796;234375325,1179433716;168851263,965221121;118448138,743447260;70564375,521673399;30241875,262096381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kh84cEA&#10;AADbAAAADwAAAGRycy9kb3ducmV2LnhtbESPQWsCMRSE7wX/Q3hCbzWr1CqrUVQQ6rFqe35unpuw&#10;m5clSXX77xuh0OMwM98wy3XvWnGjEK1nBeNRAYK48tpyreB82r/MQcSErLH1TAp+KMJ6NXhaYqn9&#10;nT/odky1yBCOJSowKXWllLEy5DCOfEecvasPDlOWoZY64D3DXSsnRfEmHVrOCwY72hmqmuO3UxBM&#10;2jbnadi+Nruvw/5i7eXTW6Weh/1mASJRn/7Df+13rWA6g8eX/APk6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pIfOHBAAAA2wAAAA8AAAAAAAAAAAAAAAAAmAIAAGRycy9kb3du&#10;cmV2LnhtbFBLBQYAAAAABAAEAPUAAACGAwAAAAA=&#10;" path="m,l33,69r-9,l12,35,,xe" fillcolor="#1f497d [3215]" strokecolor="#1f497d [3215]" strokeweight="0">
                          <v:path arrowok="t" o:connecttype="custom" o:connectlocs="0,0;83166744,173892369;60484327,173892369;30242164,88206665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4URGb4A&#10;AADbAAAADwAAAGRycy9kb3ducmV2LnhtbERPzYrCMBC+L/gOYYS9iKYrrEg1ii5ovYnVBxiasS0m&#10;k5LEWt9+c1jY48f3v94O1oiefGgdK/iaZSCIK6dbrhXcrofpEkSIyBqNY1LwpgDbzehjjbl2L75Q&#10;X8ZapBAOOSpoYuxyKUPVkMUwcx1x4u7OW4wJ+lpqj68Ubo2cZ9lCWmw5NTTY0U9D1aN8WgWmnLjj&#10;taP63J8KZ9774k6+UOpzPOxWICIN8V/85z5pBd9pbPqSfoDc/AI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HOFERm+AAAA2wAAAA8AAAAAAAAAAAAAAAAAmAIAAGRycy9kb3ducmV2&#10;LnhtbFBLBQYAAAAABAAEAPUAAACDAwAAAAA=&#10;" path="m,l9,37r,3l15,93,5,49,,xe" fillcolor="#1f497d [3215]" strokecolor="#1f497d [3215]" strokeweight="0">
                          <v:path arrowok="t" o:connecttype="custom" o:connectlocs="0,0;22682676,93246891;22682676,100806591;37803931,234376119;12601840,12348886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hQ5cMA&#10;AADbAAAADwAAAGRycy9kb3ducmV2LnhtbESPQUsDMRSE70L/Q3gFbzZboUXXpsUqgifFKoi3x+Y1&#10;Wd28hCRutv/eCILHYWa+YTa7yQ1ipJh6zwqWiwYEced1z0bB2+vDxRWIlJE1Dp5JwYkS7Lazsw22&#10;2hd+ofGQjagQTi0qsDmHVsrUWXKYFj4QV+/oo8NcZTRSRywV7gZ52TRr6bDnumAx0J2l7uvw7RS8&#10;r00Jq2I/PkPZn8zz/fEp2lGp8/l0ewMi05T/w3/tR61gdQ2/X+oPkN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vhQ5cMAAADbAAAADwAAAAAAAAAAAAAAAACYAgAAZHJzL2Rv&#10;d25yZXYueG1sUEsFBgAAAAAEAAQA9QAAAIgD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992941563,0;992941563,0;897175625,95765938;803930638,194052825;715724375,294859075;627519700,403225000;521673138,549394063;423386250,695563125;330141263,854333763;246975313,1013102813;173891575,1176913763;113407825,1348284388;65524063,1522174375;35282188,1696065950;17641888,1880036563;15120938,1930439688;0,1887597825;2520950,1874996250;17641888,1696065950;52924075,1519655013;100806250,1343244075;163810950,1174392813;236894688,1008062500;320060638,846772500;413305625,693043763;514111875,541834388;624998750,398184688;710684063,292338125;801409688,191531875;892135313,93246575;992941563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ihkvcQA&#10;AADbAAAADwAAAGRycy9kb3ducmV2LnhtbERPTWvCQBC9C/6HZQQvopvmIBJdQ2lpLC1CqiJ4m2an&#10;SWh2NmS3mvTXdw9Cj4/3vUl704grda62rOBhEYEgLqyuuVRwOr7MVyCcR9bYWCYFAzlIt+PRBhNt&#10;b/xB14MvRQhhl6CCyvs2kdIVFRl0C9sSB+7LdgZ9gF0pdYe3EG4aGUfRUhqsOTRU2NJTRcX34cco&#10;2L/5C8/y/DP+3WXP2XCO3/MhVmo66R/XIDz1/l98d79qBcuwPnwJP0Bu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IoZL3EAAAA2wAAAA8AAAAAAAAAAAAAAAAAmAIAAGRycy9k&#10;b3ducmV2LnhtbFBLBQYAAAAABAAEAPUAAACJAwAAAAA=&#10;" path="m,l6,16r1,3l11,80r9,52l33,185r3,9l21,161,15,145,5,81,1,41,,xe" fillcolor="#1f497d [3215]" strokecolor="#1f497d [3215]" strokeweight="0">
                          <v:path arrowok="t" o:connecttype="custom" o:connectlocs="0,0;15120938,40322500;17641888,47883763;27722513,201612500;50403125,332660625;83165950,466229700;90725625,488910313;52924075,405745950;37803138,365423450;12601575,204133450;2520950,103327200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PsdecQA&#10;AADbAAAADwAAAGRycy9kb3ducmV2LnhtbESPQWvCQBSE7wX/w/IEb3WjiEjqKlbQ6qkYPcTbI/ua&#10;Dc2+jdmtxn/fFQSPw8x8w8yXna3FlVpfOVYwGiYgiAunKy4VnI6b9xkIH5A11o5JwZ08LBe9tzmm&#10;2t34QNcslCJC2KeowITQpFL6wpBFP3QNcfR+XGsxRNmWUrd4i3Bby3GSTKXFiuOCwYbWhorf7M8q&#10;uKy2e/11npy/s9kh/zSXfDve50oN+t3qA0SgLrzCz/ZOK5iO4PEl/gC5+A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D7HXnEAAAA2wAAAA8AAAAAAAAAAAAAAAAAmAIAAGRycy9k&#10;b3ducmV2LnhtbFBLBQYAAAAABAAEAPUAAACJAwAAAAA=&#10;" path="m,l31,65r-8,l,xe" fillcolor="#1f497d [3215]" strokecolor="#1f497d [3215]" strokeweight="0">
                          <v:path arrowok="t" o:connecttype="custom" o:connectlocs="0,0;78126431,163811744;57964976,163811744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cOP38UA&#10;AADbAAAADwAAAGRycy9kb3ducmV2LnhtbESPT2sCMRTE70K/Q3gFb5qtB9uuxqUWBE9CXS14e2ye&#10;+8fNyzaJuvbTNwXB4zAzv2HmWW9acSHna8sKXsYJCOLC6ppLBbt8NXoD4QOyxtYyKbiRh2zxNJhj&#10;qu2Vv+iyDaWIEPYpKqhC6FIpfVGRQT+2HXH0jtYZDFG6UmqH1wg3rZwkyVQarDkuVNjRZ0XFaXs2&#10;Cpr1Lx82r8vVT/fO9bJs8v23y5UaPvcfMxCB+vAI39trrWA6gf8v8QfIx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w4/fxQAAANsAAAAPAAAAAAAAAAAAAAAAAJgCAABkcnMv&#10;ZG93bnJldi54bWxQSwUGAAAAAAQABAD1AAAAigMAAAAA&#10;" path="m,l6,17,7,42,6,39,,23,,xe" fillcolor="#1f497d [3215]" strokecolor="#1f497d [3215]" strokeweight="0">
                          <v:path arrowok="t" o:connecttype="custom" o:connectlocs="0,0;15121618,42843450;17642681,105846563;15121618,98286888;0,57964388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IZpssUA&#10;AADbAAAADwAAAGRycy9kb3ducmV2LnhtbESPQWvCQBSE70L/w/IK3symFkRSN8EWxCIUrO2lt0f2&#10;mUSzb9Pd1aT+ercgeBxm5htmUQymFWdyvrGs4ClJQRCXVjdcKfj+Wk3mIHxA1thaJgV/5KHIH0YL&#10;zLTt+ZPOu1CJCGGfoYI6hC6T0pc1GfSJ7Yijt7fOYIjSVVI77CPctHKapjNpsOG4UGNHbzWVx93J&#10;KLB9eXp1Py3+Lg9mfdl/9NPNZavU+HFYvoAINIR7+NZ+1wpmz/D/Jf4AmV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0hmmyxQAAANsAAAAPAAAAAAAAAAAAAAAAAJgCAABkcnMv&#10;ZG93bnJldi54bWxQSwUGAAAAAAQABAD1AAAAigMAAAAA&#10;" path="m,l6,16,21,49,33,84r12,34l44,118,13,53,11,42,,xe" fillcolor="#1f497d [3215]" strokecolor="#1f497d [3215]" strokeweight="0">
                          <v:path arrowok="t" o:connecttype="custom" o:connectlocs="0,0;15121043,40322500;52924445,123488450;83166532,211693125;113408619,297378438;110887651,297378438;32763054,133569075;27722707,105846563;0,0" o:connectangles="0,0,0,0,0,0,0,0,0"/>
                        </v:shape>
                      </v:group>
                      <v:group id="Group 32" o:spid="_x0000_s1043" style="position:absolute;left:806;top:48269;width:13063;height:25059" coordorigin="806,46499" coordsize="8747,167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gC3Z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cw+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gC3ZMQAAADbAAAA&#10;DwAAAAAAAAAAAAAAAACqAgAAZHJzL2Rvd25yZXYueG1sUEsFBgAAAAAEAAQA+gAAAJsDAAAAAA==&#10;">
                        <o:lock v:ext="edit" aspectratio="t"/>
                        <v:shape id="Freeform 33" o:spid="_x0000_s1044" style="position:absolute;left:1187;top:51897;width:1984;height:7143;visibility:visible;mso-wrap-style:square;v-text-anchor:top" coordsize="125,4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nV+0ccA&#10;AADbAAAADwAAAGRycy9kb3ducmV2LnhtbESPW2sCMRSE3wX/QziCb5qtoJStUUrBy4OX1rbQx8Pm&#10;dHfr5mTdZDX21xuh0MdhZr5hpvNgKnGmxpWWFTwMExDEmdUl5wo+3heDRxDOI2usLJOCKzmYz7qd&#10;KabaXviNzgefiwhhl6KCwvs6ldJlBRl0Q1sTR+/bNgZ9lE0udYOXCDeVHCXJRBosOS4UWNNLQdnx&#10;0BoFu+3v13712i5+NsGc2s9dWG73Qal+Lzw/gfAU/H/4r73WCiZjuH+JP0DOb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J1ftHHAAAA2wAAAA8AAAAAAAAAAAAAAAAAmAIAAGRy&#10;cy9kb3ducmV2LnhtbFBLBQYAAAAABAAEAPUAAACMAw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103327460,390625013;216733984,778729075;315021119,1071067200;315021119,1134070313;199093639,783769388;103327460,461189388;17641932,136088438;0,0" o:connectangles="0,0,0,0,0,0,0,0,0"/>
                        </v:shape>
                        <v:shape id="Freeform 34" o:spid="_x0000_s1045" style="position:absolute;left:3282;top:58913;width:1874;height:4366;visibility:visible;mso-wrap-style:square;v-text-anchor:top" coordsize="118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LueW8MA&#10;AADbAAAADwAAAGRycy9kb3ducmV2LnhtbESP0WrCQBRE3wv9h+UW+lLMJgWDRFcRtdQnxZgPuGSv&#10;STB7N2TXJP37bqHg4zAzZ5jVZjKtGKh3jWUFSRSDIC6tbrhSUFy/ZgsQziNrbC2Tgh9ysFm/vqww&#10;03bkCw25r0SAsMtQQe19l0npypoMush2xMG72d6gD7KvpO5xDHDTys84TqXBhsNCjR3tairv+cMo&#10;yE/86A5zLs7788dkvtPE3HaJUu9v03YJwtPkn+H/9lErSFP4+xJ+gFz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LueW8MAAADbAAAADwAAAAAAAAAAAAAAAACYAgAAZHJzL2Rv&#10;d25yZXYueG1sUEsFBgAAAAAEAAQA9QAAAIgDAAAAAA=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20161250,50403183;93246575,241935277;173891575,428427053;297378438,693044556;274697825,693044556;153730325,438507690;75604688,252015914;0,65524138;0,0" o:connectangles="0,0,0,0,0,0,0,0,0,0"/>
                        </v:shape>
                        <v:shape id="Freeform 35" o:spid="_x0000_s1046" style="position:absolute;left:806;top:50103;width:317;height:1921;visibility:visible;mso-wrap-style:square;v-text-anchor:top" coordsize="20,1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nZ1sUA&#10;AADbAAAADwAAAGRycy9kb3ducmV2LnhtbESPzWsCMRTE74L/Q3hCb5pVQWU1ihSqPS3149Dj6+bt&#10;B25ewia62/71TaHgcZiZ3zCbXW8a8aDW15YVTCcJCOLc6ppLBdfL23gFwgdkjY1lUvBNHnbb4WCD&#10;qbYdn+hxDqWIEPYpKqhCcKmUPq/IoJ9YRxy9wrYGQ5RtKXWLXYSbRs6SZCEN1hwXKnT0WlF+O9+N&#10;guLwcTPHz+Jn9XXvjvN9lrm5y5R6GfX7NYhAfXiG/9vvWsFiCX9f4g+Q2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yednWxQAAANsAAAAPAAAAAAAAAAAAAAAAAJgCAABkcnMv&#10;ZG93bnJldi54bWxQSwUGAAAAAAQABAD1AAAAigM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40322500,181451722;50403125,304940494;45362813,282258235;0,78125841;0,0" o:connectangles="0,0,0,0,0,0"/>
                        </v:shape>
                        <v:shape id="Freeform 36" o:spid="_x0000_s1047" style="position:absolute;left:1123;top:52024;width:2509;height:10207;visibility:visible;mso-wrap-style:square;v-text-anchor:top" coordsize="158,6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Yec74A&#10;AADbAAAADwAAAGRycy9kb3ducmV2LnhtbERPTYvCMBC9C/sfwgh7s4myVOkaRRaURfCgrvehGZti&#10;MylNtPXfbw6Cx8f7Xq4H14gHdaH2rGGaKRDEpTc1Vxr+ztvJAkSIyAYbz6ThSQHWq4/REgvjez7S&#10;4xQrkUI4FKjBxtgWUobSksOQ+ZY4cVffOYwJdpU0HfYp3DVyplQuHdacGiy29GOpvJ3uTgPvZ8Fy&#10;H5TJD4uv53x3UdPtRevP8bD5BhFpiG/xy/1rNORpbPqSfoBc/Q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BCWHnO+AAAA2wAAAA8AAAAAAAAAAAAAAAAAmAIAAGRycy9kb3ducmV2&#10;LnhtbFBLBQYAAAAABAAEAPUAAACDAwAAAAA=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27722513,115927244;55443438,325101109;90725625,531754023;138609388,758568197;191531875,980342055;259576888,1199594963;309980013,1343244733;362902500,1481852601;390625013,1592739530;398184688,1620462056;357862188,1532255751;297378438,1370965672;239415638,1204635278;173891575,985382370;118448138,761087560;73085325,534273387;32762825,269657645;0,0" o:connectangles="0,0,0,0,0,0,0,0,0,0,0,0,0,0,0,0,0,0,0"/>
                        </v:shape>
                        <v:shape id="Freeform 37" o:spid="_x0000_s1048" style="position:absolute;left:3759;top:62152;width:524;height:1127;visibility:visible;mso-wrap-style:square;v-text-anchor:top" coordsize="33,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mKQcUA&#10;AADbAAAADwAAAGRycy9kb3ducmV2LnhtbESPT2vCQBTE74V+h+UVeqsbPQRN3YRqKQQvVq2gt0f2&#10;mYRm34bsNn++fbdQ8DjMzG+YdTaaRvTUudqygvksAkFcWF1zqeDr9PGyBOE8ssbGMimYyEGWPj6s&#10;MdF24AP1R1+KAGGXoILK+zaR0hUVGXQz2xIH72Y7gz7IrpS6wyHATSMXURRLgzWHhQpb2lZUfB9/&#10;jIL2c/M+bK9uV58Xy9FP53x/LS9KPT+Nb68gPI3+Hv5v51pBvIK/L+EHyPQ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JaYpBxQAAANsAAAAPAAAAAAAAAAAAAAAAAJgCAABkcnMv&#10;ZG93bnJldi54bWxQSwUGAAAAAAQABAD1AAAAigMAAAAA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83166744,178932681;60484327,178932681;27722777,90726027;0,0" o:connectangles="0,0,0,0,0"/>
                        </v:shape>
                        <v:shape id="Freeform 38" o:spid="_x0000_s1049" style="position:absolute;left:1060;top:51246;width:238;height:1508;visibility:visible;mso-wrap-style:square;v-text-anchor:top" coordsize="15,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6wwgb4A&#10;AADbAAAADwAAAGRycy9kb3ducmV2LnhtbERPy6rCMBDdC/5DGMGdpiqoVKOIIFxwIb5Ad2MztsVm&#10;UpJcrX9vFoLLw3nPl42pxJOcLy0rGPQTEMSZ1SXnCk7HTW8KwgdkjZVlUvAmD8tFuzXHVNsX7+l5&#10;CLmIIexTVFCEUKdS+qwgg75va+LI3a0zGCJ0udQOXzHcVHKYJGNpsOTYUGBN64Kyx+HfKDhvd67W&#10;w+vmNh6tjhdpt5r2N6W6nWY1AxGoCT/x1/2nFUzi+vgl/gC5+A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JesMIG+AAAA2wAAAA8AAAAAAAAAAAAAAAAAmAIAAGRycy9kb3ducmV2&#10;LnhtbFBLBQYAAAAABAAEAPUAAACDAwAAAAA=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20161673,93246884;20161673,103327543;37803931,239416431;10080837,123488859;0,0" o:connectangles="0,0,0,0,0,0"/>
                        </v:shape>
                        <v:shape id="Freeform 39" o:spid="_x0000_s1050" style="position:absolute;left:3171;top:46499;width:6382;height:12414;visibility:visible;mso-wrap-style:square;v-text-anchor:top" coordsize="402,7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klesUA&#10;AADbAAAADwAAAGRycy9kb3ducmV2LnhtbESPT2vCQBTE74LfYXkFb2YTES2pqxT/IS0Ipr309si+&#10;ZtNm34bsqmk/fbcgeBxm5jfMYtXbRlyo87VjBVmSgiAuna65UvD+ths/gvABWWPjmBT8kIfVcjhY&#10;YK7dlU90KUIlIoR9jgpMCG0upS8NWfSJa4mj9+k6iyHKrpK6w2uE20ZO0nQmLdYcFwy2tDZUfhdn&#10;q2C6fjn/bo8TvSmmrL/2ryY7fhilRg/98xOIQH24h2/tg1Ywz+D/S/wBcvk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CaSV6xQAAANsAAAAPAAAAAAAAAAAAAAAAAJgCAABkcnMv&#10;ZG93bnJldi54bWxQSwUGAAAAAAQABAD1AAAAigM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1013102813,0;1013102813,2520950;914817513,98286888;819051575,199093138;730845313,304939700;642640638,413305625;531753763,559474688;430947513,715724375;335181575,871974063;252015625,1035785013;178931888,1204634688;113407825,1376005313;68045013,1554937200;32762825,1736388450;17641888,1917839700;17641888,1970762188;0,1927920325;2520950,1917839700;17641888,1733867500;52924075,1552416250;100806250,1373485950;166330313,1197075013;239415638,1030744700;327620313,864414388;420866888,708164700;526713450,554434375;637600325,410786263;723285638,302418750;816530625,196572188;912296563,95765938;1013102813,0" o:connectangles="0,0,0,0,0,0,0,0,0,0,0,0,0,0,0,0,0,0,0,0,0,0,0,0,0,0,0,0,0,0,0"/>
                        </v:shape>
                        <v:shape id="Freeform 40" o:spid="_x0000_s1051" style="position:absolute;left:3171;top:59040;width:588;height:3112;visibility:visible;mso-wrap-style:square;v-text-anchor:top" coordsize="37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HiIgMQA&#10;AADbAAAADwAAAGRycy9kb3ducmV2LnhtbESPzW7CMBCE75X6DtZW4lacImggYBDiR8qlh0IfYBsv&#10;SdR4HWLnh7fHSEg9jmbnm53VZjCV6KhxpWUFH+MIBHFmdcm5gp/z8X0OwnlkjZVlUnAjB5v168sK&#10;E217/qbu5HMRIOwSVFB4XydSuqwgg25sa+LgXWxj0AfZ5FI32Ae4qeQkij6lwZJDQ4E17QrK/k6t&#10;CW/gwc+ncX6lbTfbt+ffRfpVLpQavQ3bJQhPg/8/fqZTrSCewGNLAIBc3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R4iIDEAAAA2wAAAA8AAAAAAAAAAAAAAAAAmAIAAGRycy9k&#10;b3ducmV2LnhtbFBLBQYAAAAABAAEAPUAAACJAwAAAAA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15121066,37803138;17642038,45362813;30242132,201612500;52924526,337700938;83166658,473789375;93247369,493950625;55443909,408265313;37803459,367942813;12601682,204133450;2520971,100806250;0,0" o:connectangles="0,0,0,0,0,0,0,0,0,0,0,0"/>
                        </v:shape>
                        <v:shape id="Freeform 41" o:spid="_x0000_s1052" style="position:absolute;left:3632;top:62231;width:492;height:1048;visibility:visible;mso-wrap-style:square;v-text-anchor:top" coordsize="31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oP+8UA&#10;AADbAAAADwAAAGRycy9kb3ducmV2LnhtbESPQWsCMRSE70L/Q3hCL6JZW6i6GkVKS3spUg2it0fy&#10;3F26eVk2cd3++6ZQ6HGYmW+Y1aZ3teioDZVnBdNJBoLYeFtxoUAfXsdzECEiW6w9k4JvCrBZ3w1W&#10;mFt/40/q9rEQCcIhRwVljE0uZTAlOQwT3xAn7+JbhzHJtpC2xVuCu1o+ZNmTdFhxWiixoeeSzNf+&#10;6hTQqVt87M6VmbF+0fpIV/1mRkrdD/vtEkSkPv6H/9rvVsHsEX6/pB8g1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yg/7xQAAANsAAAAPAAAAAAAAAAAAAAAAAJgCAABkcnMv&#10;ZG93bnJldi54bWxQSwUGAAAAAAQABAD1AAAAigMAAAAA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78126431,166330313;60484365,166330313;0,0" o:connectangles="0,0,0,0"/>
                        </v:shape>
                        <v:shape id="Freeform 42" o:spid="_x0000_s1053" style="position:absolute;left:3171;top:58644;width:111;height:682;visibility:visible;mso-wrap-style:square;v-text-anchor:top" coordsize="7,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6VLF8IA&#10;AADbAAAADwAAAGRycy9kb3ducmV2LnhtbESPT2sCMRTE74LfITzBW81aipXVKCIt9CL4Fzw+kudm&#10;dfOybFJd/fSmUPA4zMxvmOm8dZW4UhNKzwqGgwwEsfam5ELBfvf9NgYRIrLByjMpuFOA+azbmWJu&#10;/I03dN3GQiQIhxwV2BjrXMqgLTkMA18TJ+/kG4cxyaaQpsFbgrtKvmfZSDosOS1YrGlpSV+2v05B&#10;ac+4Ojx0wIP82nt9Xh8lFUr1e+1iAiJSG1/h//aPUfD5AX9f0g+Qs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PpUsXwgAAANsAAAAPAAAAAAAAAAAAAAAAAJgCAABkcnMvZG93&#10;bnJldi54bWxQSwUGAAAAAAQABAD1AAAAhwMAAAAA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7642681,42843764;17642681,108368306;15121618,100806988;0,63005161;0,0" o:connectangles="0,0,0,0,0,0"/>
                        </v:shape>
                        <v:shape id="Freeform 43" o:spid="_x0000_s1054" style="position:absolute;left:3409;top:61358;width:731;height:1921;visibility:visible;mso-wrap-style:square;v-text-anchor:top" coordsize="46,1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h/mpMMA&#10;AADbAAAADwAAAGRycy9kb3ducmV2LnhtbESPQWsCMRSE7wX/Q3iCt5pV0NbVKCoI0j1pBa/PzXOz&#10;uHkJm6jrv28KhR6HmfmGWaw624gHtaF2rGA0zEAQl07XXCk4fe/eP0GEiKyxcUwKXhRgtey9LTDX&#10;7skHehxjJRKEQ44KTIw+lzKUhiyGofPEybu61mJMsq2kbvGZ4LaR4yybSos1pwWDnraGytvxbhUU&#10;GzOrq8PXqNjIqb/44rxfn85KDfrdeg4iUhf/w3/tvVbwMYHfL+kHyOU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h/mpMMAAADbAAAADwAAAAAAAAAAAAAAAACYAgAAZHJzL2Rv&#10;d25yZXYueG1sUEsFBgAAAAAEAAQA9QAAAIgDAAAAAA=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7641888,40322605;55443438,126008140;83165950,216734002;115927188,304940494;113407825,304940494;35282188,138609748;27722513,110887164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</w:p>
        <w:p w:rsidR="002952A8" w:rsidRDefault="00597B28">
          <w:pPr>
            <w:rPr>
              <w:rFonts w:ascii="Times New Roman" w:hAnsi="Times New Roman" w:cs="Times New Roman"/>
            </w:rPr>
            <w:sectPr w:rsidR="002952A8" w:rsidSect="00D77300">
              <w:pgSz w:w="12240" w:h="15840"/>
              <w:pgMar w:top="1440" w:right="1440" w:bottom="1440" w:left="1440" w:header="720" w:footer="720" w:gutter="0"/>
              <w:pgNumType w:start="0"/>
              <w:cols w:space="720"/>
              <w:docGrid w:linePitch="360"/>
            </w:sect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497580" cy="1481455"/>
                    <wp:effectExtent l="0" t="0" r="635" b="0"/>
                    <wp:wrapNone/>
                    <wp:docPr id="46" name="Text Box 4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497580" cy="14814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BB2E65" w:rsidRDefault="00FB03CD" w:rsidP="002713FA">
                                <w:pPr>
                                  <w:pStyle w:val="NoSpacing"/>
                                  <w:jc w:val="right"/>
                                  <w:rPr>
                                    <w:rFonts w:asciiTheme="majorHAnsi" w:eastAsiaTheme="majorEastAsia" w:hAnsiTheme="majorHAnsi" w:cstheme="majorBidi"/>
                                    <w:color w:val="0070C0"/>
                                    <w:sz w:val="40"/>
                                    <w:szCs w:val="40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0070C0"/>
                                      <w:sz w:val="40"/>
                                      <w:szCs w:val="40"/>
                                    </w:rPr>
                                    <w:alias w:val="Title"/>
                                    <w:tag w:val=""/>
                                    <w:id w:val="1629278337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BB2E65" w:rsidRPr="002713FA">
                                      <w:rPr>
                                        <w:rFonts w:asciiTheme="majorHAnsi" w:eastAsiaTheme="majorEastAsia" w:hAnsiTheme="majorHAnsi" w:cstheme="majorBidi"/>
                                        <w:color w:val="0070C0"/>
                                        <w:sz w:val="40"/>
                                        <w:szCs w:val="40"/>
                                      </w:rPr>
                                      <w:t>Dhaka University Physical Education Center Digitalization</w:t>
                                    </w:r>
                                  </w:sdtContent>
                                </w:sdt>
                              </w:p>
                              <w:p w:rsidR="00BB2E65" w:rsidRPr="002713FA" w:rsidRDefault="00BB2E65" w:rsidP="002713FA">
                                <w:pPr>
                                  <w:pStyle w:val="NoSpacing"/>
                                  <w:jc w:val="right"/>
                                  <w:rPr>
                                    <w:rFonts w:asciiTheme="majorHAnsi" w:eastAsiaTheme="majorEastAsia" w:hAnsiTheme="majorHAnsi" w:cstheme="majorBidi"/>
                                    <w:color w:val="0070C0"/>
                                    <w:sz w:val="40"/>
                                    <w:szCs w:val="40"/>
                                  </w:rPr>
                                </w:pPr>
                              </w:p>
                              <w:p w:rsidR="00BB2E65" w:rsidRPr="002713FA" w:rsidRDefault="00FB03CD">
                                <w:pPr>
                                  <w:spacing w:before="120"/>
                                  <w:rPr>
                                    <w:color w:val="365F91" w:themeColor="accent1" w:themeShade="BF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365F91" w:themeColor="accent1" w:themeShade="BF"/>
                                      <w:sz w:val="28"/>
                                      <w:szCs w:val="28"/>
                                    </w:rPr>
                                    <w:alias w:val="Subtitle"/>
                                    <w:tag w:val=""/>
                                    <w:id w:val="1258104680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BB2E65" w:rsidRPr="002713FA">
                                      <w:rPr>
                                        <w:rFonts w:ascii="Times New Roman" w:hAnsi="Times New Roman" w:cs="Times New Roman"/>
                                        <w:color w:val="365F91" w:themeColor="accent1" w:themeShade="BF"/>
                                        <w:sz w:val="28"/>
                                        <w:szCs w:val="28"/>
                                      </w:rPr>
                                      <w:t>Software Test Plan and Test Case Design Repor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5" o:spid="_x0000_s1055" type="#_x0000_t202" style="position:absolute;margin-left:0;margin-top:0;width:275.4pt;height:116.6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" filled="f" stroked="f" strokeweight=".5pt">
                    <v:textbox inset="0,0,0,0">
                      <w:txbxContent>
                        <w:p w:rsidR="00BB2E65" w:rsidRDefault="00BB2E65" w:rsidP="002713FA">
                          <w:pPr>
                            <w:pStyle w:val="NoSpacing"/>
                            <w:jc w:val="right"/>
                            <w:rPr>
                              <w:rFonts w:asciiTheme="majorHAnsi" w:eastAsiaTheme="majorEastAsia" w:hAnsiTheme="majorHAnsi" w:cstheme="majorBidi"/>
                              <w:color w:val="0070C0"/>
                              <w:sz w:val="40"/>
                              <w:szCs w:val="40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0070C0"/>
                                <w:sz w:val="40"/>
                                <w:szCs w:val="40"/>
                              </w:rPr>
                              <w:alias w:val="Title"/>
                              <w:tag w:val=""/>
                              <w:id w:val="1629278337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Pr="002713FA">
                                <w:rPr>
                                  <w:rFonts w:asciiTheme="majorHAnsi" w:eastAsiaTheme="majorEastAsia" w:hAnsiTheme="majorHAnsi" w:cstheme="majorBidi"/>
                                  <w:color w:val="0070C0"/>
                                  <w:sz w:val="40"/>
                                  <w:szCs w:val="40"/>
                                </w:rPr>
                                <w:t>Dhaka University Physical Education Center Digitalization</w:t>
                              </w:r>
                            </w:sdtContent>
                          </w:sdt>
                        </w:p>
                        <w:p w:rsidR="00BB2E65" w:rsidRPr="002713FA" w:rsidRDefault="00BB2E65" w:rsidP="002713FA">
                          <w:pPr>
                            <w:pStyle w:val="NoSpacing"/>
                            <w:jc w:val="right"/>
                            <w:rPr>
                              <w:rFonts w:asciiTheme="majorHAnsi" w:eastAsiaTheme="majorEastAsia" w:hAnsiTheme="majorHAnsi" w:cstheme="majorBidi"/>
                              <w:color w:val="0070C0"/>
                              <w:sz w:val="40"/>
                              <w:szCs w:val="40"/>
                            </w:rPr>
                          </w:pPr>
                        </w:p>
                        <w:p w:rsidR="00BB2E65" w:rsidRPr="002713FA" w:rsidRDefault="00BB2E65">
                          <w:pPr>
                            <w:spacing w:before="120"/>
                            <w:rPr>
                              <w:color w:val="365F91" w:themeColor="accent1" w:themeShade="BF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olor w:val="365F91" w:themeColor="accent1" w:themeShade="BF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1258104680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Pr="002713FA">
                                <w:rPr>
                                  <w:rFonts w:ascii="Times New Roman" w:hAnsi="Times New Roman" w:cs="Times New Roman"/>
                                  <w:color w:val="365F91" w:themeColor="accent1" w:themeShade="BF"/>
                                  <w:sz w:val="28"/>
                                  <w:szCs w:val="28"/>
                                </w:rPr>
                                <w:t>Software Test Plan and Test Case Design Repor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2713FA">
            <w:rPr>
              <w:rFonts w:ascii="Times New Roman" w:hAnsi="Times New Roman" w:cs="Times New Roman"/>
            </w:rPr>
            <w:br w:type="page"/>
          </w:r>
        </w:p>
        <w:p w:rsidR="002713FA" w:rsidRDefault="00FB03CD">
          <w:pPr>
            <w:rPr>
              <w:rFonts w:ascii="Times New Roman" w:hAnsi="Times New Roman" w:cs="Times New Roman"/>
            </w:rPr>
          </w:pPr>
        </w:p>
      </w:sdtContent>
    </w:sdt>
    <w:p w:rsidR="00924844" w:rsidRPr="00FC11FB" w:rsidRDefault="00AE549D" w:rsidP="003B6631">
      <w:pPr>
        <w:jc w:val="center"/>
        <w:rPr>
          <w:rFonts w:ascii="Times New Roman" w:hAnsi="Times New Roman" w:cs="Times New Roman"/>
          <w:b/>
          <w:sz w:val="44"/>
          <w:szCs w:val="44"/>
        </w:rPr>
      </w:pPr>
      <w:r w:rsidRPr="00FC11FB">
        <w:rPr>
          <w:rFonts w:ascii="Times New Roman" w:hAnsi="Times New Roman" w:cs="Times New Roman"/>
          <w:b/>
          <w:sz w:val="44"/>
          <w:szCs w:val="44"/>
        </w:rPr>
        <w:t>Dhaka University Physical Education Center Digitalization</w:t>
      </w:r>
    </w:p>
    <w:p w:rsidR="003B6631" w:rsidRDefault="003B6631" w:rsidP="003B6631">
      <w:pPr>
        <w:jc w:val="center"/>
        <w:rPr>
          <w:rFonts w:ascii="Times New Roman" w:hAnsi="Times New Roman" w:cs="Times New Roman"/>
          <w:sz w:val="36"/>
          <w:szCs w:val="36"/>
        </w:rPr>
      </w:pPr>
      <w:r w:rsidRPr="003B6631">
        <w:rPr>
          <w:rFonts w:ascii="Times New Roman" w:hAnsi="Times New Roman" w:cs="Times New Roman"/>
          <w:sz w:val="36"/>
          <w:szCs w:val="36"/>
        </w:rPr>
        <w:t>Software Test Plan and Test Case Design Report</w:t>
      </w:r>
    </w:p>
    <w:p w:rsidR="003B6631" w:rsidRDefault="003B6631" w:rsidP="003B6631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3B6631" w:rsidRPr="00EC594C" w:rsidRDefault="003B6631" w:rsidP="003B663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C594C">
        <w:rPr>
          <w:rFonts w:ascii="Times New Roman" w:hAnsi="Times New Roman" w:cs="Times New Roman"/>
          <w:b/>
          <w:sz w:val="28"/>
          <w:szCs w:val="28"/>
        </w:rPr>
        <w:t>Submitted To</w:t>
      </w:r>
    </w:p>
    <w:p w:rsidR="003B6631" w:rsidRDefault="003B6631" w:rsidP="003B663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adia </w:t>
      </w:r>
      <w:proofErr w:type="spellStart"/>
      <w:r>
        <w:rPr>
          <w:rFonts w:ascii="Times New Roman" w:hAnsi="Times New Roman" w:cs="Times New Roman"/>
          <w:sz w:val="28"/>
          <w:szCs w:val="28"/>
        </w:rPr>
        <w:t>Nahar</w:t>
      </w:r>
      <w:proofErr w:type="spellEnd"/>
    </w:p>
    <w:p w:rsidR="003B6631" w:rsidRDefault="003B6631" w:rsidP="003B663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stitute of Information Technology</w:t>
      </w:r>
    </w:p>
    <w:p w:rsidR="003B6631" w:rsidRDefault="003B6631" w:rsidP="003B663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niversity of Dhaka</w:t>
      </w:r>
    </w:p>
    <w:p w:rsidR="001A178F" w:rsidRDefault="001A178F" w:rsidP="003B6631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1A178F" w:rsidRPr="00EC594C" w:rsidRDefault="001A178F" w:rsidP="003B663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C594C">
        <w:rPr>
          <w:rFonts w:ascii="Times New Roman" w:hAnsi="Times New Roman" w:cs="Times New Roman"/>
          <w:b/>
          <w:sz w:val="28"/>
          <w:szCs w:val="28"/>
        </w:rPr>
        <w:t>Submitted By</w:t>
      </w:r>
    </w:p>
    <w:p w:rsidR="001A178F" w:rsidRDefault="001A178F" w:rsidP="003B6631">
      <w:pPr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Tuls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Chandra Das - BSSE0811</w:t>
      </w:r>
    </w:p>
    <w:p w:rsidR="001A178F" w:rsidRDefault="001A178F" w:rsidP="003B6631">
      <w:pPr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Shuvradeb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Sah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</w:rPr>
        <w:t>-</w:t>
      </w:r>
      <w: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1A178F">
        <w:rPr>
          <w:rFonts w:ascii="Times New Roman" w:hAnsi="Times New Roman" w:cs="Times New Roman"/>
          <w:sz w:val="28"/>
          <w:szCs w:val="28"/>
        </w:rPr>
        <w:t>BSSE081</w:t>
      </w:r>
      <w:r>
        <w:rPr>
          <w:rFonts w:ascii="Times New Roman" w:hAnsi="Times New Roman" w:cs="Times New Roman"/>
          <w:sz w:val="28"/>
          <w:szCs w:val="28"/>
        </w:rPr>
        <w:t>5</w:t>
      </w:r>
      <w:proofErr w:type="gramEnd"/>
    </w:p>
    <w:p w:rsidR="001A178F" w:rsidRDefault="001A178F" w:rsidP="001A178F">
      <w:pPr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Surav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khter - BSSE0827</w:t>
      </w:r>
    </w:p>
    <w:p w:rsidR="001A178F" w:rsidRDefault="001A178F" w:rsidP="003B6631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C0F40" w:rsidRDefault="00DC0F40" w:rsidP="003B6631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C0F40" w:rsidRDefault="00FA7D09" w:rsidP="003B663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ate: 18/11/2018</w:t>
      </w:r>
    </w:p>
    <w:p w:rsidR="00DC0F40" w:rsidRDefault="00DC0F40" w:rsidP="003B6631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C0F40" w:rsidRDefault="00DC0F40" w:rsidP="003B6631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DC0F40" w:rsidRDefault="00DC0F40" w:rsidP="003B6631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B2E65" w:rsidRDefault="00DC0F40" w:rsidP="001C397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>
            <wp:extent cx="1679121" cy="748145"/>
            <wp:effectExtent l="19050" t="0" r="0" b="0"/>
            <wp:docPr id="15" name="Picture 13" descr="iitlogo-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itlogo-blue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82389" cy="749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="Times New Roman" w:eastAsiaTheme="minorEastAsia" w:hAnsi="Times New Roman" w:cs="Times New Roman"/>
          <w:color w:val="000000" w:themeColor="text1"/>
          <w:sz w:val="22"/>
          <w:szCs w:val="22"/>
        </w:rPr>
        <w:id w:val="-709727265"/>
        <w:docPartObj>
          <w:docPartGallery w:val="Table of Contents"/>
          <w:docPartUnique/>
        </w:docPartObj>
      </w:sdtPr>
      <w:sdtEndPr>
        <w:rPr>
          <w:rFonts w:asciiTheme="minorHAnsi" w:hAnsiTheme="minorHAnsi" w:cstheme="minorBidi"/>
          <w:b/>
          <w:bCs/>
          <w:noProof/>
          <w:color w:val="auto"/>
        </w:rPr>
      </w:sdtEndPr>
      <w:sdtContent>
        <w:p w:rsidR="00664D9C" w:rsidRPr="00F90AAB" w:rsidRDefault="00664D9C">
          <w:pPr>
            <w:pStyle w:val="TOCHeading"/>
            <w:rPr>
              <w:rFonts w:ascii="Times New Roman" w:hAnsi="Times New Roman" w:cs="Times New Roman"/>
              <w:color w:val="000000" w:themeColor="text1"/>
            </w:rPr>
          </w:pPr>
          <w:r w:rsidRPr="00F90AAB">
            <w:rPr>
              <w:rFonts w:ascii="Times New Roman" w:hAnsi="Times New Roman" w:cs="Times New Roman"/>
              <w:color w:val="000000" w:themeColor="text1"/>
            </w:rPr>
            <w:t>Contents</w:t>
          </w:r>
        </w:p>
        <w:p w:rsidR="00664D9C" w:rsidRDefault="00664D9C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0260434" w:history="1">
            <w:r w:rsidRPr="00760393">
              <w:rPr>
                <w:rStyle w:val="Hyperlink"/>
                <w:rFonts w:ascii="Times New Roman" w:hAnsi="Times New Roman" w:cs="Times New Roman"/>
                <w:noProof/>
              </w:rPr>
              <w:t>Chapter 1: Test Plan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0260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35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About the Project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35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1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36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Features to be tested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36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1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37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Features not to be tested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37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1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38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Approach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38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1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39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Item Pass Fail Criteria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39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2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40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Test Deliverables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0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2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41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Testing Tasks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1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2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42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Responsibilities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2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3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43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Scheduling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3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3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44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Risks and Contingencies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4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4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45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Testing cost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5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4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30260446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Chapter 2: Test Case Designing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6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5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47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Test design specification (Subsystem: Authentication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7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5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48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Reference Use Cases (Subsystem: Authentication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8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5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49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Test specifications (Subsystem: Authentication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49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7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50" w:history="1">
            <w:r w:rsidR="00664D9C" w:rsidRPr="00760393">
              <w:rPr>
                <w:rStyle w:val="Hyperlink"/>
                <w:noProof/>
              </w:rPr>
              <w:t>Test design specification (Subsystem: Game management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50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26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51" w:history="1">
            <w:r w:rsidR="00664D9C" w:rsidRPr="00760393">
              <w:rPr>
                <w:rStyle w:val="Hyperlink"/>
                <w:noProof/>
              </w:rPr>
              <w:t>Reference Use Cases (Subsystem: Game management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51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27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52" w:history="1">
            <w:r w:rsidR="00664D9C" w:rsidRPr="00760393">
              <w:rPr>
                <w:rStyle w:val="Hyperlink"/>
                <w:noProof/>
              </w:rPr>
              <w:t>Test specifications (Subsystem: Game management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52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29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53" w:history="1">
            <w:r w:rsidR="00664D9C" w:rsidRPr="00760393">
              <w:rPr>
                <w:rStyle w:val="Hyperlink"/>
                <w:noProof/>
              </w:rPr>
              <w:t>Test design specification (Subsystem: Communication management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53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56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54" w:history="1">
            <w:r w:rsidR="00664D9C" w:rsidRPr="00760393">
              <w:rPr>
                <w:rStyle w:val="Hyperlink"/>
                <w:noProof/>
              </w:rPr>
              <w:t>Reference Use Cases (Subsystem: Communication management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54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56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55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Test specifications (Subsystem: Communication management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55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56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56" w:history="1">
            <w:r w:rsidR="00664D9C" w:rsidRPr="00760393">
              <w:rPr>
                <w:rStyle w:val="Hyperlink"/>
                <w:noProof/>
              </w:rPr>
              <w:t>Test design specification (Subsystem: Score management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56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64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57" w:history="1">
            <w:r w:rsidR="00664D9C" w:rsidRPr="00760393">
              <w:rPr>
                <w:rStyle w:val="Hyperlink"/>
                <w:noProof/>
              </w:rPr>
              <w:t>Reference Use Cases (Subsystem: Score management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57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64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FB03C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30260458" w:history="1">
            <w:r w:rsidR="00664D9C" w:rsidRPr="00760393">
              <w:rPr>
                <w:rStyle w:val="Hyperlink"/>
                <w:rFonts w:ascii="Times New Roman" w:hAnsi="Times New Roman" w:cs="Times New Roman"/>
                <w:noProof/>
              </w:rPr>
              <w:t>Test specifications (Subsystem: Score management)</w:t>
            </w:r>
            <w:r w:rsidR="00664D9C">
              <w:rPr>
                <w:noProof/>
                <w:webHidden/>
              </w:rPr>
              <w:tab/>
            </w:r>
            <w:r w:rsidR="00664D9C">
              <w:rPr>
                <w:noProof/>
                <w:webHidden/>
              </w:rPr>
              <w:fldChar w:fldCharType="begin"/>
            </w:r>
            <w:r w:rsidR="00664D9C">
              <w:rPr>
                <w:noProof/>
                <w:webHidden/>
              </w:rPr>
              <w:instrText xml:space="preserve"> PAGEREF _Toc530260458 \h </w:instrText>
            </w:r>
            <w:r w:rsidR="00664D9C">
              <w:rPr>
                <w:noProof/>
                <w:webHidden/>
              </w:rPr>
            </w:r>
            <w:r w:rsidR="00664D9C">
              <w:rPr>
                <w:noProof/>
                <w:webHidden/>
              </w:rPr>
              <w:fldChar w:fldCharType="separate"/>
            </w:r>
            <w:r w:rsidR="00664D9C">
              <w:rPr>
                <w:noProof/>
                <w:webHidden/>
              </w:rPr>
              <w:t>66</w:t>
            </w:r>
            <w:r w:rsidR="00664D9C">
              <w:rPr>
                <w:noProof/>
                <w:webHidden/>
              </w:rPr>
              <w:fldChar w:fldCharType="end"/>
            </w:r>
          </w:hyperlink>
        </w:p>
        <w:p w:rsidR="00664D9C" w:rsidRDefault="00664D9C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180B75" w:rsidRDefault="00180B75">
      <w:pPr>
        <w:rPr>
          <w:rFonts w:ascii="Times New Roman" w:hAnsi="Times New Roman" w:cs="Times New Roman"/>
          <w:b/>
          <w:bCs/>
          <w:noProof/>
          <w:sz w:val="32"/>
          <w:szCs w:val="32"/>
        </w:rPr>
      </w:pPr>
    </w:p>
    <w:p w:rsidR="00180B75" w:rsidRDefault="00180B75">
      <w:pPr>
        <w:rPr>
          <w:rFonts w:ascii="Times New Roman" w:hAnsi="Times New Roman" w:cs="Times New Roman"/>
          <w:b/>
          <w:bCs/>
          <w:noProof/>
          <w:sz w:val="32"/>
          <w:szCs w:val="32"/>
        </w:rPr>
      </w:pPr>
    </w:p>
    <w:p w:rsidR="00180B75" w:rsidRDefault="00180B75">
      <w:pPr>
        <w:rPr>
          <w:rFonts w:ascii="Times New Roman" w:hAnsi="Times New Roman" w:cs="Times New Roman"/>
          <w:b/>
          <w:bCs/>
          <w:noProof/>
          <w:sz w:val="32"/>
          <w:szCs w:val="32"/>
        </w:rPr>
      </w:pPr>
    </w:p>
    <w:p w:rsidR="00615078" w:rsidRPr="00F90AAB" w:rsidRDefault="00615078">
      <w:pPr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  <w:r w:rsidRPr="00F90AAB">
        <w:rPr>
          <w:rFonts w:ascii="Times New Roman" w:hAnsi="Times New Roman" w:cs="Times New Roman"/>
          <w:b/>
          <w:bCs/>
          <w:noProof/>
          <w:sz w:val="32"/>
          <w:szCs w:val="32"/>
        </w:rPr>
        <w:lastRenderedPageBreak/>
        <w:t>List of Tables</w:t>
      </w:r>
    </w:p>
    <w:p w:rsidR="00615078" w:rsidRDefault="00615078">
      <w:pPr>
        <w:pStyle w:val="TableofFigures"/>
        <w:tabs>
          <w:tab w:val="right" w:leader="dot" w:pos="9350"/>
        </w:tabs>
        <w:rPr>
          <w:noProof/>
        </w:rPr>
      </w:pPr>
      <w:r>
        <w:rPr>
          <w:rFonts w:ascii="Times New Roman" w:hAnsi="Times New Roman" w:cs="Times New Roman"/>
          <w:b/>
          <w:sz w:val="28"/>
          <w:szCs w:val="28"/>
        </w:rPr>
        <w:fldChar w:fldCharType="begin"/>
      </w:r>
      <w:r>
        <w:rPr>
          <w:rFonts w:ascii="Times New Roman" w:hAnsi="Times New Roman" w:cs="Times New Roman"/>
          <w:b/>
          <w:sz w:val="28"/>
          <w:szCs w:val="28"/>
        </w:rPr>
        <w:instrText xml:space="preserve"> TOC \h \z \c "Table" </w:instrText>
      </w:r>
      <w:r>
        <w:rPr>
          <w:rFonts w:ascii="Times New Roman" w:hAnsi="Times New Roman" w:cs="Times New Roman"/>
          <w:b/>
          <w:sz w:val="28"/>
          <w:szCs w:val="28"/>
        </w:rPr>
        <w:fldChar w:fldCharType="separate"/>
      </w:r>
      <w:hyperlink w:anchor="_Toc530261509" w:history="1">
        <w:r w:rsidRPr="000256F4">
          <w:rPr>
            <w:rStyle w:val="Hyperlink"/>
            <w:rFonts w:ascii="Times New Roman" w:hAnsi="Times New Roman" w:cs="Times New Roman"/>
            <w:noProof/>
          </w:rPr>
          <w:t>Table 1: Test specifications of T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2615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1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: Test specifications of T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1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12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11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: Test specifications of T3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11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13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1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: Test specifications of T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1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1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13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: Test specifications of T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13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1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1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: Test specifications of T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1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16</w:t>
        </w:r>
        <w:r w:rsidR="00615078">
          <w:rPr>
            <w:noProof/>
            <w:webHidden/>
          </w:rPr>
          <w:fldChar w:fldCharType="end"/>
        </w:r>
      </w:hyperlink>
    </w:p>
    <w:p w:rsidR="00615078" w:rsidRPr="00F90AAB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15" w:history="1">
        <w:r w:rsidR="00615078" w:rsidRPr="00F90AAB">
          <w:rPr>
            <w:rStyle w:val="Hyperlink"/>
            <w:noProof/>
          </w:rPr>
          <w:t>Table 7: Test specifications of T7</w:t>
        </w:r>
        <w:r w:rsidR="00615078" w:rsidRPr="00F90AAB">
          <w:rPr>
            <w:noProof/>
            <w:webHidden/>
          </w:rPr>
          <w:tab/>
        </w:r>
        <w:r w:rsidR="00615078" w:rsidRPr="00F90AAB">
          <w:rPr>
            <w:noProof/>
            <w:webHidden/>
          </w:rPr>
          <w:fldChar w:fldCharType="begin"/>
        </w:r>
        <w:r w:rsidR="00615078" w:rsidRPr="00F90AAB">
          <w:rPr>
            <w:noProof/>
            <w:webHidden/>
          </w:rPr>
          <w:instrText xml:space="preserve"> PAGEREF _Toc530261515 \h </w:instrText>
        </w:r>
        <w:r w:rsidR="00615078" w:rsidRPr="00F90AAB">
          <w:rPr>
            <w:noProof/>
            <w:webHidden/>
          </w:rPr>
        </w:r>
        <w:r w:rsidR="00615078" w:rsidRPr="00F90AAB">
          <w:rPr>
            <w:noProof/>
            <w:webHidden/>
          </w:rPr>
          <w:fldChar w:fldCharType="separate"/>
        </w:r>
        <w:r w:rsidR="00615078" w:rsidRPr="00F90AAB">
          <w:rPr>
            <w:noProof/>
            <w:webHidden/>
          </w:rPr>
          <w:t>17</w:t>
        </w:r>
        <w:r w:rsidR="00615078" w:rsidRPr="00F90AAB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1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: Test specifications of T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1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18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1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: Test specifications of T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1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19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1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0: Test specifications of T1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1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2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1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1: Test specifications of T1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1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2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2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2: Test specifications of T1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22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21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3: Test specifications of T13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1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23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2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4: Test specifications of T1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2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23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5: Test specifications of T1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3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2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2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6: Test specifications of T1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2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25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7: Test specifications of T17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5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26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2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8: Test specifications of T1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26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2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9: Test specifications of T1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27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2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0: Test specifications of T2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27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2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1: Test specifications of T2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2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28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3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2: Test specifications of T2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3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28</w:t>
        </w:r>
        <w:r w:rsidR="00615078">
          <w:rPr>
            <w:noProof/>
            <w:webHidden/>
          </w:rPr>
          <w:fldChar w:fldCharType="end"/>
        </w:r>
      </w:hyperlink>
    </w:p>
    <w:p w:rsidR="00615078" w:rsidRPr="00F90AAB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31" w:history="1">
        <w:r w:rsidR="00615078" w:rsidRPr="00F90AAB">
          <w:rPr>
            <w:rStyle w:val="Hyperlink"/>
            <w:rFonts w:ascii="Times New Roman" w:hAnsi="Times New Roman" w:cs="Times New Roman"/>
            <w:noProof/>
          </w:rPr>
          <w:t>Table 23: Test specifications of T23</w:t>
        </w:r>
        <w:r w:rsidR="00615078" w:rsidRPr="00F90AAB">
          <w:rPr>
            <w:noProof/>
            <w:webHidden/>
          </w:rPr>
          <w:tab/>
        </w:r>
        <w:r w:rsidR="00615078" w:rsidRPr="00F90AAB">
          <w:rPr>
            <w:noProof/>
            <w:webHidden/>
          </w:rPr>
          <w:fldChar w:fldCharType="begin"/>
        </w:r>
        <w:r w:rsidR="00615078" w:rsidRPr="00F90AAB">
          <w:rPr>
            <w:noProof/>
            <w:webHidden/>
          </w:rPr>
          <w:instrText xml:space="preserve"> PAGEREF _Toc530261531 \h </w:instrText>
        </w:r>
        <w:r w:rsidR="00615078" w:rsidRPr="00F90AAB">
          <w:rPr>
            <w:noProof/>
            <w:webHidden/>
          </w:rPr>
        </w:r>
        <w:r w:rsidR="00615078" w:rsidRPr="00F90AAB">
          <w:rPr>
            <w:noProof/>
            <w:webHidden/>
          </w:rPr>
          <w:fldChar w:fldCharType="separate"/>
        </w:r>
        <w:r w:rsidR="00615078" w:rsidRPr="00F90AAB">
          <w:rPr>
            <w:noProof/>
            <w:webHidden/>
          </w:rPr>
          <w:t>29</w:t>
        </w:r>
        <w:r w:rsidR="00615078" w:rsidRPr="00F90AAB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3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4: Test specifications of T2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3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29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33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5: Test specifications of T2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33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33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3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6: Test specifications of T2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3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3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35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7: Test specifications of T27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35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3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3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8: Test specifications of T2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3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36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3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29: Test specifications of T2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3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37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3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0: Test specifications of T3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3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38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3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1: Test specifications of T3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3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38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4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2: Test specifications of T3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39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41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3: Test specifications of T33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1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39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4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4: Test specifications of T3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4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43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5: Test specifications of T3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3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4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4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6: Test specifications of T3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4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45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7: Test specifications of T37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5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4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4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8: Test specifications of T3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42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4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39: Test specifications of T3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42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4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0: Test specifications of T4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43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4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1: Test specifications of T4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4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4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5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2: Test specifications of T4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4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51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3: Test specifications of T43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1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46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5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4: Test specifications of T4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47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53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5: Test specifications of T4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3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48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5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6: Test specifications of T4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49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55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7: Test specifications of T47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5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5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5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8: Test specifications of T4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5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5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49: Test specifications of T4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5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5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0: Test specifications of T5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52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5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1: Test specifications of T5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5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53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6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2: Test specifications of T5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6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5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61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3: Test specifications of T53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61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5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6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4: Test specifications of T5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6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56</w:t>
        </w:r>
        <w:r w:rsidR="00615078">
          <w:rPr>
            <w:noProof/>
            <w:webHidden/>
          </w:rPr>
          <w:fldChar w:fldCharType="end"/>
        </w:r>
      </w:hyperlink>
    </w:p>
    <w:p w:rsidR="00615078" w:rsidRPr="00F90AAB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63" w:history="1">
        <w:r w:rsidR="00615078" w:rsidRPr="00F90AAB">
          <w:rPr>
            <w:rStyle w:val="Hyperlink"/>
            <w:rFonts w:ascii="Times New Roman" w:hAnsi="Times New Roman" w:cs="Times New Roman"/>
            <w:noProof/>
          </w:rPr>
          <w:t>Table 55: Test specifications of T55</w:t>
        </w:r>
        <w:r w:rsidR="00615078" w:rsidRPr="00F90AAB">
          <w:rPr>
            <w:noProof/>
            <w:webHidden/>
          </w:rPr>
          <w:tab/>
        </w:r>
        <w:r w:rsidR="00615078" w:rsidRPr="00F90AAB">
          <w:rPr>
            <w:noProof/>
            <w:webHidden/>
          </w:rPr>
          <w:fldChar w:fldCharType="begin"/>
        </w:r>
        <w:r w:rsidR="00615078" w:rsidRPr="00F90AAB">
          <w:rPr>
            <w:noProof/>
            <w:webHidden/>
          </w:rPr>
          <w:instrText xml:space="preserve"> PAGEREF _Toc530261563 \h </w:instrText>
        </w:r>
        <w:r w:rsidR="00615078" w:rsidRPr="00F90AAB">
          <w:rPr>
            <w:noProof/>
            <w:webHidden/>
          </w:rPr>
        </w:r>
        <w:r w:rsidR="00615078" w:rsidRPr="00F90AAB">
          <w:rPr>
            <w:noProof/>
            <w:webHidden/>
          </w:rPr>
          <w:fldChar w:fldCharType="separate"/>
        </w:r>
        <w:r w:rsidR="00615078" w:rsidRPr="00F90AAB">
          <w:rPr>
            <w:noProof/>
            <w:webHidden/>
          </w:rPr>
          <w:t>57</w:t>
        </w:r>
        <w:r w:rsidR="00615078" w:rsidRPr="00F90AAB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6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6: Test specifications of T5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6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58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65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7: Test specifications of T57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65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58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6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8: Test specifications of T5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6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59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6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59: Test specifications of T5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6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6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6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0: Test specifications of T6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6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6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6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1: Test specifications of T6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6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62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7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2: Test specifications of T6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63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71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3: Test specifications of T63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1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6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7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4: Test specifications of T6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6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73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5: Test specifications of T6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3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66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7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6: Test specifications of T6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67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75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7: Test specifications of T67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5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7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7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8: Test specifications of T6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7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7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69: Test specifications of T6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7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7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0: Test specifications of T7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72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7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1Test specifications of T7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7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73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8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2: Test specifications of T7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7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81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3: Test specifications of T73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1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7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8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4: Test specifications of T7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76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83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5: Test specifications of T7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3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77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8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6: Test specifications of T7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78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85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7: Test specifications of T77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5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79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8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8: Test specifications of T7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8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8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79: Test specifications of T7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8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8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0: Test specifications of T8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82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8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1: Test specifications of T8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8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83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9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2: Test specifications of T7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8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91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3: Test specifications of T83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1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8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9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4: Test specifications of T8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8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93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5: Test specifications of T8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3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86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9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6: Test specifications of T8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87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95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7: Test specifications of T87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5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88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9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8: Test specifications of T8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89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9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89: Test specifications of T8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9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9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0: Test specifications of T9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9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59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1: Test specifications of T9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59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92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0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2: Test specifications of T9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93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01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3: Test specifications of T93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1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9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02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4:  Test specifications of T94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2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94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03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5: Test specifications of T95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3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95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04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6: Test specifications of T96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4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96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05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7: Test specifications of T97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5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97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06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8: Test specifications of T98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6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98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07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99: Test specifications of T99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7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99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08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00: Test specifications of T100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8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100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09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01: Test specifications of T101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09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101</w:t>
        </w:r>
        <w:r w:rsidR="00615078">
          <w:rPr>
            <w:noProof/>
            <w:webHidden/>
          </w:rPr>
          <w:fldChar w:fldCharType="end"/>
        </w:r>
      </w:hyperlink>
    </w:p>
    <w:p w:rsidR="00615078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10" w:history="1">
        <w:r w:rsidR="00615078" w:rsidRPr="000256F4">
          <w:rPr>
            <w:rStyle w:val="Hyperlink"/>
            <w:rFonts w:ascii="Times New Roman" w:hAnsi="Times New Roman" w:cs="Times New Roman"/>
            <w:noProof/>
          </w:rPr>
          <w:t>Table 102: Test specifications of T102</w:t>
        </w:r>
        <w:r w:rsidR="00615078">
          <w:rPr>
            <w:noProof/>
            <w:webHidden/>
          </w:rPr>
          <w:tab/>
        </w:r>
        <w:r w:rsidR="00615078">
          <w:rPr>
            <w:noProof/>
            <w:webHidden/>
          </w:rPr>
          <w:fldChar w:fldCharType="begin"/>
        </w:r>
        <w:r w:rsidR="00615078">
          <w:rPr>
            <w:noProof/>
            <w:webHidden/>
          </w:rPr>
          <w:instrText xml:space="preserve"> PAGEREF _Toc530261610 \h </w:instrText>
        </w:r>
        <w:r w:rsidR="00615078">
          <w:rPr>
            <w:noProof/>
            <w:webHidden/>
          </w:rPr>
        </w:r>
        <w:r w:rsidR="00615078">
          <w:rPr>
            <w:noProof/>
            <w:webHidden/>
          </w:rPr>
          <w:fldChar w:fldCharType="separate"/>
        </w:r>
        <w:r w:rsidR="00615078">
          <w:rPr>
            <w:noProof/>
            <w:webHidden/>
          </w:rPr>
          <w:t>102</w:t>
        </w:r>
        <w:r w:rsidR="00615078">
          <w:rPr>
            <w:noProof/>
            <w:webHidden/>
          </w:rPr>
          <w:fldChar w:fldCharType="end"/>
        </w:r>
      </w:hyperlink>
    </w:p>
    <w:p w:rsidR="00BB2E65" w:rsidRDefault="00615078" w:rsidP="001C397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fldChar w:fldCharType="end"/>
      </w:r>
    </w:p>
    <w:p w:rsidR="0096441E" w:rsidRPr="00F90AAB" w:rsidRDefault="0096441E" w:rsidP="0096441E">
      <w:pPr>
        <w:rPr>
          <w:rFonts w:ascii="Times New Roman" w:hAnsi="Times New Roman" w:cs="Times New Roman"/>
          <w:b/>
          <w:sz w:val="32"/>
          <w:szCs w:val="32"/>
        </w:rPr>
      </w:pPr>
      <w:r w:rsidRPr="00F90AAB">
        <w:rPr>
          <w:rFonts w:ascii="Times New Roman" w:hAnsi="Times New Roman" w:cs="Times New Roman"/>
          <w:b/>
          <w:sz w:val="32"/>
          <w:szCs w:val="32"/>
        </w:rPr>
        <w:t>List of Figures</w:t>
      </w:r>
    </w:p>
    <w:p w:rsidR="0096441E" w:rsidRDefault="0096441E">
      <w:pPr>
        <w:pStyle w:val="TableofFigures"/>
        <w:tabs>
          <w:tab w:val="right" w:leader="dot" w:pos="9350"/>
        </w:tabs>
        <w:rPr>
          <w:noProof/>
        </w:rPr>
      </w:pPr>
      <w:r>
        <w:rPr>
          <w:rFonts w:ascii="Times New Roman" w:hAnsi="Times New Roman" w:cs="Times New Roman"/>
          <w:b/>
          <w:sz w:val="28"/>
          <w:szCs w:val="28"/>
        </w:rPr>
        <w:fldChar w:fldCharType="begin"/>
      </w:r>
      <w:r>
        <w:rPr>
          <w:rFonts w:ascii="Times New Roman" w:hAnsi="Times New Roman" w:cs="Times New Roman"/>
          <w:b/>
          <w:sz w:val="28"/>
          <w:szCs w:val="28"/>
        </w:rPr>
        <w:instrText xml:space="preserve"> TOC \h \z \c "Figure" </w:instrText>
      </w:r>
      <w:r>
        <w:rPr>
          <w:rFonts w:ascii="Times New Roman" w:hAnsi="Times New Roman" w:cs="Times New Roman"/>
          <w:b/>
          <w:sz w:val="28"/>
          <w:szCs w:val="28"/>
        </w:rPr>
        <w:fldChar w:fldCharType="separate"/>
      </w:r>
      <w:hyperlink w:anchor="_Toc530261611" w:history="1">
        <w:r w:rsidRPr="00097F0E">
          <w:rPr>
            <w:rStyle w:val="Hyperlink"/>
            <w:rFonts w:ascii="Times New Roman" w:hAnsi="Times New Roman" w:cs="Times New Roman"/>
            <w:noProof/>
          </w:rPr>
          <w:t>Figure 1: Use case level-1.1 (Authentication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02616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96441E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12" w:history="1">
        <w:r w:rsidR="0096441E" w:rsidRPr="00097F0E">
          <w:rPr>
            <w:rStyle w:val="Hyperlink"/>
            <w:rFonts w:ascii="Times New Roman" w:hAnsi="Times New Roman" w:cs="Times New Roman"/>
            <w:noProof/>
          </w:rPr>
          <w:t>Figure 2: Use case level-1.1.1 (Account Recovery)</w:t>
        </w:r>
        <w:r w:rsidR="0096441E">
          <w:rPr>
            <w:noProof/>
            <w:webHidden/>
          </w:rPr>
          <w:tab/>
        </w:r>
        <w:r w:rsidR="0096441E">
          <w:rPr>
            <w:noProof/>
            <w:webHidden/>
          </w:rPr>
          <w:fldChar w:fldCharType="begin"/>
        </w:r>
        <w:r w:rsidR="0096441E">
          <w:rPr>
            <w:noProof/>
            <w:webHidden/>
          </w:rPr>
          <w:instrText xml:space="preserve"> PAGEREF _Toc530261612 \h </w:instrText>
        </w:r>
        <w:r w:rsidR="0096441E">
          <w:rPr>
            <w:noProof/>
            <w:webHidden/>
          </w:rPr>
        </w:r>
        <w:r w:rsidR="0096441E">
          <w:rPr>
            <w:noProof/>
            <w:webHidden/>
          </w:rPr>
          <w:fldChar w:fldCharType="separate"/>
        </w:r>
        <w:r w:rsidR="0096441E">
          <w:rPr>
            <w:noProof/>
            <w:webHidden/>
          </w:rPr>
          <w:t>10</w:t>
        </w:r>
        <w:r w:rsidR="0096441E">
          <w:rPr>
            <w:noProof/>
            <w:webHidden/>
          </w:rPr>
          <w:fldChar w:fldCharType="end"/>
        </w:r>
      </w:hyperlink>
    </w:p>
    <w:p w:rsidR="0096441E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13" w:history="1">
        <w:r w:rsidR="0096441E" w:rsidRPr="00097F0E">
          <w:rPr>
            <w:rStyle w:val="Hyperlink"/>
            <w:rFonts w:ascii="Times New Roman" w:hAnsi="Times New Roman" w:cs="Times New Roman"/>
            <w:noProof/>
          </w:rPr>
          <w:t>Figure 3: Use case level - 1.1.2 (Registration)</w:t>
        </w:r>
        <w:r w:rsidR="0096441E">
          <w:rPr>
            <w:noProof/>
            <w:webHidden/>
          </w:rPr>
          <w:tab/>
        </w:r>
        <w:r w:rsidR="0096441E">
          <w:rPr>
            <w:noProof/>
            <w:webHidden/>
          </w:rPr>
          <w:fldChar w:fldCharType="begin"/>
        </w:r>
        <w:r w:rsidR="0096441E">
          <w:rPr>
            <w:noProof/>
            <w:webHidden/>
          </w:rPr>
          <w:instrText xml:space="preserve"> PAGEREF _Toc530261613 \h </w:instrText>
        </w:r>
        <w:r w:rsidR="0096441E">
          <w:rPr>
            <w:noProof/>
            <w:webHidden/>
          </w:rPr>
        </w:r>
        <w:r w:rsidR="0096441E">
          <w:rPr>
            <w:noProof/>
            <w:webHidden/>
          </w:rPr>
          <w:fldChar w:fldCharType="separate"/>
        </w:r>
        <w:r w:rsidR="0096441E">
          <w:rPr>
            <w:noProof/>
            <w:webHidden/>
          </w:rPr>
          <w:t>10</w:t>
        </w:r>
        <w:r w:rsidR="0096441E">
          <w:rPr>
            <w:noProof/>
            <w:webHidden/>
          </w:rPr>
          <w:fldChar w:fldCharType="end"/>
        </w:r>
      </w:hyperlink>
    </w:p>
    <w:p w:rsidR="0096441E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14" w:history="1">
        <w:r w:rsidR="0096441E" w:rsidRPr="00097F0E">
          <w:rPr>
            <w:rStyle w:val="Hyperlink"/>
            <w:rFonts w:ascii="Times New Roman" w:hAnsi="Times New Roman" w:cs="Times New Roman"/>
            <w:noProof/>
          </w:rPr>
          <w:t>Figure 4: Use case level-1.2 (Game Management)</w:t>
        </w:r>
        <w:r w:rsidR="0096441E">
          <w:rPr>
            <w:noProof/>
            <w:webHidden/>
          </w:rPr>
          <w:tab/>
        </w:r>
        <w:r w:rsidR="0096441E">
          <w:rPr>
            <w:noProof/>
            <w:webHidden/>
          </w:rPr>
          <w:fldChar w:fldCharType="begin"/>
        </w:r>
        <w:r w:rsidR="0096441E">
          <w:rPr>
            <w:noProof/>
            <w:webHidden/>
          </w:rPr>
          <w:instrText xml:space="preserve"> PAGEREF _Toc530261614 \h </w:instrText>
        </w:r>
        <w:r w:rsidR="0096441E">
          <w:rPr>
            <w:noProof/>
            <w:webHidden/>
          </w:rPr>
        </w:r>
        <w:r w:rsidR="0096441E">
          <w:rPr>
            <w:noProof/>
            <w:webHidden/>
          </w:rPr>
          <w:fldChar w:fldCharType="separate"/>
        </w:r>
        <w:r w:rsidR="0096441E">
          <w:rPr>
            <w:noProof/>
            <w:webHidden/>
          </w:rPr>
          <w:t>31</w:t>
        </w:r>
        <w:r w:rsidR="0096441E">
          <w:rPr>
            <w:noProof/>
            <w:webHidden/>
          </w:rPr>
          <w:fldChar w:fldCharType="end"/>
        </w:r>
      </w:hyperlink>
    </w:p>
    <w:p w:rsidR="0096441E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15" w:history="1">
        <w:r w:rsidR="0096441E" w:rsidRPr="00097F0E">
          <w:rPr>
            <w:rStyle w:val="Hyperlink"/>
            <w:rFonts w:ascii="Times New Roman" w:hAnsi="Times New Roman" w:cs="Times New Roman"/>
            <w:noProof/>
          </w:rPr>
          <w:t>Figure 5: Use case level-1.2.1 (Swimming pool registration)</w:t>
        </w:r>
        <w:r w:rsidR="0096441E">
          <w:rPr>
            <w:noProof/>
            <w:webHidden/>
          </w:rPr>
          <w:tab/>
        </w:r>
        <w:r w:rsidR="0096441E">
          <w:rPr>
            <w:noProof/>
            <w:webHidden/>
          </w:rPr>
          <w:fldChar w:fldCharType="begin"/>
        </w:r>
        <w:r w:rsidR="0096441E">
          <w:rPr>
            <w:noProof/>
            <w:webHidden/>
          </w:rPr>
          <w:instrText xml:space="preserve"> PAGEREF _Toc530261615 \h </w:instrText>
        </w:r>
        <w:r w:rsidR="0096441E">
          <w:rPr>
            <w:noProof/>
            <w:webHidden/>
          </w:rPr>
        </w:r>
        <w:r w:rsidR="0096441E">
          <w:rPr>
            <w:noProof/>
            <w:webHidden/>
          </w:rPr>
          <w:fldChar w:fldCharType="separate"/>
        </w:r>
        <w:r w:rsidR="0096441E">
          <w:rPr>
            <w:noProof/>
            <w:webHidden/>
          </w:rPr>
          <w:t>31</w:t>
        </w:r>
        <w:r w:rsidR="0096441E">
          <w:rPr>
            <w:noProof/>
            <w:webHidden/>
          </w:rPr>
          <w:fldChar w:fldCharType="end"/>
        </w:r>
      </w:hyperlink>
    </w:p>
    <w:p w:rsidR="0096441E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16" w:history="1">
        <w:r w:rsidR="0096441E" w:rsidRPr="00097F0E">
          <w:rPr>
            <w:rStyle w:val="Hyperlink"/>
            <w:rFonts w:ascii="Times New Roman" w:hAnsi="Times New Roman" w:cs="Times New Roman"/>
            <w:noProof/>
          </w:rPr>
          <w:t>Figure 6: Use case level-1.2.2 (Fixture Management)</w:t>
        </w:r>
        <w:r w:rsidR="0096441E">
          <w:rPr>
            <w:noProof/>
            <w:webHidden/>
          </w:rPr>
          <w:tab/>
        </w:r>
        <w:r w:rsidR="0096441E">
          <w:rPr>
            <w:noProof/>
            <w:webHidden/>
          </w:rPr>
          <w:fldChar w:fldCharType="begin"/>
        </w:r>
        <w:r w:rsidR="0096441E">
          <w:rPr>
            <w:noProof/>
            <w:webHidden/>
          </w:rPr>
          <w:instrText xml:space="preserve"> PAGEREF _Toc530261616 \h </w:instrText>
        </w:r>
        <w:r w:rsidR="0096441E">
          <w:rPr>
            <w:noProof/>
            <w:webHidden/>
          </w:rPr>
        </w:r>
        <w:r w:rsidR="0096441E">
          <w:rPr>
            <w:noProof/>
            <w:webHidden/>
          </w:rPr>
          <w:fldChar w:fldCharType="separate"/>
        </w:r>
        <w:r w:rsidR="0096441E">
          <w:rPr>
            <w:noProof/>
            <w:webHidden/>
          </w:rPr>
          <w:t>32</w:t>
        </w:r>
        <w:r w:rsidR="0096441E">
          <w:rPr>
            <w:noProof/>
            <w:webHidden/>
          </w:rPr>
          <w:fldChar w:fldCharType="end"/>
        </w:r>
      </w:hyperlink>
    </w:p>
    <w:p w:rsidR="0096441E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17" w:history="1">
        <w:r w:rsidR="0096441E" w:rsidRPr="00097F0E">
          <w:rPr>
            <w:rStyle w:val="Hyperlink"/>
            <w:rFonts w:ascii="Times New Roman" w:hAnsi="Times New Roman" w:cs="Times New Roman"/>
            <w:noProof/>
          </w:rPr>
          <w:t>Figure 7: Use case level – 1.2.3 (Hall annual sport)</w:t>
        </w:r>
        <w:r w:rsidR="0096441E">
          <w:rPr>
            <w:noProof/>
            <w:webHidden/>
          </w:rPr>
          <w:tab/>
        </w:r>
        <w:r w:rsidR="0096441E">
          <w:rPr>
            <w:noProof/>
            <w:webHidden/>
          </w:rPr>
          <w:fldChar w:fldCharType="begin"/>
        </w:r>
        <w:r w:rsidR="0096441E">
          <w:rPr>
            <w:noProof/>
            <w:webHidden/>
          </w:rPr>
          <w:instrText xml:space="preserve"> PAGEREF _Toc530261617 \h </w:instrText>
        </w:r>
        <w:r w:rsidR="0096441E">
          <w:rPr>
            <w:noProof/>
            <w:webHidden/>
          </w:rPr>
        </w:r>
        <w:r w:rsidR="0096441E">
          <w:rPr>
            <w:noProof/>
            <w:webHidden/>
          </w:rPr>
          <w:fldChar w:fldCharType="separate"/>
        </w:r>
        <w:r w:rsidR="0096441E">
          <w:rPr>
            <w:noProof/>
            <w:webHidden/>
          </w:rPr>
          <w:t>32</w:t>
        </w:r>
        <w:r w:rsidR="0096441E">
          <w:rPr>
            <w:noProof/>
            <w:webHidden/>
          </w:rPr>
          <w:fldChar w:fldCharType="end"/>
        </w:r>
      </w:hyperlink>
    </w:p>
    <w:p w:rsidR="0096441E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18" w:history="1">
        <w:r w:rsidR="0096441E" w:rsidRPr="00097F0E">
          <w:rPr>
            <w:rStyle w:val="Hyperlink"/>
            <w:rFonts w:ascii="Times New Roman" w:hAnsi="Times New Roman" w:cs="Times New Roman"/>
            <w:noProof/>
          </w:rPr>
          <w:t>Figure 8: Use case level-1.2.4 (Field Reservation)</w:t>
        </w:r>
        <w:r w:rsidR="0096441E">
          <w:rPr>
            <w:noProof/>
            <w:webHidden/>
          </w:rPr>
          <w:tab/>
        </w:r>
        <w:r w:rsidR="0096441E">
          <w:rPr>
            <w:noProof/>
            <w:webHidden/>
          </w:rPr>
          <w:fldChar w:fldCharType="begin"/>
        </w:r>
        <w:r w:rsidR="0096441E">
          <w:rPr>
            <w:noProof/>
            <w:webHidden/>
          </w:rPr>
          <w:instrText xml:space="preserve"> PAGEREF _Toc530261618 \h </w:instrText>
        </w:r>
        <w:r w:rsidR="0096441E">
          <w:rPr>
            <w:noProof/>
            <w:webHidden/>
          </w:rPr>
        </w:r>
        <w:r w:rsidR="0096441E">
          <w:rPr>
            <w:noProof/>
            <w:webHidden/>
          </w:rPr>
          <w:fldChar w:fldCharType="separate"/>
        </w:r>
        <w:r w:rsidR="0096441E">
          <w:rPr>
            <w:noProof/>
            <w:webHidden/>
          </w:rPr>
          <w:t>33</w:t>
        </w:r>
        <w:r w:rsidR="0096441E">
          <w:rPr>
            <w:noProof/>
            <w:webHidden/>
          </w:rPr>
          <w:fldChar w:fldCharType="end"/>
        </w:r>
      </w:hyperlink>
    </w:p>
    <w:p w:rsidR="0096441E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19" w:history="1">
        <w:r w:rsidR="0096441E" w:rsidRPr="00097F0E">
          <w:rPr>
            <w:rStyle w:val="Hyperlink"/>
            <w:noProof/>
          </w:rPr>
          <w:t>Figure 9: Use case level-1.3 (Communication Management)</w:t>
        </w:r>
        <w:r w:rsidR="0096441E">
          <w:rPr>
            <w:noProof/>
            <w:webHidden/>
          </w:rPr>
          <w:tab/>
        </w:r>
        <w:r w:rsidR="0096441E">
          <w:rPr>
            <w:noProof/>
            <w:webHidden/>
          </w:rPr>
          <w:fldChar w:fldCharType="begin"/>
        </w:r>
        <w:r w:rsidR="0096441E">
          <w:rPr>
            <w:noProof/>
            <w:webHidden/>
          </w:rPr>
          <w:instrText xml:space="preserve"> PAGEREF _Toc530261619 \h </w:instrText>
        </w:r>
        <w:r w:rsidR="0096441E">
          <w:rPr>
            <w:noProof/>
            <w:webHidden/>
          </w:rPr>
        </w:r>
        <w:r w:rsidR="0096441E">
          <w:rPr>
            <w:noProof/>
            <w:webHidden/>
          </w:rPr>
          <w:fldChar w:fldCharType="separate"/>
        </w:r>
        <w:r w:rsidR="0096441E">
          <w:rPr>
            <w:noProof/>
            <w:webHidden/>
          </w:rPr>
          <w:t>60</w:t>
        </w:r>
        <w:r w:rsidR="0096441E">
          <w:rPr>
            <w:noProof/>
            <w:webHidden/>
          </w:rPr>
          <w:fldChar w:fldCharType="end"/>
        </w:r>
      </w:hyperlink>
    </w:p>
    <w:p w:rsidR="0096441E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20" w:history="1">
        <w:r w:rsidR="0096441E" w:rsidRPr="00097F0E">
          <w:rPr>
            <w:rStyle w:val="Hyperlink"/>
            <w:noProof/>
          </w:rPr>
          <w:t>Figure 10: Use case level-1.4 (Score management)</w:t>
        </w:r>
        <w:r w:rsidR="0096441E">
          <w:rPr>
            <w:noProof/>
            <w:webHidden/>
          </w:rPr>
          <w:tab/>
        </w:r>
        <w:r w:rsidR="0096441E">
          <w:rPr>
            <w:noProof/>
            <w:webHidden/>
          </w:rPr>
          <w:fldChar w:fldCharType="begin"/>
        </w:r>
        <w:r w:rsidR="0096441E">
          <w:rPr>
            <w:noProof/>
            <w:webHidden/>
          </w:rPr>
          <w:instrText xml:space="preserve"> PAGEREF _Toc530261620 \h </w:instrText>
        </w:r>
        <w:r w:rsidR="0096441E">
          <w:rPr>
            <w:noProof/>
            <w:webHidden/>
          </w:rPr>
        </w:r>
        <w:r w:rsidR="0096441E">
          <w:rPr>
            <w:noProof/>
            <w:webHidden/>
          </w:rPr>
          <w:fldChar w:fldCharType="separate"/>
        </w:r>
        <w:r w:rsidR="0096441E">
          <w:rPr>
            <w:noProof/>
            <w:webHidden/>
          </w:rPr>
          <w:t>68</w:t>
        </w:r>
        <w:r w:rsidR="0096441E">
          <w:rPr>
            <w:noProof/>
            <w:webHidden/>
          </w:rPr>
          <w:fldChar w:fldCharType="end"/>
        </w:r>
      </w:hyperlink>
    </w:p>
    <w:p w:rsidR="0096441E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21" w:history="1">
        <w:r w:rsidR="0096441E" w:rsidRPr="00097F0E">
          <w:rPr>
            <w:rStyle w:val="Hyperlink"/>
            <w:noProof/>
          </w:rPr>
          <w:t>Figure 11: Use case level-1.4.1 (Cricket Match)</w:t>
        </w:r>
        <w:r w:rsidR="0096441E">
          <w:rPr>
            <w:noProof/>
            <w:webHidden/>
          </w:rPr>
          <w:tab/>
        </w:r>
        <w:r w:rsidR="0096441E">
          <w:rPr>
            <w:noProof/>
            <w:webHidden/>
          </w:rPr>
          <w:fldChar w:fldCharType="begin"/>
        </w:r>
        <w:r w:rsidR="0096441E">
          <w:rPr>
            <w:noProof/>
            <w:webHidden/>
          </w:rPr>
          <w:instrText xml:space="preserve"> PAGEREF _Toc530261621 \h </w:instrText>
        </w:r>
        <w:r w:rsidR="0096441E">
          <w:rPr>
            <w:noProof/>
            <w:webHidden/>
          </w:rPr>
        </w:r>
        <w:r w:rsidR="0096441E">
          <w:rPr>
            <w:noProof/>
            <w:webHidden/>
          </w:rPr>
          <w:fldChar w:fldCharType="separate"/>
        </w:r>
        <w:r w:rsidR="0096441E">
          <w:rPr>
            <w:noProof/>
            <w:webHidden/>
          </w:rPr>
          <w:t>69</w:t>
        </w:r>
        <w:r w:rsidR="0096441E">
          <w:rPr>
            <w:noProof/>
            <w:webHidden/>
          </w:rPr>
          <w:fldChar w:fldCharType="end"/>
        </w:r>
      </w:hyperlink>
    </w:p>
    <w:p w:rsidR="0096441E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22" w:history="1">
        <w:r w:rsidR="0096441E" w:rsidRPr="00097F0E">
          <w:rPr>
            <w:rStyle w:val="Hyperlink"/>
            <w:noProof/>
          </w:rPr>
          <w:t>Figure 12: Use case level-1.4.2 (Athletic)</w:t>
        </w:r>
        <w:r w:rsidR="0096441E">
          <w:rPr>
            <w:noProof/>
            <w:webHidden/>
          </w:rPr>
          <w:tab/>
        </w:r>
        <w:r w:rsidR="0096441E">
          <w:rPr>
            <w:noProof/>
            <w:webHidden/>
          </w:rPr>
          <w:fldChar w:fldCharType="begin"/>
        </w:r>
        <w:r w:rsidR="0096441E">
          <w:rPr>
            <w:noProof/>
            <w:webHidden/>
          </w:rPr>
          <w:instrText xml:space="preserve"> PAGEREF _Toc530261622 \h </w:instrText>
        </w:r>
        <w:r w:rsidR="0096441E">
          <w:rPr>
            <w:noProof/>
            <w:webHidden/>
          </w:rPr>
        </w:r>
        <w:r w:rsidR="0096441E">
          <w:rPr>
            <w:noProof/>
            <w:webHidden/>
          </w:rPr>
          <w:fldChar w:fldCharType="separate"/>
        </w:r>
        <w:r w:rsidR="0096441E">
          <w:rPr>
            <w:noProof/>
            <w:webHidden/>
          </w:rPr>
          <w:t>69</w:t>
        </w:r>
        <w:r w:rsidR="0096441E">
          <w:rPr>
            <w:noProof/>
            <w:webHidden/>
          </w:rPr>
          <w:fldChar w:fldCharType="end"/>
        </w:r>
      </w:hyperlink>
    </w:p>
    <w:p w:rsidR="0096441E" w:rsidRDefault="00FB03CD">
      <w:pPr>
        <w:pStyle w:val="TableofFigures"/>
        <w:tabs>
          <w:tab w:val="right" w:leader="dot" w:pos="9350"/>
        </w:tabs>
        <w:rPr>
          <w:noProof/>
        </w:rPr>
      </w:pPr>
      <w:hyperlink w:anchor="_Toc530261623" w:history="1">
        <w:r w:rsidR="0096441E" w:rsidRPr="00097F0E">
          <w:rPr>
            <w:rStyle w:val="Hyperlink"/>
            <w:noProof/>
          </w:rPr>
          <w:t>Figure 13: Use case level-1.4.3 (Volleyball)</w:t>
        </w:r>
        <w:r w:rsidR="0096441E">
          <w:rPr>
            <w:noProof/>
            <w:webHidden/>
          </w:rPr>
          <w:tab/>
        </w:r>
        <w:r w:rsidR="0096441E">
          <w:rPr>
            <w:noProof/>
            <w:webHidden/>
          </w:rPr>
          <w:fldChar w:fldCharType="begin"/>
        </w:r>
        <w:r w:rsidR="0096441E">
          <w:rPr>
            <w:noProof/>
            <w:webHidden/>
          </w:rPr>
          <w:instrText xml:space="preserve"> PAGEREF _Toc530261623 \h </w:instrText>
        </w:r>
        <w:r w:rsidR="0096441E">
          <w:rPr>
            <w:noProof/>
            <w:webHidden/>
          </w:rPr>
        </w:r>
        <w:r w:rsidR="0096441E">
          <w:rPr>
            <w:noProof/>
            <w:webHidden/>
          </w:rPr>
          <w:fldChar w:fldCharType="separate"/>
        </w:r>
        <w:r w:rsidR="0096441E">
          <w:rPr>
            <w:noProof/>
            <w:webHidden/>
          </w:rPr>
          <w:t>69</w:t>
        </w:r>
        <w:r w:rsidR="0096441E">
          <w:rPr>
            <w:noProof/>
            <w:webHidden/>
          </w:rPr>
          <w:fldChar w:fldCharType="end"/>
        </w:r>
      </w:hyperlink>
    </w:p>
    <w:p w:rsidR="00634F6C" w:rsidRDefault="0096441E" w:rsidP="001C397C">
      <w:pPr>
        <w:jc w:val="center"/>
        <w:rPr>
          <w:rFonts w:ascii="Times New Roman" w:hAnsi="Times New Roman" w:cs="Times New Roman"/>
          <w:b/>
          <w:sz w:val="28"/>
          <w:szCs w:val="28"/>
        </w:rPr>
        <w:sectPr w:rsidR="00634F6C" w:rsidSect="002713FA">
          <w:pgSz w:w="12240" w:h="15840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r>
        <w:rPr>
          <w:rFonts w:ascii="Times New Roman" w:hAnsi="Times New Roman" w:cs="Times New Roman"/>
          <w:b/>
          <w:sz w:val="28"/>
          <w:szCs w:val="28"/>
        </w:rPr>
        <w:fldChar w:fldCharType="end"/>
      </w:r>
    </w:p>
    <w:p w:rsidR="00924844" w:rsidRPr="001C397C" w:rsidRDefault="00BB2E65" w:rsidP="001C397C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  </w:t>
      </w:r>
    </w:p>
    <w:p w:rsidR="00934903" w:rsidRPr="00EF6153" w:rsidRDefault="006D6AB5" w:rsidP="001C5042">
      <w:pPr>
        <w:pStyle w:val="Heading1"/>
        <w:spacing w:before="0"/>
        <w:jc w:val="center"/>
        <w:rPr>
          <w:rFonts w:ascii="Times New Roman" w:hAnsi="Times New Roman" w:cs="Times New Roman"/>
        </w:rPr>
      </w:pPr>
      <w:bookmarkStart w:id="1" w:name="_Toc530260434"/>
      <w:r w:rsidRPr="00EF6153">
        <w:rPr>
          <w:rFonts w:ascii="Times New Roman" w:hAnsi="Times New Roman" w:cs="Times New Roman"/>
        </w:rPr>
        <w:t>Chapter 1: Test Planning</w:t>
      </w:r>
      <w:bookmarkEnd w:id="1"/>
    </w:p>
    <w:p w:rsidR="006D6AB5" w:rsidRPr="00EF6153" w:rsidRDefault="006D6AB5" w:rsidP="001C5042">
      <w:pPr>
        <w:pStyle w:val="Default"/>
        <w:spacing w:line="276" w:lineRule="auto"/>
        <w:rPr>
          <w:rFonts w:ascii="Times New Roman" w:hAnsi="Times New Roman" w:cs="Times New Roman"/>
          <w:b/>
          <w:sz w:val="26"/>
          <w:szCs w:val="26"/>
        </w:rPr>
      </w:pPr>
      <w:r w:rsidRPr="00EF6153">
        <w:rPr>
          <w:rFonts w:ascii="Times New Roman" w:hAnsi="Times New Roman" w:cs="Times New Roman"/>
          <w:b/>
          <w:sz w:val="26"/>
          <w:szCs w:val="26"/>
        </w:rPr>
        <w:t xml:space="preserve">Test Item to be </w:t>
      </w:r>
      <w:r w:rsidR="005117FD" w:rsidRPr="00EF6153">
        <w:rPr>
          <w:rFonts w:ascii="Times New Roman" w:hAnsi="Times New Roman" w:cs="Times New Roman"/>
          <w:b/>
          <w:sz w:val="26"/>
          <w:szCs w:val="26"/>
        </w:rPr>
        <w:t>tested</w:t>
      </w:r>
      <w:r w:rsidRPr="00EF6153">
        <w:rPr>
          <w:rFonts w:ascii="Times New Roman" w:hAnsi="Times New Roman" w:cs="Times New Roman"/>
          <w:b/>
          <w:sz w:val="26"/>
          <w:szCs w:val="26"/>
        </w:rPr>
        <w:t xml:space="preserve"> </w:t>
      </w:r>
    </w:p>
    <w:p w:rsidR="006D6AB5" w:rsidRPr="00EF6153" w:rsidRDefault="006D6AB5" w:rsidP="001C5042">
      <w:pPr>
        <w:pStyle w:val="Default"/>
        <w:spacing w:line="276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EF6153">
        <w:rPr>
          <w:rFonts w:ascii="Times New Roman" w:hAnsi="Times New Roman" w:cs="Times New Roman"/>
          <w:b/>
          <w:sz w:val="22"/>
          <w:szCs w:val="22"/>
        </w:rPr>
        <w:t>Name:</w:t>
      </w:r>
      <w:r w:rsidRPr="00EF6153">
        <w:rPr>
          <w:rFonts w:ascii="Times New Roman" w:hAnsi="Times New Roman" w:cs="Times New Roman"/>
          <w:sz w:val="22"/>
          <w:szCs w:val="22"/>
        </w:rPr>
        <w:t xml:space="preserve"> </w:t>
      </w:r>
      <w:r w:rsidR="00935EB6" w:rsidRPr="00EF6153">
        <w:rPr>
          <w:rFonts w:ascii="Times New Roman" w:hAnsi="Times New Roman" w:cs="Times New Roman"/>
          <w:sz w:val="22"/>
          <w:szCs w:val="22"/>
        </w:rPr>
        <w:t>Dhaka University Physical Education Center Digitalization</w:t>
      </w:r>
    </w:p>
    <w:p w:rsidR="006D6AB5" w:rsidRPr="00EF6153" w:rsidRDefault="006D6AB5" w:rsidP="001C5042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sz w:val="22"/>
          <w:szCs w:val="22"/>
        </w:rPr>
        <w:t>Type:</w:t>
      </w:r>
      <w:r w:rsidRPr="00EF6153">
        <w:rPr>
          <w:rFonts w:ascii="Times New Roman" w:hAnsi="Times New Roman" w:cs="Times New Roman"/>
          <w:sz w:val="22"/>
          <w:szCs w:val="22"/>
        </w:rPr>
        <w:t xml:space="preserve"> Web Application </w:t>
      </w:r>
    </w:p>
    <w:p w:rsidR="006D6AB5" w:rsidRPr="00EF6153" w:rsidRDefault="006D6AB5" w:rsidP="001C5042">
      <w:pPr>
        <w:spacing w:after="0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  <w:b/>
        </w:rPr>
        <w:t>Version:</w:t>
      </w:r>
      <w:r w:rsidRPr="00EF6153">
        <w:rPr>
          <w:rFonts w:ascii="Times New Roman" w:hAnsi="Times New Roman" w:cs="Times New Roman"/>
        </w:rPr>
        <w:t xml:space="preserve"> 1.0</w:t>
      </w:r>
    </w:p>
    <w:p w:rsidR="00CF3246" w:rsidRPr="00EF6153" w:rsidRDefault="00783F4F" w:rsidP="001C5042">
      <w:pPr>
        <w:pStyle w:val="Heading2"/>
        <w:rPr>
          <w:rFonts w:ascii="Times New Roman" w:hAnsi="Times New Roman" w:cs="Times New Roman"/>
        </w:rPr>
      </w:pPr>
      <w:bookmarkStart w:id="2" w:name="_Toc530260435"/>
      <w:r w:rsidRPr="00EF6153">
        <w:rPr>
          <w:rFonts w:ascii="Times New Roman" w:hAnsi="Times New Roman" w:cs="Times New Roman"/>
        </w:rPr>
        <w:t>About the Project</w:t>
      </w:r>
      <w:bookmarkEnd w:id="2"/>
    </w:p>
    <w:p w:rsidR="002D471B" w:rsidRPr="00EF6153" w:rsidRDefault="002D471B" w:rsidP="001C5042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 xml:space="preserve">The Dhaka University Physical Education Center Digitalization provides a process to register in the system, fixture, maintaining account, providing roll based interface to the users, displaying update of fixtures and scores. </w:t>
      </w:r>
    </w:p>
    <w:p w:rsidR="002D471B" w:rsidRPr="00EF6153" w:rsidRDefault="002D471B" w:rsidP="001C5042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</w:p>
    <w:p w:rsidR="002D471B" w:rsidRPr="00EF6153" w:rsidRDefault="002D471B" w:rsidP="001C5042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Main concerns of the project is-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Registration of the executive officer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Registration of the client(teacher, student)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Authentication of users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Profile management of the users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Score update of all types of game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Hall annual sports result management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Fixture management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 xml:space="preserve">Communication management between executive officer and user 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Field reservation management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Sport participation management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Swimming pool management</w:t>
      </w:r>
    </w:p>
    <w:p w:rsidR="000333B9" w:rsidRPr="00EF6153" w:rsidRDefault="000333B9" w:rsidP="001C504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Live update of game scores</w:t>
      </w:r>
    </w:p>
    <w:p w:rsidR="000333B9" w:rsidRPr="00EF6153" w:rsidRDefault="000333B9" w:rsidP="001C5042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</w:rPr>
      </w:pPr>
    </w:p>
    <w:p w:rsidR="000333B9" w:rsidRPr="00EF6153" w:rsidRDefault="000333B9" w:rsidP="001C5042">
      <w:pPr>
        <w:pStyle w:val="Heading2"/>
        <w:rPr>
          <w:rFonts w:ascii="Times New Roman" w:hAnsi="Times New Roman" w:cs="Times New Roman"/>
        </w:rPr>
      </w:pPr>
      <w:bookmarkStart w:id="3" w:name="_Toc530260436"/>
      <w:r w:rsidRPr="00EF6153">
        <w:rPr>
          <w:rFonts w:ascii="Times New Roman" w:hAnsi="Times New Roman" w:cs="Times New Roman"/>
        </w:rPr>
        <w:t xml:space="preserve">Features to be </w:t>
      </w:r>
      <w:r w:rsidR="00BB2E65" w:rsidRPr="00EF6153">
        <w:rPr>
          <w:rFonts w:ascii="Times New Roman" w:hAnsi="Times New Roman" w:cs="Times New Roman"/>
        </w:rPr>
        <w:t>tested</w:t>
      </w:r>
      <w:bookmarkEnd w:id="3"/>
    </w:p>
    <w:p w:rsidR="000333B9" w:rsidRPr="00EF6153" w:rsidRDefault="000333B9" w:rsidP="001C50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Authentication</w:t>
      </w:r>
    </w:p>
    <w:p w:rsidR="000333B9" w:rsidRPr="00EF6153" w:rsidRDefault="000333B9" w:rsidP="001C50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Game management</w:t>
      </w:r>
    </w:p>
    <w:p w:rsidR="000333B9" w:rsidRPr="00EF6153" w:rsidRDefault="000333B9" w:rsidP="001C50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Communication management</w:t>
      </w:r>
    </w:p>
    <w:p w:rsidR="000333B9" w:rsidRPr="00EF6153" w:rsidRDefault="000333B9" w:rsidP="001C50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Score management</w:t>
      </w:r>
    </w:p>
    <w:p w:rsidR="002F43C9" w:rsidRPr="00EF6153" w:rsidRDefault="002F43C9" w:rsidP="001C5042">
      <w:pPr>
        <w:pStyle w:val="Heading2"/>
        <w:rPr>
          <w:rFonts w:ascii="Times New Roman" w:hAnsi="Times New Roman" w:cs="Times New Roman"/>
        </w:rPr>
      </w:pPr>
      <w:bookmarkStart w:id="4" w:name="_Toc530260437"/>
      <w:r w:rsidRPr="00EF6153">
        <w:rPr>
          <w:rFonts w:ascii="Times New Roman" w:hAnsi="Times New Roman" w:cs="Times New Roman"/>
        </w:rPr>
        <w:t xml:space="preserve">Features </w:t>
      </w:r>
      <w:r w:rsidR="006003C9" w:rsidRPr="00EF6153">
        <w:rPr>
          <w:rFonts w:ascii="Times New Roman" w:hAnsi="Times New Roman" w:cs="Times New Roman"/>
        </w:rPr>
        <w:t>not</w:t>
      </w:r>
      <w:r w:rsidRPr="00EF6153">
        <w:rPr>
          <w:rFonts w:ascii="Times New Roman" w:hAnsi="Times New Roman" w:cs="Times New Roman"/>
        </w:rPr>
        <w:t xml:space="preserve"> to be </w:t>
      </w:r>
      <w:r w:rsidR="00BB2E65" w:rsidRPr="00EF6153">
        <w:rPr>
          <w:rFonts w:ascii="Times New Roman" w:hAnsi="Times New Roman" w:cs="Times New Roman"/>
        </w:rPr>
        <w:t>tested</w:t>
      </w:r>
      <w:bookmarkEnd w:id="4"/>
    </w:p>
    <w:p w:rsidR="00AD0F44" w:rsidRPr="00EF6153" w:rsidRDefault="002F43C9" w:rsidP="001C5042">
      <w:pPr>
        <w:pStyle w:val="Default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  <w:sz w:val="23"/>
          <w:szCs w:val="23"/>
        </w:rPr>
        <w:t xml:space="preserve">Mailing system </w:t>
      </w:r>
    </w:p>
    <w:p w:rsidR="00AD0F44" w:rsidRPr="00EF6153" w:rsidRDefault="00AD0F44" w:rsidP="001C5042">
      <w:pPr>
        <w:pStyle w:val="Heading2"/>
        <w:rPr>
          <w:rFonts w:ascii="Times New Roman" w:hAnsi="Times New Roman" w:cs="Times New Roman"/>
        </w:rPr>
      </w:pPr>
      <w:bookmarkStart w:id="5" w:name="_Toc530260438"/>
      <w:r w:rsidRPr="00EF6153">
        <w:rPr>
          <w:rFonts w:ascii="Times New Roman" w:hAnsi="Times New Roman" w:cs="Times New Roman"/>
        </w:rPr>
        <w:t>Approach</w:t>
      </w:r>
      <w:bookmarkEnd w:id="5"/>
      <w:r w:rsidRPr="00EF6153">
        <w:rPr>
          <w:rFonts w:ascii="Times New Roman" w:hAnsi="Times New Roman" w:cs="Times New Roman"/>
        </w:rPr>
        <w:t xml:space="preserve"> </w:t>
      </w:r>
    </w:p>
    <w:p w:rsidR="005117FD" w:rsidRPr="00EF6153" w:rsidRDefault="00AD0F44" w:rsidP="001C5042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Since our test item is a website, we will test it locally using the XAMPP server. We will divide the functionalities into modules and test each feature using </w:t>
      </w:r>
      <w:r w:rsidRPr="00EF6153">
        <w:rPr>
          <w:rFonts w:ascii="Times New Roman" w:hAnsi="Times New Roman" w:cs="Times New Roman"/>
          <w:b/>
          <w:bCs/>
          <w:sz w:val="22"/>
          <w:szCs w:val="22"/>
        </w:rPr>
        <w:t>Black Box Testing</w:t>
      </w:r>
      <w:r w:rsidRPr="00EF6153">
        <w:rPr>
          <w:rFonts w:ascii="Times New Roman" w:hAnsi="Times New Roman" w:cs="Times New Roman"/>
          <w:sz w:val="22"/>
          <w:szCs w:val="22"/>
        </w:rPr>
        <w:t xml:space="preserve">. The test cases will be prepared with </w:t>
      </w:r>
      <w:r w:rsidRPr="00EF6153">
        <w:rPr>
          <w:rFonts w:ascii="Times New Roman" w:hAnsi="Times New Roman" w:cs="Times New Roman"/>
          <w:b/>
          <w:bCs/>
          <w:sz w:val="22"/>
          <w:szCs w:val="22"/>
        </w:rPr>
        <w:t>Robustness Testing</w:t>
      </w:r>
      <w:r w:rsidRPr="00EF6153">
        <w:rPr>
          <w:rFonts w:ascii="Times New Roman" w:hAnsi="Times New Roman" w:cs="Times New Roman"/>
          <w:sz w:val="22"/>
          <w:szCs w:val="22"/>
        </w:rPr>
        <w:t>. The input specifications will be prepared using the specifications acquired from the SRS.</w:t>
      </w:r>
    </w:p>
    <w:p w:rsidR="005117FD" w:rsidRPr="00EF6153" w:rsidRDefault="005117FD" w:rsidP="001C5042">
      <w:pPr>
        <w:pStyle w:val="Heading2"/>
        <w:rPr>
          <w:rFonts w:ascii="Times New Roman" w:hAnsi="Times New Roman" w:cs="Times New Roman"/>
        </w:rPr>
      </w:pPr>
      <w:bookmarkStart w:id="6" w:name="_Toc530260439"/>
      <w:r w:rsidRPr="00EF6153">
        <w:rPr>
          <w:rFonts w:ascii="Times New Roman" w:hAnsi="Times New Roman" w:cs="Times New Roman"/>
        </w:rPr>
        <w:lastRenderedPageBreak/>
        <w:t>Item Pass Fail Criteria</w:t>
      </w:r>
      <w:bookmarkEnd w:id="6"/>
      <w:r w:rsidRPr="00EF6153">
        <w:rPr>
          <w:rFonts w:ascii="Times New Roman" w:hAnsi="Times New Roman" w:cs="Times New Roman"/>
        </w:rPr>
        <w:t xml:space="preserve"> </w:t>
      </w:r>
    </w:p>
    <w:p w:rsidR="005117FD" w:rsidRPr="00EF6153" w:rsidRDefault="005117FD" w:rsidP="001C5042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>If 90% of the prepared tested cases pass, then we can consider the project as a whole to pass</w:t>
      </w:r>
    </w:p>
    <w:p w:rsidR="002F43C9" w:rsidRPr="00EF6153" w:rsidRDefault="002F43C9" w:rsidP="001C5042">
      <w:pPr>
        <w:pStyle w:val="ListParagraph"/>
        <w:jc w:val="both"/>
        <w:rPr>
          <w:rFonts w:ascii="Times New Roman" w:hAnsi="Times New Roman" w:cs="Times New Roman"/>
        </w:rPr>
      </w:pPr>
    </w:p>
    <w:p w:rsidR="00CF3246" w:rsidRPr="00EF6153" w:rsidRDefault="00CF3246" w:rsidP="001C5042">
      <w:pPr>
        <w:spacing w:after="0"/>
        <w:rPr>
          <w:rFonts w:ascii="Times New Roman" w:hAnsi="Times New Roman" w:cs="Times New Roman"/>
        </w:rPr>
      </w:pPr>
    </w:p>
    <w:p w:rsidR="005117FD" w:rsidRPr="00EF6153" w:rsidRDefault="005117FD" w:rsidP="001C5042">
      <w:pPr>
        <w:spacing w:after="0"/>
        <w:rPr>
          <w:rFonts w:ascii="Times New Roman" w:hAnsi="Times New Roman" w:cs="Times New Roman"/>
        </w:rPr>
      </w:pPr>
    </w:p>
    <w:p w:rsidR="005117FD" w:rsidRPr="00EF6153" w:rsidRDefault="005117FD" w:rsidP="001C5042">
      <w:pPr>
        <w:pStyle w:val="Heading2"/>
        <w:rPr>
          <w:rFonts w:ascii="Times New Roman" w:hAnsi="Times New Roman" w:cs="Times New Roman"/>
        </w:rPr>
      </w:pPr>
      <w:bookmarkStart w:id="7" w:name="_Toc530260440"/>
      <w:r w:rsidRPr="00EF6153">
        <w:rPr>
          <w:rFonts w:ascii="Times New Roman" w:hAnsi="Times New Roman" w:cs="Times New Roman"/>
        </w:rPr>
        <w:t>Test Deliverables</w:t>
      </w:r>
      <w:bookmarkEnd w:id="7"/>
      <w:r w:rsidRPr="00EF6153">
        <w:rPr>
          <w:rFonts w:ascii="Times New Roman" w:hAnsi="Times New Roman" w:cs="Times New Roman"/>
        </w:rPr>
        <w:t xml:space="preserve"> </w:t>
      </w:r>
    </w:p>
    <w:p w:rsidR="005117FD" w:rsidRPr="00EF6153" w:rsidRDefault="005117FD" w:rsidP="001C5042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Our deliverable documents are: </w:t>
      </w:r>
    </w:p>
    <w:p w:rsidR="005117FD" w:rsidRPr="00EF6153" w:rsidRDefault="005117FD" w:rsidP="001C5042">
      <w:pPr>
        <w:pStyle w:val="Default"/>
        <w:numPr>
          <w:ilvl w:val="0"/>
          <w:numId w:val="7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bCs/>
          <w:sz w:val="22"/>
          <w:szCs w:val="22"/>
        </w:rPr>
        <w:t xml:space="preserve">Test plan: </w:t>
      </w:r>
      <w:r w:rsidRPr="00EF6153">
        <w:rPr>
          <w:rFonts w:ascii="Times New Roman" w:hAnsi="Times New Roman" w:cs="Times New Roman"/>
          <w:sz w:val="22"/>
          <w:szCs w:val="22"/>
        </w:rPr>
        <w:t xml:space="preserve">We have attached following points with the test plan-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Introduction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Test-Item to be tested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Features to be tested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Features not to be tested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Approach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Item Pass and Fail Criteria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Test deliverables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Testing tasks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Responsibilities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Scheduling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Risks and contingencies </w:t>
      </w:r>
    </w:p>
    <w:p w:rsidR="005117FD" w:rsidRPr="00EF6153" w:rsidRDefault="005117FD" w:rsidP="001C5042">
      <w:pPr>
        <w:pStyle w:val="Default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Testing costs </w:t>
      </w:r>
    </w:p>
    <w:p w:rsidR="005117FD" w:rsidRPr="00EF6153" w:rsidRDefault="005117FD" w:rsidP="001C5042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</w:p>
    <w:p w:rsidR="005117FD" w:rsidRPr="00EF6153" w:rsidRDefault="005117FD" w:rsidP="001C5042">
      <w:pPr>
        <w:pStyle w:val="Default"/>
        <w:numPr>
          <w:ilvl w:val="0"/>
          <w:numId w:val="7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 </w:t>
      </w:r>
      <w:r w:rsidRPr="00EF6153">
        <w:rPr>
          <w:rFonts w:ascii="Times New Roman" w:hAnsi="Times New Roman" w:cs="Times New Roman"/>
          <w:b/>
          <w:bCs/>
          <w:sz w:val="22"/>
          <w:szCs w:val="22"/>
        </w:rPr>
        <w:t xml:space="preserve">Test case specifications: </w:t>
      </w:r>
      <w:r w:rsidRPr="00EF6153">
        <w:rPr>
          <w:rFonts w:ascii="Times New Roman" w:hAnsi="Times New Roman" w:cs="Times New Roman"/>
          <w:sz w:val="22"/>
          <w:szCs w:val="22"/>
        </w:rPr>
        <w:t xml:space="preserve">We have attached </w:t>
      </w:r>
      <w:r w:rsidR="00A81E6D" w:rsidRPr="00A81E6D">
        <w:rPr>
          <w:rFonts w:ascii="Times New Roman" w:hAnsi="Times New Roman" w:cs="Times New Roman"/>
          <w:color w:val="auto"/>
          <w:sz w:val="22"/>
          <w:szCs w:val="22"/>
        </w:rPr>
        <w:t>102</w:t>
      </w:r>
      <w:r w:rsidRPr="005B0EE3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r w:rsidRPr="00EF6153">
        <w:rPr>
          <w:rFonts w:ascii="Times New Roman" w:hAnsi="Times New Roman" w:cs="Times New Roman"/>
          <w:sz w:val="22"/>
          <w:szCs w:val="22"/>
        </w:rPr>
        <w:t xml:space="preserve">test cases within our project scope. A test case specification has- </w:t>
      </w:r>
    </w:p>
    <w:p w:rsidR="005117FD" w:rsidRPr="00EF6153" w:rsidRDefault="005117FD" w:rsidP="001C5042">
      <w:pPr>
        <w:pStyle w:val="Default"/>
        <w:numPr>
          <w:ilvl w:val="0"/>
          <w:numId w:val="6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Test case Specification Identifier </w:t>
      </w:r>
    </w:p>
    <w:p w:rsidR="005117FD" w:rsidRPr="00EF6153" w:rsidRDefault="005117FD" w:rsidP="001C5042">
      <w:pPr>
        <w:pStyle w:val="Default"/>
        <w:numPr>
          <w:ilvl w:val="0"/>
          <w:numId w:val="6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Purpose </w:t>
      </w:r>
    </w:p>
    <w:p w:rsidR="005117FD" w:rsidRPr="00EF6153" w:rsidRDefault="005117FD" w:rsidP="001C5042">
      <w:pPr>
        <w:pStyle w:val="Default"/>
        <w:numPr>
          <w:ilvl w:val="0"/>
          <w:numId w:val="6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Special Environmental </w:t>
      </w:r>
    </w:p>
    <w:p w:rsidR="005117FD" w:rsidRPr="00EF6153" w:rsidRDefault="005117FD" w:rsidP="001C5042">
      <w:pPr>
        <w:pStyle w:val="Default"/>
        <w:numPr>
          <w:ilvl w:val="0"/>
          <w:numId w:val="6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Special Procedural Requirements </w:t>
      </w:r>
    </w:p>
    <w:p w:rsidR="005117FD" w:rsidRPr="00EF6153" w:rsidRDefault="005117FD" w:rsidP="001C5042">
      <w:pPr>
        <w:pStyle w:val="Default"/>
        <w:numPr>
          <w:ilvl w:val="0"/>
          <w:numId w:val="6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Inter-case Dependencies </w:t>
      </w:r>
    </w:p>
    <w:p w:rsidR="005117FD" w:rsidRPr="00EF6153" w:rsidRDefault="005117FD" w:rsidP="001C5042">
      <w:pPr>
        <w:pStyle w:val="Default"/>
        <w:numPr>
          <w:ilvl w:val="0"/>
          <w:numId w:val="6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Input Specifications </w:t>
      </w:r>
    </w:p>
    <w:p w:rsidR="005117FD" w:rsidRPr="00EF6153" w:rsidRDefault="005117FD" w:rsidP="001C5042">
      <w:pPr>
        <w:pStyle w:val="Default"/>
        <w:numPr>
          <w:ilvl w:val="0"/>
          <w:numId w:val="6"/>
        </w:numPr>
        <w:spacing w:after="41"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Test Procedure </w:t>
      </w:r>
    </w:p>
    <w:p w:rsidR="005117FD" w:rsidRPr="00EF6153" w:rsidRDefault="005117FD" w:rsidP="001C5042">
      <w:pPr>
        <w:pStyle w:val="Default"/>
        <w:numPr>
          <w:ilvl w:val="0"/>
          <w:numId w:val="6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Output Specifications </w:t>
      </w:r>
    </w:p>
    <w:p w:rsidR="00EB7791" w:rsidRPr="00EF6153" w:rsidRDefault="00EB7791" w:rsidP="001C5042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</w:p>
    <w:p w:rsidR="001C5042" w:rsidRPr="00EF6153" w:rsidRDefault="001C5042" w:rsidP="001C5042">
      <w:pPr>
        <w:pStyle w:val="Heading2"/>
        <w:rPr>
          <w:rFonts w:ascii="Times New Roman" w:hAnsi="Times New Roman" w:cs="Times New Roman"/>
        </w:rPr>
      </w:pPr>
      <w:bookmarkStart w:id="8" w:name="_Toc530260441"/>
      <w:r w:rsidRPr="00EF6153">
        <w:rPr>
          <w:rFonts w:ascii="Times New Roman" w:hAnsi="Times New Roman" w:cs="Times New Roman"/>
        </w:rPr>
        <w:t>Testing Tasks</w:t>
      </w:r>
      <w:bookmarkEnd w:id="8"/>
      <w:r w:rsidRPr="00EF6153">
        <w:rPr>
          <w:rFonts w:ascii="Times New Roman" w:hAnsi="Times New Roman" w:cs="Times New Roman"/>
        </w:rPr>
        <w:t xml:space="preserve"> </w:t>
      </w:r>
    </w:p>
    <w:p w:rsidR="001C5042" w:rsidRPr="00EF6153" w:rsidRDefault="001C5042" w:rsidP="001C5042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bCs/>
        </w:rPr>
        <w:t>Preparing and setting up system environment</w:t>
      </w:r>
      <w:r w:rsidRPr="00EF6153">
        <w:rPr>
          <w:rFonts w:ascii="Times New Roman" w:hAnsi="Times New Roman" w:cs="Times New Roman"/>
          <w:b/>
        </w:rPr>
        <w:t>:</w:t>
      </w:r>
      <w:r w:rsidRPr="00EF6153">
        <w:rPr>
          <w:rFonts w:ascii="Times New Roman" w:hAnsi="Times New Roman" w:cs="Times New Roman"/>
          <w:sz w:val="22"/>
          <w:szCs w:val="22"/>
        </w:rPr>
        <w:t xml:space="preserve"> Before executing the test cases we have to prepare the server, which is a local XAMPP server with an associated database. </w:t>
      </w:r>
    </w:p>
    <w:p w:rsidR="00A21D66" w:rsidRPr="00EF6153" w:rsidRDefault="00A21D66" w:rsidP="001C5042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</w:p>
    <w:p w:rsidR="001C5042" w:rsidRPr="00EF6153" w:rsidRDefault="001C5042" w:rsidP="001C5042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  <w:b/>
          <w:bCs/>
        </w:rPr>
        <w:t>Tasks for test case</w:t>
      </w:r>
      <w:r w:rsidRPr="00EF6153">
        <w:rPr>
          <w:rFonts w:ascii="Times New Roman" w:hAnsi="Times New Roman" w:cs="Times New Roman"/>
        </w:rPr>
        <w:t xml:space="preserve"> </w:t>
      </w:r>
    </w:p>
    <w:p w:rsidR="001C5042" w:rsidRPr="00EF6153" w:rsidRDefault="001C5042" w:rsidP="002952A8">
      <w:pPr>
        <w:pStyle w:val="Default"/>
        <w:tabs>
          <w:tab w:val="right" w:pos="9360"/>
        </w:tabs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The features will be divided into three modules of testing. </w:t>
      </w:r>
      <w:r w:rsidR="002952A8">
        <w:rPr>
          <w:rFonts w:ascii="Times New Roman" w:hAnsi="Times New Roman" w:cs="Times New Roman"/>
          <w:sz w:val="22"/>
          <w:szCs w:val="22"/>
        </w:rPr>
        <w:tab/>
      </w:r>
    </w:p>
    <w:p w:rsidR="001C5042" w:rsidRPr="00EF6153" w:rsidRDefault="001C5042" w:rsidP="001C5042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sz w:val="22"/>
          <w:szCs w:val="22"/>
        </w:rPr>
        <w:lastRenderedPageBreak/>
        <w:t>Testing Authentication:</w:t>
      </w:r>
      <w:r w:rsidRPr="00EF6153">
        <w:rPr>
          <w:rFonts w:ascii="Times New Roman" w:hAnsi="Times New Roman" w:cs="Times New Roman"/>
          <w:sz w:val="22"/>
          <w:szCs w:val="22"/>
        </w:rPr>
        <w:t xml:space="preserve"> refers to </w:t>
      </w:r>
      <w:r w:rsidR="00553912" w:rsidRPr="00EF6153">
        <w:rPr>
          <w:rFonts w:ascii="Times New Roman" w:hAnsi="Times New Roman" w:cs="Times New Roman"/>
          <w:sz w:val="22"/>
          <w:szCs w:val="22"/>
        </w:rPr>
        <w:t xml:space="preserve">executive officer, </w:t>
      </w:r>
      <w:r w:rsidRPr="00EF6153">
        <w:rPr>
          <w:rFonts w:ascii="Times New Roman" w:hAnsi="Times New Roman" w:cs="Times New Roman"/>
          <w:sz w:val="22"/>
          <w:szCs w:val="22"/>
        </w:rPr>
        <w:t xml:space="preserve">teacher and student registration, login and password reset </w:t>
      </w:r>
      <w:r w:rsidR="006E5451" w:rsidRPr="00EF6153">
        <w:rPr>
          <w:rFonts w:ascii="Times New Roman" w:hAnsi="Times New Roman" w:cs="Times New Roman"/>
          <w:sz w:val="22"/>
          <w:szCs w:val="22"/>
        </w:rPr>
        <w:t>process testing</w:t>
      </w:r>
    </w:p>
    <w:p w:rsidR="001C5042" w:rsidRPr="00EF6153" w:rsidRDefault="001C5042" w:rsidP="001C5042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sz w:val="22"/>
          <w:szCs w:val="22"/>
        </w:rPr>
        <w:t xml:space="preserve">Testing </w:t>
      </w:r>
      <w:r w:rsidR="00553912" w:rsidRPr="00EF6153">
        <w:rPr>
          <w:rFonts w:ascii="Times New Roman" w:hAnsi="Times New Roman" w:cs="Times New Roman"/>
          <w:b/>
          <w:sz w:val="22"/>
          <w:szCs w:val="22"/>
        </w:rPr>
        <w:t>Game Management</w:t>
      </w:r>
      <w:r w:rsidRPr="00EF6153">
        <w:rPr>
          <w:rFonts w:ascii="Times New Roman" w:hAnsi="Times New Roman" w:cs="Times New Roman"/>
          <w:b/>
          <w:sz w:val="22"/>
          <w:szCs w:val="22"/>
        </w:rPr>
        <w:t>:</w:t>
      </w:r>
      <w:r w:rsidRPr="00EF6153">
        <w:rPr>
          <w:rFonts w:ascii="Times New Roman" w:hAnsi="Times New Roman" w:cs="Times New Roman"/>
          <w:sz w:val="22"/>
          <w:szCs w:val="22"/>
        </w:rPr>
        <w:t xml:space="preserve"> refers to </w:t>
      </w:r>
      <w:r w:rsidR="006E5451" w:rsidRPr="00EF6153">
        <w:rPr>
          <w:rFonts w:ascii="Times New Roman" w:hAnsi="Times New Roman" w:cs="Times New Roman"/>
          <w:sz w:val="22"/>
          <w:szCs w:val="22"/>
        </w:rPr>
        <w:t>swimming pool, fixtures, hall annual sports</w:t>
      </w:r>
      <w:r w:rsidR="000102C5" w:rsidRPr="00EF6153">
        <w:rPr>
          <w:rFonts w:ascii="Times New Roman" w:hAnsi="Times New Roman" w:cs="Times New Roman"/>
          <w:sz w:val="22"/>
          <w:szCs w:val="22"/>
        </w:rPr>
        <w:t>, field reservation</w:t>
      </w:r>
      <w:r w:rsidRPr="00EF6153">
        <w:rPr>
          <w:rFonts w:ascii="Times New Roman" w:hAnsi="Times New Roman" w:cs="Times New Roman"/>
          <w:sz w:val="22"/>
          <w:szCs w:val="22"/>
        </w:rPr>
        <w:t xml:space="preserve"> </w:t>
      </w:r>
      <w:r w:rsidR="000102C5" w:rsidRPr="00EF6153">
        <w:rPr>
          <w:rFonts w:ascii="Times New Roman" w:hAnsi="Times New Roman" w:cs="Times New Roman"/>
          <w:sz w:val="22"/>
          <w:szCs w:val="22"/>
        </w:rPr>
        <w:t>process te</w:t>
      </w:r>
      <w:r w:rsidR="0047469F" w:rsidRPr="00EF6153">
        <w:rPr>
          <w:rFonts w:ascii="Times New Roman" w:hAnsi="Times New Roman" w:cs="Times New Roman"/>
          <w:sz w:val="22"/>
          <w:szCs w:val="22"/>
        </w:rPr>
        <w:t>s</w:t>
      </w:r>
      <w:r w:rsidR="000102C5" w:rsidRPr="00EF6153">
        <w:rPr>
          <w:rFonts w:ascii="Times New Roman" w:hAnsi="Times New Roman" w:cs="Times New Roman"/>
          <w:sz w:val="22"/>
          <w:szCs w:val="22"/>
        </w:rPr>
        <w:t>ting</w:t>
      </w:r>
    </w:p>
    <w:p w:rsidR="001C5042" w:rsidRPr="00EF6153" w:rsidRDefault="001C5042" w:rsidP="001C5042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sz w:val="22"/>
          <w:szCs w:val="22"/>
        </w:rPr>
        <w:t>Testing C</w:t>
      </w:r>
      <w:r w:rsidR="00553912" w:rsidRPr="00EF6153">
        <w:rPr>
          <w:rFonts w:ascii="Times New Roman" w:hAnsi="Times New Roman" w:cs="Times New Roman"/>
          <w:b/>
          <w:sz w:val="22"/>
          <w:szCs w:val="22"/>
        </w:rPr>
        <w:t>ommunication</w:t>
      </w:r>
      <w:r w:rsidRPr="00EF6153">
        <w:rPr>
          <w:rFonts w:ascii="Times New Roman" w:hAnsi="Times New Roman" w:cs="Times New Roman"/>
          <w:b/>
          <w:sz w:val="22"/>
          <w:szCs w:val="22"/>
        </w:rPr>
        <w:t xml:space="preserve"> Management System:</w:t>
      </w:r>
      <w:r w:rsidRPr="00EF6153">
        <w:rPr>
          <w:rFonts w:ascii="Times New Roman" w:hAnsi="Times New Roman" w:cs="Times New Roman"/>
          <w:sz w:val="22"/>
          <w:szCs w:val="22"/>
        </w:rPr>
        <w:t xml:space="preserve"> refers to </w:t>
      </w:r>
      <w:r w:rsidR="00A21D66" w:rsidRPr="00EF6153">
        <w:rPr>
          <w:rFonts w:ascii="Times New Roman" w:hAnsi="Times New Roman" w:cs="Times New Roman"/>
          <w:sz w:val="22"/>
          <w:szCs w:val="22"/>
        </w:rPr>
        <w:t>sports participation applicant management</w:t>
      </w:r>
      <w:r w:rsidRPr="00EF6153">
        <w:rPr>
          <w:rFonts w:ascii="Times New Roman" w:hAnsi="Times New Roman" w:cs="Times New Roman"/>
          <w:sz w:val="22"/>
          <w:szCs w:val="22"/>
        </w:rPr>
        <w:t xml:space="preserve"> for </w:t>
      </w:r>
      <w:r w:rsidR="00A21D66" w:rsidRPr="00EF6153">
        <w:rPr>
          <w:rFonts w:ascii="Times New Roman" w:hAnsi="Times New Roman" w:cs="Times New Roman"/>
          <w:sz w:val="22"/>
          <w:szCs w:val="22"/>
        </w:rPr>
        <w:t>department</w:t>
      </w:r>
    </w:p>
    <w:p w:rsidR="005117FD" w:rsidRPr="00EF6153" w:rsidRDefault="00553912" w:rsidP="00BB7346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sz w:val="22"/>
          <w:szCs w:val="22"/>
        </w:rPr>
        <w:t xml:space="preserve">Testing Score Management: </w:t>
      </w:r>
      <w:r w:rsidR="00D275E7" w:rsidRPr="00EF6153">
        <w:rPr>
          <w:rFonts w:ascii="Times New Roman" w:hAnsi="Times New Roman" w:cs="Times New Roman"/>
          <w:sz w:val="22"/>
          <w:szCs w:val="22"/>
        </w:rPr>
        <w:t xml:space="preserve">refers to score management process testing of all type of games </w:t>
      </w:r>
    </w:p>
    <w:p w:rsidR="00BB7346" w:rsidRPr="00EF6153" w:rsidRDefault="00BB7346" w:rsidP="00BB7346">
      <w:pPr>
        <w:pStyle w:val="Heading2"/>
        <w:rPr>
          <w:rFonts w:ascii="Times New Roman" w:hAnsi="Times New Roman" w:cs="Times New Roman"/>
        </w:rPr>
      </w:pPr>
      <w:bookmarkStart w:id="9" w:name="_Toc530260442"/>
      <w:r w:rsidRPr="00EF6153">
        <w:rPr>
          <w:rFonts w:ascii="Times New Roman" w:hAnsi="Times New Roman" w:cs="Times New Roman"/>
        </w:rPr>
        <w:t>Responsibilities</w:t>
      </w:r>
      <w:bookmarkEnd w:id="9"/>
      <w:r w:rsidRPr="00EF6153">
        <w:rPr>
          <w:rFonts w:ascii="Times New Roman" w:hAnsi="Times New Roman" w:cs="Times New Roman"/>
        </w:rPr>
        <w:t xml:space="preserve"> </w:t>
      </w:r>
    </w:p>
    <w:p w:rsidR="00BB7346" w:rsidRPr="00EF6153" w:rsidRDefault="00BB7346" w:rsidP="00BB7346">
      <w:pPr>
        <w:spacing w:after="0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Our team consists of three members. So, all of us have high responsibilities in this project.</w:t>
      </w:r>
    </w:p>
    <w:p w:rsidR="00BB7346" w:rsidRPr="00EF6153" w:rsidRDefault="00BB7346" w:rsidP="00BB7346">
      <w:pPr>
        <w:spacing w:after="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4459"/>
        <w:gridCol w:w="4693"/>
      </w:tblGrid>
      <w:tr w:rsidR="00BB7346" w:rsidRPr="00EF6153" w:rsidTr="001E7BF4">
        <w:tc>
          <w:tcPr>
            <w:tcW w:w="4590" w:type="dxa"/>
          </w:tcPr>
          <w:p w:rsidR="00BB7346" w:rsidRPr="00EF6153" w:rsidRDefault="00BB7346" w:rsidP="00BB734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F6153">
              <w:rPr>
                <w:rFonts w:ascii="Times New Roman" w:hAnsi="Times New Roman" w:cs="Times New Roman"/>
                <w:b/>
              </w:rPr>
              <w:t>Member</w:t>
            </w:r>
          </w:p>
          <w:p w:rsidR="00BB7346" w:rsidRPr="00EF6153" w:rsidRDefault="00BB7346" w:rsidP="00BB7346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788" w:type="dxa"/>
          </w:tcPr>
          <w:p w:rsidR="00BB7346" w:rsidRPr="00EF6153" w:rsidRDefault="00BB7346" w:rsidP="00BB734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F6153">
              <w:rPr>
                <w:rFonts w:ascii="Times New Roman" w:hAnsi="Times New Roman" w:cs="Times New Roman"/>
                <w:b/>
              </w:rPr>
              <w:t>Responsibilities</w:t>
            </w:r>
          </w:p>
        </w:tc>
      </w:tr>
      <w:tr w:rsidR="00BB7346" w:rsidRPr="00EF6153" w:rsidTr="001E7BF4">
        <w:tc>
          <w:tcPr>
            <w:tcW w:w="4590" w:type="dxa"/>
          </w:tcPr>
          <w:p w:rsidR="00BB7346" w:rsidRPr="00EF6153" w:rsidRDefault="00BB7346" w:rsidP="00BB7346">
            <w:pPr>
              <w:rPr>
                <w:rFonts w:ascii="Times New Roman" w:hAnsi="Times New Roman" w:cs="Times New Roman"/>
              </w:rPr>
            </w:pPr>
            <w:proofErr w:type="spellStart"/>
            <w:r w:rsidRPr="00EF6153">
              <w:rPr>
                <w:rFonts w:ascii="Times New Roman" w:hAnsi="Times New Roman" w:cs="Times New Roman"/>
              </w:rPr>
              <w:t>Suravi</w:t>
            </w:r>
            <w:proofErr w:type="spellEnd"/>
            <w:r w:rsidRPr="00EF6153">
              <w:rPr>
                <w:rFonts w:ascii="Times New Roman" w:hAnsi="Times New Roman" w:cs="Times New Roman"/>
              </w:rPr>
              <w:t xml:space="preserve"> Akhter</w:t>
            </w:r>
          </w:p>
          <w:p w:rsidR="00BB7346" w:rsidRPr="00EF6153" w:rsidRDefault="00BB7346" w:rsidP="00BB734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88" w:type="dxa"/>
          </w:tcPr>
          <w:p w:rsidR="00BB7346" w:rsidRDefault="00BB7346" w:rsidP="00BB7346">
            <w:pPr>
              <w:pStyle w:val="Default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Preparing test cases for Authentication System </w:t>
            </w:r>
          </w:p>
          <w:p w:rsidR="005B0EE3" w:rsidRPr="005B0EE3" w:rsidRDefault="005B0EE3" w:rsidP="005B0EE3">
            <w:pPr>
              <w:pStyle w:val="Default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Preparing test cases for score management</w:t>
            </w:r>
          </w:p>
          <w:p w:rsidR="00BB7346" w:rsidRPr="00EF6153" w:rsidRDefault="00BB7346" w:rsidP="00BB7346">
            <w:pPr>
              <w:pStyle w:val="Default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Managing test team </w:t>
            </w:r>
          </w:p>
          <w:p w:rsidR="00BB7346" w:rsidRPr="00EF6153" w:rsidRDefault="00BB7346" w:rsidP="00BB7346">
            <w:pPr>
              <w:pStyle w:val="Default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Preparing test plan </w:t>
            </w:r>
          </w:p>
          <w:p w:rsidR="00BB7346" w:rsidRPr="00EF6153" w:rsidRDefault="00BB7346" w:rsidP="005B0EE3">
            <w:pPr>
              <w:pStyle w:val="Default"/>
              <w:ind w:left="720"/>
              <w:rPr>
                <w:rFonts w:ascii="Times New Roman" w:hAnsi="Times New Roman" w:cs="Times New Roman"/>
              </w:rPr>
            </w:pPr>
          </w:p>
        </w:tc>
      </w:tr>
      <w:tr w:rsidR="00BB7346" w:rsidRPr="00EF6153" w:rsidTr="001E7BF4">
        <w:tc>
          <w:tcPr>
            <w:tcW w:w="4590" w:type="dxa"/>
          </w:tcPr>
          <w:p w:rsidR="00BB7346" w:rsidRPr="00EF6153" w:rsidRDefault="00BB7346" w:rsidP="00BB7346">
            <w:pPr>
              <w:rPr>
                <w:rFonts w:ascii="Times New Roman" w:hAnsi="Times New Roman" w:cs="Times New Roman"/>
              </w:rPr>
            </w:pPr>
            <w:proofErr w:type="spellStart"/>
            <w:r w:rsidRPr="00EF6153">
              <w:rPr>
                <w:rFonts w:ascii="Times New Roman" w:hAnsi="Times New Roman" w:cs="Times New Roman"/>
              </w:rPr>
              <w:t>Shuvradeb</w:t>
            </w:r>
            <w:proofErr w:type="spellEnd"/>
            <w:r w:rsidRPr="00EF615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F6153">
              <w:rPr>
                <w:rFonts w:ascii="Times New Roman" w:hAnsi="Times New Roman" w:cs="Times New Roman"/>
              </w:rPr>
              <w:t>Saha</w:t>
            </w:r>
            <w:proofErr w:type="spellEnd"/>
          </w:p>
          <w:p w:rsidR="00BB7346" w:rsidRPr="00EF6153" w:rsidRDefault="00BB7346" w:rsidP="00BB734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788" w:type="dxa"/>
          </w:tcPr>
          <w:p w:rsidR="00BB7346" w:rsidRPr="00EF6153" w:rsidRDefault="00BB7346" w:rsidP="00BB7346">
            <w:pPr>
              <w:pStyle w:val="Default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Preparing test cases for game management </w:t>
            </w:r>
          </w:p>
          <w:p w:rsidR="00BB7346" w:rsidRPr="00EF6153" w:rsidRDefault="00BB7346" w:rsidP="00BB7346">
            <w:pPr>
              <w:pStyle w:val="Default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Providing environmental need </w:t>
            </w:r>
          </w:p>
          <w:p w:rsidR="00BB7346" w:rsidRPr="00EF6153" w:rsidRDefault="00BB7346" w:rsidP="00BB7346">
            <w:pPr>
              <w:pStyle w:val="Default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Executing test plan</w:t>
            </w:r>
          </w:p>
          <w:p w:rsidR="00BB7346" w:rsidRPr="00EF6153" w:rsidRDefault="00BB7346" w:rsidP="00BB7346">
            <w:pPr>
              <w:pStyle w:val="Default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Preparing test plan</w:t>
            </w:r>
          </w:p>
          <w:p w:rsidR="00BB7346" w:rsidRPr="00EF6153" w:rsidRDefault="00BB7346" w:rsidP="00BB7346">
            <w:pPr>
              <w:rPr>
                <w:rFonts w:ascii="Times New Roman" w:hAnsi="Times New Roman" w:cs="Times New Roman"/>
              </w:rPr>
            </w:pPr>
          </w:p>
        </w:tc>
      </w:tr>
      <w:tr w:rsidR="00BB7346" w:rsidRPr="00EF6153" w:rsidTr="001E7BF4">
        <w:tc>
          <w:tcPr>
            <w:tcW w:w="4590" w:type="dxa"/>
          </w:tcPr>
          <w:p w:rsidR="00BB7346" w:rsidRPr="00EF6153" w:rsidRDefault="00BB7346" w:rsidP="00BB7346">
            <w:pPr>
              <w:rPr>
                <w:rFonts w:ascii="Times New Roman" w:hAnsi="Times New Roman" w:cs="Times New Roman"/>
              </w:rPr>
            </w:pPr>
            <w:proofErr w:type="spellStart"/>
            <w:r w:rsidRPr="00EF6153">
              <w:rPr>
                <w:rFonts w:ascii="Times New Roman" w:hAnsi="Times New Roman" w:cs="Times New Roman"/>
              </w:rPr>
              <w:t>Tulsi</w:t>
            </w:r>
            <w:proofErr w:type="spellEnd"/>
            <w:r w:rsidRPr="00EF6153">
              <w:rPr>
                <w:rFonts w:ascii="Times New Roman" w:hAnsi="Times New Roman" w:cs="Times New Roman"/>
              </w:rPr>
              <w:t xml:space="preserve"> Chandra Das</w:t>
            </w:r>
          </w:p>
        </w:tc>
        <w:tc>
          <w:tcPr>
            <w:tcW w:w="4788" w:type="dxa"/>
          </w:tcPr>
          <w:p w:rsidR="00BB7346" w:rsidRPr="00EF6153" w:rsidRDefault="00BB7346" w:rsidP="00BB7346">
            <w:pPr>
              <w:pStyle w:val="Default"/>
              <w:numPr>
                <w:ilvl w:val="0"/>
                <w:numId w:val="10"/>
              </w:numPr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Preparing test cases for communication management System  </w:t>
            </w:r>
          </w:p>
          <w:p w:rsidR="00BB7346" w:rsidRPr="00EF6153" w:rsidRDefault="00BB7346" w:rsidP="00BB7346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xecuting test plan</w:t>
            </w:r>
          </w:p>
          <w:p w:rsidR="00BB7346" w:rsidRPr="00EF6153" w:rsidRDefault="00BB7346" w:rsidP="00BB7346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Preparing test plan</w:t>
            </w:r>
          </w:p>
        </w:tc>
      </w:tr>
    </w:tbl>
    <w:p w:rsidR="00BB7346" w:rsidRPr="00EF6153" w:rsidRDefault="00BB7346" w:rsidP="00BB7346">
      <w:pPr>
        <w:spacing w:after="0"/>
        <w:rPr>
          <w:rFonts w:ascii="Times New Roman" w:hAnsi="Times New Roman" w:cs="Times New Roman"/>
        </w:rPr>
      </w:pPr>
    </w:p>
    <w:p w:rsidR="001E7BF4" w:rsidRPr="00EF6153" w:rsidRDefault="001E7BF4" w:rsidP="001E7BF4">
      <w:pPr>
        <w:pStyle w:val="Heading2"/>
        <w:rPr>
          <w:rFonts w:ascii="Times New Roman" w:hAnsi="Times New Roman" w:cs="Times New Roman"/>
        </w:rPr>
      </w:pPr>
      <w:bookmarkStart w:id="10" w:name="_Toc530260443"/>
      <w:r w:rsidRPr="00EF6153">
        <w:rPr>
          <w:rFonts w:ascii="Times New Roman" w:hAnsi="Times New Roman" w:cs="Times New Roman"/>
        </w:rPr>
        <w:t>Scheduling</w:t>
      </w:r>
      <w:bookmarkEnd w:id="10"/>
      <w:r w:rsidRPr="00EF6153">
        <w:rPr>
          <w:rFonts w:ascii="Times New Roman" w:hAnsi="Times New Roman" w:cs="Times New Roman"/>
        </w:rPr>
        <w:t xml:space="preserve"> </w:t>
      </w:r>
    </w:p>
    <w:p w:rsidR="001E7BF4" w:rsidRPr="00EF6153" w:rsidRDefault="001E7BF4" w:rsidP="001E7BF4">
      <w:pPr>
        <w:spacing w:after="0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t>Time estimation to perform testing task:</w:t>
      </w:r>
    </w:p>
    <w:p w:rsidR="001E7BF4" w:rsidRPr="00EF6153" w:rsidRDefault="001E7BF4" w:rsidP="001E7BF4">
      <w:pPr>
        <w:spacing w:after="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020"/>
        <w:gridCol w:w="3107"/>
        <w:gridCol w:w="3115"/>
      </w:tblGrid>
      <w:tr w:rsidR="00A909E7" w:rsidRPr="00EF6153" w:rsidTr="00B13F35">
        <w:tc>
          <w:tcPr>
            <w:tcW w:w="3084" w:type="dxa"/>
          </w:tcPr>
          <w:p w:rsidR="00B13F35" w:rsidRPr="00EF6153" w:rsidRDefault="00B13F35" w:rsidP="00B13F35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sz w:val="22"/>
                <w:szCs w:val="22"/>
              </w:rPr>
              <w:t>Test Task</w:t>
            </w:r>
          </w:p>
          <w:p w:rsidR="00A909E7" w:rsidRPr="00EF6153" w:rsidRDefault="00A909E7" w:rsidP="001E7BF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B13F35" w:rsidRPr="00EF6153" w:rsidRDefault="00B13F35" w:rsidP="00B13F35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sz w:val="22"/>
                <w:szCs w:val="22"/>
              </w:rPr>
              <w:t>Estimated time (day)</w:t>
            </w:r>
          </w:p>
          <w:p w:rsidR="00A909E7" w:rsidRPr="00EF6153" w:rsidRDefault="00A909E7" w:rsidP="00B13F35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3192" w:type="dxa"/>
          </w:tcPr>
          <w:p w:rsidR="00B13F35" w:rsidRPr="00EF6153" w:rsidRDefault="00B13F35" w:rsidP="00B13F35">
            <w:pPr>
              <w:pStyle w:val="Defaul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sz w:val="22"/>
                <w:szCs w:val="22"/>
              </w:rPr>
              <w:t>Date</w:t>
            </w:r>
          </w:p>
          <w:p w:rsidR="00A909E7" w:rsidRPr="00EF6153" w:rsidRDefault="00A909E7" w:rsidP="001E7BF4">
            <w:pPr>
              <w:rPr>
                <w:rFonts w:ascii="Times New Roman" w:hAnsi="Times New Roman" w:cs="Times New Roman"/>
              </w:rPr>
            </w:pPr>
          </w:p>
        </w:tc>
      </w:tr>
      <w:tr w:rsidR="00A909E7" w:rsidRPr="00EF6153" w:rsidTr="00B13F35">
        <w:tc>
          <w:tcPr>
            <w:tcW w:w="3084" w:type="dxa"/>
          </w:tcPr>
          <w:p w:rsidR="00B13F35" w:rsidRPr="00EF6153" w:rsidRDefault="00B13F35" w:rsidP="00B13F3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Defining team responsibilities</w:t>
            </w:r>
          </w:p>
          <w:p w:rsidR="00A909E7" w:rsidRPr="00EF6153" w:rsidRDefault="00A909E7" w:rsidP="00B13F3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A909E7" w:rsidRPr="00EF6153" w:rsidRDefault="00B13F35" w:rsidP="00B13F35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192" w:type="dxa"/>
          </w:tcPr>
          <w:p w:rsidR="00A909E7" w:rsidRPr="00EF6153" w:rsidRDefault="00B13F35" w:rsidP="006A7904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(0</w:t>
            </w:r>
            <w:r w:rsidR="0017692C" w:rsidRPr="00EF6153">
              <w:rPr>
                <w:rFonts w:ascii="Times New Roman" w:hAnsi="Times New Roman" w:cs="Times New Roman"/>
              </w:rPr>
              <w:t>9</w:t>
            </w:r>
            <w:r w:rsidRPr="00EF6153">
              <w:rPr>
                <w:rFonts w:ascii="Times New Roman" w:hAnsi="Times New Roman" w:cs="Times New Roman"/>
              </w:rPr>
              <w:t>/11/2018) – (</w:t>
            </w:r>
            <w:r w:rsidR="0017692C" w:rsidRPr="00EF6153">
              <w:rPr>
                <w:rFonts w:ascii="Times New Roman" w:hAnsi="Times New Roman" w:cs="Times New Roman"/>
              </w:rPr>
              <w:t>10</w:t>
            </w:r>
            <w:r w:rsidRPr="00EF6153">
              <w:rPr>
                <w:rFonts w:ascii="Times New Roman" w:hAnsi="Times New Roman" w:cs="Times New Roman"/>
              </w:rPr>
              <w:t>/11/2018)</w:t>
            </w:r>
          </w:p>
        </w:tc>
      </w:tr>
      <w:tr w:rsidR="00A909E7" w:rsidRPr="00EF6153" w:rsidTr="00B13F35">
        <w:tc>
          <w:tcPr>
            <w:tcW w:w="3084" w:type="dxa"/>
          </w:tcPr>
          <w:p w:rsidR="00B13F35" w:rsidRPr="00EF6153" w:rsidRDefault="00B13F35" w:rsidP="00B13F3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Defining test plan</w:t>
            </w:r>
          </w:p>
          <w:p w:rsidR="00A909E7" w:rsidRPr="00EF6153" w:rsidRDefault="00A909E7" w:rsidP="00B13F3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A909E7" w:rsidRPr="00EF6153" w:rsidRDefault="00B13F35" w:rsidP="00B13F35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192" w:type="dxa"/>
          </w:tcPr>
          <w:p w:rsidR="00A909E7" w:rsidRPr="00EF6153" w:rsidRDefault="004D1E4A" w:rsidP="006A7904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(</w:t>
            </w:r>
            <w:r w:rsidR="0017692C" w:rsidRPr="00EF6153">
              <w:rPr>
                <w:rFonts w:ascii="Times New Roman" w:hAnsi="Times New Roman" w:cs="Times New Roman"/>
              </w:rPr>
              <w:t>10</w:t>
            </w:r>
            <w:r w:rsidRPr="00EF6153">
              <w:rPr>
                <w:rFonts w:ascii="Times New Roman" w:hAnsi="Times New Roman" w:cs="Times New Roman"/>
              </w:rPr>
              <w:t>/11/2018) – (</w:t>
            </w:r>
            <w:r w:rsidR="0017692C" w:rsidRPr="00EF6153">
              <w:rPr>
                <w:rFonts w:ascii="Times New Roman" w:hAnsi="Times New Roman" w:cs="Times New Roman"/>
              </w:rPr>
              <w:t>12</w:t>
            </w:r>
            <w:r w:rsidRPr="00EF6153">
              <w:rPr>
                <w:rFonts w:ascii="Times New Roman" w:hAnsi="Times New Roman" w:cs="Times New Roman"/>
              </w:rPr>
              <w:t>/11/2018)</w:t>
            </w:r>
          </w:p>
        </w:tc>
      </w:tr>
      <w:tr w:rsidR="00A909E7" w:rsidRPr="00EF6153" w:rsidTr="00B13F35">
        <w:tc>
          <w:tcPr>
            <w:tcW w:w="3084" w:type="dxa"/>
          </w:tcPr>
          <w:p w:rsidR="00B13F35" w:rsidRPr="00EF6153" w:rsidRDefault="00B13F35" w:rsidP="00B13F3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Preparing test case</w:t>
            </w:r>
          </w:p>
          <w:p w:rsidR="00A909E7" w:rsidRPr="00EF6153" w:rsidRDefault="00A909E7" w:rsidP="00B13F3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A909E7" w:rsidRPr="00EF6153" w:rsidRDefault="00B13F35" w:rsidP="00B13F35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192" w:type="dxa"/>
          </w:tcPr>
          <w:p w:rsidR="00A909E7" w:rsidRPr="00EF6153" w:rsidRDefault="004D1E4A" w:rsidP="006A7904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(</w:t>
            </w:r>
            <w:r w:rsidR="0017692C" w:rsidRPr="00EF6153">
              <w:rPr>
                <w:rFonts w:ascii="Times New Roman" w:hAnsi="Times New Roman" w:cs="Times New Roman"/>
              </w:rPr>
              <w:t>12</w:t>
            </w:r>
            <w:r w:rsidRPr="00EF6153">
              <w:rPr>
                <w:rFonts w:ascii="Times New Roman" w:hAnsi="Times New Roman" w:cs="Times New Roman"/>
              </w:rPr>
              <w:t>/11/2018) – (</w:t>
            </w:r>
            <w:r w:rsidR="0017692C" w:rsidRPr="00EF6153">
              <w:rPr>
                <w:rFonts w:ascii="Times New Roman" w:hAnsi="Times New Roman" w:cs="Times New Roman"/>
              </w:rPr>
              <w:t>14</w:t>
            </w:r>
            <w:r w:rsidRPr="00EF6153">
              <w:rPr>
                <w:rFonts w:ascii="Times New Roman" w:hAnsi="Times New Roman" w:cs="Times New Roman"/>
              </w:rPr>
              <w:t>/11/2018)</w:t>
            </w:r>
          </w:p>
        </w:tc>
      </w:tr>
      <w:tr w:rsidR="00A909E7" w:rsidRPr="00EF6153" w:rsidTr="00B13F35">
        <w:tc>
          <w:tcPr>
            <w:tcW w:w="3084" w:type="dxa"/>
          </w:tcPr>
          <w:p w:rsidR="00B13F35" w:rsidRPr="00EF6153" w:rsidRDefault="00B13F35" w:rsidP="00B13F3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Executing test case</w:t>
            </w:r>
          </w:p>
          <w:p w:rsidR="00A909E7" w:rsidRPr="00EF6153" w:rsidRDefault="00A909E7" w:rsidP="00B13F3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A909E7" w:rsidRPr="00EF6153" w:rsidRDefault="00B13F35" w:rsidP="00B13F35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192" w:type="dxa"/>
          </w:tcPr>
          <w:p w:rsidR="00A909E7" w:rsidRPr="00EF6153" w:rsidRDefault="004D1E4A" w:rsidP="006A7904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(1</w:t>
            </w:r>
            <w:r w:rsidR="0017692C" w:rsidRPr="00EF6153">
              <w:rPr>
                <w:rFonts w:ascii="Times New Roman" w:hAnsi="Times New Roman" w:cs="Times New Roman"/>
              </w:rPr>
              <w:t>4</w:t>
            </w:r>
            <w:r w:rsidRPr="00EF6153">
              <w:rPr>
                <w:rFonts w:ascii="Times New Roman" w:hAnsi="Times New Roman" w:cs="Times New Roman"/>
              </w:rPr>
              <w:t>/11/2018) – (1</w:t>
            </w:r>
            <w:r w:rsidR="0017692C" w:rsidRPr="00EF6153">
              <w:rPr>
                <w:rFonts w:ascii="Times New Roman" w:hAnsi="Times New Roman" w:cs="Times New Roman"/>
              </w:rPr>
              <w:t>5</w:t>
            </w:r>
            <w:r w:rsidRPr="00EF6153">
              <w:rPr>
                <w:rFonts w:ascii="Times New Roman" w:hAnsi="Times New Roman" w:cs="Times New Roman"/>
              </w:rPr>
              <w:t>/11/2018)</w:t>
            </w:r>
          </w:p>
        </w:tc>
      </w:tr>
      <w:tr w:rsidR="00A909E7" w:rsidRPr="00EF6153" w:rsidTr="00B13F35">
        <w:tc>
          <w:tcPr>
            <w:tcW w:w="3084" w:type="dxa"/>
          </w:tcPr>
          <w:p w:rsidR="00B13F35" w:rsidRPr="00EF6153" w:rsidRDefault="00B13F35" w:rsidP="00B13F3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Preparing report</w:t>
            </w:r>
          </w:p>
          <w:p w:rsidR="00A909E7" w:rsidRPr="00EF6153" w:rsidRDefault="00A909E7" w:rsidP="00B13F3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92" w:type="dxa"/>
          </w:tcPr>
          <w:p w:rsidR="00A909E7" w:rsidRPr="00EF6153" w:rsidRDefault="00B13F35" w:rsidP="00B13F35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192" w:type="dxa"/>
          </w:tcPr>
          <w:p w:rsidR="00A909E7" w:rsidRPr="00EF6153" w:rsidRDefault="004D1E4A" w:rsidP="006A7904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(1</w:t>
            </w:r>
            <w:r w:rsidR="0017692C" w:rsidRPr="00EF6153">
              <w:rPr>
                <w:rFonts w:ascii="Times New Roman" w:hAnsi="Times New Roman" w:cs="Times New Roman"/>
              </w:rPr>
              <w:t>5</w:t>
            </w:r>
            <w:r w:rsidRPr="00EF6153">
              <w:rPr>
                <w:rFonts w:ascii="Times New Roman" w:hAnsi="Times New Roman" w:cs="Times New Roman"/>
              </w:rPr>
              <w:t>/11/2018) – (1</w:t>
            </w:r>
            <w:r w:rsidR="0017692C" w:rsidRPr="00EF6153">
              <w:rPr>
                <w:rFonts w:ascii="Times New Roman" w:hAnsi="Times New Roman" w:cs="Times New Roman"/>
              </w:rPr>
              <w:t>7</w:t>
            </w:r>
            <w:r w:rsidRPr="00EF6153">
              <w:rPr>
                <w:rFonts w:ascii="Times New Roman" w:hAnsi="Times New Roman" w:cs="Times New Roman"/>
              </w:rPr>
              <w:t>/11/2018)</w:t>
            </w:r>
          </w:p>
        </w:tc>
      </w:tr>
    </w:tbl>
    <w:p w:rsidR="00A909E7" w:rsidRPr="00EF6153" w:rsidRDefault="00A909E7" w:rsidP="001E7BF4">
      <w:pPr>
        <w:spacing w:after="0"/>
        <w:rPr>
          <w:rFonts w:ascii="Times New Roman" w:hAnsi="Times New Roman" w:cs="Times New Roman"/>
        </w:rPr>
      </w:pPr>
    </w:p>
    <w:p w:rsidR="009503A6" w:rsidRPr="00EF6153" w:rsidRDefault="009503A6" w:rsidP="001E7BF4">
      <w:pPr>
        <w:spacing w:after="0"/>
        <w:rPr>
          <w:rFonts w:ascii="Times New Roman" w:hAnsi="Times New Roman" w:cs="Times New Roman"/>
        </w:rPr>
      </w:pPr>
    </w:p>
    <w:p w:rsidR="009503A6" w:rsidRPr="00EF6153" w:rsidRDefault="009503A6" w:rsidP="001E7BF4">
      <w:pPr>
        <w:spacing w:after="0"/>
        <w:rPr>
          <w:rFonts w:ascii="Times New Roman" w:hAnsi="Times New Roman" w:cs="Times New Roman"/>
        </w:rPr>
      </w:pPr>
    </w:p>
    <w:p w:rsidR="009503A6" w:rsidRPr="00EF6153" w:rsidRDefault="009503A6" w:rsidP="001E7BF4">
      <w:pPr>
        <w:spacing w:after="0"/>
        <w:rPr>
          <w:rFonts w:ascii="Times New Roman" w:hAnsi="Times New Roman" w:cs="Times New Roman"/>
        </w:rPr>
      </w:pPr>
    </w:p>
    <w:p w:rsidR="009503A6" w:rsidRPr="00EF6153" w:rsidRDefault="009503A6" w:rsidP="001E7BF4">
      <w:pPr>
        <w:spacing w:after="0"/>
        <w:rPr>
          <w:rFonts w:ascii="Times New Roman" w:hAnsi="Times New Roman" w:cs="Times New Roman"/>
        </w:rPr>
      </w:pPr>
    </w:p>
    <w:p w:rsidR="009503A6" w:rsidRPr="00EF6153" w:rsidRDefault="009503A6" w:rsidP="001E7BF4">
      <w:pPr>
        <w:spacing w:after="0"/>
        <w:rPr>
          <w:rFonts w:ascii="Times New Roman" w:hAnsi="Times New Roman" w:cs="Times New Roman"/>
        </w:rPr>
      </w:pPr>
    </w:p>
    <w:p w:rsidR="009503A6" w:rsidRPr="00EF6153" w:rsidRDefault="009503A6" w:rsidP="001E7BF4">
      <w:pPr>
        <w:spacing w:after="0"/>
        <w:rPr>
          <w:rFonts w:ascii="Times New Roman" w:hAnsi="Times New Roman" w:cs="Times New Roman"/>
        </w:rPr>
      </w:pPr>
    </w:p>
    <w:p w:rsidR="009503A6" w:rsidRPr="00EF6153" w:rsidRDefault="009503A6" w:rsidP="00935EB6">
      <w:pPr>
        <w:pStyle w:val="Heading2"/>
        <w:rPr>
          <w:rFonts w:ascii="Times New Roman" w:hAnsi="Times New Roman" w:cs="Times New Roman"/>
        </w:rPr>
      </w:pPr>
      <w:bookmarkStart w:id="11" w:name="_Toc530260444"/>
      <w:r w:rsidRPr="00EF6153">
        <w:rPr>
          <w:rFonts w:ascii="Times New Roman" w:hAnsi="Times New Roman" w:cs="Times New Roman"/>
        </w:rPr>
        <w:t>Risks and Contingencies</w:t>
      </w:r>
      <w:bookmarkEnd w:id="11"/>
      <w:r w:rsidRPr="00EF6153">
        <w:rPr>
          <w:rFonts w:ascii="Times New Roman" w:hAnsi="Times New Roman" w:cs="Times New Roman"/>
        </w:rPr>
        <w:t xml:space="preserve"> </w:t>
      </w:r>
    </w:p>
    <w:p w:rsidR="009503A6" w:rsidRPr="00EF6153" w:rsidRDefault="009503A6" w:rsidP="00935EB6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For some risks of this project there are some changes and consequences in the plan- </w:t>
      </w:r>
    </w:p>
    <w:p w:rsidR="009503A6" w:rsidRPr="00EF6153" w:rsidRDefault="009503A6" w:rsidP="00935EB6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bCs/>
          <w:sz w:val="22"/>
          <w:szCs w:val="22"/>
        </w:rPr>
        <w:t xml:space="preserve">Time shortage: </w:t>
      </w:r>
      <w:r w:rsidRPr="00EF6153">
        <w:rPr>
          <w:rFonts w:ascii="Times New Roman" w:hAnsi="Times New Roman" w:cs="Times New Roman"/>
          <w:sz w:val="22"/>
          <w:szCs w:val="22"/>
        </w:rPr>
        <w:t xml:space="preserve">There was lack of time to prepare the test plan and test case specifications. </w:t>
      </w:r>
    </w:p>
    <w:p w:rsidR="009503A6" w:rsidRPr="00EF6153" w:rsidRDefault="009503A6" w:rsidP="00935EB6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bCs/>
          <w:sz w:val="22"/>
          <w:szCs w:val="22"/>
        </w:rPr>
        <w:t xml:space="preserve">Test case amount: </w:t>
      </w:r>
      <w:r w:rsidRPr="00EF6153">
        <w:rPr>
          <w:rFonts w:ascii="Times New Roman" w:hAnsi="Times New Roman" w:cs="Times New Roman"/>
          <w:sz w:val="22"/>
          <w:szCs w:val="22"/>
        </w:rPr>
        <w:t xml:space="preserve">The number of tests performed has been reduced. </w:t>
      </w:r>
    </w:p>
    <w:p w:rsidR="009503A6" w:rsidRPr="00EF6153" w:rsidRDefault="009503A6" w:rsidP="00935EB6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bCs/>
          <w:sz w:val="22"/>
          <w:szCs w:val="22"/>
        </w:rPr>
        <w:t xml:space="preserve">Defect amount: </w:t>
      </w:r>
      <w:r w:rsidRPr="00EF6153">
        <w:rPr>
          <w:rFonts w:ascii="Times New Roman" w:hAnsi="Times New Roman" w:cs="Times New Roman"/>
          <w:sz w:val="22"/>
          <w:szCs w:val="22"/>
        </w:rPr>
        <w:t xml:space="preserve">The number of acceptable defects has been increased for less test case and limited scope. </w:t>
      </w:r>
    </w:p>
    <w:p w:rsidR="009503A6" w:rsidRPr="00EF6153" w:rsidRDefault="009503A6" w:rsidP="00935EB6">
      <w:pPr>
        <w:pStyle w:val="Heading2"/>
        <w:rPr>
          <w:rFonts w:ascii="Times New Roman" w:hAnsi="Times New Roman" w:cs="Times New Roman"/>
        </w:rPr>
      </w:pPr>
      <w:bookmarkStart w:id="12" w:name="_Toc530260445"/>
      <w:r w:rsidRPr="00EF6153">
        <w:rPr>
          <w:rFonts w:ascii="Times New Roman" w:hAnsi="Times New Roman" w:cs="Times New Roman"/>
        </w:rPr>
        <w:t>Testing cost</w:t>
      </w:r>
      <w:bookmarkEnd w:id="12"/>
      <w:r w:rsidRPr="00EF6153">
        <w:rPr>
          <w:rFonts w:ascii="Times New Roman" w:hAnsi="Times New Roman" w:cs="Times New Roman"/>
        </w:rPr>
        <w:t xml:space="preserve"> </w:t>
      </w:r>
    </w:p>
    <w:p w:rsidR="009503A6" w:rsidRPr="00EF6153" w:rsidRDefault="009503A6" w:rsidP="001444B3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sz w:val="22"/>
          <w:szCs w:val="22"/>
        </w:rPr>
        <w:t xml:space="preserve">Cost of planning and designing the tests of this project is very small since it is a small academic project. </w:t>
      </w:r>
    </w:p>
    <w:p w:rsidR="009503A6" w:rsidRPr="00EF6153" w:rsidRDefault="009503A6" w:rsidP="001444B3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bCs/>
          <w:sz w:val="22"/>
          <w:szCs w:val="22"/>
        </w:rPr>
        <w:t xml:space="preserve">Cost to support the environment: </w:t>
      </w:r>
      <w:r w:rsidRPr="00EF6153">
        <w:rPr>
          <w:rFonts w:ascii="Times New Roman" w:hAnsi="Times New Roman" w:cs="Times New Roman"/>
          <w:sz w:val="22"/>
          <w:szCs w:val="22"/>
        </w:rPr>
        <w:t xml:space="preserve">Since it is web-based software, we need internet connection to support the environment. So, the cost is to maintain internet connection in order to continue the testing. </w:t>
      </w:r>
    </w:p>
    <w:p w:rsidR="009503A6" w:rsidRPr="00EF6153" w:rsidRDefault="009503A6" w:rsidP="001444B3">
      <w:pPr>
        <w:pStyle w:val="Default"/>
        <w:spacing w:line="276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EF6153">
        <w:rPr>
          <w:rFonts w:ascii="Times New Roman" w:hAnsi="Times New Roman" w:cs="Times New Roman"/>
          <w:b/>
          <w:bCs/>
          <w:sz w:val="22"/>
          <w:szCs w:val="22"/>
        </w:rPr>
        <w:t xml:space="preserve">Cost of executing the tests: </w:t>
      </w:r>
      <w:r w:rsidRPr="00EF6153">
        <w:rPr>
          <w:rFonts w:ascii="Times New Roman" w:hAnsi="Times New Roman" w:cs="Times New Roman"/>
          <w:sz w:val="22"/>
          <w:szCs w:val="22"/>
        </w:rPr>
        <w:t xml:space="preserve">We did not need any executing test cost. </w:t>
      </w:r>
    </w:p>
    <w:p w:rsidR="009503A6" w:rsidRPr="00EF6153" w:rsidRDefault="009503A6" w:rsidP="001444B3">
      <w:pPr>
        <w:spacing w:after="0"/>
        <w:jc w:val="both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  <w:b/>
          <w:bCs/>
        </w:rPr>
        <w:t xml:space="preserve">Cost of recording and analyzing the test results: </w:t>
      </w:r>
      <w:r w:rsidRPr="00EF6153">
        <w:rPr>
          <w:rFonts w:ascii="Times New Roman" w:hAnsi="Times New Roman" w:cs="Times New Roman"/>
        </w:rPr>
        <w:t>In the testing procedure, we have prepared a test case specification and also a test plan for this</w:t>
      </w:r>
      <w:r w:rsidR="00935EB6" w:rsidRPr="00EF6153">
        <w:rPr>
          <w:rFonts w:ascii="Times New Roman" w:hAnsi="Times New Roman" w:cs="Times New Roman"/>
        </w:rPr>
        <w:t xml:space="preserve"> Dhaka University Physical Education Center</w:t>
      </w:r>
      <w:r w:rsidRPr="00EF6153">
        <w:rPr>
          <w:rFonts w:ascii="Times New Roman" w:hAnsi="Times New Roman" w:cs="Times New Roman"/>
        </w:rPr>
        <w:t xml:space="preserve"> Automation system. So, it requires a good amount of cost for preparing the document and delivering the document.</w:t>
      </w:r>
    </w:p>
    <w:p w:rsidR="001E7BF4" w:rsidRPr="00EF6153" w:rsidRDefault="001E7BF4" w:rsidP="001444B3">
      <w:pPr>
        <w:spacing w:after="0"/>
        <w:jc w:val="both"/>
        <w:rPr>
          <w:rFonts w:ascii="Times New Roman" w:hAnsi="Times New Roman" w:cs="Times New Roman"/>
        </w:rPr>
      </w:pPr>
    </w:p>
    <w:p w:rsidR="001444B3" w:rsidRPr="00EF6153" w:rsidRDefault="001444B3" w:rsidP="001444B3">
      <w:pPr>
        <w:spacing w:after="0"/>
        <w:jc w:val="both"/>
        <w:rPr>
          <w:rFonts w:ascii="Times New Roman" w:hAnsi="Times New Roman" w:cs="Times New Roman"/>
        </w:rPr>
      </w:pPr>
    </w:p>
    <w:p w:rsidR="001444B3" w:rsidRPr="00EF6153" w:rsidRDefault="001444B3">
      <w:pPr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br w:type="page"/>
      </w:r>
    </w:p>
    <w:p w:rsidR="001444B3" w:rsidRPr="00EF6153" w:rsidRDefault="001444B3" w:rsidP="001444B3">
      <w:pPr>
        <w:pStyle w:val="Heading1"/>
        <w:jc w:val="center"/>
        <w:rPr>
          <w:rFonts w:ascii="Times New Roman" w:hAnsi="Times New Roman" w:cs="Times New Roman"/>
        </w:rPr>
      </w:pPr>
      <w:bookmarkStart w:id="13" w:name="_Toc530260446"/>
      <w:r w:rsidRPr="00EF6153">
        <w:rPr>
          <w:rFonts w:ascii="Times New Roman" w:hAnsi="Times New Roman" w:cs="Times New Roman"/>
        </w:rPr>
        <w:lastRenderedPageBreak/>
        <w:t>Chapter 2: Test Case Designin</w:t>
      </w:r>
      <w:r w:rsidR="0013388D" w:rsidRPr="00EF6153">
        <w:rPr>
          <w:rFonts w:ascii="Times New Roman" w:hAnsi="Times New Roman" w:cs="Times New Roman"/>
        </w:rPr>
        <w:t>g</w:t>
      </w:r>
      <w:bookmarkEnd w:id="13"/>
    </w:p>
    <w:p w:rsidR="0013388D" w:rsidRPr="00EF6153" w:rsidRDefault="0013388D" w:rsidP="0013388D">
      <w:pPr>
        <w:pStyle w:val="Heading2"/>
        <w:rPr>
          <w:rFonts w:ascii="Times New Roman" w:hAnsi="Times New Roman" w:cs="Times New Roman"/>
        </w:rPr>
      </w:pPr>
      <w:bookmarkStart w:id="14" w:name="_Toc530260447"/>
      <w:r w:rsidRPr="00EF6153">
        <w:rPr>
          <w:rFonts w:ascii="Times New Roman" w:hAnsi="Times New Roman" w:cs="Times New Roman"/>
        </w:rPr>
        <w:t>Test design specification (Subsystem: Authentication)</w:t>
      </w:r>
      <w:bookmarkEnd w:id="14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959"/>
        <w:gridCol w:w="2213"/>
        <w:gridCol w:w="1486"/>
        <w:gridCol w:w="2770"/>
        <w:gridCol w:w="1724"/>
      </w:tblGrid>
      <w:tr w:rsidR="00F60F1E" w:rsidRPr="00EF6153" w:rsidTr="00F60F1E">
        <w:tc>
          <w:tcPr>
            <w:tcW w:w="978" w:type="dxa"/>
          </w:tcPr>
          <w:p w:rsidR="00F60F1E" w:rsidRPr="00EF6153" w:rsidRDefault="00F60F1E" w:rsidP="0013388D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erial No.</w:t>
            </w:r>
          </w:p>
        </w:tc>
        <w:tc>
          <w:tcPr>
            <w:tcW w:w="2279" w:type="dxa"/>
          </w:tcPr>
          <w:p w:rsidR="00F60F1E" w:rsidRPr="00EF6153" w:rsidRDefault="00F60F1E" w:rsidP="0013388D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Functionality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Use case no. in SRS</w:t>
            </w:r>
          </w:p>
        </w:tc>
        <w:tc>
          <w:tcPr>
            <w:tcW w:w="2789" w:type="dxa"/>
          </w:tcPr>
          <w:p w:rsidR="00F60F1E" w:rsidRPr="00EF6153" w:rsidRDefault="00F60F1E" w:rsidP="0013388D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est cases</w:t>
            </w:r>
          </w:p>
        </w:tc>
        <w:tc>
          <w:tcPr>
            <w:tcW w:w="1779" w:type="dxa"/>
          </w:tcPr>
          <w:p w:rsidR="00F60F1E" w:rsidRPr="00EF6153" w:rsidRDefault="00F60F1E" w:rsidP="0013388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us</w:t>
            </w:r>
          </w:p>
        </w:tc>
      </w:tr>
      <w:tr w:rsidR="00F60F1E" w:rsidRPr="00EF6153" w:rsidTr="00F60F1E">
        <w:tc>
          <w:tcPr>
            <w:tcW w:w="978" w:type="dxa"/>
          </w:tcPr>
          <w:p w:rsidR="00F60F1E" w:rsidRPr="001D6DBB" w:rsidRDefault="00F60F1E" w:rsidP="001D6DBB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Login to the system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1</w:t>
            </w:r>
          </w:p>
        </w:tc>
        <w:tc>
          <w:tcPr>
            <w:tcW w:w="278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1, T2, T3, T4</w:t>
            </w:r>
          </w:p>
        </w:tc>
        <w:tc>
          <w:tcPr>
            <w:tcW w:w="17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F60F1E" w:rsidRPr="00EF6153" w:rsidTr="00F60F1E">
        <w:tc>
          <w:tcPr>
            <w:tcW w:w="978" w:type="dxa"/>
          </w:tcPr>
          <w:p w:rsidR="00F60F1E" w:rsidRPr="001D6DBB" w:rsidRDefault="00F60F1E" w:rsidP="001D6DBB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Register to the system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1.2</w:t>
            </w:r>
          </w:p>
        </w:tc>
        <w:tc>
          <w:tcPr>
            <w:tcW w:w="2789" w:type="dxa"/>
          </w:tcPr>
          <w:p w:rsidR="00F60F1E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5,T6,T7,T8,T9,T10,T11,</w:t>
            </w:r>
          </w:p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2,T13,T14</w:t>
            </w:r>
          </w:p>
        </w:tc>
        <w:tc>
          <w:tcPr>
            <w:tcW w:w="1779" w:type="dxa"/>
          </w:tcPr>
          <w:p w:rsidR="00F60F1E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ug found in </w:t>
            </w:r>
            <w:r w:rsidR="00C11AAE">
              <w:rPr>
                <w:rFonts w:ascii="Times New Roman" w:hAnsi="Times New Roman" w:cs="Times New Roman"/>
              </w:rPr>
              <w:t>T12,T13, T14</w:t>
            </w:r>
          </w:p>
        </w:tc>
      </w:tr>
      <w:tr w:rsidR="00F60F1E" w:rsidRPr="00EF6153" w:rsidTr="00F60F1E">
        <w:tc>
          <w:tcPr>
            <w:tcW w:w="978" w:type="dxa"/>
          </w:tcPr>
          <w:p w:rsidR="00F60F1E" w:rsidRPr="001D6DBB" w:rsidRDefault="00F60F1E" w:rsidP="001D6DBB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new user request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.2</w:t>
            </w:r>
          </w:p>
        </w:tc>
        <w:tc>
          <w:tcPr>
            <w:tcW w:w="278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5</w:t>
            </w:r>
          </w:p>
        </w:tc>
        <w:tc>
          <w:tcPr>
            <w:tcW w:w="1779" w:type="dxa"/>
          </w:tcPr>
          <w:p w:rsidR="00F60F1E" w:rsidRDefault="00C11AA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F60F1E" w:rsidRPr="00EF6153" w:rsidTr="00F60F1E">
        <w:tc>
          <w:tcPr>
            <w:tcW w:w="978" w:type="dxa"/>
          </w:tcPr>
          <w:p w:rsidR="00F60F1E" w:rsidRPr="001D6DBB" w:rsidRDefault="00F60F1E" w:rsidP="001D6DBB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rove new user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.2</w:t>
            </w:r>
          </w:p>
        </w:tc>
        <w:tc>
          <w:tcPr>
            <w:tcW w:w="278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6</w:t>
            </w:r>
          </w:p>
        </w:tc>
        <w:tc>
          <w:tcPr>
            <w:tcW w:w="1779" w:type="dxa"/>
          </w:tcPr>
          <w:p w:rsidR="00F60F1E" w:rsidRDefault="00C11AA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F60F1E" w:rsidRPr="00EF6153" w:rsidTr="00F60F1E">
        <w:tc>
          <w:tcPr>
            <w:tcW w:w="978" w:type="dxa"/>
          </w:tcPr>
          <w:p w:rsidR="00F60F1E" w:rsidRPr="001D6DBB" w:rsidRDefault="00F60F1E" w:rsidP="001D6DBB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elect forget password option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1.1</w:t>
            </w:r>
          </w:p>
        </w:tc>
        <w:tc>
          <w:tcPr>
            <w:tcW w:w="278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7</w:t>
            </w:r>
          </w:p>
        </w:tc>
        <w:tc>
          <w:tcPr>
            <w:tcW w:w="1779" w:type="dxa"/>
          </w:tcPr>
          <w:p w:rsidR="00F60F1E" w:rsidRDefault="00C11AA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F60F1E" w:rsidRPr="00EF6153" w:rsidTr="00F60F1E">
        <w:tc>
          <w:tcPr>
            <w:tcW w:w="978" w:type="dxa"/>
          </w:tcPr>
          <w:p w:rsidR="00F60F1E" w:rsidRPr="001D6DBB" w:rsidRDefault="00F60F1E" w:rsidP="001D6DBB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Request recovery code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1.1</w:t>
            </w:r>
          </w:p>
        </w:tc>
        <w:tc>
          <w:tcPr>
            <w:tcW w:w="278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8,T19</w:t>
            </w:r>
          </w:p>
        </w:tc>
        <w:tc>
          <w:tcPr>
            <w:tcW w:w="1779" w:type="dxa"/>
          </w:tcPr>
          <w:p w:rsidR="00F60F1E" w:rsidRDefault="00C11AA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F60F1E" w:rsidRPr="00EF6153" w:rsidTr="00F60F1E">
        <w:tc>
          <w:tcPr>
            <w:tcW w:w="978" w:type="dxa"/>
          </w:tcPr>
          <w:p w:rsidR="00F60F1E" w:rsidRPr="001D6DBB" w:rsidRDefault="00F60F1E" w:rsidP="001D6DBB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ing recovery code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1.1</w:t>
            </w:r>
          </w:p>
        </w:tc>
        <w:tc>
          <w:tcPr>
            <w:tcW w:w="278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0,T21</w:t>
            </w:r>
          </w:p>
        </w:tc>
        <w:tc>
          <w:tcPr>
            <w:tcW w:w="1779" w:type="dxa"/>
          </w:tcPr>
          <w:p w:rsidR="00F60F1E" w:rsidRDefault="00C11AA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F60F1E" w:rsidRPr="00EF6153" w:rsidTr="00F60F1E">
        <w:tc>
          <w:tcPr>
            <w:tcW w:w="978" w:type="dxa"/>
          </w:tcPr>
          <w:p w:rsidR="00F60F1E" w:rsidRPr="001D6DBB" w:rsidRDefault="00F60F1E" w:rsidP="001D6DBB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Entering new password 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1.1</w:t>
            </w:r>
          </w:p>
        </w:tc>
        <w:tc>
          <w:tcPr>
            <w:tcW w:w="2789" w:type="dxa"/>
          </w:tcPr>
          <w:p w:rsidR="00F60F1E" w:rsidRPr="00EF6153" w:rsidRDefault="00F60F1E" w:rsidP="0067183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2, T23</w:t>
            </w:r>
          </w:p>
        </w:tc>
        <w:tc>
          <w:tcPr>
            <w:tcW w:w="1779" w:type="dxa"/>
          </w:tcPr>
          <w:p w:rsidR="00F60F1E" w:rsidRDefault="00C11AAE" w:rsidP="0067183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F60F1E" w:rsidRPr="00EF6153" w:rsidTr="00F60F1E">
        <w:tc>
          <w:tcPr>
            <w:tcW w:w="978" w:type="dxa"/>
          </w:tcPr>
          <w:p w:rsidR="00F60F1E" w:rsidRPr="001D6DBB" w:rsidRDefault="00F60F1E" w:rsidP="001D6DBB">
            <w:pPr>
              <w:pStyle w:val="ListParagraph"/>
              <w:numPr>
                <w:ilvl w:val="0"/>
                <w:numId w:val="12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27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Logout from the system</w:t>
            </w:r>
          </w:p>
        </w:tc>
        <w:tc>
          <w:tcPr>
            <w:tcW w:w="1553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1</w:t>
            </w:r>
          </w:p>
        </w:tc>
        <w:tc>
          <w:tcPr>
            <w:tcW w:w="2789" w:type="dxa"/>
          </w:tcPr>
          <w:p w:rsidR="00F60F1E" w:rsidRPr="00EF6153" w:rsidRDefault="00F60F1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4</w:t>
            </w:r>
          </w:p>
        </w:tc>
        <w:tc>
          <w:tcPr>
            <w:tcW w:w="1779" w:type="dxa"/>
          </w:tcPr>
          <w:p w:rsidR="00F60F1E" w:rsidRDefault="00C11AAE" w:rsidP="0013388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</w:tbl>
    <w:p w:rsidR="001E7BF4" w:rsidRPr="00EF6153" w:rsidRDefault="001E7BF4" w:rsidP="00935EB6">
      <w:pPr>
        <w:spacing w:after="0"/>
        <w:jc w:val="both"/>
        <w:rPr>
          <w:rFonts w:ascii="Times New Roman" w:hAnsi="Times New Roman" w:cs="Times New Roman"/>
        </w:rPr>
      </w:pPr>
    </w:p>
    <w:p w:rsidR="001B2F0D" w:rsidRPr="00EF6153" w:rsidRDefault="001B2F0D" w:rsidP="001B2F0D">
      <w:pPr>
        <w:pStyle w:val="Heading2"/>
        <w:rPr>
          <w:rFonts w:ascii="Times New Roman" w:hAnsi="Times New Roman" w:cs="Times New Roman"/>
        </w:rPr>
      </w:pPr>
      <w:bookmarkStart w:id="15" w:name="_Toc530260448"/>
      <w:r w:rsidRPr="00EF6153">
        <w:rPr>
          <w:rFonts w:ascii="Times New Roman" w:hAnsi="Times New Roman" w:cs="Times New Roman"/>
        </w:rPr>
        <w:t>Reference Use Cases (Subsystem: Authentication)</w:t>
      </w:r>
      <w:bookmarkEnd w:id="15"/>
    </w:p>
    <w:p w:rsidR="00756A82" w:rsidRPr="00EF6153" w:rsidRDefault="006A5C7B" w:rsidP="00756A82">
      <w:pPr>
        <w:keepNext/>
        <w:jc w:val="center"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  <w:noProof/>
        </w:rPr>
        <w:drawing>
          <wp:inline distT="0" distB="0" distL="0" distR="0">
            <wp:extent cx="5943600" cy="2675255"/>
            <wp:effectExtent l="0" t="0" r="0" b="0"/>
            <wp:docPr id="2" name="Picture 1" descr="level 1.1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1 (1)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75EE" w:rsidRPr="00EF6153" w:rsidRDefault="00756A82" w:rsidP="00756A82">
      <w:pPr>
        <w:pStyle w:val="Caption"/>
        <w:jc w:val="center"/>
        <w:rPr>
          <w:rFonts w:ascii="Times New Roman" w:hAnsi="Times New Roman" w:cs="Times New Roman"/>
          <w:sz w:val="22"/>
          <w:szCs w:val="22"/>
        </w:rPr>
      </w:pPr>
      <w:bookmarkStart w:id="16" w:name="_Toc530261611"/>
      <w:r w:rsidRPr="00EF6153">
        <w:rPr>
          <w:rFonts w:ascii="Times New Roman" w:hAnsi="Times New Roman" w:cs="Times New Roman"/>
          <w:sz w:val="22"/>
          <w:szCs w:val="22"/>
        </w:rPr>
        <w:t xml:space="preserve">Figure </w:t>
      </w:r>
      <w:r w:rsidR="00D96590" w:rsidRPr="00EF6153">
        <w:rPr>
          <w:rFonts w:ascii="Times New Roman" w:hAnsi="Times New Roman" w:cs="Times New Roman"/>
          <w:sz w:val="22"/>
          <w:szCs w:val="22"/>
        </w:rPr>
        <w:fldChar w:fldCharType="begin"/>
      </w:r>
      <w:r w:rsidRPr="00EF6153">
        <w:rPr>
          <w:rFonts w:ascii="Times New Roman" w:hAnsi="Times New Roman" w:cs="Times New Roman"/>
          <w:sz w:val="22"/>
          <w:szCs w:val="22"/>
        </w:rPr>
        <w:instrText xml:space="preserve"> SEQ Figure \* ARABIC </w:instrText>
      </w:r>
      <w:r w:rsidR="00D96590" w:rsidRPr="00EF6153">
        <w:rPr>
          <w:rFonts w:ascii="Times New Roman" w:hAnsi="Times New Roman" w:cs="Times New Roman"/>
          <w:sz w:val="22"/>
          <w:szCs w:val="22"/>
        </w:rPr>
        <w:fldChar w:fldCharType="separate"/>
      </w:r>
      <w:r w:rsidR="00E816A4">
        <w:rPr>
          <w:rFonts w:ascii="Times New Roman" w:hAnsi="Times New Roman" w:cs="Times New Roman"/>
          <w:noProof/>
          <w:sz w:val="22"/>
          <w:szCs w:val="22"/>
        </w:rPr>
        <w:t>1</w:t>
      </w:r>
      <w:r w:rsidR="00D96590" w:rsidRPr="00EF6153">
        <w:rPr>
          <w:rFonts w:ascii="Times New Roman" w:hAnsi="Times New Roman" w:cs="Times New Roman"/>
          <w:sz w:val="22"/>
          <w:szCs w:val="22"/>
        </w:rPr>
        <w:fldChar w:fldCharType="end"/>
      </w:r>
      <w:r w:rsidRPr="00EF6153">
        <w:rPr>
          <w:rFonts w:ascii="Times New Roman" w:hAnsi="Times New Roman" w:cs="Times New Roman"/>
          <w:sz w:val="22"/>
          <w:szCs w:val="22"/>
        </w:rPr>
        <w:t>: Use case level-1.1 (Authentication)</w:t>
      </w:r>
      <w:bookmarkEnd w:id="16"/>
    </w:p>
    <w:p w:rsidR="00AF2E44" w:rsidRPr="00EF6153" w:rsidRDefault="006A5C7B" w:rsidP="00AF2E44">
      <w:pPr>
        <w:keepNext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2728595"/>
            <wp:effectExtent l="0" t="0" r="0" b="0"/>
            <wp:docPr id="3" name="Picture 2" descr="level 1.1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1.1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C7B" w:rsidRPr="00EF6153" w:rsidRDefault="00AF2E44" w:rsidP="00AF2E44">
      <w:pPr>
        <w:pStyle w:val="Caption"/>
        <w:jc w:val="center"/>
        <w:rPr>
          <w:rFonts w:ascii="Times New Roman" w:hAnsi="Times New Roman" w:cs="Times New Roman"/>
        </w:rPr>
      </w:pPr>
      <w:bookmarkStart w:id="17" w:name="_Toc530261612"/>
      <w:r w:rsidRPr="00EF6153">
        <w:rPr>
          <w:rFonts w:ascii="Times New Roman" w:hAnsi="Times New Roman" w:cs="Times New Roman"/>
        </w:rPr>
        <w:t xml:space="preserve">Figure </w:t>
      </w:r>
      <w:r w:rsidR="00D96590" w:rsidRPr="00EF6153">
        <w:rPr>
          <w:rFonts w:ascii="Times New Roman" w:hAnsi="Times New Roman" w:cs="Times New Roman"/>
        </w:rPr>
        <w:fldChar w:fldCharType="begin"/>
      </w:r>
      <w:r w:rsidRPr="00EF6153">
        <w:rPr>
          <w:rFonts w:ascii="Times New Roman" w:hAnsi="Times New Roman" w:cs="Times New Roman"/>
        </w:rPr>
        <w:instrText xml:space="preserve"> SEQ Figure \* ARABIC </w:instrText>
      </w:r>
      <w:r w:rsidR="00D96590" w:rsidRPr="00EF6153">
        <w:rPr>
          <w:rFonts w:ascii="Times New Roman" w:hAnsi="Times New Roman" w:cs="Times New Roman"/>
        </w:rPr>
        <w:fldChar w:fldCharType="separate"/>
      </w:r>
      <w:r w:rsidR="00E816A4">
        <w:rPr>
          <w:rFonts w:ascii="Times New Roman" w:hAnsi="Times New Roman" w:cs="Times New Roman"/>
          <w:noProof/>
        </w:rPr>
        <w:t>2</w:t>
      </w:r>
      <w:r w:rsidR="00D96590" w:rsidRPr="00EF6153">
        <w:rPr>
          <w:rFonts w:ascii="Times New Roman" w:hAnsi="Times New Roman" w:cs="Times New Roman"/>
        </w:rPr>
        <w:fldChar w:fldCharType="end"/>
      </w:r>
      <w:r w:rsidRPr="00EF6153">
        <w:rPr>
          <w:rFonts w:ascii="Times New Roman" w:hAnsi="Times New Roman" w:cs="Times New Roman"/>
        </w:rPr>
        <w:t>: Use case level-1.1.1 (Account Recovery)</w:t>
      </w:r>
      <w:bookmarkEnd w:id="17"/>
    </w:p>
    <w:p w:rsidR="00AF2E44" w:rsidRPr="00EF6153" w:rsidRDefault="006A5C7B" w:rsidP="00AF2E44">
      <w:pPr>
        <w:keepNext/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  <w:noProof/>
        </w:rPr>
        <w:drawing>
          <wp:inline distT="0" distB="0" distL="0" distR="0">
            <wp:extent cx="5943600" cy="2565400"/>
            <wp:effectExtent l="0" t="0" r="0" b="0"/>
            <wp:docPr id="4" name="Picture 3" descr="level 1.1.2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1.2 (1)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5C7B" w:rsidRPr="00EF6153" w:rsidRDefault="00AF2E44" w:rsidP="00AF2E44">
      <w:pPr>
        <w:pStyle w:val="Caption"/>
        <w:jc w:val="center"/>
        <w:rPr>
          <w:rFonts w:ascii="Times New Roman" w:hAnsi="Times New Roman" w:cs="Times New Roman"/>
        </w:rPr>
      </w:pPr>
      <w:bookmarkStart w:id="18" w:name="_Toc530261613"/>
      <w:r w:rsidRPr="00EF6153">
        <w:rPr>
          <w:rFonts w:ascii="Times New Roman" w:hAnsi="Times New Roman" w:cs="Times New Roman"/>
        </w:rPr>
        <w:t xml:space="preserve">Figure </w:t>
      </w:r>
      <w:r w:rsidR="00D96590" w:rsidRPr="00EF6153">
        <w:rPr>
          <w:rFonts w:ascii="Times New Roman" w:hAnsi="Times New Roman" w:cs="Times New Roman"/>
        </w:rPr>
        <w:fldChar w:fldCharType="begin"/>
      </w:r>
      <w:r w:rsidRPr="00EF6153">
        <w:rPr>
          <w:rFonts w:ascii="Times New Roman" w:hAnsi="Times New Roman" w:cs="Times New Roman"/>
        </w:rPr>
        <w:instrText xml:space="preserve"> SEQ Figure \* ARABIC </w:instrText>
      </w:r>
      <w:r w:rsidR="00D96590" w:rsidRPr="00EF6153">
        <w:rPr>
          <w:rFonts w:ascii="Times New Roman" w:hAnsi="Times New Roman" w:cs="Times New Roman"/>
        </w:rPr>
        <w:fldChar w:fldCharType="separate"/>
      </w:r>
      <w:r w:rsidR="00E816A4">
        <w:rPr>
          <w:rFonts w:ascii="Times New Roman" w:hAnsi="Times New Roman" w:cs="Times New Roman"/>
          <w:noProof/>
        </w:rPr>
        <w:t>3</w:t>
      </w:r>
      <w:r w:rsidR="00D96590" w:rsidRPr="00EF6153">
        <w:rPr>
          <w:rFonts w:ascii="Times New Roman" w:hAnsi="Times New Roman" w:cs="Times New Roman"/>
        </w:rPr>
        <w:fldChar w:fldCharType="end"/>
      </w:r>
      <w:r w:rsidRPr="00EF6153">
        <w:rPr>
          <w:rFonts w:ascii="Times New Roman" w:hAnsi="Times New Roman" w:cs="Times New Roman"/>
        </w:rPr>
        <w:t>: Use case level - 1.1.2</w:t>
      </w:r>
      <w:r w:rsidRPr="00EF6153">
        <w:rPr>
          <w:rFonts w:ascii="Times New Roman" w:hAnsi="Times New Roman" w:cs="Times New Roman"/>
          <w:noProof/>
        </w:rPr>
        <w:t xml:space="preserve"> (Registration)</w:t>
      </w:r>
      <w:bookmarkEnd w:id="18"/>
    </w:p>
    <w:p w:rsidR="00A81D65" w:rsidRPr="00EF6153" w:rsidRDefault="00A81D65">
      <w:pPr>
        <w:rPr>
          <w:rFonts w:ascii="Times New Roman" w:eastAsiaTheme="majorEastAsia" w:hAnsi="Times New Roman" w:cs="Times New Roman"/>
          <w:b/>
          <w:bCs/>
          <w:color w:val="4F81BD" w:themeColor="accent1"/>
          <w:sz w:val="26"/>
          <w:szCs w:val="26"/>
        </w:rPr>
      </w:pPr>
      <w:r w:rsidRPr="00EF6153">
        <w:rPr>
          <w:rFonts w:ascii="Times New Roman" w:hAnsi="Times New Roman" w:cs="Times New Roman"/>
        </w:rPr>
        <w:br w:type="page"/>
      </w:r>
    </w:p>
    <w:p w:rsidR="008E75EE" w:rsidRPr="00EF6153" w:rsidRDefault="00A81D65" w:rsidP="00A81D65">
      <w:pPr>
        <w:pStyle w:val="Heading2"/>
        <w:rPr>
          <w:rFonts w:ascii="Times New Roman" w:hAnsi="Times New Roman" w:cs="Times New Roman"/>
        </w:rPr>
      </w:pPr>
      <w:bookmarkStart w:id="19" w:name="_Toc530260449"/>
      <w:r w:rsidRPr="00EF6153">
        <w:rPr>
          <w:rFonts w:ascii="Times New Roman" w:hAnsi="Times New Roman" w:cs="Times New Roman"/>
        </w:rPr>
        <w:lastRenderedPageBreak/>
        <w:t>Test specifications (Subsystem: Authentication)</w:t>
      </w:r>
      <w:bookmarkEnd w:id="19"/>
    </w:p>
    <w:p w:rsidR="00D4729C" w:rsidRPr="00EF6153" w:rsidRDefault="00D4729C" w:rsidP="00D472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20" w:name="_Toc530261509"/>
      <w:r w:rsidRPr="00EF6153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F615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1</w: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F6153">
        <w:rPr>
          <w:rFonts w:ascii="Times New Roman" w:hAnsi="Times New Roman" w:cs="Times New Roman"/>
          <w:color w:val="auto"/>
          <w:sz w:val="22"/>
          <w:szCs w:val="22"/>
        </w:rPr>
        <w:t>: Test specifications of T1</w:t>
      </w:r>
      <w:bookmarkEnd w:id="20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36"/>
        <w:gridCol w:w="5814"/>
      </w:tblGrid>
      <w:tr w:rsidR="008A0157" w:rsidRPr="00EF6153" w:rsidTr="00F4444B">
        <w:tc>
          <w:tcPr>
            <w:tcW w:w="3618" w:type="dxa"/>
          </w:tcPr>
          <w:p w:rsidR="008A0157" w:rsidRPr="00EF6153" w:rsidRDefault="00D4729C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958" w:type="dxa"/>
          </w:tcPr>
          <w:p w:rsidR="008A0157" w:rsidRPr="00EF6153" w:rsidRDefault="00D4729C" w:rsidP="00D4729C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1</w:t>
            </w:r>
          </w:p>
        </w:tc>
      </w:tr>
      <w:tr w:rsidR="008A0157" w:rsidRPr="00EF6153" w:rsidTr="00F4444B">
        <w:tc>
          <w:tcPr>
            <w:tcW w:w="3618" w:type="dxa"/>
          </w:tcPr>
          <w:p w:rsidR="008A0157" w:rsidRPr="00EF6153" w:rsidRDefault="00D4729C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958" w:type="dxa"/>
          </w:tcPr>
          <w:p w:rsidR="008A0157" w:rsidRPr="00EF6153" w:rsidRDefault="00D4729C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Login the system’ </w:t>
            </w:r>
          </w:p>
        </w:tc>
      </w:tr>
      <w:tr w:rsidR="008A0157" w:rsidRPr="00EF6153" w:rsidTr="00F4444B">
        <w:tc>
          <w:tcPr>
            <w:tcW w:w="3618" w:type="dxa"/>
          </w:tcPr>
          <w:p w:rsidR="008A0157" w:rsidRPr="00EF6153" w:rsidRDefault="00D4729C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958" w:type="dxa"/>
          </w:tcPr>
          <w:p w:rsidR="008A0157" w:rsidRPr="00EF6153" w:rsidRDefault="00D4729C" w:rsidP="00D4729C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 in SRS </w:t>
            </w:r>
          </w:p>
        </w:tc>
      </w:tr>
      <w:tr w:rsidR="008A0157" w:rsidRPr="00EF6153" w:rsidTr="00F4444B">
        <w:tc>
          <w:tcPr>
            <w:tcW w:w="3618" w:type="dxa"/>
          </w:tcPr>
          <w:p w:rsidR="008A0157" w:rsidRPr="00EF6153" w:rsidRDefault="00D4729C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958" w:type="dxa"/>
          </w:tcPr>
          <w:p w:rsidR="008A0157" w:rsidRPr="00EF6153" w:rsidRDefault="00D4729C" w:rsidP="00D4729C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Internet should be in working condition. Database software through which the data will be matched should be in running condition. </w:t>
            </w:r>
          </w:p>
        </w:tc>
      </w:tr>
      <w:tr w:rsidR="008A0157" w:rsidRPr="00EF6153" w:rsidTr="00F4444B">
        <w:tc>
          <w:tcPr>
            <w:tcW w:w="3618" w:type="dxa"/>
          </w:tcPr>
          <w:p w:rsidR="008A0157" w:rsidRPr="00EF6153" w:rsidRDefault="00D4729C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958" w:type="dxa"/>
          </w:tcPr>
          <w:p w:rsidR="008A0157" w:rsidRPr="00EF6153" w:rsidRDefault="00D4729C" w:rsidP="00D4729C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8A0157" w:rsidRPr="00EF6153" w:rsidTr="00F4444B">
        <w:tc>
          <w:tcPr>
            <w:tcW w:w="3618" w:type="dxa"/>
          </w:tcPr>
          <w:p w:rsidR="008A0157" w:rsidRPr="00EF6153" w:rsidRDefault="00D4729C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958" w:type="dxa"/>
          </w:tcPr>
          <w:p w:rsidR="008A0157" w:rsidRPr="00EF6153" w:rsidRDefault="00D4729C" w:rsidP="00D4729C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8A0157" w:rsidRPr="00EF6153" w:rsidTr="00F4444B">
        <w:tc>
          <w:tcPr>
            <w:tcW w:w="3618" w:type="dxa"/>
          </w:tcPr>
          <w:p w:rsidR="008A0157" w:rsidRPr="00EF6153" w:rsidRDefault="00D4729C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958" w:type="dxa"/>
          </w:tcPr>
          <w:p w:rsidR="00421A17" w:rsidRDefault="00D4729C" w:rsidP="00D4729C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Enter </w:t>
            </w:r>
            <w:r w:rsidR="00421A17">
              <w:rPr>
                <w:rFonts w:ascii="Times New Roman" w:hAnsi="Times New Roman" w:cs="Times New Roman"/>
                <w:sz w:val="23"/>
                <w:szCs w:val="23"/>
              </w:rPr>
              <w:t>email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and </w:t>
            </w:r>
          </w:p>
          <w:p w:rsidR="00D4729C" w:rsidRPr="00EF6153" w:rsidRDefault="00D4729C" w:rsidP="00D4729C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password within 5 to 15 characters as given below: </w:t>
            </w:r>
          </w:p>
          <w:p w:rsidR="00D4729C" w:rsidRPr="00EF6153" w:rsidRDefault="00421A17" w:rsidP="00D4729C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tulshidas37</w:t>
            </w:r>
            <w:r w:rsidR="00D4729C"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@gmail.com </w:t>
            </w:r>
          </w:p>
          <w:p w:rsidR="008A0157" w:rsidRPr="00EF6153" w:rsidRDefault="00421A17" w:rsidP="00421A1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iit123</w:t>
            </w:r>
          </w:p>
        </w:tc>
      </w:tr>
      <w:tr w:rsidR="008A0157" w:rsidRPr="00EF6153" w:rsidTr="00F4444B">
        <w:tc>
          <w:tcPr>
            <w:tcW w:w="3618" w:type="dxa"/>
          </w:tcPr>
          <w:p w:rsidR="008A0157" w:rsidRPr="00EF6153" w:rsidRDefault="00D4729C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958" w:type="dxa"/>
          </w:tcPr>
          <w:p w:rsidR="0078771C" w:rsidRPr="00EF6153" w:rsidRDefault="0078771C" w:rsidP="0078771C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Choose ‘Sign in’ option </w:t>
            </w:r>
          </w:p>
          <w:p w:rsidR="008A0157" w:rsidRPr="00EF6153" w:rsidRDefault="0078771C" w:rsidP="00840A36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Enter user name and </w:t>
            </w:r>
            <w:r w:rsidR="00840A36"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password and then 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press ‘</w:t>
            </w:r>
            <w:r w:rsidR="00840A36" w:rsidRPr="00EF6153">
              <w:rPr>
                <w:rFonts w:ascii="Times New Roman" w:hAnsi="Times New Roman" w:cs="Times New Roman"/>
                <w:sz w:val="23"/>
                <w:szCs w:val="23"/>
              </w:rPr>
              <w:t>Logi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’ button </w:t>
            </w:r>
          </w:p>
        </w:tc>
      </w:tr>
      <w:tr w:rsidR="008A0157" w:rsidRPr="00EF6153" w:rsidTr="00F4444B">
        <w:tc>
          <w:tcPr>
            <w:tcW w:w="3618" w:type="dxa"/>
          </w:tcPr>
          <w:p w:rsidR="008A0157" w:rsidRPr="00EF6153" w:rsidRDefault="006003C9" w:rsidP="00D4729C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D4729C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958" w:type="dxa"/>
          </w:tcPr>
          <w:p w:rsidR="008A0157" w:rsidRPr="00EF6153" w:rsidRDefault="00840A36" w:rsidP="00D4729C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User logged in and view user home page</w:t>
            </w:r>
          </w:p>
        </w:tc>
      </w:tr>
      <w:tr w:rsidR="006003C9" w:rsidRPr="00EF6153" w:rsidTr="00F4444B">
        <w:tc>
          <w:tcPr>
            <w:tcW w:w="3618" w:type="dxa"/>
          </w:tcPr>
          <w:p w:rsidR="006003C9" w:rsidRDefault="006003C9" w:rsidP="00D4729C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958" w:type="dxa"/>
          </w:tcPr>
          <w:p w:rsidR="006003C9" w:rsidRPr="00EF6153" w:rsidRDefault="006217F3" w:rsidP="00D4729C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User logged in and view user home page</w:t>
            </w:r>
          </w:p>
        </w:tc>
      </w:tr>
    </w:tbl>
    <w:p w:rsidR="00A81D65" w:rsidRPr="00EF6153" w:rsidRDefault="00A81D65" w:rsidP="00D4729C">
      <w:pPr>
        <w:pStyle w:val="Caption"/>
        <w:jc w:val="center"/>
        <w:rPr>
          <w:rFonts w:ascii="Times New Roman" w:hAnsi="Times New Roman" w:cs="Times New Roman"/>
        </w:rPr>
      </w:pPr>
    </w:p>
    <w:p w:rsidR="005C3DF7" w:rsidRPr="00EF6153" w:rsidRDefault="005C3DF7" w:rsidP="005C3DF7">
      <w:pPr>
        <w:rPr>
          <w:rFonts w:ascii="Times New Roman" w:hAnsi="Times New Roman" w:cs="Times New Roman"/>
        </w:rPr>
      </w:pPr>
    </w:p>
    <w:p w:rsidR="005C3DF7" w:rsidRPr="00EF6153" w:rsidRDefault="005C3DF7" w:rsidP="005C3DF7">
      <w:pPr>
        <w:rPr>
          <w:rFonts w:ascii="Times New Roman" w:hAnsi="Times New Roman" w:cs="Times New Roman"/>
        </w:rPr>
      </w:pPr>
    </w:p>
    <w:p w:rsidR="005C3DF7" w:rsidRPr="00EF6153" w:rsidRDefault="005C3DF7" w:rsidP="005C3DF7">
      <w:pPr>
        <w:rPr>
          <w:rFonts w:ascii="Times New Roman" w:hAnsi="Times New Roman" w:cs="Times New Roman"/>
        </w:rPr>
      </w:pPr>
    </w:p>
    <w:p w:rsidR="005C3DF7" w:rsidRPr="00EF6153" w:rsidRDefault="005C3DF7" w:rsidP="005C3DF7">
      <w:pPr>
        <w:rPr>
          <w:rFonts w:ascii="Times New Roman" w:hAnsi="Times New Roman" w:cs="Times New Roman"/>
        </w:rPr>
      </w:pPr>
    </w:p>
    <w:p w:rsidR="005C3DF7" w:rsidRPr="00EF6153" w:rsidRDefault="005C3DF7" w:rsidP="005C3DF7">
      <w:pPr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br w:type="page"/>
      </w:r>
    </w:p>
    <w:p w:rsidR="008025DE" w:rsidRPr="00EF6153" w:rsidRDefault="008025DE" w:rsidP="008025DE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21" w:name="_Toc530261510"/>
      <w:r w:rsidRPr="00EF615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F615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2</w: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F6153">
        <w:rPr>
          <w:rFonts w:ascii="Times New Roman" w:hAnsi="Times New Roman" w:cs="Times New Roman"/>
          <w:color w:val="auto"/>
          <w:sz w:val="22"/>
          <w:szCs w:val="22"/>
        </w:rPr>
        <w:t>: Test specifications of T2</w:t>
      </w:r>
      <w:bookmarkEnd w:id="21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63"/>
        <w:gridCol w:w="5887"/>
      </w:tblGrid>
      <w:tr w:rsidR="005C3DF7" w:rsidRPr="00EF6153" w:rsidTr="00F4444B">
        <w:tc>
          <w:tcPr>
            <w:tcW w:w="3528" w:type="dxa"/>
          </w:tcPr>
          <w:p w:rsidR="005C3DF7" w:rsidRPr="00EF6153" w:rsidRDefault="005C3DF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6048" w:type="dxa"/>
          </w:tcPr>
          <w:p w:rsidR="005C3DF7" w:rsidRPr="00EF6153" w:rsidRDefault="005C3DF7" w:rsidP="005C3DF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2</w:t>
            </w:r>
          </w:p>
        </w:tc>
      </w:tr>
      <w:tr w:rsidR="005C3DF7" w:rsidRPr="00EF6153" w:rsidTr="00F4444B">
        <w:tc>
          <w:tcPr>
            <w:tcW w:w="3528" w:type="dxa"/>
          </w:tcPr>
          <w:p w:rsidR="005C3DF7" w:rsidRPr="00EF6153" w:rsidRDefault="005C3DF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6048" w:type="dxa"/>
          </w:tcPr>
          <w:p w:rsidR="005C3DF7" w:rsidRPr="00EF6153" w:rsidRDefault="005C3DF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Login the system’ </w:t>
            </w:r>
          </w:p>
        </w:tc>
      </w:tr>
      <w:tr w:rsidR="005C3DF7" w:rsidRPr="00EF6153" w:rsidTr="00F4444B">
        <w:tc>
          <w:tcPr>
            <w:tcW w:w="3528" w:type="dxa"/>
          </w:tcPr>
          <w:p w:rsidR="005C3DF7" w:rsidRPr="00EF6153" w:rsidRDefault="005C3DF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6048" w:type="dxa"/>
          </w:tcPr>
          <w:p w:rsidR="005C3DF7" w:rsidRPr="00EF6153" w:rsidRDefault="005C3DF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 in SRS </w:t>
            </w:r>
          </w:p>
        </w:tc>
      </w:tr>
      <w:tr w:rsidR="005C3DF7" w:rsidRPr="00EF6153" w:rsidTr="00F4444B">
        <w:tc>
          <w:tcPr>
            <w:tcW w:w="3528" w:type="dxa"/>
          </w:tcPr>
          <w:p w:rsidR="005C3DF7" w:rsidRPr="00EF6153" w:rsidRDefault="005C3DF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6048" w:type="dxa"/>
          </w:tcPr>
          <w:p w:rsidR="005C3DF7" w:rsidRPr="00EF6153" w:rsidRDefault="005C3DF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Internet should be in working condition. Database software through which the data will be matched should be in running condition. </w:t>
            </w:r>
          </w:p>
        </w:tc>
      </w:tr>
      <w:tr w:rsidR="005C3DF7" w:rsidRPr="00EF6153" w:rsidTr="00F4444B">
        <w:tc>
          <w:tcPr>
            <w:tcW w:w="3528" w:type="dxa"/>
          </w:tcPr>
          <w:p w:rsidR="005C3DF7" w:rsidRPr="00EF6153" w:rsidRDefault="005C3DF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6048" w:type="dxa"/>
          </w:tcPr>
          <w:p w:rsidR="005C3DF7" w:rsidRPr="00EF6153" w:rsidRDefault="005C3DF7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5C3DF7" w:rsidRPr="00EF6153" w:rsidTr="00F4444B">
        <w:tc>
          <w:tcPr>
            <w:tcW w:w="3528" w:type="dxa"/>
          </w:tcPr>
          <w:p w:rsidR="005C3DF7" w:rsidRPr="00EF6153" w:rsidRDefault="005C3DF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6048" w:type="dxa"/>
          </w:tcPr>
          <w:p w:rsidR="005C3DF7" w:rsidRPr="00EF6153" w:rsidRDefault="005C3DF7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5C3DF7" w:rsidRPr="00EF6153" w:rsidTr="00F4444B">
        <w:tc>
          <w:tcPr>
            <w:tcW w:w="3528" w:type="dxa"/>
          </w:tcPr>
          <w:p w:rsidR="005C3DF7" w:rsidRPr="00EF6153" w:rsidRDefault="005C3DF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6048" w:type="dxa"/>
          </w:tcPr>
          <w:p w:rsidR="005C3DF7" w:rsidRPr="00EF6153" w:rsidRDefault="005C3DF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Enter Username within 5 to 30 characters</w:t>
            </w:r>
          </w:p>
          <w:p w:rsidR="005C3DF7" w:rsidRPr="00EF6153" w:rsidRDefault="005C3DF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(user name is not in the database) and</w:t>
            </w:r>
          </w:p>
          <w:p w:rsidR="005C3DF7" w:rsidRPr="00EF6153" w:rsidRDefault="005C3DF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Enter password within 5 to 15 characters as given below: </w:t>
            </w:r>
          </w:p>
          <w:p w:rsidR="005C3DF7" w:rsidRPr="00EF6153" w:rsidRDefault="005C3DF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ahim Uddin</w:t>
            </w:r>
          </w:p>
          <w:p w:rsidR="005C3DF7" w:rsidRPr="00EF6153" w:rsidRDefault="005C3DF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proofErr w:type="spellStart"/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Kalam</w:t>
            </w:r>
            <w:proofErr w:type="spellEnd"/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Khan</w:t>
            </w:r>
          </w:p>
          <w:p w:rsidR="005C3DF7" w:rsidRPr="00EF6153" w:rsidRDefault="005C3DF7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it123</w:t>
            </w:r>
          </w:p>
        </w:tc>
      </w:tr>
      <w:tr w:rsidR="005C3DF7" w:rsidRPr="00EF6153" w:rsidTr="00F4444B">
        <w:tc>
          <w:tcPr>
            <w:tcW w:w="3528" w:type="dxa"/>
          </w:tcPr>
          <w:p w:rsidR="005C3DF7" w:rsidRPr="00EF6153" w:rsidRDefault="005C3DF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6048" w:type="dxa"/>
          </w:tcPr>
          <w:p w:rsidR="005C3DF7" w:rsidRPr="00EF6153" w:rsidRDefault="005C3DF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Choose ‘Sign in’ option </w:t>
            </w:r>
          </w:p>
          <w:p w:rsidR="005C3DF7" w:rsidRPr="00EF6153" w:rsidRDefault="005C3DF7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Enter user name and  password and then press ‘Login’ button </w:t>
            </w:r>
          </w:p>
        </w:tc>
      </w:tr>
      <w:tr w:rsidR="005C3DF7" w:rsidRPr="00EF6153" w:rsidTr="00F4444B">
        <w:tc>
          <w:tcPr>
            <w:tcW w:w="3528" w:type="dxa"/>
          </w:tcPr>
          <w:p w:rsidR="005C3DF7" w:rsidRPr="00EF6153" w:rsidRDefault="006217F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5C3DF7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6048" w:type="dxa"/>
          </w:tcPr>
          <w:p w:rsidR="005C3DF7" w:rsidRPr="00EF6153" w:rsidRDefault="005C3DF7" w:rsidP="00221A8F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how invalid username alert and show this one is not registered member</w:t>
            </w:r>
          </w:p>
        </w:tc>
      </w:tr>
      <w:tr w:rsidR="006217F3" w:rsidRPr="00EF6153" w:rsidTr="00F4444B">
        <w:tc>
          <w:tcPr>
            <w:tcW w:w="3528" w:type="dxa"/>
          </w:tcPr>
          <w:p w:rsidR="006217F3" w:rsidRDefault="006217F3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Actual Output </w:t>
            </w:r>
          </w:p>
        </w:tc>
        <w:tc>
          <w:tcPr>
            <w:tcW w:w="6048" w:type="dxa"/>
          </w:tcPr>
          <w:p w:rsidR="006217F3" w:rsidRPr="00EF6153" w:rsidRDefault="006217F3" w:rsidP="00221A8F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how invalid username alert and show this one is not registered member</w:t>
            </w:r>
          </w:p>
        </w:tc>
      </w:tr>
    </w:tbl>
    <w:p w:rsidR="008025DE" w:rsidRPr="00EF6153" w:rsidRDefault="008025DE" w:rsidP="005C3DF7">
      <w:pPr>
        <w:rPr>
          <w:rFonts w:ascii="Times New Roman" w:hAnsi="Times New Roman" w:cs="Times New Roman"/>
        </w:rPr>
      </w:pPr>
    </w:p>
    <w:p w:rsidR="008025DE" w:rsidRPr="00EF6153" w:rsidRDefault="008025DE">
      <w:pPr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br w:type="page"/>
      </w:r>
    </w:p>
    <w:p w:rsidR="00CB64D7" w:rsidRPr="00EF6153" w:rsidRDefault="00CB64D7" w:rsidP="00CB64D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22" w:name="_Toc530261511"/>
      <w:r w:rsidRPr="00EF615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F615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3</w: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F6153">
        <w:rPr>
          <w:rFonts w:ascii="Times New Roman" w:hAnsi="Times New Roman" w:cs="Times New Roman"/>
          <w:color w:val="auto"/>
          <w:sz w:val="22"/>
          <w:szCs w:val="22"/>
        </w:rPr>
        <w:t>: Test specifications of T3</w:t>
      </w:r>
      <w:bookmarkEnd w:id="22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98"/>
        <w:gridCol w:w="5452"/>
      </w:tblGrid>
      <w:tr w:rsidR="00CB64D7" w:rsidRPr="00EF6153" w:rsidTr="00F4444B">
        <w:tc>
          <w:tcPr>
            <w:tcW w:w="3978" w:type="dxa"/>
          </w:tcPr>
          <w:p w:rsidR="00CB64D7" w:rsidRPr="00EF6153" w:rsidRDefault="00CB64D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98" w:type="dxa"/>
          </w:tcPr>
          <w:p w:rsidR="00CB64D7" w:rsidRPr="00EF6153" w:rsidRDefault="00CB64D7" w:rsidP="00CB64D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3</w:t>
            </w:r>
          </w:p>
        </w:tc>
      </w:tr>
      <w:tr w:rsidR="00CB64D7" w:rsidRPr="00EF6153" w:rsidTr="00F4444B">
        <w:tc>
          <w:tcPr>
            <w:tcW w:w="3978" w:type="dxa"/>
          </w:tcPr>
          <w:p w:rsidR="00CB64D7" w:rsidRPr="00EF6153" w:rsidRDefault="00CB64D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98" w:type="dxa"/>
          </w:tcPr>
          <w:p w:rsidR="00CB64D7" w:rsidRPr="00EF6153" w:rsidRDefault="00CB64D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Login the system’ </w:t>
            </w:r>
          </w:p>
        </w:tc>
      </w:tr>
      <w:tr w:rsidR="00CB64D7" w:rsidRPr="00EF6153" w:rsidTr="00F4444B">
        <w:tc>
          <w:tcPr>
            <w:tcW w:w="3978" w:type="dxa"/>
          </w:tcPr>
          <w:p w:rsidR="00CB64D7" w:rsidRPr="00EF6153" w:rsidRDefault="00CB64D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98" w:type="dxa"/>
          </w:tcPr>
          <w:p w:rsidR="00CB64D7" w:rsidRPr="00EF6153" w:rsidRDefault="00CB64D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 in SRS </w:t>
            </w:r>
          </w:p>
        </w:tc>
      </w:tr>
      <w:tr w:rsidR="00CB64D7" w:rsidRPr="00EF6153" w:rsidTr="00F4444B">
        <w:tc>
          <w:tcPr>
            <w:tcW w:w="3978" w:type="dxa"/>
          </w:tcPr>
          <w:p w:rsidR="00CB64D7" w:rsidRPr="00EF6153" w:rsidRDefault="00CB64D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98" w:type="dxa"/>
          </w:tcPr>
          <w:p w:rsidR="00CB64D7" w:rsidRPr="00EF6153" w:rsidRDefault="00CB64D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Internet should be in working condition. Database software through which the data will be matched should be in running condition. </w:t>
            </w:r>
          </w:p>
        </w:tc>
      </w:tr>
      <w:tr w:rsidR="00CB64D7" w:rsidRPr="00EF6153" w:rsidTr="00F4444B">
        <w:tc>
          <w:tcPr>
            <w:tcW w:w="3978" w:type="dxa"/>
          </w:tcPr>
          <w:p w:rsidR="00CB64D7" w:rsidRPr="00EF6153" w:rsidRDefault="00CB64D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98" w:type="dxa"/>
          </w:tcPr>
          <w:p w:rsidR="00CB64D7" w:rsidRPr="00EF6153" w:rsidRDefault="00CB64D7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CB64D7" w:rsidRPr="00EF6153" w:rsidTr="00F4444B">
        <w:tc>
          <w:tcPr>
            <w:tcW w:w="3978" w:type="dxa"/>
          </w:tcPr>
          <w:p w:rsidR="00CB64D7" w:rsidRPr="00EF6153" w:rsidRDefault="00CB64D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98" w:type="dxa"/>
          </w:tcPr>
          <w:p w:rsidR="00CB64D7" w:rsidRPr="00EF6153" w:rsidRDefault="00CB64D7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CB64D7" w:rsidRPr="00EF6153" w:rsidTr="00F4444B">
        <w:tc>
          <w:tcPr>
            <w:tcW w:w="3978" w:type="dxa"/>
          </w:tcPr>
          <w:p w:rsidR="00CB64D7" w:rsidRPr="00EF6153" w:rsidRDefault="00CB64D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98" w:type="dxa"/>
          </w:tcPr>
          <w:p w:rsidR="00CB64D7" w:rsidRPr="00EF6153" w:rsidRDefault="00CB64D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Enter Username within 5 to 30 characters</w:t>
            </w:r>
            <w:r w:rsidR="00451649"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and</w:t>
            </w:r>
          </w:p>
          <w:p w:rsidR="00451649" w:rsidRPr="00EF6153" w:rsidRDefault="00CB64D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Enter password within 5 to 15 characters</w:t>
            </w:r>
          </w:p>
          <w:p w:rsidR="00451649" w:rsidRPr="00EF6153" w:rsidRDefault="00451649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(password  does not ma</w:t>
            </w:r>
            <w:r w:rsidR="005616A7" w:rsidRPr="00EF6153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ch in the database)</w:t>
            </w:r>
          </w:p>
          <w:p w:rsidR="00CB64D7" w:rsidRPr="00EF6153" w:rsidRDefault="00CB64D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as given below: </w:t>
            </w:r>
          </w:p>
          <w:p w:rsidR="00CB64D7" w:rsidRPr="00EF6153" w:rsidRDefault="00451649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Nadia </w:t>
            </w:r>
            <w:proofErr w:type="spellStart"/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Nahar</w:t>
            </w:r>
            <w:proofErr w:type="spellEnd"/>
          </w:p>
          <w:p w:rsidR="00CB64D7" w:rsidRPr="00EF6153" w:rsidRDefault="00451649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Hello1111</w:t>
            </w:r>
          </w:p>
        </w:tc>
      </w:tr>
      <w:tr w:rsidR="00CB64D7" w:rsidRPr="00EF6153" w:rsidTr="00F4444B">
        <w:tc>
          <w:tcPr>
            <w:tcW w:w="3978" w:type="dxa"/>
          </w:tcPr>
          <w:p w:rsidR="00CB64D7" w:rsidRPr="00EF6153" w:rsidRDefault="00CB64D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98" w:type="dxa"/>
          </w:tcPr>
          <w:p w:rsidR="00CB64D7" w:rsidRPr="00EF6153" w:rsidRDefault="00CB64D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Choose ‘Sign in’ option </w:t>
            </w:r>
          </w:p>
          <w:p w:rsidR="00CB64D7" w:rsidRPr="00EF6153" w:rsidRDefault="00CB64D7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Enter user name and  password and then press ‘Login’ button </w:t>
            </w:r>
          </w:p>
        </w:tc>
      </w:tr>
      <w:tr w:rsidR="00CB64D7" w:rsidRPr="00EF6153" w:rsidTr="00F4444B">
        <w:tc>
          <w:tcPr>
            <w:tcW w:w="3978" w:type="dxa"/>
          </w:tcPr>
          <w:p w:rsidR="00CB64D7" w:rsidRPr="00EF6153" w:rsidRDefault="006217F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CB64D7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98" w:type="dxa"/>
          </w:tcPr>
          <w:p w:rsidR="00CB64D7" w:rsidRPr="00EF6153" w:rsidRDefault="00CB64D7" w:rsidP="00BC5B41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 w:rsidR="00BC5B41" w:rsidRPr="00EF6153">
              <w:rPr>
                <w:rFonts w:ascii="Times New Roman" w:hAnsi="Times New Roman" w:cs="Times New Roman"/>
              </w:rPr>
              <w:t>wrong password</w:t>
            </w:r>
            <w:r w:rsidRPr="00EF6153">
              <w:rPr>
                <w:rFonts w:ascii="Times New Roman" w:hAnsi="Times New Roman" w:cs="Times New Roman"/>
              </w:rPr>
              <w:t xml:space="preserve"> alert </w:t>
            </w:r>
            <w:r w:rsidR="00BC5B41" w:rsidRPr="00EF6153">
              <w:rPr>
                <w:rFonts w:ascii="Times New Roman" w:hAnsi="Times New Roman" w:cs="Times New Roman"/>
              </w:rPr>
              <w:t>and provide options to recover password</w:t>
            </w:r>
          </w:p>
        </w:tc>
      </w:tr>
      <w:tr w:rsidR="006217F3" w:rsidRPr="00EF6153" w:rsidTr="00F4444B">
        <w:tc>
          <w:tcPr>
            <w:tcW w:w="3978" w:type="dxa"/>
          </w:tcPr>
          <w:p w:rsidR="006217F3" w:rsidRDefault="006217F3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98" w:type="dxa"/>
          </w:tcPr>
          <w:p w:rsidR="006217F3" w:rsidRPr="00EF6153" w:rsidRDefault="006217F3" w:rsidP="00BC5B41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how wrong password alert and provide options to recover password</w:t>
            </w:r>
          </w:p>
        </w:tc>
      </w:tr>
    </w:tbl>
    <w:p w:rsidR="005616A7" w:rsidRPr="00EF6153" w:rsidRDefault="005616A7" w:rsidP="005C3DF7">
      <w:pPr>
        <w:rPr>
          <w:rFonts w:ascii="Times New Roman" w:hAnsi="Times New Roman" w:cs="Times New Roman"/>
        </w:rPr>
      </w:pPr>
    </w:p>
    <w:p w:rsidR="005C3DF7" w:rsidRPr="00EF6153" w:rsidRDefault="005616A7" w:rsidP="005C3DF7">
      <w:pPr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br w:type="page"/>
      </w:r>
    </w:p>
    <w:p w:rsidR="00EF6153" w:rsidRPr="00EF6153" w:rsidRDefault="00EF6153" w:rsidP="00EF615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23" w:name="_Toc530261512"/>
      <w:r w:rsidRPr="00EF615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F615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4</w:t>
      </w:r>
      <w:r w:rsidR="00D96590" w:rsidRPr="00EF615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F6153">
        <w:rPr>
          <w:rFonts w:ascii="Times New Roman" w:hAnsi="Times New Roman" w:cs="Times New Roman"/>
          <w:color w:val="auto"/>
          <w:sz w:val="22"/>
          <w:szCs w:val="22"/>
        </w:rPr>
        <w:t>: Test specifications of T4</w:t>
      </w:r>
      <w:bookmarkEnd w:id="23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50"/>
        <w:gridCol w:w="5800"/>
      </w:tblGrid>
      <w:tr w:rsidR="005616A7" w:rsidRPr="00EF6153" w:rsidTr="00F4444B">
        <w:tc>
          <w:tcPr>
            <w:tcW w:w="3618" w:type="dxa"/>
          </w:tcPr>
          <w:p w:rsidR="005616A7" w:rsidRPr="00EF6153" w:rsidRDefault="005616A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958" w:type="dxa"/>
          </w:tcPr>
          <w:p w:rsidR="005616A7" w:rsidRPr="00EF6153" w:rsidRDefault="005616A7" w:rsidP="005616A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4</w:t>
            </w:r>
          </w:p>
        </w:tc>
      </w:tr>
      <w:tr w:rsidR="005616A7" w:rsidRPr="00EF6153" w:rsidTr="00F4444B">
        <w:tc>
          <w:tcPr>
            <w:tcW w:w="3618" w:type="dxa"/>
          </w:tcPr>
          <w:p w:rsidR="005616A7" w:rsidRPr="00EF6153" w:rsidRDefault="005616A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958" w:type="dxa"/>
          </w:tcPr>
          <w:p w:rsidR="005616A7" w:rsidRPr="00EF6153" w:rsidRDefault="005616A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Login the system’ </w:t>
            </w:r>
          </w:p>
        </w:tc>
      </w:tr>
      <w:tr w:rsidR="005616A7" w:rsidRPr="00EF6153" w:rsidTr="00F4444B">
        <w:tc>
          <w:tcPr>
            <w:tcW w:w="3618" w:type="dxa"/>
          </w:tcPr>
          <w:p w:rsidR="005616A7" w:rsidRPr="00EF6153" w:rsidRDefault="005616A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958" w:type="dxa"/>
          </w:tcPr>
          <w:p w:rsidR="005616A7" w:rsidRPr="00EF6153" w:rsidRDefault="005616A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 in SRS </w:t>
            </w:r>
          </w:p>
        </w:tc>
      </w:tr>
      <w:tr w:rsidR="005616A7" w:rsidRPr="00EF6153" w:rsidTr="00F4444B">
        <w:tc>
          <w:tcPr>
            <w:tcW w:w="3618" w:type="dxa"/>
          </w:tcPr>
          <w:p w:rsidR="005616A7" w:rsidRPr="00EF6153" w:rsidRDefault="005616A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958" w:type="dxa"/>
          </w:tcPr>
          <w:p w:rsidR="005616A7" w:rsidRPr="00EF6153" w:rsidRDefault="005616A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Internet should be in working condition. Database software through which the data will be matched should be in running condition. </w:t>
            </w:r>
          </w:p>
        </w:tc>
      </w:tr>
      <w:tr w:rsidR="005616A7" w:rsidRPr="00EF6153" w:rsidTr="00F4444B">
        <w:tc>
          <w:tcPr>
            <w:tcW w:w="3618" w:type="dxa"/>
          </w:tcPr>
          <w:p w:rsidR="005616A7" w:rsidRPr="00EF6153" w:rsidRDefault="005616A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958" w:type="dxa"/>
          </w:tcPr>
          <w:p w:rsidR="005616A7" w:rsidRPr="00EF6153" w:rsidRDefault="005616A7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5616A7" w:rsidRPr="00EF6153" w:rsidTr="00F4444B">
        <w:tc>
          <w:tcPr>
            <w:tcW w:w="3618" w:type="dxa"/>
          </w:tcPr>
          <w:p w:rsidR="005616A7" w:rsidRPr="00EF6153" w:rsidRDefault="005616A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958" w:type="dxa"/>
          </w:tcPr>
          <w:p w:rsidR="005616A7" w:rsidRPr="00EF6153" w:rsidRDefault="005616A7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5616A7" w:rsidRPr="00EF6153" w:rsidTr="00F4444B">
        <w:tc>
          <w:tcPr>
            <w:tcW w:w="3618" w:type="dxa"/>
          </w:tcPr>
          <w:p w:rsidR="005616A7" w:rsidRPr="00EF6153" w:rsidRDefault="005616A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958" w:type="dxa"/>
          </w:tcPr>
          <w:p w:rsidR="005616A7" w:rsidRPr="00EF6153" w:rsidRDefault="005616A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Enter Username within 5 to 30 characters</w:t>
            </w:r>
          </w:p>
          <w:p w:rsidR="005616A7" w:rsidRPr="00EF6153" w:rsidRDefault="005616A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(username  does not match in the database) and</w:t>
            </w:r>
          </w:p>
          <w:p w:rsidR="005616A7" w:rsidRPr="00EF6153" w:rsidRDefault="005616A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Enter password within 5 to 15 characters</w:t>
            </w:r>
          </w:p>
          <w:p w:rsidR="005616A7" w:rsidRPr="00EF6153" w:rsidRDefault="005616A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(password  does not match in the database)</w:t>
            </w:r>
          </w:p>
          <w:p w:rsidR="005616A7" w:rsidRPr="00EF6153" w:rsidRDefault="005616A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as given below: </w:t>
            </w:r>
          </w:p>
          <w:p w:rsidR="005616A7" w:rsidRPr="00EF6153" w:rsidRDefault="005616A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Nadia </w:t>
            </w:r>
            <w:proofErr w:type="spellStart"/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Nahar</w:t>
            </w:r>
            <w:proofErr w:type="spellEnd"/>
          </w:p>
          <w:p w:rsidR="005616A7" w:rsidRPr="00EF6153" w:rsidRDefault="005616A7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Hello1111</w:t>
            </w:r>
          </w:p>
        </w:tc>
      </w:tr>
      <w:tr w:rsidR="005616A7" w:rsidRPr="00EF6153" w:rsidTr="00F4444B">
        <w:tc>
          <w:tcPr>
            <w:tcW w:w="3618" w:type="dxa"/>
          </w:tcPr>
          <w:p w:rsidR="005616A7" w:rsidRPr="00EF6153" w:rsidRDefault="005616A7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958" w:type="dxa"/>
          </w:tcPr>
          <w:p w:rsidR="005616A7" w:rsidRPr="00EF6153" w:rsidRDefault="005616A7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Choose ‘Sign in’ option </w:t>
            </w:r>
          </w:p>
          <w:p w:rsidR="005616A7" w:rsidRPr="00EF6153" w:rsidRDefault="005616A7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Enter user name and  password and then press ‘Login’ button </w:t>
            </w:r>
          </w:p>
        </w:tc>
      </w:tr>
      <w:tr w:rsidR="005616A7" w:rsidRPr="00EF6153" w:rsidTr="00F4444B">
        <w:tc>
          <w:tcPr>
            <w:tcW w:w="3618" w:type="dxa"/>
          </w:tcPr>
          <w:p w:rsidR="005616A7" w:rsidRPr="00EF6153" w:rsidRDefault="006C190F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5616A7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958" w:type="dxa"/>
          </w:tcPr>
          <w:p w:rsidR="005616A7" w:rsidRPr="00EF6153" w:rsidRDefault="005616A7" w:rsidP="000F20C4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wrong password </w:t>
            </w:r>
            <w:r w:rsidR="000F20C4" w:rsidRPr="00EF6153">
              <w:rPr>
                <w:rFonts w:ascii="Times New Roman" w:hAnsi="Times New Roman" w:cs="Times New Roman"/>
              </w:rPr>
              <w:t xml:space="preserve"> and user name </w:t>
            </w:r>
            <w:r w:rsidRPr="00EF6153">
              <w:rPr>
                <w:rFonts w:ascii="Times New Roman" w:hAnsi="Times New Roman" w:cs="Times New Roman"/>
              </w:rPr>
              <w:t xml:space="preserve">alert </w:t>
            </w:r>
          </w:p>
        </w:tc>
      </w:tr>
      <w:tr w:rsidR="006C190F" w:rsidRPr="00EF6153" w:rsidTr="00F4444B">
        <w:tc>
          <w:tcPr>
            <w:tcW w:w="3618" w:type="dxa"/>
          </w:tcPr>
          <w:p w:rsidR="006C190F" w:rsidRDefault="006C190F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958" w:type="dxa"/>
          </w:tcPr>
          <w:p w:rsidR="006C190F" w:rsidRPr="00EF6153" w:rsidRDefault="006C190F" w:rsidP="000F20C4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how wrong password  and user name alert</w:t>
            </w:r>
          </w:p>
        </w:tc>
      </w:tr>
    </w:tbl>
    <w:p w:rsidR="00EF6153" w:rsidRPr="00EF6153" w:rsidRDefault="00EF6153" w:rsidP="005C3DF7">
      <w:pPr>
        <w:rPr>
          <w:rFonts w:ascii="Times New Roman" w:hAnsi="Times New Roman" w:cs="Times New Roman"/>
        </w:rPr>
      </w:pPr>
    </w:p>
    <w:p w:rsidR="00EF6153" w:rsidRPr="00EF6153" w:rsidRDefault="00EF6153">
      <w:pPr>
        <w:rPr>
          <w:rFonts w:ascii="Times New Roman" w:hAnsi="Times New Roman" w:cs="Times New Roman"/>
        </w:rPr>
      </w:pPr>
      <w:r w:rsidRPr="00EF6153">
        <w:rPr>
          <w:rFonts w:ascii="Times New Roman" w:hAnsi="Times New Roman" w:cs="Times New Roman"/>
        </w:rPr>
        <w:br w:type="page"/>
      </w:r>
    </w:p>
    <w:p w:rsidR="00F4444B" w:rsidRPr="00F4444B" w:rsidRDefault="00F4444B" w:rsidP="00F4444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24" w:name="_Toc530261513"/>
      <w:r w:rsidRPr="00F4444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F4444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F4444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F4444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5</w:t>
      </w:r>
      <w:r w:rsidR="00D96590" w:rsidRPr="00F4444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F4444B">
        <w:rPr>
          <w:rFonts w:ascii="Times New Roman" w:hAnsi="Times New Roman" w:cs="Times New Roman"/>
          <w:color w:val="auto"/>
          <w:sz w:val="22"/>
          <w:szCs w:val="22"/>
        </w:rPr>
        <w:t>: Test specifications of T5</w:t>
      </w:r>
      <w:bookmarkEnd w:id="24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70"/>
        <w:gridCol w:w="5380"/>
      </w:tblGrid>
      <w:tr w:rsidR="00EF6153" w:rsidRPr="00EF6153" w:rsidTr="00F4444B">
        <w:tc>
          <w:tcPr>
            <w:tcW w:w="4068" w:type="dxa"/>
          </w:tcPr>
          <w:p w:rsidR="00EF6153" w:rsidRPr="00EF6153" w:rsidRDefault="00EF615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EF6153" w:rsidRPr="00EF6153" w:rsidRDefault="00EF6153" w:rsidP="00EF615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5</w:t>
            </w:r>
          </w:p>
        </w:tc>
      </w:tr>
      <w:tr w:rsidR="00EF6153" w:rsidRPr="00EF6153" w:rsidTr="00F4444B">
        <w:tc>
          <w:tcPr>
            <w:tcW w:w="4068" w:type="dxa"/>
          </w:tcPr>
          <w:p w:rsidR="00EF6153" w:rsidRPr="00EF6153" w:rsidRDefault="00EF615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EF6153" w:rsidRPr="00EF6153" w:rsidRDefault="00EF6153" w:rsidP="00EF6153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EF6153" w:rsidRPr="00EF6153" w:rsidTr="00F4444B">
        <w:tc>
          <w:tcPr>
            <w:tcW w:w="4068" w:type="dxa"/>
          </w:tcPr>
          <w:p w:rsidR="00EF6153" w:rsidRPr="00EF6153" w:rsidRDefault="00EF615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EF6153" w:rsidRPr="00EF6153" w:rsidRDefault="00EF6153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EF6153" w:rsidRPr="00EF6153" w:rsidTr="00F4444B">
        <w:tc>
          <w:tcPr>
            <w:tcW w:w="4068" w:type="dxa"/>
          </w:tcPr>
          <w:p w:rsidR="00EF6153" w:rsidRPr="00EF6153" w:rsidRDefault="00EF615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EF6153" w:rsidRPr="00F4444B" w:rsidRDefault="00EF6153" w:rsidP="00F4444B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EF6153" w:rsidRPr="00EF6153" w:rsidTr="00F4444B">
        <w:tc>
          <w:tcPr>
            <w:tcW w:w="4068" w:type="dxa"/>
          </w:tcPr>
          <w:p w:rsidR="00EF6153" w:rsidRPr="00EF6153" w:rsidRDefault="00EF615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EF6153" w:rsidRPr="00EF6153" w:rsidRDefault="00EF6153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EF6153" w:rsidRPr="00EF6153" w:rsidTr="00F4444B">
        <w:tc>
          <w:tcPr>
            <w:tcW w:w="4068" w:type="dxa"/>
          </w:tcPr>
          <w:p w:rsidR="00EF6153" w:rsidRPr="00EF6153" w:rsidRDefault="00EF615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EF6153" w:rsidRPr="00EF6153" w:rsidRDefault="00EF6153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EF6153" w:rsidRPr="00EF6153" w:rsidTr="00F4444B">
        <w:tc>
          <w:tcPr>
            <w:tcW w:w="4068" w:type="dxa"/>
          </w:tcPr>
          <w:p w:rsidR="00EF6153" w:rsidRPr="00EF6153" w:rsidRDefault="00EF615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EF6153" w:rsidRPr="00EF6153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A-Z, a-z and space</w:t>
            </w:r>
            <w:r w:rsidR="00EF6153"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within 5 to 30 characters</w:t>
            </w:r>
          </w:p>
          <w:p w:rsidR="00F4444B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 within 5 to 15 character</w:t>
            </w:r>
          </w:p>
          <w:p w:rsidR="00F4444B" w:rsidRPr="00F4444B" w:rsidRDefault="00F4444B" w:rsidP="00F4444B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>
              <w:rPr>
                <w:sz w:val="23"/>
                <w:szCs w:val="23"/>
              </w:rPr>
              <w:t xml:space="preserve">= [a-z0-9._%+-]+@[a-z0-9.-]+\.[a-z]{2,3}$ </w:t>
            </w:r>
          </w:p>
          <w:p w:rsidR="00F4444B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within 5 to 15 character</w:t>
            </w:r>
          </w:p>
          <w:p w:rsidR="00EF6153" w:rsidRPr="00EF6153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is same as password </w:t>
            </w:r>
            <w:r w:rsidR="00EF6153"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EF6153" w:rsidRPr="00EF6153" w:rsidRDefault="00421A17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Tulshi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Das</w:t>
            </w:r>
          </w:p>
          <w:p w:rsidR="00F4444B" w:rsidRDefault="00421A17" w:rsidP="00221A8F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ulshi</w:t>
            </w:r>
            <w:proofErr w:type="spellEnd"/>
            <w:r w:rsidR="00F4444B">
              <w:rPr>
                <w:rFonts w:ascii="Times New Roman" w:hAnsi="Times New Roman" w:cs="Times New Roman"/>
              </w:rPr>
              <w:br/>
            </w:r>
            <w:hyperlink r:id="rId13" w:history="1">
              <w:r w:rsidRPr="00D96957">
                <w:rPr>
                  <w:rStyle w:val="Hyperlink"/>
                  <w:rFonts w:ascii="Times New Roman" w:hAnsi="Times New Roman" w:cs="Times New Roman"/>
                </w:rPr>
                <w:t>tulshidas37@gmail.com</w:t>
              </w:r>
            </w:hyperlink>
          </w:p>
          <w:p w:rsidR="00F4444B" w:rsidRDefault="00421A17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F4444B">
              <w:rPr>
                <w:rFonts w:ascii="Times New Roman" w:hAnsi="Times New Roman" w:cs="Times New Roman"/>
              </w:rPr>
              <w:t>it123</w:t>
            </w:r>
          </w:p>
          <w:p w:rsidR="00F4444B" w:rsidRPr="00EF6153" w:rsidRDefault="00421A17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F4444B">
              <w:rPr>
                <w:rFonts w:ascii="Times New Roman" w:hAnsi="Times New Roman" w:cs="Times New Roman"/>
              </w:rPr>
              <w:t>it123</w:t>
            </w:r>
          </w:p>
        </w:tc>
      </w:tr>
      <w:tr w:rsidR="00EF6153" w:rsidRPr="00EF6153" w:rsidTr="00F4444B">
        <w:tc>
          <w:tcPr>
            <w:tcW w:w="4068" w:type="dxa"/>
          </w:tcPr>
          <w:p w:rsidR="00EF6153" w:rsidRPr="00EF6153" w:rsidRDefault="00EF615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EF6153" w:rsidRPr="00EF6153" w:rsidRDefault="00EF615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 w:rsidR="00F4444B"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EF6153" w:rsidRPr="00EF6153" w:rsidRDefault="00EF6153" w:rsidP="00F4444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 w:rsidR="00F4444B"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EF6153" w:rsidRPr="00EF6153" w:rsidTr="00F4444B">
        <w:tc>
          <w:tcPr>
            <w:tcW w:w="4068" w:type="dxa"/>
          </w:tcPr>
          <w:p w:rsidR="00EF6153" w:rsidRPr="00EF6153" w:rsidRDefault="002B7BE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EF6153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EF6153" w:rsidRPr="00EF6153" w:rsidRDefault="00EF6153" w:rsidP="00F4444B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 w:rsidR="00F4444B">
              <w:rPr>
                <w:rFonts w:ascii="Times New Roman" w:hAnsi="Times New Roman" w:cs="Times New Roman"/>
              </w:rPr>
              <w:t>success message</w:t>
            </w:r>
            <w:r w:rsidRPr="00EF6153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2B7BED" w:rsidRPr="00EF6153" w:rsidTr="00F4444B">
        <w:tc>
          <w:tcPr>
            <w:tcW w:w="4068" w:type="dxa"/>
          </w:tcPr>
          <w:p w:rsidR="002B7BED" w:rsidRDefault="002B7BED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2B7BED" w:rsidRPr="00EF6153" w:rsidRDefault="002B7BED" w:rsidP="00F4444B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success message</w:t>
            </w:r>
          </w:p>
        </w:tc>
      </w:tr>
    </w:tbl>
    <w:p w:rsidR="00F4444B" w:rsidRDefault="00F4444B" w:rsidP="005C3DF7">
      <w:pPr>
        <w:rPr>
          <w:rFonts w:ascii="Times New Roman" w:hAnsi="Times New Roman" w:cs="Times New Roman"/>
        </w:rPr>
      </w:pPr>
    </w:p>
    <w:p w:rsidR="00F4444B" w:rsidRDefault="00F444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F4444B" w:rsidRPr="00F4444B" w:rsidRDefault="00F4444B" w:rsidP="00F4444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25" w:name="_Toc530261514"/>
      <w:r w:rsidRPr="00F4444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F4444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F4444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F4444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6</w:t>
      </w:r>
      <w:r w:rsidR="00D96590" w:rsidRPr="00F4444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F4444B">
        <w:rPr>
          <w:rFonts w:ascii="Times New Roman" w:hAnsi="Times New Roman" w:cs="Times New Roman"/>
          <w:color w:val="auto"/>
          <w:sz w:val="22"/>
          <w:szCs w:val="22"/>
        </w:rPr>
        <w:t>: Test specifications of T6</w:t>
      </w:r>
      <w:bookmarkEnd w:id="25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7"/>
        <w:gridCol w:w="5383"/>
      </w:tblGrid>
      <w:tr w:rsidR="00F4444B" w:rsidRPr="00EF6153" w:rsidTr="00221A8F">
        <w:tc>
          <w:tcPr>
            <w:tcW w:w="4068" w:type="dxa"/>
          </w:tcPr>
          <w:p w:rsidR="00F4444B" w:rsidRPr="00EF6153" w:rsidRDefault="00F4444B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F4444B" w:rsidRPr="00EF6153" w:rsidRDefault="00F4444B" w:rsidP="00F4444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F4444B" w:rsidRPr="00EF6153" w:rsidTr="00221A8F">
        <w:tc>
          <w:tcPr>
            <w:tcW w:w="4068" w:type="dxa"/>
          </w:tcPr>
          <w:p w:rsidR="00F4444B" w:rsidRPr="00EF6153" w:rsidRDefault="00F4444B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F4444B" w:rsidRPr="00EF6153" w:rsidRDefault="00F4444B" w:rsidP="00221A8F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F4444B" w:rsidRPr="00EF6153" w:rsidTr="00221A8F">
        <w:tc>
          <w:tcPr>
            <w:tcW w:w="4068" w:type="dxa"/>
          </w:tcPr>
          <w:p w:rsidR="00F4444B" w:rsidRPr="00EF6153" w:rsidRDefault="00F4444B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F4444B" w:rsidRPr="00EF6153" w:rsidRDefault="00F4444B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F4444B" w:rsidRPr="00EF6153" w:rsidTr="00221A8F">
        <w:tc>
          <w:tcPr>
            <w:tcW w:w="4068" w:type="dxa"/>
          </w:tcPr>
          <w:p w:rsidR="00F4444B" w:rsidRPr="00EF6153" w:rsidRDefault="00F4444B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F4444B" w:rsidRPr="00F4444B" w:rsidRDefault="00F4444B" w:rsidP="00221A8F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F4444B" w:rsidRPr="00EF6153" w:rsidTr="00221A8F">
        <w:tc>
          <w:tcPr>
            <w:tcW w:w="4068" w:type="dxa"/>
          </w:tcPr>
          <w:p w:rsidR="00F4444B" w:rsidRPr="00EF6153" w:rsidRDefault="00F4444B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F4444B" w:rsidRPr="00EF6153" w:rsidRDefault="00F4444B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F4444B" w:rsidRPr="00EF6153" w:rsidTr="00221A8F">
        <w:tc>
          <w:tcPr>
            <w:tcW w:w="4068" w:type="dxa"/>
          </w:tcPr>
          <w:p w:rsidR="00F4444B" w:rsidRPr="00EF6153" w:rsidRDefault="00F4444B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F4444B" w:rsidRPr="00EF6153" w:rsidRDefault="00F4444B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F4444B" w:rsidRPr="00EF6153" w:rsidTr="00221A8F">
        <w:tc>
          <w:tcPr>
            <w:tcW w:w="4068" w:type="dxa"/>
          </w:tcPr>
          <w:p w:rsidR="00F4444B" w:rsidRPr="00EF6153" w:rsidRDefault="00F4444B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F4444B" w:rsidRPr="00EF6153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number, A-Z, a-z and space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within 5 to 30 characters</w:t>
            </w:r>
          </w:p>
          <w:p w:rsidR="00F4444B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 within 5 to 15 character</w:t>
            </w:r>
          </w:p>
          <w:p w:rsidR="00F4444B" w:rsidRPr="00F4444B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>
              <w:rPr>
                <w:sz w:val="23"/>
                <w:szCs w:val="23"/>
              </w:rPr>
              <w:t xml:space="preserve">= [a-z0-9._%+-]+@[a-z0-9.-]+\.[a-z]{2,3}$ </w:t>
            </w:r>
          </w:p>
          <w:p w:rsidR="00F4444B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within 5 to 15 character</w:t>
            </w:r>
          </w:p>
          <w:p w:rsidR="00F4444B" w:rsidRPr="00EF6153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is same as password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F4444B" w:rsidRPr="00EF6153" w:rsidRDefault="005E55FE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Shaishab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Saha</w:t>
            </w:r>
            <w:proofErr w:type="spellEnd"/>
            <w:r w:rsidR="00F4444B">
              <w:rPr>
                <w:rFonts w:ascii="Times New Roman" w:hAnsi="Times New Roman" w:cs="Times New Roman"/>
                <w:sz w:val="22"/>
                <w:szCs w:val="22"/>
              </w:rPr>
              <w:t xml:space="preserve"> 123</w:t>
            </w:r>
          </w:p>
          <w:p w:rsidR="005E55FE" w:rsidRDefault="005E55FE" w:rsidP="00221A8F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haishab</w:t>
            </w:r>
            <w:proofErr w:type="spellEnd"/>
          </w:p>
          <w:p w:rsidR="00F4444B" w:rsidRDefault="00FB03CD" w:rsidP="00221A8F">
            <w:pPr>
              <w:spacing w:after="120"/>
              <w:rPr>
                <w:rFonts w:ascii="Times New Roman" w:hAnsi="Times New Roman" w:cs="Times New Roman"/>
              </w:rPr>
            </w:pPr>
            <w:hyperlink r:id="rId14" w:history="1">
              <w:r w:rsidR="005E55FE" w:rsidRPr="00D96957">
                <w:rPr>
                  <w:rStyle w:val="Hyperlink"/>
                  <w:rFonts w:ascii="Times New Roman" w:hAnsi="Times New Roman" w:cs="Times New Roman"/>
                </w:rPr>
                <w:t>sahashaishab@gmail.com</w:t>
              </w:r>
            </w:hyperlink>
            <w:r w:rsidR="005E55FE">
              <w:t xml:space="preserve"> </w:t>
            </w:r>
          </w:p>
          <w:p w:rsidR="00F4444B" w:rsidRDefault="005E55FE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F4444B">
              <w:rPr>
                <w:rFonts w:ascii="Times New Roman" w:hAnsi="Times New Roman" w:cs="Times New Roman"/>
              </w:rPr>
              <w:t>it123</w:t>
            </w:r>
          </w:p>
          <w:p w:rsidR="00F4444B" w:rsidRPr="00EF6153" w:rsidRDefault="005E55FE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</w:t>
            </w:r>
            <w:r w:rsidR="00F4444B">
              <w:rPr>
                <w:rFonts w:ascii="Times New Roman" w:hAnsi="Times New Roman" w:cs="Times New Roman"/>
              </w:rPr>
              <w:t>it123</w:t>
            </w:r>
          </w:p>
        </w:tc>
      </w:tr>
      <w:tr w:rsidR="00F4444B" w:rsidRPr="00EF6153" w:rsidTr="00221A8F">
        <w:tc>
          <w:tcPr>
            <w:tcW w:w="4068" w:type="dxa"/>
          </w:tcPr>
          <w:p w:rsidR="00F4444B" w:rsidRPr="00EF6153" w:rsidRDefault="00F4444B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F4444B" w:rsidRPr="00EF6153" w:rsidRDefault="00F4444B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F4444B" w:rsidRPr="00EF6153" w:rsidRDefault="00F4444B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F4444B" w:rsidRPr="00EF6153" w:rsidTr="00221A8F">
        <w:tc>
          <w:tcPr>
            <w:tcW w:w="4068" w:type="dxa"/>
          </w:tcPr>
          <w:p w:rsidR="00F4444B" w:rsidRPr="00EF6153" w:rsidRDefault="005E55FE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F4444B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F4444B" w:rsidRPr="00EF6153" w:rsidRDefault="00F4444B" w:rsidP="00F4444B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name alert</w:t>
            </w:r>
          </w:p>
        </w:tc>
      </w:tr>
      <w:tr w:rsidR="005E55FE" w:rsidRPr="00EF6153" w:rsidTr="00221A8F">
        <w:tc>
          <w:tcPr>
            <w:tcW w:w="4068" w:type="dxa"/>
          </w:tcPr>
          <w:p w:rsidR="005E55FE" w:rsidRPr="00EF6153" w:rsidRDefault="005E55FE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5E55FE" w:rsidRPr="00EF6153" w:rsidRDefault="005E55FE" w:rsidP="00F4444B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name alert</w:t>
            </w:r>
          </w:p>
        </w:tc>
      </w:tr>
    </w:tbl>
    <w:p w:rsidR="00FC592D" w:rsidRDefault="00FC592D" w:rsidP="005C3DF7">
      <w:pPr>
        <w:rPr>
          <w:rFonts w:ascii="Times New Roman" w:hAnsi="Times New Roman" w:cs="Times New Roman"/>
        </w:rPr>
      </w:pPr>
    </w:p>
    <w:p w:rsidR="005E55FE" w:rsidRDefault="005E55FE" w:rsidP="005C3DF7">
      <w:pPr>
        <w:rPr>
          <w:rFonts w:ascii="Times New Roman" w:hAnsi="Times New Roman" w:cs="Times New Roman"/>
        </w:rPr>
      </w:pPr>
    </w:p>
    <w:p w:rsidR="00427E43" w:rsidRPr="00427E43" w:rsidRDefault="00FC592D" w:rsidP="00427E43">
      <w:pPr>
        <w:jc w:val="center"/>
        <w:rPr>
          <w:b/>
        </w:rPr>
      </w:pPr>
      <w:r>
        <w:rPr>
          <w:rFonts w:ascii="Times New Roman" w:hAnsi="Times New Roman" w:cs="Times New Roman"/>
        </w:rPr>
        <w:br w:type="page"/>
      </w:r>
      <w:bookmarkStart w:id="26" w:name="_Toc530261515"/>
      <w:r w:rsidR="00427E43" w:rsidRPr="00427E43">
        <w:rPr>
          <w:b/>
        </w:rPr>
        <w:lastRenderedPageBreak/>
        <w:t xml:space="preserve">Table </w:t>
      </w:r>
      <w:r w:rsidR="00D96590" w:rsidRPr="00427E43">
        <w:rPr>
          <w:b/>
        </w:rPr>
        <w:fldChar w:fldCharType="begin"/>
      </w:r>
      <w:r w:rsidR="00427E43" w:rsidRPr="00427E43">
        <w:rPr>
          <w:b/>
        </w:rPr>
        <w:instrText xml:space="preserve"> SEQ Table \* ARABIC </w:instrText>
      </w:r>
      <w:r w:rsidR="00D96590" w:rsidRPr="00427E43">
        <w:rPr>
          <w:b/>
        </w:rPr>
        <w:fldChar w:fldCharType="separate"/>
      </w:r>
      <w:r w:rsidR="009E3888">
        <w:rPr>
          <w:b/>
          <w:noProof/>
        </w:rPr>
        <w:t>7</w:t>
      </w:r>
      <w:r w:rsidR="00D96590" w:rsidRPr="00427E43">
        <w:rPr>
          <w:b/>
        </w:rPr>
        <w:fldChar w:fldCharType="end"/>
      </w:r>
      <w:r w:rsidR="00427E43" w:rsidRPr="00427E43">
        <w:rPr>
          <w:b/>
        </w:rPr>
        <w:t>: Test specifications of T7</w:t>
      </w:r>
      <w:bookmarkEnd w:id="26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70"/>
        <w:gridCol w:w="5380"/>
      </w:tblGrid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FC592D" w:rsidRPr="00F4444B" w:rsidRDefault="00FC592D" w:rsidP="00221A8F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A-Z, a-z and space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less than 5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characters</w:t>
            </w:r>
          </w:p>
          <w:p w:rsidR="00FC592D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 within 5 to 15 character</w:t>
            </w:r>
          </w:p>
          <w:p w:rsidR="00FC592D" w:rsidRPr="00F4444B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>
              <w:rPr>
                <w:sz w:val="23"/>
                <w:szCs w:val="23"/>
              </w:rPr>
              <w:t xml:space="preserve">= [a-z0-9._%+-]+@[a-z0-9.-]+\.[a-z]{2,3}$ </w:t>
            </w:r>
          </w:p>
          <w:p w:rsidR="00FC592D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within 5 to 15 character</w:t>
            </w:r>
          </w:p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is same as password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FC592D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Nipa</w:t>
            </w:r>
            <w:proofErr w:type="spellEnd"/>
          </w:p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Suravi</w:t>
            </w:r>
            <w:proofErr w:type="spellEnd"/>
          </w:p>
          <w:p w:rsidR="00FC592D" w:rsidRDefault="00FB03CD" w:rsidP="00221A8F">
            <w:pPr>
              <w:spacing w:after="120"/>
              <w:rPr>
                <w:rFonts w:ascii="Times New Roman" w:hAnsi="Times New Roman" w:cs="Times New Roman"/>
              </w:rPr>
            </w:pPr>
            <w:hyperlink r:id="rId15" w:history="1">
              <w:r w:rsidR="00BC0302" w:rsidRPr="00D96957">
                <w:rPr>
                  <w:rStyle w:val="Hyperlink"/>
                  <w:rFonts w:ascii="Times New Roman" w:hAnsi="Times New Roman" w:cs="Times New Roman"/>
                </w:rPr>
                <w:t>suravi.nipa@gmail.com</w:t>
              </w:r>
            </w:hyperlink>
          </w:p>
          <w:p w:rsidR="00FC592D" w:rsidRDefault="00FC592D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  <w:p w:rsidR="00FC592D" w:rsidRPr="00EF6153" w:rsidRDefault="00FC592D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FC592D" w:rsidRPr="00EF6153" w:rsidRDefault="00FC592D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BC0302" w:rsidRPr="00EF6153" w:rsidTr="00221A8F">
        <w:tc>
          <w:tcPr>
            <w:tcW w:w="4068" w:type="dxa"/>
          </w:tcPr>
          <w:p w:rsidR="00BC0302" w:rsidRDefault="00BC0302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utput Specifications</w:t>
            </w:r>
          </w:p>
        </w:tc>
        <w:tc>
          <w:tcPr>
            <w:tcW w:w="5508" w:type="dxa"/>
          </w:tcPr>
          <w:p w:rsidR="00BC0302" w:rsidRPr="00EF6153" w:rsidRDefault="00BC0302" w:rsidP="00221A8F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name alert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BC0302" w:rsidRDefault="00BC0302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BC0302">
              <w:rPr>
                <w:rFonts w:ascii="Times New Roman" w:hAnsi="Times New Roman" w:cs="Times New Roman"/>
                <w:b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FC592D" w:rsidRPr="00EF6153" w:rsidRDefault="00BC0302" w:rsidP="00221A8F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name alert</w:t>
            </w:r>
          </w:p>
        </w:tc>
      </w:tr>
    </w:tbl>
    <w:p w:rsidR="005616A7" w:rsidRDefault="005616A7" w:rsidP="005C3DF7">
      <w:pPr>
        <w:rPr>
          <w:rFonts w:ascii="Times New Roman" w:hAnsi="Times New Roman" w:cs="Times New Roman"/>
        </w:rPr>
      </w:pPr>
    </w:p>
    <w:p w:rsidR="00FC592D" w:rsidRDefault="00FC592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br w:type="page"/>
      </w:r>
    </w:p>
    <w:p w:rsidR="00FC592D" w:rsidRPr="00FC592D" w:rsidRDefault="00FC592D" w:rsidP="00FC592D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27" w:name="_Toc530261516"/>
      <w:r w:rsidRPr="00FC592D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FC592D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FC592D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FC592D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8</w:t>
      </w:r>
      <w:r w:rsidR="00D96590" w:rsidRPr="00FC592D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FC592D">
        <w:rPr>
          <w:rFonts w:ascii="Times New Roman" w:hAnsi="Times New Roman" w:cs="Times New Roman"/>
          <w:color w:val="auto"/>
          <w:sz w:val="22"/>
          <w:szCs w:val="22"/>
        </w:rPr>
        <w:t>: Test specifications of T</w:t>
      </w:r>
      <w:r>
        <w:rPr>
          <w:rFonts w:ascii="Times New Roman" w:hAnsi="Times New Roman" w:cs="Times New Roman"/>
          <w:color w:val="auto"/>
          <w:sz w:val="22"/>
          <w:szCs w:val="22"/>
        </w:rPr>
        <w:t>8</w:t>
      </w:r>
      <w:bookmarkEnd w:id="27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79"/>
        <w:gridCol w:w="5371"/>
      </w:tblGrid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FC592D" w:rsidRPr="00EF6153" w:rsidRDefault="00FC592D" w:rsidP="00FC592D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FC592D" w:rsidRPr="00F4444B" w:rsidRDefault="00FC592D" w:rsidP="00221A8F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A-Z, a-z and space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greater than 30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characters</w:t>
            </w:r>
          </w:p>
          <w:p w:rsidR="00FC592D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 within 5 to 15 character</w:t>
            </w:r>
          </w:p>
          <w:p w:rsidR="00FC592D" w:rsidRPr="00F4444B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>
              <w:rPr>
                <w:sz w:val="23"/>
                <w:szCs w:val="23"/>
              </w:rPr>
              <w:t xml:space="preserve">= [a-z0-9._%+-]+@[a-z0-9.-]+\.[a-z]{2,3}$ </w:t>
            </w:r>
          </w:p>
          <w:p w:rsidR="00FC592D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within 5 to 15 character</w:t>
            </w:r>
          </w:p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is same as password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FC592D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Nipaaa</w:t>
            </w:r>
            <w:proofErr w:type="spellEnd"/>
            <w:r w:rsidR="00CF4638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CF4638">
              <w:rPr>
                <w:rFonts w:ascii="Times New Roman" w:hAnsi="Times New Roman" w:cs="Times New Roman"/>
                <w:sz w:val="22"/>
                <w:szCs w:val="22"/>
              </w:rPr>
              <w:t>ss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aaaaaaa</w:t>
            </w:r>
            <w:proofErr w:type="spellEnd"/>
            <w:r w:rsidR="00CF4638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aaa</w:t>
            </w:r>
            <w:r w:rsidR="00CF4638">
              <w:rPr>
                <w:rFonts w:ascii="Times New Roman" w:hAnsi="Times New Roman" w:cs="Times New Roman"/>
                <w:sz w:val="22"/>
                <w:szCs w:val="22"/>
              </w:rPr>
              <w:t>ddd</w:t>
            </w:r>
            <w:proofErr w:type="spellEnd"/>
            <w:r w:rsidR="00CF4638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CF4638">
              <w:rPr>
                <w:rFonts w:ascii="Times New Roman" w:hAnsi="Times New Roman" w:cs="Times New Roman"/>
                <w:sz w:val="22"/>
                <w:szCs w:val="22"/>
              </w:rPr>
              <w:t>d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aaaaaa</w:t>
            </w:r>
            <w:proofErr w:type="spellEnd"/>
            <w:r w:rsidR="00CF4638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CF4638">
              <w:rPr>
                <w:rFonts w:ascii="Times New Roman" w:hAnsi="Times New Roman" w:cs="Times New Roman"/>
                <w:sz w:val="22"/>
                <w:szCs w:val="22"/>
              </w:rPr>
              <w:t>ddss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a</w:t>
            </w:r>
            <w:proofErr w:type="spellEnd"/>
          </w:p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Suravi</w:t>
            </w:r>
            <w:proofErr w:type="spellEnd"/>
          </w:p>
          <w:p w:rsidR="00FC592D" w:rsidRDefault="00FB03CD" w:rsidP="00221A8F">
            <w:pPr>
              <w:spacing w:after="120"/>
              <w:rPr>
                <w:rFonts w:ascii="Times New Roman" w:hAnsi="Times New Roman" w:cs="Times New Roman"/>
              </w:rPr>
            </w:pPr>
            <w:hyperlink r:id="rId16" w:history="1">
              <w:r w:rsidR="00FC592D" w:rsidRPr="00230878">
                <w:rPr>
                  <w:rStyle w:val="Hyperlink"/>
                  <w:rFonts w:ascii="Times New Roman" w:hAnsi="Times New Roman" w:cs="Times New Roman"/>
                </w:rPr>
                <w:t>nipa@gmail.com</w:t>
              </w:r>
            </w:hyperlink>
          </w:p>
          <w:p w:rsidR="00FC592D" w:rsidRDefault="00FC592D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  <w:p w:rsidR="00FC592D" w:rsidRPr="00EF6153" w:rsidRDefault="00FC592D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FC592D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FC592D" w:rsidRPr="00EF6153" w:rsidRDefault="00FC592D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FC592D" w:rsidRPr="00EF6153" w:rsidTr="00221A8F">
        <w:tc>
          <w:tcPr>
            <w:tcW w:w="4068" w:type="dxa"/>
          </w:tcPr>
          <w:p w:rsidR="00FC592D" w:rsidRPr="00EF6153" w:rsidRDefault="00784D99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FC592D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FC592D" w:rsidRPr="00EF6153" w:rsidRDefault="00FC592D" w:rsidP="00221A8F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name alert</w:t>
            </w:r>
          </w:p>
        </w:tc>
      </w:tr>
      <w:tr w:rsidR="00784D99" w:rsidRPr="00EF6153" w:rsidTr="00221A8F">
        <w:tc>
          <w:tcPr>
            <w:tcW w:w="4068" w:type="dxa"/>
          </w:tcPr>
          <w:p w:rsidR="00784D99" w:rsidRDefault="00784D99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784D99" w:rsidRPr="00EF6153" w:rsidRDefault="00784D99" w:rsidP="00221A8F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name alert</w:t>
            </w:r>
          </w:p>
        </w:tc>
      </w:tr>
    </w:tbl>
    <w:p w:rsidR="00427E43" w:rsidRDefault="00427E43" w:rsidP="005C3DF7">
      <w:pPr>
        <w:rPr>
          <w:rFonts w:ascii="Times New Roman" w:hAnsi="Times New Roman" w:cs="Times New Roman"/>
        </w:rPr>
      </w:pPr>
    </w:p>
    <w:p w:rsidR="00FC592D" w:rsidRPr="00427E43" w:rsidRDefault="00427E43" w:rsidP="005C3D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427E43" w:rsidRPr="00427E43" w:rsidRDefault="00427E43" w:rsidP="00427E4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28" w:name="_Toc530261517"/>
      <w:r w:rsidRPr="00427E4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427E4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427E4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427E4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9</w:t>
      </w:r>
      <w:r w:rsidR="00D96590" w:rsidRPr="00427E4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427E43">
        <w:rPr>
          <w:rFonts w:ascii="Times New Roman" w:hAnsi="Times New Roman" w:cs="Times New Roman"/>
          <w:color w:val="auto"/>
          <w:sz w:val="22"/>
          <w:szCs w:val="22"/>
        </w:rPr>
        <w:t>: Test specifications of T9</w:t>
      </w:r>
      <w:bookmarkEnd w:id="28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79"/>
        <w:gridCol w:w="5371"/>
      </w:tblGrid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427E43" w:rsidRPr="00F4444B" w:rsidRDefault="00427E43" w:rsidP="00221A8F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A-Z, a-z and space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within 5 to 30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characters</w:t>
            </w:r>
          </w:p>
          <w:p w:rsidR="00427E4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 less than 5 character</w:t>
            </w:r>
          </w:p>
          <w:p w:rsidR="00427E43" w:rsidRPr="00F4444B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>
              <w:rPr>
                <w:sz w:val="23"/>
                <w:szCs w:val="23"/>
              </w:rPr>
              <w:t xml:space="preserve">= [a-z0-9._%+-]+@[a-z0-9.-]+\.[a-z]{2,3}$ </w:t>
            </w:r>
          </w:p>
          <w:p w:rsidR="00427E4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within 5 to 15 character</w:t>
            </w:r>
          </w:p>
          <w:p w:rsidR="00427E43" w:rsidRPr="00EF615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is same as password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427E4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Nipa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Suravi</w:t>
            </w:r>
            <w:proofErr w:type="spellEnd"/>
          </w:p>
          <w:p w:rsidR="00427E43" w:rsidRPr="00EF6153" w:rsidRDefault="00242B02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nipa</w:t>
            </w:r>
            <w:proofErr w:type="spellEnd"/>
          </w:p>
          <w:p w:rsidR="00427E43" w:rsidRDefault="00FB03CD" w:rsidP="00221A8F">
            <w:pPr>
              <w:spacing w:after="120"/>
              <w:rPr>
                <w:rFonts w:ascii="Times New Roman" w:hAnsi="Times New Roman" w:cs="Times New Roman"/>
              </w:rPr>
            </w:pPr>
            <w:hyperlink r:id="rId17" w:history="1">
              <w:r w:rsidR="00427E43" w:rsidRPr="00230878">
                <w:rPr>
                  <w:rStyle w:val="Hyperlink"/>
                  <w:rFonts w:ascii="Times New Roman" w:hAnsi="Times New Roman" w:cs="Times New Roman"/>
                </w:rPr>
                <w:t>nipa@gmail.com</w:t>
              </w:r>
            </w:hyperlink>
          </w:p>
          <w:p w:rsidR="00427E43" w:rsidRDefault="00427E43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  <w:p w:rsidR="00427E43" w:rsidRPr="00EF6153" w:rsidRDefault="00427E43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427E43" w:rsidRPr="00EF6153" w:rsidRDefault="00427E43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784D99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427E43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user name alert</w:t>
            </w:r>
          </w:p>
        </w:tc>
      </w:tr>
      <w:tr w:rsidR="00784D99" w:rsidRPr="00EF6153" w:rsidTr="00221A8F">
        <w:tc>
          <w:tcPr>
            <w:tcW w:w="4068" w:type="dxa"/>
          </w:tcPr>
          <w:p w:rsidR="00784D99" w:rsidRPr="00EF6153" w:rsidRDefault="00784D99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784D99" w:rsidRPr="00EF6153" w:rsidRDefault="00784D99" w:rsidP="00221A8F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user name alert</w:t>
            </w:r>
          </w:p>
        </w:tc>
      </w:tr>
    </w:tbl>
    <w:p w:rsidR="00427E43" w:rsidRDefault="00427E43" w:rsidP="005C3DF7">
      <w:pPr>
        <w:rPr>
          <w:rFonts w:ascii="Times New Roman" w:hAnsi="Times New Roman" w:cs="Times New Roman"/>
        </w:rPr>
      </w:pPr>
    </w:p>
    <w:p w:rsidR="00427E43" w:rsidRPr="00427E43" w:rsidRDefault="00427E43" w:rsidP="005C3D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427E43" w:rsidRPr="00427E43" w:rsidRDefault="00427E43" w:rsidP="00427E4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29" w:name="_Toc530261518"/>
      <w:r w:rsidRPr="00427E4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427E4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427E4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427E4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10</w:t>
      </w:r>
      <w:r w:rsidR="00D96590" w:rsidRPr="00427E4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427E43">
        <w:rPr>
          <w:rFonts w:ascii="Times New Roman" w:hAnsi="Times New Roman" w:cs="Times New Roman"/>
          <w:color w:val="auto"/>
          <w:sz w:val="22"/>
          <w:szCs w:val="22"/>
        </w:rPr>
        <w:t>: Test specifications of T10</w:t>
      </w:r>
      <w:bookmarkEnd w:id="29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5386"/>
      </w:tblGrid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427E43" w:rsidRPr="00EF6153" w:rsidRDefault="00427E43" w:rsidP="00427E4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427E43" w:rsidRPr="00F4444B" w:rsidRDefault="00427E43" w:rsidP="00221A8F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A-Z, a-z and space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242B02">
              <w:rPr>
                <w:rFonts w:ascii="Times New Roman" w:hAnsi="Times New Roman" w:cs="Times New Roman"/>
                <w:sz w:val="22"/>
                <w:szCs w:val="22"/>
              </w:rPr>
              <w:t>within 5 to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30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characters</w:t>
            </w:r>
          </w:p>
          <w:p w:rsidR="00427E4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 greater 15 character</w:t>
            </w:r>
          </w:p>
          <w:p w:rsidR="00427E43" w:rsidRPr="00F4444B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>
              <w:rPr>
                <w:sz w:val="23"/>
                <w:szCs w:val="23"/>
              </w:rPr>
              <w:t xml:space="preserve">= [a-z0-9._%+-]+@[a-z0-9.-]+\.[a-z]{2,3}$ </w:t>
            </w:r>
          </w:p>
          <w:p w:rsidR="00427E4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within 5 to 15 character</w:t>
            </w:r>
          </w:p>
          <w:p w:rsidR="00427E43" w:rsidRPr="00EF615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is same as password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427E4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Suravi</w:t>
            </w:r>
            <w:proofErr w:type="spellEnd"/>
          </w:p>
          <w:p w:rsidR="00427E43" w:rsidRPr="00EF615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nipa@gmail.dfenmandmma</w:t>
            </w:r>
            <w:proofErr w:type="spellEnd"/>
          </w:p>
          <w:p w:rsidR="00427E43" w:rsidRDefault="00FB03CD" w:rsidP="00221A8F">
            <w:pPr>
              <w:spacing w:after="120"/>
              <w:rPr>
                <w:rFonts w:ascii="Times New Roman" w:hAnsi="Times New Roman" w:cs="Times New Roman"/>
              </w:rPr>
            </w:pPr>
            <w:hyperlink r:id="rId18" w:history="1">
              <w:r w:rsidR="00427E43" w:rsidRPr="00230878">
                <w:rPr>
                  <w:rStyle w:val="Hyperlink"/>
                  <w:rFonts w:ascii="Times New Roman" w:hAnsi="Times New Roman" w:cs="Times New Roman"/>
                </w:rPr>
                <w:t>nipa@gmail.com</w:t>
              </w:r>
            </w:hyperlink>
          </w:p>
          <w:p w:rsidR="00427E43" w:rsidRDefault="00427E43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  <w:p w:rsidR="00427E43" w:rsidRPr="00EF6153" w:rsidRDefault="00427E43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427E43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427E43" w:rsidRPr="00EF6153" w:rsidRDefault="00427E43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427E43" w:rsidRPr="00EF6153" w:rsidRDefault="00427E43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427E43" w:rsidRPr="00EF6153" w:rsidTr="00221A8F">
        <w:tc>
          <w:tcPr>
            <w:tcW w:w="4068" w:type="dxa"/>
          </w:tcPr>
          <w:p w:rsidR="00427E43" w:rsidRPr="00EF6153" w:rsidRDefault="00784D99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427E43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427E43" w:rsidRPr="00EF6153" w:rsidRDefault="00427E43" w:rsidP="00427E43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user name alert</w:t>
            </w:r>
          </w:p>
        </w:tc>
      </w:tr>
      <w:tr w:rsidR="00784D99" w:rsidRPr="00EF6153" w:rsidTr="00221A8F">
        <w:tc>
          <w:tcPr>
            <w:tcW w:w="4068" w:type="dxa"/>
          </w:tcPr>
          <w:p w:rsidR="00784D99" w:rsidRDefault="00784D99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784D99" w:rsidRPr="00EF6153" w:rsidRDefault="00784D99" w:rsidP="00427E43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user name alert</w:t>
            </w:r>
          </w:p>
        </w:tc>
      </w:tr>
    </w:tbl>
    <w:p w:rsidR="00221A8F" w:rsidRDefault="00221A8F" w:rsidP="005C3DF7">
      <w:pPr>
        <w:rPr>
          <w:rFonts w:ascii="Times New Roman" w:hAnsi="Times New Roman" w:cs="Times New Roman"/>
        </w:rPr>
      </w:pPr>
    </w:p>
    <w:p w:rsidR="00221A8F" w:rsidRDefault="00221A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0D7B84" w:rsidRPr="000D7B84" w:rsidRDefault="000D7B84" w:rsidP="000D7B84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0" w:name="_Toc530261519"/>
      <w:r w:rsidRPr="000D7B84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0D7B84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0D7B84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0D7B84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11</w:t>
      </w:r>
      <w:r w:rsidR="00D96590" w:rsidRPr="000D7B84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0D7B84">
        <w:rPr>
          <w:rFonts w:ascii="Times New Roman" w:hAnsi="Times New Roman" w:cs="Times New Roman"/>
          <w:color w:val="auto"/>
          <w:sz w:val="22"/>
          <w:szCs w:val="22"/>
        </w:rPr>
        <w:t>: Test specifications of T11</w:t>
      </w:r>
      <w:bookmarkEnd w:id="30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5386"/>
      </w:tblGrid>
      <w:tr w:rsidR="00221A8F" w:rsidRPr="00EF6153" w:rsidTr="00221A8F">
        <w:tc>
          <w:tcPr>
            <w:tcW w:w="4068" w:type="dxa"/>
          </w:tcPr>
          <w:p w:rsidR="00221A8F" w:rsidRPr="00EF6153" w:rsidRDefault="00221A8F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221A8F" w:rsidRPr="00EF6153" w:rsidRDefault="00221A8F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221A8F" w:rsidRPr="00EF6153" w:rsidTr="00221A8F">
        <w:tc>
          <w:tcPr>
            <w:tcW w:w="4068" w:type="dxa"/>
          </w:tcPr>
          <w:p w:rsidR="00221A8F" w:rsidRPr="00EF6153" w:rsidRDefault="00221A8F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221A8F" w:rsidRPr="00EF6153" w:rsidRDefault="00221A8F" w:rsidP="00221A8F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221A8F" w:rsidRPr="00EF6153" w:rsidTr="00221A8F">
        <w:tc>
          <w:tcPr>
            <w:tcW w:w="4068" w:type="dxa"/>
          </w:tcPr>
          <w:p w:rsidR="00221A8F" w:rsidRPr="00EF6153" w:rsidRDefault="00221A8F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221A8F" w:rsidRPr="00EF6153" w:rsidRDefault="00221A8F" w:rsidP="00221A8F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221A8F" w:rsidRPr="00EF6153" w:rsidTr="00221A8F">
        <w:tc>
          <w:tcPr>
            <w:tcW w:w="4068" w:type="dxa"/>
          </w:tcPr>
          <w:p w:rsidR="00221A8F" w:rsidRPr="00EF6153" w:rsidRDefault="00221A8F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221A8F" w:rsidRPr="00F4444B" w:rsidRDefault="00221A8F" w:rsidP="00221A8F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221A8F" w:rsidRPr="00EF6153" w:rsidTr="00221A8F">
        <w:tc>
          <w:tcPr>
            <w:tcW w:w="4068" w:type="dxa"/>
          </w:tcPr>
          <w:p w:rsidR="00221A8F" w:rsidRPr="00EF6153" w:rsidRDefault="00221A8F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221A8F" w:rsidRPr="00EF6153" w:rsidRDefault="00221A8F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221A8F" w:rsidRPr="00EF6153" w:rsidTr="00221A8F">
        <w:tc>
          <w:tcPr>
            <w:tcW w:w="4068" w:type="dxa"/>
          </w:tcPr>
          <w:p w:rsidR="00221A8F" w:rsidRPr="00EF6153" w:rsidRDefault="00221A8F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221A8F" w:rsidRPr="00EF6153" w:rsidRDefault="00221A8F" w:rsidP="00221A8F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221A8F" w:rsidRPr="00EF6153" w:rsidTr="00221A8F">
        <w:tc>
          <w:tcPr>
            <w:tcW w:w="4068" w:type="dxa"/>
          </w:tcPr>
          <w:p w:rsidR="00221A8F" w:rsidRPr="00EF6153" w:rsidRDefault="00221A8F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221A8F" w:rsidRPr="00EF6153" w:rsidRDefault="00221A8F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A-Z, a-z and space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242B02">
              <w:rPr>
                <w:rFonts w:ascii="Times New Roman" w:hAnsi="Times New Roman" w:cs="Times New Roman"/>
                <w:sz w:val="22"/>
                <w:szCs w:val="22"/>
              </w:rPr>
              <w:t>within 5 to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30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characters</w:t>
            </w:r>
          </w:p>
          <w:p w:rsidR="00221A8F" w:rsidRDefault="00221A8F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</w:t>
            </w:r>
            <w:r w:rsidR="00242B02">
              <w:rPr>
                <w:rFonts w:ascii="Times New Roman" w:hAnsi="Times New Roman" w:cs="Times New Roman"/>
                <w:sz w:val="22"/>
                <w:szCs w:val="22"/>
              </w:rPr>
              <w:t>s within 5 to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15 character</w:t>
            </w:r>
          </w:p>
          <w:p w:rsidR="00221A8F" w:rsidRPr="00F4444B" w:rsidRDefault="00221A8F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Emai</w:t>
            </w:r>
            <w:r w:rsidR="000A07B1">
              <w:rPr>
                <w:rFonts w:ascii="Times New Roman" w:hAnsi="Times New Roman" w:cs="Times New Roman"/>
                <w:sz w:val="22"/>
                <w:szCs w:val="22"/>
              </w:rPr>
              <w:t>l</w:t>
            </w:r>
            <w:r w:rsidR="007B1087">
              <w:rPr>
                <w:rFonts w:ascii="Times New Roman" w:hAnsi="Times New Roman" w:cs="Times New Roman"/>
                <w:sz w:val="22"/>
                <w:szCs w:val="22"/>
              </w:rPr>
              <w:t xml:space="preserve"> ≠</w:t>
            </w:r>
            <w:r>
              <w:rPr>
                <w:sz w:val="23"/>
                <w:szCs w:val="23"/>
              </w:rPr>
              <w:t xml:space="preserve"> [a-z0-9._%+-]+@[a-z0-9.-]+\.[a-z]{2,3}$ </w:t>
            </w:r>
          </w:p>
          <w:p w:rsidR="00221A8F" w:rsidRDefault="00221A8F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within 5 to 15 character</w:t>
            </w:r>
          </w:p>
          <w:p w:rsidR="00221A8F" w:rsidRPr="00EF6153" w:rsidRDefault="00221A8F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is same as password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221A8F" w:rsidRDefault="00221A8F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Suravi</w:t>
            </w:r>
            <w:proofErr w:type="spellEnd"/>
          </w:p>
          <w:p w:rsidR="00221A8F" w:rsidRPr="00EF6153" w:rsidRDefault="00221A8F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nipa@gmail.dfenmandmma</w:t>
            </w:r>
            <w:proofErr w:type="spellEnd"/>
          </w:p>
          <w:p w:rsidR="00221A8F" w:rsidRDefault="00FB03CD" w:rsidP="00221A8F">
            <w:pPr>
              <w:spacing w:after="120"/>
              <w:rPr>
                <w:rFonts w:ascii="Times New Roman" w:hAnsi="Times New Roman" w:cs="Times New Roman"/>
              </w:rPr>
            </w:pPr>
            <w:hyperlink r:id="rId19" w:history="1">
              <w:r w:rsidR="00E43770" w:rsidRPr="00D96957">
                <w:rPr>
                  <w:rStyle w:val="Hyperlink"/>
                  <w:rFonts w:ascii="Times New Roman" w:hAnsi="Times New Roman" w:cs="Times New Roman"/>
                </w:rPr>
                <w:t>nipa@gmail.com.ehem</w:t>
              </w:r>
            </w:hyperlink>
            <w:r w:rsidR="00E43770">
              <w:rPr>
                <w:rFonts w:ascii="Times New Roman" w:hAnsi="Times New Roman" w:cs="Times New Roman"/>
              </w:rPr>
              <w:t xml:space="preserve"> </w:t>
            </w:r>
          </w:p>
          <w:p w:rsidR="00221A8F" w:rsidRDefault="00221A8F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  <w:p w:rsidR="00221A8F" w:rsidRPr="00EF6153" w:rsidRDefault="00221A8F" w:rsidP="00221A8F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123</w:t>
            </w:r>
          </w:p>
        </w:tc>
      </w:tr>
      <w:tr w:rsidR="00221A8F" w:rsidRPr="00EF6153" w:rsidTr="00221A8F">
        <w:tc>
          <w:tcPr>
            <w:tcW w:w="4068" w:type="dxa"/>
          </w:tcPr>
          <w:p w:rsidR="00221A8F" w:rsidRPr="00EF6153" w:rsidRDefault="00221A8F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221A8F" w:rsidRPr="00EF6153" w:rsidRDefault="00221A8F" w:rsidP="00221A8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221A8F" w:rsidRPr="00EF6153" w:rsidRDefault="00221A8F" w:rsidP="0022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221A8F" w:rsidRPr="00EF6153" w:rsidTr="00221A8F">
        <w:tc>
          <w:tcPr>
            <w:tcW w:w="4068" w:type="dxa"/>
          </w:tcPr>
          <w:p w:rsidR="00221A8F" w:rsidRPr="00EF6153" w:rsidRDefault="00784D99" w:rsidP="00221A8F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221A8F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221A8F" w:rsidRPr="00EF6153" w:rsidRDefault="00221A8F" w:rsidP="00242B02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 xml:space="preserve">invalid </w:t>
            </w:r>
            <w:r w:rsidR="00242B02">
              <w:rPr>
                <w:rFonts w:ascii="Times New Roman" w:hAnsi="Times New Roman" w:cs="Times New Roman"/>
              </w:rPr>
              <w:t>email</w:t>
            </w:r>
            <w:r>
              <w:rPr>
                <w:rFonts w:ascii="Times New Roman" w:hAnsi="Times New Roman" w:cs="Times New Roman"/>
              </w:rPr>
              <w:t xml:space="preserve"> alert</w:t>
            </w:r>
          </w:p>
        </w:tc>
      </w:tr>
      <w:tr w:rsidR="00784D99" w:rsidRPr="00EF6153" w:rsidTr="00221A8F">
        <w:tc>
          <w:tcPr>
            <w:tcW w:w="4068" w:type="dxa"/>
          </w:tcPr>
          <w:p w:rsidR="00784D99" w:rsidRPr="00EF6153" w:rsidRDefault="00784D99" w:rsidP="00221A8F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784D99" w:rsidRPr="00EF6153" w:rsidRDefault="00784D99" w:rsidP="00242B02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email alert</w:t>
            </w:r>
          </w:p>
        </w:tc>
      </w:tr>
    </w:tbl>
    <w:p w:rsidR="000D7B84" w:rsidRDefault="000D7B84" w:rsidP="005C3DF7">
      <w:pPr>
        <w:rPr>
          <w:rFonts w:ascii="Times New Roman" w:hAnsi="Times New Roman" w:cs="Times New Roman"/>
        </w:rPr>
      </w:pPr>
    </w:p>
    <w:p w:rsidR="00427E43" w:rsidRPr="00894680" w:rsidRDefault="000D7B84" w:rsidP="005C3D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894680" w:rsidRPr="00894680" w:rsidRDefault="00894680" w:rsidP="00894680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1" w:name="_Toc530261520"/>
      <w:r w:rsidRPr="00894680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894680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894680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894680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12</w:t>
      </w:r>
      <w:r w:rsidR="00D96590" w:rsidRPr="00894680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894680">
        <w:rPr>
          <w:rFonts w:ascii="Times New Roman" w:hAnsi="Times New Roman" w:cs="Times New Roman"/>
          <w:color w:val="auto"/>
          <w:sz w:val="22"/>
          <w:szCs w:val="22"/>
        </w:rPr>
        <w:t>: Test specifications of T12</w:t>
      </w:r>
      <w:bookmarkEnd w:id="31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5386"/>
      </w:tblGrid>
      <w:tr w:rsidR="000D7B84" w:rsidRPr="00EF6153" w:rsidTr="00191D37">
        <w:tc>
          <w:tcPr>
            <w:tcW w:w="4068" w:type="dxa"/>
          </w:tcPr>
          <w:p w:rsidR="000D7B84" w:rsidRPr="00EF6153" w:rsidRDefault="000D7B8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0D7B84" w:rsidRPr="00EF6153" w:rsidRDefault="000D7B84" w:rsidP="000D7B8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2</w:t>
            </w:r>
          </w:p>
        </w:tc>
      </w:tr>
      <w:tr w:rsidR="000D7B84" w:rsidRPr="00EF6153" w:rsidTr="00191D37">
        <w:tc>
          <w:tcPr>
            <w:tcW w:w="4068" w:type="dxa"/>
          </w:tcPr>
          <w:p w:rsidR="000D7B84" w:rsidRPr="00EF6153" w:rsidRDefault="000D7B8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0D7B84" w:rsidRPr="00EF6153" w:rsidRDefault="000D7B84" w:rsidP="00191D37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0D7B84" w:rsidRPr="00EF6153" w:rsidTr="00191D37">
        <w:tc>
          <w:tcPr>
            <w:tcW w:w="4068" w:type="dxa"/>
          </w:tcPr>
          <w:p w:rsidR="000D7B84" w:rsidRPr="00EF6153" w:rsidRDefault="000D7B8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0D7B84" w:rsidRPr="00EF6153" w:rsidRDefault="000D7B84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0D7B84" w:rsidRPr="00EF6153" w:rsidTr="00191D37">
        <w:tc>
          <w:tcPr>
            <w:tcW w:w="4068" w:type="dxa"/>
          </w:tcPr>
          <w:p w:rsidR="000D7B84" w:rsidRPr="00EF6153" w:rsidRDefault="000D7B8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0D7B84" w:rsidRPr="00F4444B" w:rsidRDefault="000D7B84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0D7B84" w:rsidRPr="00EF6153" w:rsidTr="00191D37">
        <w:tc>
          <w:tcPr>
            <w:tcW w:w="4068" w:type="dxa"/>
          </w:tcPr>
          <w:p w:rsidR="000D7B84" w:rsidRPr="00EF6153" w:rsidRDefault="000D7B8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0D7B84" w:rsidRPr="00EF6153" w:rsidRDefault="000D7B84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0D7B84" w:rsidRPr="00EF6153" w:rsidTr="00191D37">
        <w:tc>
          <w:tcPr>
            <w:tcW w:w="4068" w:type="dxa"/>
          </w:tcPr>
          <w:p w:rsidR="000D7B84" w:rsidRPr="00EF6153" w:rsidRDefault="000D7B8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0D7B84" w:rsidRPr="00EF6153" w:rsidRDefault="000D7B84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0D7B84" w:rsidRPr="00EF6153" w:rsidTr="00191D37">
        <w:tc>
          <w:tcPr>
            <w:tcW w:w="4068" w:type="dxa"/>
          </w:tcPr>
          <w:p w:rsidR="000D7B84" w:rsidRPr="00EF6153" w:rsidRDefault="000D7B8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0D7B84" w:rsidRPr="00EF6153" w:rsidRDefault="000D7B84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A-Z, a-z and space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within 5 to 30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characters</w:t>
            </w:r>
          </w:p>
          <w:p w:rsidR="000D7B84" w:rsidRDefault="000D7B84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s within 5 to 15 character</w:t>
            </w:r>
          </w:p>
          <w:p w:rsidR="000D7B84" w:rsidRPr="00F4444B" w:rsidRDefault="000D7B84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Emai</w:t>
            </w:r>
            <w:r w:rsidR="000A07B1">
              <w:rPr>
                <w:rFonts w:ascii="Times New Roman" w:hAnsi="Times New Roman" w:cs="Times New Roman"/>
                <w:sz w:val="22"/>
                <w:szCs w:val="22"/>
              </w:rPr>
              <w:t>l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=</w:t>
            </w:r>
            <w:r>
              <w:rPr>
                <w:sz w:val="23"/>
                <w:szCs w:val="23"/>
              </w:rPr>
              <w:t xml:space="preserve"> [a-z0-9._%+-]+@[a-z0-9.-]+\.[a-z]{2,3}$ </w:t>
            </w:r>
          </w:p>
          <w:p w:rsidR="000D7B84" w:rsidRDefault="000D7B84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less than 5 character</w:t>
            </w:r>
          </w:p>
          <w:p w:rsidR="000D7B84" w:rsidRPr="00EF6153" w:rsidRDefault="000D7B84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is same as password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0D7B84" w:rsidRDefault="000D7B84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Suravi</w:t>
            </w:r>
            <w:proofErr w:type="spellEnd"/>
          </w:p>
          <w:p w:rsidR="000D7B84" w:rsidRPr="00EF6153" w:rsidRDefault="000D7B84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nipa@gmail.dfenmandmma</w:t>
            </w:r>
            <w:proofErr w:type="spellEnd"/>
          </w:p>
          <w:p w:rsidR="000D7B84" w:rsidRDefault="00FB03CD" w:rsidP="00191D37">
            <w:pPr>
              <w:spacing w:after="120"/>
              <w:rPr>
                <w:rFonts w:ascii="Times New Roman" w:hAnsi="Times New Roman" w:cs="Times New Roman"/>
              </w:rPr>
            </w:pPr>
            <w:hyperlink r:id="rId20" w:history="1">
              <w:r w:rsidR="000D7B84" w:rsidRPr="00230878">
                <w:rPr>
                  <w:rStyle w:val="Hyperlink"/>
                  <w:rFonts w:ascii="Times New Roman" w:hAnsi="Times New Roman" w:cs="Times New Roman"/>
                </w:rPr>
                <w:t>nipa@gmail.com</w:t>
              </w:r>
            </w:hyperlink>
          </w:p>
          <w:p w:rsidR="000D7B84" w:rsidRDefault="000D7B84" w:rsidP="00191D37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it</w:t>
            </w:r>
            <w:proofErr w:type="spellEnd"/>
          </w:p>
          <w:p w:rsidR="000D7B84" w:rsidRPr="00EF6153" w:rsidRDefault="000D7B84" w:rsidP="00191D37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it</w:t>
            </w:r>
            <w:proofErr w:type="spellEnd"/>
          </w:p>
        </w:tc>
      </w:tr>
      <w:tr w:rsidR="000D7B84" w:rsidRPr="00EF6153" w:rsidTr="00191D37">
        <w:tc>
          <w:tcPr>
            <w:tcW w:w="4068" w:type="dxa"/>
          </w:tcPr>
          <w:p w:rsidR="000D7B84" w:rsidRPr="00EF6153" w:rsidRDefault="000D7B8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0D7B84" w:rsidRPr="00EF6153" w:rsidRDefault="000D7B84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0D7B84" w:rsidRPr="00EF6153" w:rsidRDefault="000D7B84" w:rsidP="00191D3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0D7B84" w:rsidRPr="00EF6153" w:rsidTr="00191D37">
        <w:tc>
          <w:tcPr>
            <w:tcW w:w="4068" w:type="dxa"/>
          </w:tcPr>
          <w:p w:rsidR="000D7B84" w:rsidRPr="00EF6153" w:rsidRDefault="00E4377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0D7B84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0D7B84" w:rsidRPr="00EF6153" w:rsidRDefault="000D7B84" w:rsidP="000D7B84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password alert</w:t>
            </w:r>
          </w:p>
        </w:tc>
      </w:tr>
      <w:tr w:rsidR="00E43770" w:rsidRPr="00EF6153" w:rsidTr="00191D37">
        <w:tc>
          <w:tcPr>
            <w:tcW w:w="4068" w:type="dxa"/>
          </w:tcPr>
          <w:p w:rsidR="00E43770" w:rsidRPr="00EF6153" w:rsidRDefault="00E43770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E43770" w:rsidRPr="00C11AAE" w:rsidRDefault="00E9620C" w:rsidP="000D7B84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C11AAE"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5610A5" w:rsidRDefault="005610A5" w:rsidP="005C3DF7">
      <w:pPr>
        <w:rPr>
          <w:rFonts w:ascii="Times New Roman" w:hAnsi="Times New Roman" w:cs="Times New Roman"/>
        </w:rPr>
      </w:pPr>
    </w:p>
    <w:p w:rsidR="005610A5" w:rsidRDefault="005610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0D7B84" w:rsidRDefault="000D7B84" w:rsidP="005C3DF7">
      <w:pPr>
        <w:rPr>
          <w:rFonts w:ascii="Times New Roman" w:hAnsi="Times New Roman" w:cs="Times New Roman"/>
        </w:rPr>
      </w:pPr>
    </w:p>
    <w:p w:rsidR="00894680" w:rsidRPr="00894680" w:rsidRDefault="00894680" w:rsidP="00894680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2" w:name="_Toc530261521"/>
      <w:r w:rsidRPr="00894680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894680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894680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894680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13</w:t>
      </w:r>
      <w:r w:rsidR="00D96590" w:rsidRPr="00894680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894680">
        <w:rPr>
          <w:rFonts w:ascii="Times New Roman" w:hAnsi="Times New Roman" w:cs="Times New Roman"/>
          <w:color w:val="auto"/>
          <w:sz w:val="22"/>
          <w:szCs w:val="22"/>
        </w:rPr>
        <w:t>: Test specifications of T13</w:t>
      </w:r>
      <w:bookmarkEnd w:id="32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1"/>
        <w:gridCol w:w="5389"/>
      </w:tblGrid>
      <w:tr w:rsidR="005610A5" w:rsidRPr="00EF6153" w:rsidTr="00191D37">
        <w:tc>
          <w:tcPr>
            <w:tcW w:w="4068" w:type="dxa"/>
          </w:tcPr>
          <w:p w:rsidR="005610A5" w:rsidRPr="00EF6153" w:rsidRDefault="005610A5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5610A5" w:rsidRPr="00EF6153" w:rsidRDefault="005610A5" w:rsidP="005610A5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3</w:t>
            </w:r>
          </w:p>
        </w:tc>
      </w:tr>
      <w:tr w:rsidR="005610A5" w:rsidRPr="00EF6153" w:rsidTr="00191D37">
        <w:tc>
          <w:tcPr>
            <w:tcW w:w="4068" w:type="dxa"/>
          </w:tcPr>
          <w:p w:rsidR="005610A5" w:rsidRPr="00EF6153" w:rsidRDefault="005610A5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5610A5" w:rsidRPr="00EF6153" w:rsidRDefault="005610A5" w:rsidP="00191D37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5610A5" w:rsidRPr="00EF6153" w:rsidTr="00191D37">
        <w:tc>
          <w:tcPr>
            <w:tcW w:w="4068" w:type="dxa"/>
          </w:tcPr>
          <w:p w:rsidR="005610A5" w:rsidRPr="00EF6153" w:rsidRDefault="005610A5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5610A5" w:rsidRPr="00EF6153" w:rsidRDefault="005610A5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5610A5" w:rsidRPr="00EF6153" w:rsidTr="00191D37">
        <w:tc>
          <w:tcPr>
            <w:tcW w:w="4068" w:type="dxa"/>
          </w:tcPr>
          <w:p w:rsidR="005610A5" w:rsidRPr="00EF6153" w:rsidRDefault="005610A5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5610A5" w:rsidRPr="00F4444B" w:rsidRDefault="005610A5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5610A5" w:rsidRPr="00EF6153" w:rsidTr="00191D37">
        <w:tc>
          <w:tcPr>
            <w:tcW w:w="4068" w:type="dxa"/>
          </w:tcPr>
          <w:p w:rsidR="005610A5" w:rsidRPr="00EF6153" w:rsidRDefault="005610A5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5610A5" w:rsidRPr="00EF6153" w:rsidRDefault="005610A5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5610A5" w:rsidRPr="00EF6153" w:rsidTr="00191D37">
        <w:tc>
          <w:tcPr>
            <w:tcW w:w="4068" w:type="dxa"/>
          </w:tcPr>
          <w:p w:rsidR="005610A5" w:rsidRPr="00EF6153" w:rsidRDefault="005610A5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5610A5" w:rsidRPr="00EF6153" w:rsidRDefault="005610A5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5610A5" w:rsidRPr="00EF6153" w:rsidTr="00191D37">
        <w:tc>
          <w:tcPr>
            <w:tcW w:w="4068" w:type="dxa"/>
          </w:tcPr>
          <w:p w:rsidR="005610A5" w:rsidRPr="00EF6153" w:rsidRDefault="005610A5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5610A5" w:rsidRPr="00EF6153" w:rsidRDefault="005610A5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A-Z, a-z and space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within 5 to 30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characters</w:t>
            </w:r>
          </w:p>
          <w:p w:rsidR="005610A5" w:rsidRDefault="005610A5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s within 5 to 15 character</w:t>
            </w:r>
          </w:p>
          <w:p w:rsidR="005610A5" w:rsidRPr="00F4444B" w:rsidRDefault="005610A5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Emai</w:t>
            </w:r>
            <w:r w:rsidR="000A07B1">
              <w:rPr>
                <w:rFonts w:ascii="Times New Roman" w:hAnsi="Times New Roman" w:cs="Times New Roman"/>
                <w:sz w:val="22"/>
                <w:szCs w:val="22"/>
              </w:rPr>
              <w:t>l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=</w:t>
            </w:r>
            <w:r>
              <w:rPr>
                <w:sz w:val="23"/>
                <w:szCs w:val="23"/>
              </w:rPr>
              <w:t xml:space="preserve"> [a-z0-9._%+-]+@[a-z0-9.-]+\.[a-z]{2,3}$ </w:t>
            </w:r>
          </w:p>
          <w:p w:rsidR="005610A5" w:rsidRDefault="005610A5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greater than 15 character</w:t>
            </w:r>
          </w:p>
          <w:p w:rsidR="005610A5" w:rsidRPr="00EF6153" w:rsidRDefault="005610A5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is same as password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5610A5" w:rsidRDefault="005610A5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Suravi</w:t>
            </w:r>
            <w:proofErr w:type="spellEnd"/>
          </w:p>
          <w:p w:rsidR="005610A5" w:rsidRPr="00EF6153" w:rsidRDefault="005610A5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nipa@gmail.dfenmandmma</w:t>
            </w:r>
            <w:proofErr w:type="spellEnd"/>
          </w:p>
          <w:p w:rsidR="005610A5" w:rsidRDefault="00FB03CD" w:rsidP="00191D37">
            <w:pPr>
              <w:spacing w:after="120"/>
              <w:rPr>
                <w:rFonts w:ascii="Times New Roman" w:hAnsi="Times New Roman" w:cs="Times New Roman"/>
              </w:rPr>
            </w:pPr>
            <w:hyperlink r:id="rId21" w:history="1">
              <w:r w:rsidR="005610A5" w:rsidRPr="00230878">
                <w:rPr>
                  <w:rStyle w:val="Hyperlink"/>
                  <w:rFonts w:ascii="Times New Roman" w:hAnsi="Times New Roman" w:cs="Times New Roman"/>
                </w:rPr>
                <w:t>nipa@gmail.com</w:t>
              </w:r>
            </w:hyperlink>
          </w:p>
          <w:p w:rsidR="005610A5" w:rsidRDefault="005610A5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2323g2u4g2u43u23ug43u2</w:t>
            </w:r>
          </w:p>
          <w:p w:rsidR="005610A5" w:rsidRPr="00EF6153" w:rsidRDefault="005610A5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2323g2u4g2u43u23ug43u2</w:t>
            </w:r>
          </w:p>
        </w:tc>
      </w:tr>
      <w:tr w:rsidR="005610A5" w:rsidRPr="00EF6153" w:rsidTr="00191D37">
        <w:tc>
          <w:tcPr>
            <w:tcW w:w="4068" w:type="dxa"/>
          </w:tcPr>
          <w:p w:rsidR="005610A5" w:rsidRPr="00EF6153" w:rsidRDefault="005610A5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5610A5" w:rsidRPr="00EF6153" w:rsidRDefault="005610A5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5610A5" w:rsidRPr="00EF6153" w:rsidRDefault="005610A5" w:rsidP="00191D3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5610A5" w:rsidRPr="00EF6153" w:rsidTr="00191D37">
        <w:tc>
          <w:tcPr>
            <w:tcW w:w="4068" w:type="dxa"/>
          </w:tcPr>
          <w:p w:rsidR="005610A5" w:rsidRPr="00EF6153" w:rsidRDefault="00B777D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5610A5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5610A5" w:rsidRPr="00EF6153" w:rsidRDefault="005610A5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password alert</w:t>
            </w:r>
          </w:p>
        </w:tc>
      </w:tr>
      <w:tr w:rsidR="00B777DF" w:rsidRPr="00EF6153" w:rsidTr="00191D37">
        <w:tc>
          <w:tcPr>
            <w:tcW w:w="4068" w:type="dxa"/>
          </w:tcPr>
          <w:p w:rsidR="00B777DF" w:rsidRDefault="00B777DF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B777DF" w:rsidRPr="00C11AAE" w:rsidRDefault="00B777DF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C11AAE"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894680" w:rsidRDefault="00894680" w:rsidP="005C3DF7">
      <w:pPr>
        <w:rPr>
          <w:rFonts w:ascii="Times New Roman" w:hAnsi="Times New Roman" w:cs="Times New Roman"/>
        </w:rPr>
      </w:pPr>
    </w:p>
    <w:p w:rsidR="00894680" w:rsidRDefault="0089468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1D6DBB" w:rsidRPr="001D6DBB" w:rsidRDefault="001D6DBB" w:rsidP="001D6DB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3" w:name="_Toc530261522"/>
      <w:r w:rsidRPr="001D6DB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1D6DB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1D6DB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1D6DB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14</w:t>
      </w:r>
      <w:r w:rsidR="00D96590" w:rsidRPr="001D6DB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1D6DBB">
        <w:rPr>
          <w:rFonts w:ascii="Times New Roman" w:hAnsi="Times New Roman" w:cs="Times New Roman"/>
          <w:color w:val="auto"/>
          <w:sz w:val="22"/>
          <w:szCs w:val="22"/>
        </w:rPr>
        <w:t>: Test specifications of T14</w:t>
      </w:r>
      <w:bookmarkEnd w:id="33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4"/>
        <w:gridCol w:w="5386"/>
      </w:tblGrid>
      <w:tr w:rsidR="00894680" w:rsidRPr="00EF6153" w:rsidTr="00191D37">
        <w:tc>
          <w:tcPr>
            <w:tcW w:w="4068" w:type="dxa"/>
          </w:tcPr>
          <w:p w:rsidR="00894680" w:rsidRPr="00EF6153" w:rsidRDefault="0089468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894680" w:rsidRPr="00EF6153" w:rsidRDefault="00894680" w:rsidP="00894680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4</w:t>
            </w:r>
          </w:p>
        </w:tc>
      </w:tr>
      <w:tr w:rsidR="00894680" w:rsidRPr="00EF6153" w:rsidTr="00191D37">
        <w:tc>
          <w:tcPr>
            <w:tcW w:w="4068" w:type="dxa"/>
          </w:tcPr>
          <w:p w:rsidR="00894680" w:rsidRPr="00EF6153" w:rsidRDefault="0089468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894680" w:rsidRPr="00EF6153" w:rsidRDefault="00894680" w:rsidP="00191D37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To check the functionality of ‘Register to the system’ </w:t>
            </w:r>
          </w:p>
        </w:tc>
      </w:tr>
      <w:tr w:rsidR="00894680" w:rsidRPr="00EF6153" w:rsidTr="00191D37">
        <w:tc>
          <w:tcPr>
            <w:tcW w:w="4068" w:type="dxa"/>
          </w:tcPr>
          <w:p w:rsidR="00894680" w:rsidRPr="00EF6153" w:rsidRDefault="0089468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894680" w:rsidRPr="00EF6153" w:rsidRDefault="00894680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.2 in SRS </w:t>
            </w:r>
          </w:p>
        </w:tc>
      </w:tr>
      <w:tr w:rsidR="00894680" w:rsidRPr="00EF6153" w:rsidTr="00191D37">
        <w:tc>
          <w:tcPr>
            <w:tcW w:w="4068" w:type="dxa"/>
          </w:tcPr>
          <w:p w:rsidR="00894680" w:rsidRPr="00EF6153" w:rsidRDefault="0089468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894680" w:rsidRPr="00F4444B" w:rsidRDefault="00894680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894680" w:rsidRPr="00EF6153" w:rsidTr="00191D37">
        <w:tc>
          <w:tcPr>
            <w:tcW w:w="4068" w:type="dxa"/>
          </w:tcPr>
          <w:p w:rsidR="00894680" w:rsidRPr="00EF6153" w:rsidRDefault="0089468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894680" w:rsidRPr="00EF6153" w:rsidRDefault="00894680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894680" w:rsidRPr="00EF6153" w:rsidTr="00191D37">
        <w:tc>
          <w:tcPr>
            <w:tcW w:w="4068" w:type="dxa"/>
          </w:tcPr>
          <w:p w:rsidR="00894680" w:rsidRPr="00EF6153" w:rsidRDefault="0089468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894680" w:rsidRPr="00EF6153" w:rsidRDefault="00894680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894680" w:rsidRPr="00EF6153" w:rsidTr="00191D37">
        <w:tc>
          <w:tcPr>
            <w:tcW w:w="4068" w:type="dxa"/>
          </w:tcPr>
          <w:p w:rsidR="00894680" w:rsidRPr="00EF6153" w:rsidRDefault="0089468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894680" w:rsidRPr="00EF6153" w:rsidRDefault="00894680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Name contain A-Z, a-z and space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within 5 to 30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characters</w:t>
            </w:r>
          </w:p>
          <w:p w:rsidR="00894680" w:rsidRDefault="00894680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Username contains any characters within 5 to 15 character</w:t>
            </w:r>
          </w:p>
          <w:p w:rsidR="00894680" w:rsidRPr="00F4444B" w:rsidRDefault="00894680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Emai</w:t>
            </w:r>
            <w:r w:rsidR="000A07B1">
              <w:rPr>
                <w:rFonts w:ascii="Times New Roman" w:hAnsi="Times New Roman" w:cs="Times New Roman"/>
                <w:sz w:val="22"/>
                <w:szCs w:val="22"/>
              </w:rPr>
              <w:t>l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=</w:t>
            </w:r>
            <w:r>
              <w:rPr>
                <w:sz w:val="23"/>
                <w:szCs w:val="23"/>
              </w:rPr>
              <w:t xml:space="preserve"> [a-z0-9._%+-]+@[a-z0-9.-]+\.[a-z]{2,3}$ </w:t>
            </w:r>
          </w:p>
          <w:p w:rsidR="00894680" w:rsidRDefault="00894680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assword contains any character greater than 15 character</w:t>
            </w:r>
          </w:p>
          <w:p w:rsidR="00894680" w:rsidRPr="00EF6153" w:rsidRDefault="00894680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onfirm password does not match with password 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as given below: </w:t>
            </w:r>
          </w:p>
          <w:p w:rsidR="00894680" w:rsidRDefault="00894680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Suravi</w:t>
            </w:r>
            <w:proofErr w:type="spellEnd"/>
          </w:p>
          <w:p w:rsidR="00894680" w:rsidRPr="00EF6153" w:rsidRDefault="00894680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nipa@gmail.dfenmandmma</w:t>
            </w:r>
            <w:proofErr w:type="spellEnd"/>
          </w:p>
          <w:p w:rsidR="00B777DF" w:rsidRDefault="00FB03CD" w:rsidP="00191D37">
            <w:pPr>
              <w:spacing w:after="120"/>
              <w:rPr>
                <w:rFonts w:ascii="Times New Roman" w:hAnsi="Times New Roman" w:cs="Times New Roman"/>
              </w:rPr>
            </w:pPr>
            <w:hyperlink r:id="rId22" w:history="1">
              <w:r w:rsidR="00894680" w:rsidRPr="00230878">
                <w:rPr>
                  <w:rStyle w:val="Hyperlink"/>
                  <w:rFonts w:ascii="Times New Roman" w:hAnsi="Times New Roman" w:cs="Times New Roman"/>
                </w:rPr>
                <w:t>nipa@gmail.com</w:t>
              </w:r>
            </w:hyperlink>
          </w:p>
          <w:p w:rsidR="00894680" w:rsidRDefault="00894680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2323</w:t>
            </w:r>
          </w:p>
          <w:p w:rsidR="00894680" w:rsidRPr="00EF6153" w:rsidRDefault="00894680" w:rsidP="00894680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t23</w:t>
            </w:r>
          </w:p>
        </w:tc>
      </w:tr>
      <w:tr w:rsidR="00894680" w:rsidRPr="00EF6153" w:rsidTr="00191D37">
        <w:tc>
          <w:tcPr>
            <w:tcW w:w="4068" w:type="dxa"/>
          </w:tcPr>
          <w:p w:rsidR="00894680" w:rsidRPr="00EF6153" w:rsidRDefault="0089468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894680" w:rsidRPr="00EF6153" w:rsidRDefault="00894680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Choose ‘Sign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Up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option </w:t>
            </w:r>
          </w:p>
          <w:p w:rsidR="00894680" w:rsidRPr="00EF6153" w:rsidRDefault="00894680" w:rsidP="00191D3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Enter user name and  password and then press ‘</w:t>
            </w:r>
            <w:r>
              <w:rPr>
                <w:rFonts w:ascii="Times New Roman" w:hAnsi="Times New Roman" w:cs="Times New Roman"/>
              </w:rPr>
              <w:t>Register</w:t>
            </w:r>
            <w:r w:rsidRPr="00EF6153">
              <w:rPr>
                <w:rFonts w:ascii="Times New Roman" w:hAnsi="Times New Roman" w:cs="Times New Roman"/>
              </w:rPr>
              <w:t>’ button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</w:p>
        </w:tc>
      </w:tr>
      <w:tr w:rsidR="00894680" w:rsidRPr="00EF6153" w:rsidTr="00191D37">
        <w:tc>
          <w:tcPr>
            <w:tcW w:w="4068" w:type="dxa"/>
          </w:tcPr>
          <w:p w:rsidR="00894680" w:rsidRPr="00EF6153" w:rsidRDefault="00B777D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894680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894680" w:rsidRPr="00EF6153" w:rsidRDefault="00894680" w:rsidP="00894680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how</w:t>
            </w:r>
            <w:r>
              <w:rPr>
                <w:rFonts w:ascii="Times New Roman" w:hAnsi="Times New Roman" w:cs="Times New Roman"/>
              </w:rPr>
              <w:t xml:space="preserve"> password and confirm password didn’t match alert</w:t>
            </w:r>
          </w:p>
        </w:tc>
      </w:tr>
      <w:tr w:rsidR="00B777DF" w:rsidRPr="00EF6153" w:rsidTr="00191D37">
        <w:tc>
          <w:tcPr>
            <w:tcW w:w="4068" w:type="dxa"/>
          </w:tcPr>
          <w:p w:rsidR="00B777DF" w:rsidRDefault="00B777DF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B777DF" w:rsidRPr="00C11AAE" w:rsidRDefault="00B777DF" w:rsidP="00894680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C11AAE"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4F1011" w:rsidRDefault="004F1011" w:rsidP="005C3DF7">
      <w:pPr>
        <w:rPr>
          <w:rFonts w:ascii="Times New Roman" w:hAnsi="Times New Roman" w:cs="Times New Roman"/>
        </w:rPr>
      </w:pPr>
    </w:p>
    <w:p w:rsidR="004F1011" w:rsidRDefault="004F101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692374" w:rsidRPr="00692374" w:rsidRDefault="00692374" w:rsidP="00692374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4" w:name="_Toc530261523"/>
      <w:r w:rsidRPr="00692374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692374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692374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692374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15</w:t>
      </w:r>
      <w:r w:rsidR="00D96590" w:rsidRPr="00692374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692374">
        <w:rPr>
          <w:rFonts w:ascii="Times New Roman" w:hAnsi="Times New Roman" w:cs="Times New Roman"/>
          <w:color w:val="auto"/>
          <w:sz w:val="22"/>
          <w:szCs w:val="22"/>
        </w:rPr>
        <w:t>: Test specifications of T15</w:t>
      </w:r>
      <w:bookmarkEnd w:id="34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85"/>
        <w:gridCol w:w="5365"/>
      </w:tblGrid>
      <w:tr w:rsidR="00BC1D0A" w:rsidRPr="00EF6153" w:rsidTr="00191D37">
        <w:tc>
          <w:tcPr>
            <w:tcW w:w="4068" w:type="dxa"/>
          </w:tcPr>
          <w:p w:rsidR="00BC1D0A" w:rsidRPr="00EF6153" w:rsidRDefault="00BC1D0A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BC1D0A" w:rsidRPr="00EF6153" w:rsidRDefault="00BC1D0A" w:rsidP="00775DCD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</w:t>
            </w:r>
            <w:r w:rsidR="00775DCD">
              <w:rPr>
                <w:rFonts w:ascii="Times New Roman" w:hAnsi="Times New Roman" w:cs="Times New Roman"/>
              </w:rPr>
              <w:t>5</w:t>
            </w:r>
          </w:p>
        </w:tc>
      </w:tr>
      <w:tr w:rsidR="00BC1D0A" w:rsidRPr="00EF6153" w:rsidTr="00191D37">
        <w:tc>
          <w:tcPr>
            <w:tcW w:w="4068" w:type="dxa"/>
          </w:tcPr>
          <w:p w:rsidR="00BC1D0A" w:rsidRPr="00EF6153" w:rsidRDefault="00BC1D0A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BC1D0A" w:rsidRPr="00EF6153" w:rsidRDefault="00BC1D0A" w:rsidP="00775DCD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 w:rsidR="00775DCD">
              <w:rPr>
                <w:rFonts w:ascii="Times New Roman" w:hAnsi="Times New Roman" w:cs="Times New Roman"/>
                <w:sz w:val="22"/>
                <w:szCs w:val="22"/>
              </w:rPr>
              <w:t>view user request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option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</w:t>
            </w:r>
          </w:p>
        </w:tc>
      </w:tr>
      <w:tr w:rsidR="00BC1D0A" w:rsidRPr="00EF6153" w:rsidTr="00191D37">
        <w:tc>
          <w:tcPr>
            <w:tcW w:w="4068" w:type="dxa"/>
          </w:tcPr>
          <w:p w:rsidR="00BC1D0A" w:rsidRPr="00EF6153" w:rsidRDefault="00BC1D0A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BC1D0A" w:rsidRPr="00EF6153" w:rsidRDefault="00BC1D0A" w:rsidP="00775DCD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1.</w:t>
            </w:r>
            <w:r w:rsidR="00775DCD"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BC1D0A" w:rsidRPr="00EF6153" w:rsidTr="00191D37">
        <w:tc>
          <w:tcPr>
            <w:tcW w:w="4068" w:type="dxa"/>
          </w:tcPr>
          <w:p w:rsidR="00BC1D0A" w:rsidRPr="00EF6153" w:rsidRDefault="00BC1D0A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BC1D0A" w:rsidRPr="00F4444B" w:rsidRDefault="00BC1D0A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BC1D0A" w:rsidRPr="00EF6153" w:rsidTr="00191D37">
        <w:tc>
          <w:tcPr>
            <w:tcW w:w="4068" w:type="dxa"/>
          </w:tcPr>
          <w:p w:rsidR="00BC1D0A" w:rsidRPr="00EF6153" w:rsidRDefault="00BC1D0A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BC1D0A" w:rsidRPr="00EF6153" w:rsidRDefault="00BC1D0A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BC1D0A" w:rsidRPr="00EF6153" w:rsidTr="00191D37">
        <w:tc>
          <w:tcPr>
            <w:tcW w:w="4068" w:type="dxa"/>
          </w:tcPr>
          <w:p w:rsidR="00BC1D0A" w:rsidRPr="00EF6153" w:rsidRDefault="00BC1D0A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BC1D0A" w:rsidRPr="00EF6153" w:rsidRDefault="00BC1D0A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BC1D0A" w:rsidRPr="00EF6153" w:rsidTr="00191D37">
        <w:tc>
          <w:tcPr>
            <w:tcW w:w="4068" w:type="dxa"/>
          </w:tcPr>
          <w:p w:rsidR="00BC1D0A" w:rsidRPr="00EF6153" w:rsidRDefault="00BC1D0A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BC1D0A" w:rsidRPr="00EF6153" w:rsidRDefault="00553BBF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BC1D0A" w:rsidRPr="00EF6153" w:rsidTr="00191D37">
        <w:tc>
          <w:tcPr>
            <w:tcW w:w="4068" w:type="dxa"/>
          </w:tcPr>
          <w:p w:rsidR="00BC1D0A" w:rsidRPr="00EF6153" w:rsidRDefault="00BC1D0A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BC1D0A" w:rsidRPr="00775DCD" w:rsidRDefault="00BC1D0A" w:rsidP="00775DCD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Choose ‘</w:t>
            </w:r>
            <w:r w:rsidR="00775DCD">
              <w:rPr>
                <w:rFonts w:ascii="Times New Roman" w:hAnsi="Times New Roman" w:cs="Times New Roman"/>
                <w:sz w:val="22"/>
                <w:szCs w:val="22"/>
              </w:rPr>
              <w:t>view user request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option </w:t>
            </w:r>
            <w:r w:rsidR="00226111">
              <w:rPr>
                <w:rFonts w:ascii="Times New Roman" w:hAnsi="Times New Roman" w:cs="Times New Roman"/>
                <w:sz w:val="22"/>
                <w:szCs w:val="22"/>
              </w:rPr>
              <w:t>and</w:t>
            </w:r>
            <w:r w:rsidR="00775DCD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226111" w:rsidRPr="00226111">
              <w:rPr>
                <w:rFonts w:ascii="Times New Roman" w:hAnsi="Times New Roman" w:cs="Times New Roman"/>
                <w:sz w:val="23"/>
                <w:szCs w:val="23"/>
              </w:rPr>
              <w:t>press ‘Action’ button</w:t>
            </w:r>
          </w:p>
        </w:tc>
      </w:tr>
      <w:tr w:rsidR="00BC1D0A" w:rsidRPr="00EF6153" w:rsidTr="00191D37">
        <w:tc>
          <w:tcPr>
            <w:tcW w:w="4068" w:type="dxa"/>
          </w:tcPr>
          <w:p w:rsidR="00BC1D0A" w:rsidRPr="00EF6153" w:rsidRDefault="00B765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BC1D0A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BC1D0A" w:rsidRPr="00EF6153" w:rsidRDefault="00467FC5" w:rsidP="00467FC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requested user  list</w:t>
            </w:r>
          </w:p>
        </w:tc>
      </w:tr>
      <w:tr w:rsidR="00B765F6" w:rsidRPr="00EF6153" w:rsidTr="00191D37">
        <w:tc>
          <w:tcPr>
            <w:tcW w:w="4068" w:type="dxa"/>
          </w:tcPr>
          <w:p w:rsidR="00B765F6" w:rsidRDefault="00B765F6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B765F6" w:rsidRDefault="00B765F6" w:rsidP="00467FC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requested user  list</w:t>
            </w:r>
          </w:p>
        </w:tc>
      </w:tr>
    </w:tbl>
    <w:p w:rsidR="005610A5" w:rsidRPr="00692374" w:rsidRDefault="005610A5" w:rsidP="005C3DF7">
      <w:pPr>
        <w:rPr>
          <w:rFonts w:ascii="Times New Roman" w:hAnsi="Times New Roman" w:cs="Times New Roman"/>
        </w:rPr>
      </w:pPr>
    </w:p>
    <w:p w:rsidR="00692374" w:rsidRPr="00692374" w:rsidRDefault="00692374" w:rsidP="00692374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5" w:name="_Toc530261524"/>
      <w:r w:rsidRPr="00692374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692374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692374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692374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16</w:t>
      </w:r>
      <w:r w:rsidR="00D96590" w:rsidRPr="00692374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692374">
        <w:rPr>
          <w:rFonts w:ascii="Times New Roman" w:hAnsi="Times New Roman" w:cs="Times New Roman"/>
          <w:color w:val="auto"/>
          <w:sz w:val="22"/>
          <w:szCs w:val="22"/>
        </w:rPr>
        <w:t>: Test specifications of T16</w:t>
      </w:r>
      <w:bookmarkEnd w:id="35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85"/>
        <w:gridCol w:w="5365"/>
      </w:tblGrid>
      <w:tr w:rsidR="00553BBF" w:rsidRPr="00EF6153" w:rsidTr="00191D37">
        <w:tc>
          <w:tcPr>
            <w:tcW w:w="4068" w:type="dxa"/>
          </w:tcPr>
          <w:p w:rsidR="00553BBF" w:rsidRPr="00EF6153" w:rsidRDefault="00553BB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553BBF" w:rsidRPr="00EF6153" w:rsidRDefault="00553BBF" w:rsidP="00553BB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6</w:t>
            </w:r>
          </w:p>
        </w:tc>
      </w:tr>
      <w:tr w:rsidR="00553BBF" w:rsidRPr="00EF6153" w:rsidTr="00191D37">
        <w:tc>
          <w:tcPr>
            <w:tcW w:w="4068" w:type="dxa"/>
          </w:tcPr>
          <w:p w:rsidR="00553BBF" w:rsidRPr="00EF6153" w:rsidRDefault="00553BB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553BBF" w:rsidRPr="00EF6153" w:rsidRDefault="00553BBF" w:rsidP="00191D37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approve user request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’ </w:t>
            </w:r>
          </w:p>
        </w:tc>
      </w:tr>
      <w:tr w:rsidR="00553BBF" w:rsidRPr="00EF6153" w:rsidTr="00191D37">
        <w:tc>
          <w:tcPr>
            <w:tcW w:w="4068" w:type="dxa"/>
          </w:tcPr>
          <w:p w:rsidR="00553BBF" w:rsidRPr="00EF6153" w:rsidRDefault="00553BB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553BBF" w:rsidRPr="00EF6153" w:rsidRDefault="00553BBF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553BBF" w:rsidRPr="00EF6153" w:rsidTr="00191D37">
        <w:tc>
          <w:tcPr>
            <w:tcW w:w="4068" w:type="dxa"/>
          </w:tcPr>
          <w:p w:rsidR="00553BBF" w:rsidRPr="00EF6153" w:rsidRDefault="00553BB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553BBF" w:rsidRPr="00F4444B" w:rsidRDefault="00553BBF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553BBF" w:rsidRPr="00EF6153" w:rsidTr="00191D37">
        <w:tc>
          <w:tcPr>
            <w:tcW w:w="4068" w:type="dxa"/>
          </w:tcPr>
          <w:p w:rsidR="00553BBF" w:rsidRPr="00EF6153" w:rsidRDefault="00553BB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553BBF" w:rsidRPr="00EF6153" w:rsidRDefault="00553BBF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553BBF" w:rsidRPr="00EF6153" w:rsidTr="00191D37">
        <w:tc>
          <w:tcPr>
            <w:tcW w:w="4068" w:type="dxa"/>
          </w:tcPr>
          <w:p w:rsidR="00553BBF" w:rsidRPr="00EF6153" w:rsidRDefault="00553BB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553BBF" w:rsidRPr="00EF6153" w:rsidRDefault="00553BBF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553BBF" w:rsidRPr="00EF6153" w:rsidTr="00191D37">
        <w:tc>
          <w:tcPr>
            <w:tcW w:w="4068" w:type="dxa"/>
          </w:tcPr>
          <w:p w:rsidR="00553BBF" w:rsidRPr="00EF6153" w:rsidRDefault="00553BB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553BBF" w:rsidRPr="00EF6153" w:rsidRDefault="00553BBF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553BBF" w:rsidRPr="00EF6153" w:rsidTr="00191D37">
        <w:tc>
          <w:tcPr>
            <w:tcW w:w="4068" w:type="dxa"/>
          </w:tcPr>
          <w:p w:rsidR="00553BBF" w:rsidRPr="00EF6153" w:rsidRDefault="00553BB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553BBF" w:rsidRPr="00226111" w:rsidRDefault="00226111" w:rsidP="00226111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Press 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 xml:space="preserve"> ‘Approve</w:t>
            </w:r>
            <w:r w:rsidRPr="00226111">
              <w:rPr>
                <w:rFonts w:ascii="Times New Roman" w:hAnsi="Times New Roman" w:cs="Times New Roman"/>
                <w:sz w:val="23"/>
                <w:szCs w:val="23"/>
              </w:rPr>
              <w:t>’ button</w:t>
            </w:r>
            <w:r>
              <w:rPr>
                <w:sz w:val="23"/>
                <w:szCs w:val="23"/>
              </w:rPr>
              <w:t xml:space="preserve"> </w:t>
            </w:r>
          </w:p>
        </w:tc>
      </w:tr>
      <w:tr w:rsidR="00553BBF" w:rsidRPr="00EF6153" w:rsidTr="00191D37">
        <w:tc>
          <w:tcPr>
            <w:tcW w:w="4068" w:type="dxa"/>
          </w:tcPr>
          <w:p w:rsidR="00553BBF" w:rsidRPr="00EF6153" w:rsidRDefault="00B765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553BBF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553BBF" w:rsidRPr="00EF6153" w:rsidRDefault="00226111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success message </w:t>
            </w:r>
          </w:p>
        </w:tc>
      </w:tr>
      <w:tr w:rsidR="00B765F6" w:rsidRPr="00EF6153" w:rsidTr="00191D37">
        <w:tc>
          <w:tcPr>
            <w:tcW w:w="4068" w:type="dxa"/>
          </w:tcPr>
          <w:p w:rsidR="00B765F6" w:rsidRDefault="00B765F6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B765F6" w:rsidRDefault="00B765F6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0A5C6E" w:rsidRDefault="000A5C6E" w:rsidP="005C3DF7">
      <w:pPr>
        <w:rPr>
          <w:rFonts w:ascii="Times New Roman" w:hAnsi="Times New Roman" w:cs="Times New Roman"/>
        </w:rPr>
      </w:pPr>
    </w:p>
    <w:p w:rsidR="008D3758" w:rsidRDefault="000A5C6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0F6024" w:rsidRPr="000F6024" w:rsidRDefault="000F6024" w:rsidP="000F6024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6" w:name="_Toc530261525"/>
      <w:r w:rsidRPr="000F6024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0F6024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0F6024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0F6024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17</w:t>
      </w:r>
      <w:r w:rsidR="00D96590" w:rsidRPr="000F6024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0F6024">
        <w:rPr>
          <w:rFonts w:ascii="Times New Roman" w:hAnsi="Times New Roman" w:cs="Times New Roman"/>
          <w:color w:val="auto"/>
          <w:sz w:val="22"/>
          <w:szCs w:val="22"/>
        </w:rPr>
        <w:t>: Test specifications of T17</w:t>
      </w:r>
      <w:bookmarkEnd w:id="36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85"/>
        <w:gridCol w:w="5365"/>
      </w:tblGrid>
      <w:tr w:rsidR="008D3758" w:rsidRPr="00EF6153" w:rsidTr="00191D37">
        <w:tc>
          <w:tcPr>
            <w:tcW w:w="4068" w:type="dxa"/>
          </w:tcPr>
          <w:p w:rsidR="008D3758" w:rsidRPr="00EF6153" w:rsidRDefault="008D3758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8D3758" w:rsidRPr="00EF6153" w:rsidRDefault="008D3758" w:rsidP="008D3758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7</w:t>
            </w:r>
          </w:p>
        </w:tc>
      </w:tr>
      <w:tr w:rsidR="008D3758" w:rsidRPr="00EF6153" w:rsidTr="00191D37">
        <w:tc>
          <w:tcPr>
            <w:tcW w:w="4068" w:type="dxa"/>
          </w:tcPr>
          <w:p w:rsidR="008D3758" w:rsidRPr="00EF6153" w:rsidRDefault="008D3758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8D3758" w:rsidRPr="00EF6153" w:rsidRDefault="008D3758" w:rsidP="008D3758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forget password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8D3758" w:rsidRPr="00EF6153" w:rsidTr="00191D37">
        <w:tc>
          <w:tcPr>
            <w:tcW w:w="4068" w:type="dxa"/>
          </w:tcPr>
          <w:p w:rsidR="008D3758" w:rsidRPr="00EF6153" w:rsidRDefault="008D3758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8D3758" w:rsidRPr="00EF6153" w:rsidRDefault="008D3758" w:rsidP="00080114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1.</w:t>
            </w:r>
            <w:r w:rsidR="00080114">
              <w:rPr>
                <w:rFonts w:ascii="Times New Roman" w:hAnsi="Times New Roman" w:cs="Times New Roman"/>
                <w:sz w:val="23"/>
                <w:szCs w:val="23"/>
              </w:rPr>
              <w:t>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8D3758" w:rsidRPr="00EF6153" w:rsidTr="00191D37">
        <w:tc>
          <w:tcPr>
            <w:tcW w:w="4068" w:type="dxa"/>
          </w:tcPr>
          <w:p w:rsidR="008D3758" w:rsidRPr="00EF6153" w:rsidRDefault="008D3758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8D3758" w:rsidRPr="00F4444B" w:rsidRDefault="008D3758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8D3758" w:rsidRPr="00EF6153" w:rsidTr="00191D37">
        <w:tc>
          <w:tcPr>
            <w:tcW w:w="4068" w:type="dxa"/>
          </w:tcPr>
          <w:p w:rsidR="008D3758" w:rsidRPr="00EF6153" w:rsidRDefault="008D3758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8D3758" w:rsidRPr="00EF6153" w:rsidRDefault="008D3758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8D3758" w:rsidRPr="00EF6153" w:rsidTr="00191D37">
        <w:tc>
          <w:tcPr>
            <w:tcW w:w="4068" w:type="dxa"/>
          </w:tcPr>
          <w:p w:rsidR="008D3758" w:rsidRPr="00EF6153" w:rsidRDefault="008D3758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8D3758" w:rsidRPr="00EF6153" w:rsidRDefault="008D3758" w:rsidP="00191D37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-</w:t>
            </w:r>
          </w:p>
        </w:tc>
      </w:tr>
      <w:tr w:rsidR="008D3758" w:rsidRPr="00EF6153" w:rsidTr="00191D37">
        <w:tc>
          <w:tcPr>
            <w:tcW w:w="4068" w:type="dxa"/>
          </w:tcPr>
          <w:p w:rsidR="008D3758" w:rsidRPr="00EF6153" w:rsidRDefault="008D3758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8D3758" w:rsidRPr="00EF6153" w:rsidRDefault="008D3758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8D3758" w:rsidRPr="00EF6153" w:rsidTr="00191D37">
        <w:tc>
          <w:tcPr>
            <w:tcW w:w="4068" w:type="dxa"/>
          </w:tcPr>
          <w:p w:rsidR="008D3758" w:rsidRPr="00080114" w:rsidRDefault="008D3758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8D3758" w:rsidRPr="00080114" w:rsidRDefault="00080114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Press ‘Forgot password’ button </w:t>
            </w:r>
          </w:p>
        </w:tc>
      </w:tr>
      <w:tr w:rsidR="008D3758" w:rsidRPr="00EF6153" w:rsidTr="00191D37">
        <w:tc>
          <w:tcPr>
            <w:tcW w:w="4068" w:type="dxa"/>
          </w:tcPr>
          <w:p w:rsidR="008D3758" w:rsidRPr="00EF6153" w:rsidRDefault="00E4635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8D3758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8D3758" w:rsidRPr="00EF6153" w:rsidRDefault="00080114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to enter user email</w:t>
            </w:r>
            <w:r w:rsidR="008D3758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4635F" w:rsidRPr="00EF6153" w:rsidTr="00191D37">
        <w:tc>
          <w:tcPr>
            <w:tcW w:w="4068" w:type="dxa"/>
          </w:tcPr>
          <w:p w:rsidR="00E4635F" w:rsidRDefault="00E4635F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E4635F" w:rsidRDefault="00E4635F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to enter user email</w:t>
            </w:r>
          </w:p>
        </w:tc>
      </w:tr>
    </w:tbl>
    <w:p w:rsidR="008D48CF" w:rsidRPr="000F6024" w:rsidRDefault="008D48CF">
      <w:pPr>
        <w:rPr>
          <w:rFonts w:ascii="Times New Roman" w:hAnsi="Times New Roman" w:cs="Times New Roman"/>
        </w:rPr>
      </w:pPr>
    </w:p>
    <w:p w:rsidR="000F6024" w:rsidRPr="00671837" w:rsidRDefault="000F6024" w:rsidP="000F6024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7" w:name="_Toc530261526"/>
      <w:r w:rsidRPr="00671837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67183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67183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67183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18</w:t>
      </w:r>
      <w:r w:rsidR="00D96590" w:rsidRPr="0067183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671837">
        <w:rPr>
          <w:rFonts w:ascii="Times New Roman" w:hAnsi="Times New Roman" w:cs="Times New Roman"/>
          <w:color w:val="auto"/>
          <w:sz w:val="22"/>
          <w:szCs w:val="22"/>
        </w:rPr>
        <w:t>: Test specifications of T18</w:t>
      </w:r>
      <w:bookmarkEnd w:id="37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79"/>
        <w:gridCol w:w="5371"/>
      </w:tblGrid>
      <w:tr w:rsidR="008D48CF" w:rsidRPr="00EF6153" w:rsidTr="00191D37">
        <w:tc>
          <w:tcPr>
            <w:tcW w:w="4068" w:type="dxa"/>
          </w:tcPr>
          <w:p w:rsidR="008D48CF" w:rsidRPr="00EF6153" w:rsidRDefault="008D48C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508" w:type="dxa"/>
          </w:tcPr>
          <w:p w:rsidR="008D48CF" w:rsidRPr="00EF6153" w:rsidRDefault="008D48CF" w:rsidP="008D48C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8</w:t>
            </w:r>
          </w:p>
        </w:tc>
      </w:tr>
      <w:tr w:rsidR="008D48CF" w:rsidRPr="00EF6153" w:rsidTr="00191D37">
        <w:tc>
          <w:tcPr>
            <w:tcW w:w="4068" w:type="dxa"/>
          </w:tcPr>
          <w:p w:rsidR="008D48CF" w:rsidRPr="00EF6153" w:rsidRDefault="008D48C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508" w:type="dxa"/>
          </w:tcPr>
          <w:p w:rsidR="008D48CF" w:rsidRPr="00EF6153" w:rsidRDefault="008D48CF" w:rsidP="008D48CF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request recovery code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8D48CF" w:rsidRPr="00EF6153" w:rsidTr="00191D37">
        <w:tc>
          <w:tcPr>
            <w:tcW w:w="4068" w:type="dxa"/>
          </w:tcPr>
          <w:p w:rsidR="008D48CF" w:rsidRPr="00EF6153" w:rsidRDefault="008D48C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508" w:type="dxa"/>
          </w:tcPr>
          <w:p w:rsidR="008D48CF" w:rsidRPr="00EF6153" w:rsidRDefault="008D48CF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8D48CF" w:rsidRPr="00EF6153" w:rsidTr="00191D37">
        <w:tc>
          <w:tcPr>
            <w:tcW w:w="4068" w:type="dxa"/>
          </w:tcPr>
          <w:p w:rsidR="008D48CF" w:rsidRPr="00EF6153" w:rsidRDefault="008D48C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508" w:type="dxa"/>
          </w:tcPr>
          <w:p w:rsidR="008D48CF" w:rsidRPr="00F4444B" w:rsidRDefault="008D48CF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8D48CF" w:rsidRPr="00EF6153" w:rsidTr="00191D37">
        <w:tc>
          <w:tcPr>
            <w:tcW w:w="4068" w:type="dxa"/>
          </w:tcPr>
          <w:p w:rsidR="008D48CF" w:rsidRPr="00EF6153" w:rsidRDefault="008D48C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508" w:type="dxa"/>
          </w:tcPr>
          <w:p w:rsidR="008D48CF" w:rsidRPr="0006321D" w:rsidRDefault="0006321D" w:rsidP="0006321D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6321D">
              <w:rPr>
                <w:rFonts w:ascii="Times New Roman" w:hAnsi="Times New Roman" w:cs="Times New Roman"/>
                <w:sz w:val="22"/>
                <w:szCs w:val="22"/>
              </w:rPr>
              <w:t xml:space="preserve">The function ‘Forgot password’ must be executed prior to the current test case. </w:t>
            </w:r>
          </w:p>
        </w:tc>
      </w:tr>
      <w:tr w:rsidR="008D48CF" w:rsidRPr="00EF6153" w:rsidTr="00191D37">
        <w:tc>
          <w:tcPr>
            <w:tcW w:w="4068" w:type="dxa"/>
          </w:tcPr>
          <w:p w:rsidR="008D48CF" w:rsidRPr="00EF6153" w:rsidRDefault="008D48C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508" w:type="dxa"/>
          </w:tcPr>
          <w:p w:rsidR="008D48CF" w:rsidRPr="003F3FF6" w:rsidRDefault="003F3FF6" w:rsidP="003F3FF6">
            <w:pPr>
              <w:pStyle w:val="Default"/>
              <w:jc w:val="both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17 test case must be executed prior to the current test case execution </w:t>
            </w:r>
          </w:p>
        </w:tc>
      </w:tr>
      <w:tr w:rsidR="008D48CF" w:rsidRPr="00EF6153" w:rsidTr="00191D37">
        <w:tc>
          <w:tcPr>
            <w:tcW w:w="4068" w:type="dxa"/>
          </w:tcPr>
          <w:p w:rsidR="008D48CF" w:rsidRPr="00EF6153" w:rsidRDefault="008D48C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508" w:type="dxa"/>
          </w:tcPr>
          <w:p w:rsidR="008D48CF" w:rsidRDefault="008D48CF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er user registered email as shown below-</w:t>
            </w:r>
          </w:p>
          <w:p w:rsidR="008D48CF" w:rsidRPr="00EF6153" w:rsidRDefault="008D48CF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pa@gmail.com</w:t>
            </w:r>
          </w:p>
        </w:tc>
      </w:tr>
      <w:tr w:rsidR="008D48CF" w:rsidRPr="00EF6153" w:rsidTr="00191D37">
        <w:tc>
          <w:tcPr>
            <w:tcW w:w="4068" w:type="dxa"/>
          </w:tcPr>
          <w:p w:rsidR="008D48CF" w:rsidRPr="00080114" w:rsidRDefault="008D48C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508" w:type="dxa"/>
          </w:tcPr>
          <w:p w:rsidR="008D48CF" w:rsidRPr="00080114" w:rsidRDefault="008D48CF" w:rsidP="008D48C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Send mail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8D48CF" w:rsidRPr="00EF6153" w:rsidTr="00191D37">
        <w:tc>
          <w:tcPr>
            <w:tcW w:w="4068" w:type="dxa"/>
          </w:tcPr>
          <w:p w:rsidR="008D48CF" w:rsidRPr="00EF6153" w:rsidRDefault="00E4635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8D48CF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508" w:type="dxa"/>
          </w:tcPr>
          <w:p w:rsidR="008D48CF" w:rsidRPr="00EF6153" w:rsidRDefault="008D48CF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success message </w:t>
            </w:r>
          </w:p>
        </w:tc>
      </w:tr>
      <w:tr w:rsidR="00E4635F" w:rsidRPr="00EF6153" w:rsidTr="00191D37">
        <w:tc>
          <w:tcPr>
            <w:tcW w:w="4068" w:type="dxa"/>
          </w:tcPr>
          <w:p w:rsidR="00E4635F" w:rsidRPr="00EF6153" w:rsidRDefault="00E4635F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508" w:type="dxa"/>
          </w:tcPr>
          <w:p w:rsidR="00E4635F" w:rsidRDefault="00E4635F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332BF6" w:rsidRDefault="00332BF6">
      <w:pPr>
        <w:rPr>
          <w:rFonts w:ascii="Times New Roman" w:hAnsi="Times New Roman" w:cs="Times New Roman"/>
        </w:rPr>
      </w:pPr>
    </w:p>
    <w:p w:rsidR="00332BF6" w:rsidRPr="000F6024" w:rsidRDefault="00332BF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0F6024" w:rsidRPr="000F6024" w:rsidRDefault="000F6024" w:rsidP="000F6024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8" w:name="_Toc530261527"/>
      <w:r w:rsidRPr="000F6024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0F6024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0F6024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0F6024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19</w:t>
      </w:r>
      <w:r w:rsidR="00D96590" w:rsidRPr="000F6024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0F6024">
        <w:rPr>
          <w:rFonts w:ascii="Times New Roman" w:hAnsi="Times New Roman" w:cs="Times New Roman"/>
          <w:color w:val="auto"/>
          <w:sz w:val="22"/>
          <w:szCs w:val="22"/>
        </w:rPr>
        <w:t>: Test specifications of T19</w:t>
      </w:r>
      <w:bookmarkEnd w:id="38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4"/>
        <w:gridCol w:w="5546"/>
      </w:tblGrid>
      <w:tr w:rsidR="00332BF6" w:rsidRPr="00EF6153" w:rsidTr="00332BF6">
        <w:tc>
          <w:tcPr>
            <w:tcW w:w="3888" w:type="dxa"/>
          </w:tcPr>
          <w:p w:rsidR="00332BF6" w:rsidRPr="00EF6153" w:rsidRDefault="00332B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332BF6" w:rsidRPr="00EF6153" w:rsidRDefault="00332BF6" w:rsidP="00332BF6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9</w:t>
            </w:r>
          </w:p>
        </w:tc>
      </w:tr>
      <w:tr w:rsidR="00332BF6" w:rsidRPr="00EF6153" w:rsidTr="00332BF6">
        <w:tc>
          <w:tcPr>
            <w:tcW w:w="3888" w:type="dxa"/>
          </w:tcPr>
          <w:p w:rsidR="00332BF6" w:rsidRPr="00EF6153" w:rsidRDefault="00332B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332BF6" w:rsidRPr="00EF6153" w:rsidRDefault="00332BF6" w:rsidP="00191D37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request recovery code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332BF6" w:rsidRPr="00EF6153" w:rsidTr="00332BF6">
        <w:tc>
          <w:tcPr>
            <w:tcW w:w="3888" w:type="dxa"/>
          </w:tcPr>
          <w:p w:rsidR="00332BF6" w:rsidRPr="00EF6153" w:rsidRDefault="00332B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332BF6" w:rsidRPr="00EF6153" w:rsidRDefault="00332BF6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332BF6" w:rsidRPr="00EF6153" w:rsidTr="00332BF6">
        <w:tc>
          <w:tcPr>
            <w:tcW w:w="3888" w:type="dxa"/>
          </w:tcPr>
          <w:p w:rsidR="00332BF6" w:rsidRPr="00EF6153" w:rsidRDefault="00332B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332BF6" w:rsidRPr="00F4444B" w:rsidRDefault="00332BF6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332BF6" w:rsidRPr="00EF6153" w:rsidTr="00332BF6">
        <w:tc>
          <w:tcPr>
            <w:tcW w:w="3888" w:type="dxa"/>
          </w:tcPr>
          <w:p w:rsidR="00332BF6" w:rsidRPr="00EF6153" w:rsidRDefault="00332B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332BF6" w:rsidRPr="00EF6153" w:rsidRDefault="00214C6E" w:rsidP="00214C6E">
            <w:pPr>
              <w:spacing w:after="120"/>
              <w:rPr>
                <w:rFonts w:ascii="Times New Roman" w:hAnsi="Times New Roman" w:cs="Times New Roman"/>
              </w:rPr>
            </w:pPr>
            <w:r w:rsidRPr="0006321D">
              <w:rPr>
                <w:rFonts w:ascii="Times New Roman" w:hAnsi="Times New Roman" w:cs="Times New Roman"/>
              </w:rPr>
              <w:t>The function ‘Forgot password’ must be executed prior to the current test case.</w:t>
            </w:r>
          </w:p>
        </w:tc>
      </w:tr>
      <w:tr w:rsidR="00332BF6" w:rsidRPr="00EF6153" w:rsidTr="00332BF6">
        <w:tc>
          <w:tcPr>
            <w:tcW w:w="3888" w:type="dxa"/>
          </w:tcPr>
          <w:p w:rsidR="00332BF6" w:rsidRPr="00EF6153" w:rsidRDefault="00332B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332BF6" w:rsidRPr="00214C6E" w:rsidRDefault="00214C6E" w:rsidP="00214C6E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214C6E">
              <w:rPr>
                <w:rFonts w:ascii="Times New Roman" w:hAnsi="Times New Roman" w:cs="Times New Roman"/>
              </w:rPr>
              <w:t>T17 test case must be executed prior to the current test case execution</w:t>
            </w:r>
          </w:p>
        </w:tc>
      </w:tr>
      <w:tr w:rsidR="00332BF6" w:rsidRPr="00EF6153" w:rsidTr="00332BF6">
        <w:tc>
          <w:tcPr>
            <w:tcW w:w="3888" w:type="dxa"/>
          </w:tcPr>
          <w:p w:rsidR="00332BF6" w:rsidRPr="00EF6153" w:rsidRDefault="00332B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332BF6" w:rsidRDefault="00332BF6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er user registered email (email is not exist in the database)  as shown below-</w:t>
            </w:r>
          </w:p>
          <w:p w:rsidR="00332BF6" w:rsidRPr="00EF6153" w:rsidRDefault="00332BF6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laaa@gmail.com</w:t>
            </w:r>
          </w:p>
        </w:tc>
      </w:tr>
      <w:tr w:rsidR="00332BF6" w:rsidRPr="00EF6153" w:rsidTr="00332BF6">
        <w:tc>
          <w:tcPr>
            <w:tcW w:w="3888" w:type="dxa"/>
          </w:tcPr>
          <w:p w:rsidR="00332BF6" w:rsidRPr="00080114" w:rsidRDefault="00332BF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332BF6" w:rsidRPr="00080114" w:rsidRDefault="00332BF6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Send mail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332BF6" w:rsidRPr="00EF6153" w:rsidTr="00332BF6">
        <w:tc>
          <w:tcPr>
            <w:tcW w:w="3888" w:type="dxa"/>
          </w:tcPr>
          <w:p w:rsidR="00332BF6" w:rsidRPr="00EF6153" w:rsidRDefault="00684F1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332BF6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332BF6" w:rsidRPr="00EF6153" w:rsidRDefault="00332BF6" w:rsidP="00C606F4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C606F4">
              <w:rPr>
                <w:rFonts w:ascii="Times New Roman" w:hAnsi="Times New Roman" w:cs="Times New Roman"/>
              </w:rPr>
              <w:t>invalid email alert</w:t>
            </w:r>
            <w:r>
              <w:rPr>
                <w:rFonts w:ascii="Times New Roman" w:hAnsi="Times New Roman" w:cs="Times New Roman"/>
              </w:rPr>
              <w:t xml:space="preserve"> message </w:t>
            </w:r>
          </w:p>
        </w:tc>
      </w:tr>
      <w:tr w:rsidR="00684F10" w:rsidRPr="00EF6153" w:rsidTr="00332BF6">
        <w:tc>
          <w:tcPr>
            <w:tcW w:w="3888" w:type="dxa"/>
          </w:tcPr>
          <w:p w:rsidR="00684F10" w:rsidRDefault="00684F10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684F10" w:rsidRPr="00C11AAE" w:rsidRDefault="00C11AAE" w:rsidP="00C606F4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email alert message</w:t>
            </w:r>
          </w:p>
        </w:tc>
      </w:tr>
    </w:tbl>
    <w:p w:rsidR="00830F50" w:rsidRDefault="00830F50">
      <w:pPr>
        <w:rPr>
          <w:rFonts w:ascii="Times New Roman" w:hAnsi="Times New Roman" w:cs="Times New Roman"/>
        </w:rPr>
      </w:pPr>
    </w:p>
    <w:p w:rsidR="00B42AB5" w:rsidRPr="00B42AB5" w:rsidRDefault="00B42AB5" w:rsidP="00B42AB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39" w:name="_Toc530261528"/>
      <w:r w:rsidRPr="00B42AB5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B42AB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B42AB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B42AB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20</w:t>
      </w:r>
      <w:r w:rsidR="00D96590" w:rsidRPr="00B42AB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B42AB5">
        <w:rPr>
          <w:rFonts w:ascii="Times New Roman" w:hAnsi="Times New Roman" w:cs="Times New Roman"/>
          <w:color w:val="auto"/>
          <w:sz w:val="22"/>
          <w:szCs w:val="22"/>
        </w:rPr>
        <w:t>: Test specifications of T20</w:t>
      </w:r>
      <w:bookmarkEnd w:id="39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830F50" w:rsidRPr="00EF6153" w:rsidTr="00191D37">
        <w:tc>
          <w:tcPr>
            <w:tcW w:w="3888" w:type="dxa"/>
          </w:tcPr>
          <w:p w:rsidR="00830F50" w:rsidRPr="00EF6153" w:rsidRDefault="00830F5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830F50" w:rsidRPr="00EF6153" w:rsidRDefault="00830F50" w:rsidP="000F602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 w:rsidR="000F6024">
              <w:rPr>
                <w:rFonts w:ascii="Times New Roman" w:hAnsi="Times New Roman" w:cs="Times New Roman"/>
              </w:rPr>
              <w:t>20</w:t>
            </w:r>
          </w:p>
        </w:tc>
      </w:tr>
      <w:tr w:rsidR="00830F50" w:rsidRPr="00EF6153" w:rsidTr="00191D37">
        <w:tc>
          <w:tcPr>
            <w:tcW w:w="3888" w:type="dxa"/>
          </w:tcPr>
          <w:p w:rsidR="00830F50" w:rsidRPr="00EF6153" w:rsidRDefault="00830F5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830F50" w:rsidRPr="00EF6153" w:rsidRDefault="00830F50" w:rsidP="00830F50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entering recovery code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830F50" w:rsidRPr="00EF6153" w:rsidTr="00191D37">
        <w:tc>
          <w:tcPr>
            <w:tcW w:w="3888" w:type="dxa"/>
          </w:tcPr>
          <w:p w:rsidR="00830F50" w:rsidRPr="00EF6153" w:rsidRDefault="00830F5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830F50" w:rsidRPr="00EF6153" w:rsidRDefault="00830F50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830F50" w:rsidRPr="00EF6153" w:rsidTr="00191D37">
        <w:tc>
          <w:tcPr>
            <w:tcW w:w="3888" w:type="dxa"/>
          </w:tcPr>
          <w:p w:rsidR="00830F50" w:rsidRPr="00EF6153" w:rsidRDefault="00830F5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830F50" w:rsidRPr="00F4444B" w:rsidRDefault="00830F50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830F50" w:rsidRPr="00EF6153" w:rsidTr="00191D37">
        <w:tc>
          <w:tcPr>
            <w:tcW w:w="3888" w:type="dxa"/>
          </w:tcPr>
          <w:p w:rsidR="00830F50" w:rsidRPr="00EF6153" w:rsidRDefault="00830F5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830F50" w:rsidRPr="00653585" w:rsidRDefault="00653585" w:rsidP="0065358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request recovery code’ must be executed prior to the current test case</w:t>
            </w:r>
          </w:p>
        </w:tc>
      </w:tr>
      <w:tr w:rsidR="00830F50" w:rsidRPr="00EF6153" w:rsidTr="00191D37">
        <w:tc>
          <w:tcPr>
            <w:tcW w:w="3888" w:type="dxa"/>
          </w:tcPr>
          <w:p w:rsidR="00830F50" w:rsidRPr="00EF6153" w:rsidRDefault="00830F5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830F50" w:rsidRPr="00653585" w:rsidRDefault="00653585" w:rsidP="0065358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18 test case must be executed prior to the current test case execution</w:t>
            </w:r>
          </w:p>
        </w:tc>
      </w:tr>
      <w:tr w:rsidR="00830F50" w:rsidRPr="00EF6153" w:rsidTr="00191D37">
        <w:tc>
          <w:tcPr>
            <w:tcW w:w="3888" w:type="dxa"/>
          </w:tcPr>
          <w:p w:rsidR="00830F50" w:rsidRPr="00EF6153" w:rsidRDefault="00830F5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830F50" w:rsidRDefault="00830F50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er recovery code as shown below-</w:t>
            </w:r>
          </w:p>
          <w:p w:rsidR="00830F50" w:rsidRPr="00EF6153" w:rsidRDefault="00830F50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456</w:t>
            </w:r>
          </w:p>
        </w:tc>
      </w:tr>
      <w:tr w:rsidR="00830F50" w:rsidRPr="00EF6153" w:rsidTr="00191D37">
        <w:tc>
          <w:tcPr>
            <w:tcW w:w="3888" w:type="dxa"/>
          </w:tcPr>
          <w:p w:rsidR="00830F50" w:rsidRPr="00080114" w:rsidRDefault="00830F50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830F50" w:rsidRPr="00080114" w:rsidRDefault="00830F50" w:rsidP="00B517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B51765">
              <w:rPr>
                <w:rFonts w:ascii="Times New Roman" w:hAnsi="Times New Roman" w:cs="Times New Roman"/>
                <w:sz w:val="22"/>
                <w:szCs w:val="22"/>
              </w:rPr>
              <w:t>verify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830F50" w:rsidRPr="00EF6153" w:rsidTr="00191D37">
        <w:tc>
          <w:tcPr>
            <w:tcW w:w="3888" w:type="dxa"/>
          </w:tcPr>
          <w:p w:rsidR="00830F50" w:rsidRPr="00EF6153" w:rsidRDefault="00C77B4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830F50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830F50" w:rsidRPr="00EF6153" w:rsidRDefault="00B51765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to enter new password</w:t>
            </w:r>
            <w:r w:rsidR="00830F50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77B46" w:rsidRPr="00EF6153" w:rsidTr="00191D37">
        <w:tc>
          <w:tcPr>
            <w:tcW w:w="3888" w:type="dxa"/>
          </w:tcPr>
          <w:p w:rsidR="00C77B46" w:rsidRDefault="00C77B46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77B46" w:rsidRDefault="00C77B46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to enter new password</w:t>
            </w:r>
          </w:p>
        </w:tc>
      </w:tr>
    </w:tbl>
    <w:p w:rsidR="004F7CBC" w:rsidRDefault="004F7CBC">
      <w:pPr>
        <w:rPr>
          <w:rFonts w:ascii="Times New Roman" w:hAnsi="Times New Roman" w:cs="Times New Roman"/>
        </w:rPr>
      </w:pPr>
    </w:p>
    <w:p w:rsidR="004F7CBC" w:rsidRDefault="004F7CB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4F7CBC" w:rsidRPr="00B42AB5" w:rsidRDefault="004F7CBC" w:rsidP="00B42AB5">
      <w:pPr>
        <w:jc w:val="center"/>
        <w:rPr>
          <w:rFonts w:ascii="Times New Roman" w:hAnsi="Times New Roman" w:cs="Times New Roman"/>
        </w:rPr>
      </w:pPr>
    </w:p>
    <w:p w:rsidR="00B42AB5" w:rsidRPr="00B42AB5" w:rsidRDefault="00B42AB5" w:rsidP="00B42AB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40" w:name="_Toc530261529"/>
      <w:r w:rsidRPr="00B42AB5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B42AB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B42AB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B42AB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21</w:t>
      </w:r>
      <w:r w:rsidR="00D96590" w:rsidRPr="00B42AB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B42AB5">
        <w:rPr>
          <w:rFonts w:ascii="Times New Roman" w:hAnsi="Times New Roman" w:cs="Times New Roman"/>
          <w:color w:val="auto"/>
          <w:sz w:val="22"/>
          <w:szCs w:val="22"/>
        </w:rPr>
        <w:t>: Test specifications of T21</w:t>
      </w:r>
      <w:bookmarkEnd w:id="40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9"/>
        <w:gridCol w:w="5541"/>
      </w:tblGrid>
      <w:tr w:rsidR="004F7CBC" w:rsidRPr="00EF6153" w:rsidTr="00191D37">
        <w:tc>
          <w:tcPr>
            <w:tcW w:w="3888" w:type="dxa"/>
          </w:tcPr>
          <w:p w:rsidR="004F7CBC" w:rsidRPr="00EF6153" w:rsidRDefault="004F7CBC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4F7CBC" w:rsidRPr="00EF6153" w:rsidRDefault="004F7CBC" w:rsidP="000F602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2</w:t>
            </w:r>
            <w:r w:rsidR="000F6024">
              <w:rPr>
                <w:rFonts w:ascii="Times New Roman" w:hAnsi="Times New Roman" w:cs="Times New Roman"/>
              </w:rPr>
              <w:t>1</w:t>
            </w:r>
          </w:p>
        </w:tc>
      </w:tr>
      <w:tr w:rsidR="004F7CBC" w:rsidRPr="00EF6153" w:rsidTr="00191D37">
        <w:tc>
          <w:tcPr>
            <w:tcW w:w="3888" w:type="dxa"/>
          </w:tcPr>
          <w:p w:rsidR="004F7CBC" w:rsidRPr="00EF6153" w:rsidRDefault="004F7CBC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4F7CBC" w:rsidRPr="00EF6153" w:rsidRDefault="004F7CBC" w:rsidP="00191D37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entering recovery code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4F7CBC" w:rsidRPr="00EF6153" w:rsidTr="00191D37">
        <w:tc>
          <w:tcPr>
            <w:tcW w:w="3888" w:type="dxa"/>
          </w:tcPr>
          <w:p w:rsidR="004F7CBC" w:rsidRPr="00EF6153" w:rsidRDefault="004F7CBC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4F7CBC" w:rsidRPr="00EF6153" w:rsidRDefault="004F7CBC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4F7CBC" w:rsidRPr="00EF6153" w:rsidTr="00191D37">
        <w:tc>
          <w:tcPr>
            <w:tcW w:w="3888" w:type="dxa"/>
          </w:tcPr>
          <w:p w:rsidR="004F7CBC" w:rsidRPr="00EF6153" w:rsidRDefault="004F7CBC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4F7CBC" w:rsidRPr="00F4444B" w:rsidRDefault="004F7CBC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4F7CBC" w:rsidRPr="00EF6153" w:rsidTr="00191D37">
        <w:tc>
          <w:tcPr>
            <w:tcW w:w="3888" w:type="dxa"/>
          </w:tcPr>
          <w:p w:rsidR="004F7CBC" w:rsidRPr="00EF6153" w:rsidRDefault="004F7CBC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4F7CBC" w:rsidRPr="00EF6153" w:rsidRDefault="00F7431B" w:rsidP="00F7431B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request recovery code’ must be executed prior to the current test case</w:t>
            </w:r>
          </w:p>
        </w:tc>
      </w:tr>
      <w:tr w:rsidR="004F7CBC" w:rsidRPr="00EF6153" w:rsidTr="00191D37">
        <w:tc>
          <w:tcPr>
            <w:tcW w:w="3888" w:type="dxa"/>
          </w:tcPr>
          <w:p w:rsidR="004F7CBC" w:rsidRPr="00EF6153" w:rsidRDefault="004F7CBC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4F7CBC" w:rsidRPr="00EF6153" w:rsidRDefault="00F7431B" w:rsidP="00F7431B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18 test case must be executed prior to the current test case execution</w:t>
            </w:r>
          </w:p>
        </w:tc>
      </w:tr>
      <w:tr w:rsidR="004F7CBC" w:rsidRPr="00EF6153" w:rsidTr="00191D37">
        <w:tc>
          <w:tcPr>
            <w:tcW w:w="3888" w:type="dxa"/>
          </w:tcPr>
          <w:p w:rsidR="004F7CBC" w:rsidRPr="00EF6153" w:rsidRDefault="004F7CBC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4F7CBC" w:rsidRDefault="004F7CBC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er recovery code(recovery code doesn’t match with sent code) as shown below-</w:t>
            </w:r>
          </w:p>
          <w:p w:rsidR="004F7CBC" w:rsidRPr="00EF6153" w:rsidRDefault="004F7CBC" w:rsidP="004F7CBC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444</w:t>
            </w:r>
          </w:p>
        </w:tc>
      </w:tr>
      <w:tr w:rsidR="004F7CBC" w:rsidRPr="00EF6153" w:rsidTr="00191D37">
        <w:tc>
          <w:tcPr>
            <w:tcW w:w="3888" w:type="dxa"/>
          </w:tcPr>
          <w:p w:rsidR="004F7CBC" w:rsidRPr="00080114" w:rsidRDefault="004F7CBC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4F7CBC" w:rsidRPr="00080114" w:rsidRDefault="004F7CBC" w:rsidP="00191D3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verify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4F7CBC" w:rsidRPr="00EF6153" w:rsidTr="00191D37">
        <w:tc>
          <w:tcPr>
            <w:tcW w:w="3888" w:type="dxa"/>
          </w:tcPr>
          <w:p w:rsidR="004F7CBC" w:rsidRPr="00EF6153" w:rsidRDefault="00C77B46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4F7CBC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4F7CBC" w:rsidRPr="00EF6153" w:rsidRDefault="004D17FA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code alert</w:t>
            </w:r>
            <w:r w:rsidR="004F7CBC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77B46" w:rsidRPr="00EF6153" w:rsidTr="00191D37">
        <w:tc>
          <w:tcPr>
            <w:tcW w:w="3888" w:type="dxa"/>
          </w:tcPr>
          <w:p w:rsidR="00C77B46" w:rsidRPr="00C11AAE" w:rsidRDefault="00C77B46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</w:pPr>
            <w:r w:rsidRPr="00C11AAE">
              <w:rPr>
                <w:rFonts w:ascii="Times New Roman" w:hAnsi="Times New Roman" w:cs="Times New Roman"/>
                <w:b/>
                <w:bCs/>
                <w:color w:val="auto"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77B46" w:rsidRPr="00C11AAE" w:rsidRDefault="00C11AAE" w:rsidP="00191D3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code alert</w:t>
            </w:r>
          </w:p>
        </w:tc>
      </w:tr>
    </w:tbl>
    <w:p w:rsidR="00D91BA4" w:rsidRDefault="00D91BA4">
      <w:pPr>
        <w:rPr>
          <w:rFonts w:ascii="Times New Roman" w:hAnsi="Times New Roman" w:cs="Times New Roman"/>
        </w:rPr>
      </w:pPr>
    </w:p>
    <w:p w:rsidR="00B42AB5" w:rsidRPr="00B42AB5" w:rsidRDefault="00B42AB5" w:rsidP="00B42AB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41" w:name="_Toc530261530"/>
      <w:r w:rsidRPr="00B42AB5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B42AB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B42AB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B42AB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22</w:t>
      </w:r>
      <w:r w:rsidR="00D96590" w:rsidRPr="00B42AB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B42AB5">
        <w:rPr>
          <w:rFonts w:ascii="Times New Roman" w:hAnsi="Times New Roman" w:cs="Times New Roman"/>
          <w:color w:val="auto"/>
          <w:sz w:val="22"/>
          <w:szCs w:val="22"/>
        </w:rPr>
        <w:t>: Test specifications of T22</w:t>
      </w:r>
      <w:bookmarkEnd w:id="41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D91BA4" w:rsidRPr="00EF6153" w:rsidTr="00191D37">
        <w:tc>
          <w:tcPr>
            <w:tcW w:w="3888" w:type="dxa"/>
          </w:tcPr>
          <w:p w:rsidR="00D91BA4" w:rsidRPr="00EF6153" w:rsidRDefault="00D91BA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D91BA4" w:rsidRPr="00EF6153" w:rsidRDefault="00D91BA4" w:rsidP="000F602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2</w:t>
            </w:r>
            <w:r w:rsidR="000F6024">
              <w:rPr>
                <w:rFonts w:ascii="Times New Roman" w:hAnsi="Times New Roman" w:cs="Times New Roman"/>
              </w:rPr>
              <w:t>2</w:t>
            </w:r>
          </w:p>
        </w:tc>
      </w:tr>
      <w:tr w:rsidR="00D91BA4" w:rsidRPr="00EF6153" w:rsidTr="00191D37">
        <w:tc>
          <w:tcPr>
            <w:tcW w:w="3888" w:type="dxa"/>
          </w:tcPr>
          <w:p w:rsidR="00D91BA4" w:rsidRPr="00EF6153" w:rsidRDefault="00D91BA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D91BA4" w:rsidRPr="00EF6153" w:rsidRDefault="00D91BA4" w:rsidP="00D91BA4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entering new password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D91BA4" w:rsidRPr="00EF6153" w:rsidTr="00191D37">
        <w:tc>
          <w:tcPr>
            <w:tcW w:w="3888" w:type="dxa"/>
          </w:tcPr>
          <w:p w:rsidR="00D91BA4" w:rsidRPr="00EF6153" w:rsidRDefault="00D91BA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D91BA4" w:rsidRPr="00EF6153" w:rsidRDefault="00D91BA4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D91BA4" w:rsidRPr="00EF6153" w:rsidTr="00191D37">
        <w:tc>
          <w:tcPr>
            <w:tcW w:w="3888" w:type="dxa"/>
          </w:tcPr>
          <w:p w:rsidR="00D91BA4" w:rsidRPr="00EF6153" w:rsidRDefault="00D91BA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D91BA4" w:rsidRPr="00F4444B" w:rsidRDefault="00D91BA4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D91BA4" w:rsidRPr="00EF6153" w:rsidTr="00191D37">
        <w:tc>
          <w:tcPr>
            <w:tcW w:w="3888" w:type="dxa"/>
          </w:tcPr>
          <w:p w:rsidR="00D91BA4" w:rsidRPr="00EF6153" w:rsidRDefault="00D91BA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D91BA4" w:rsidRPr="00EF6153" w:rsidRDefault="00F7431B" w:rsidP="00F7431B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entering</w:t>
            </w:r>
            <w:r w:rsidRPr="00653585">
              <w:rPr>
                <w:rFonts w:ascii="Times New Roman" w:hAnsi="Times New Roman" w:cs="Times New Roman"/>
              </w:rPr>
              <w:t xml:space="preserve"> recovery code’ must be executed prior to the current test case</w:t>
            </w:r>
          </w:p>
        </w:tc>
      </w:tr>
      <w:tr w:rsidR="00D91BA4" w:rsidRPr="00EF6153" w:rsidTr="00191D37">
        <w:tc>
          <w:tcPr>
            <w:tcW w:w="3888" w:type="dxa"/>
          </w:tcPr>
          <w:p w:rsidR="00D91BA4" w:rsidRPr="00EF6153" w:rsidRDefault="00D91BA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D91BA4" w:rsidRPr="00EF6153" w:rsidRDefault="00F7431B" w:rsidP="00B42AB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 w:rsidR="00B42AB5">
              <w:rPr>
                <w:rFonts w:ascii="Times New Roman" w:hAnsi="Times New Roman" w:cs="Times New Roman"/>
                <w:sz w:val="23"/>
                <w:szCs w:val="23"/>
              </w:rPr>
              <w:t>20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D91BA4" w:rsidRPr="00EF6153" w:rsidTr="00191D37">
        <w:tc>
          <w:tcPr>
            <w:tcW w:w="3888" w:type="dxa"/>
          </w:tcPr>
          <w:p w:rsidR="00D91BA4" w:rsidRPr="00EF6153" w:rsidRDefault="00D91BA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D91BA4" w:rsidRDefault="00B42AB5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er the new password within 5 to 15 character as given below-</w:t>
            </w:r>
          </w:p>
          <w:p w:rsidR="00B42AB5" w:rsidRPr="00EF6153" w:rsidRDefault="00B42AB5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iiiii123</w:t>
            </w:r>
          </w:p>
        </w:tc>
      </w:tr>
      <w:tr w:rsidR="00D91BA4" w:rsidRPr="00EF6153" w:rsidTr="00191D37">
        <w:tc>
          <w:tcPr>
            <w:tcW w:w="3888" w:type="dxa"/>
          </w:tcPr>
          <w:p w:rsidR="00D91BA4" w:rsidRPr="00080114" w:rsidRDefault="00D91BA4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D91BA4" w:rsidRPr="00080114" w:rsidRDefault="00D91BA4" w:rsidP="00A73404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A73404">
              <w:rPr>
                <w:rFonts w:ascii="Times New Roman" w:hAnsi="Times New Roman" w:cs="Times New Roman"/>
                <w:sz w:val="22"/>
                <w:szCs w:val="22"/>
              </w:rPr>
              <w:t>Set</w:t>
            </w:r>
            <w:r w:rsidR="00535C5F">
              <w:rPr>
                <w:rFonts w:ascii="Times New Roman" w:hAnsi="Times New Roman" w:cs="Times New Roman"/>
                <w:sz w:val="22"/>
                <w:szCs w:val="22"/>
              </w:rPr>
              <w:t xml:space="preserve"> password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D91BA4" w:rsidRPr="00EF6153" w:rsidTr="00191D37">
        <w:tc>
          <w:tcPr>
            <w:tcW w:w="3888" w:type="dxa"/>
          </w:tcPr>
          <w:p w:rsidR="00D91BA4" w:rsidRPr="00EF6153" w:rsidRDefault="0072100C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D91BA4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D91BA4" w:rsidRPr="00EF6153" w:rsidRDefault="00D91BA4" w:rsidP="00422990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422990">
              <w:rPr>
                <w:rFonts w:ascii="Times New Roman" w:hAnsi="Times New Roman" w:cs="Times New Roman"/>
              </w:rPr>
              <w:t>success message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2100C" w:rsidRPr="00EF6153" w:rsidTr="00191D37">
        <w:tc>
          <w:tcPr>
            <w:tcW w:w="3888" w:type="dxa"/>
          </w:tcPr>
          <w:p w:rsidR="0072100C" w:rsidRPr="00EF6153" w:rsidRDefault="0072100C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72100C" w:rsidRDefault="0072100C" w:rsidP="00422990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5119FF" w:rsidRDefault="005119FF">
      <w:pPr>
        <w:rPr>
          <w:rFonts w:ascii="Times New Roman" w:hAnsi="Times New Roman" w:cs="Times New Roman"/>
        </w:rPr>
      </w:pPr>
    </w:p>
    <w:p w:rsidR="00191D37" w:rsidRPr="00042D3E" w:rsidRDefault="00191D37" w:rsidP="00042D3E">
      <w:pPr>
        <w:jc w:val="center"/>
        <w:rPr>
          <w:rFonts w:ascii="Times New Roman" w:hAnsi="Times New Roman" w:cs="Times New Roman"/>
          <w:b/>
        </w:rPr>
      </w:pPr>
      <w:bookmarkStart w:id="42" w:name="_Toc530261531"/>
      <w:r w:rsidRPr="00042D3E">
        <w:rPr>
          <w:rFonts w:ascii="Times New Roman" w:hAnsi="Times New Roman" w:cs="Times New Roman"/>
          <w:b/>
        </w:rPr>
        <w:lastRenderedPageBreak/>
        <w:t xml:space="preserve">Table </w:t>
      </w:r>
      <w:r w:rsidR="00D96590" w:rsidRPr="00042D3E">
        <w:rPr>
          <w:rFonts w:ascii="Times New Roman" w:hAnsi="Times New Roman" w:cs="Times New Roman"/>
          <w:b/>
        </w:rPr>
        <w:fldChar w:fldCharType="begin"/>
      </w:r>
      <w:r w:rsidRPr="00042D3E">
        <w:rPr>
          <w:rFonts w:ascii="Times New Roman" w:hAnsi="Times New Roman" w:cs="Times New Roman"/>
          <w:b/>
        </w:rPr>
        <w:instrText xml:space="preserve"> SEQ Table \* ARABIC </w:instrText>
      </w:r>
      <w:r w:rsidR="00D96590" w:rsidRPr="00042D3E">
        <w:rPr>
          <w:rFonts w:ascii="Times New Roman" w:hAnsi="Times New Roman" w:cs="Times New Roman"/>
          <w:b/>
        </w:rPr>
        <w:fldChar w:fldCharType="separate"/>
      </w:r>
      <w:r w:rsidR="009E3888">
        <w:rPr>
          <w:rFonts w:ascii="Times New Roman" w:hAnsi="Times New Roman" w:cs="Times New Roman"/>
          <w:b/>
          <w:noProof/>
        </w:rPr>
        <w:t>23</w:t>
      </w:r>
      <w:r w:rsidR="00D96590" w:rsidRPr="00042D3E">
        <w:rPr>
          <w:rFonts w:ascii="Times New Roman" w:hAnsi="Times New Roman" w:cs="Times New Roman"/>
          <w:b/>
        </w:rPr>
        <w:fldChar w:fldCharType="end"/>
      </w:r>
      <w:r w:rsidRPr="00042D3E">
        <w:rPr>
          <w:rFonts w:ascii="Times New Roman" w:hAnsi="Times New Roman" w:cs="Times New Roman"/>
          <w:b/>
        </w:rPr>
        <w:t>: Test specifications of T23</w:t>
      </w:r>
      <w:bookmarkEnd w:id="42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5119FF" w:rsidRPr="00EF6153" w:rsidTr="00191D37">
        <w:tc>
          <w:tcPr>
            <w:tcW w:w="3888" w:type="dxa"/>
          </w:tcPr>
          <w:p w:rsidR="005119FF" w:rsidRPr="00EF6153" w:rsidRDefault="005119F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5119FF" w:rsidRPr="00EF6153" w:rsidRDefault="005119FF" w:rsidP="005119F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23</w:t>
            </w:r>
          </w:p>
        </w:tc>
      </w:tr>
      <w:tr w:rsidR="005119FF" w:rsidRPr="00EF6153" w:rsidTr="00191D37">
        <w:tc>
          <w:tcPr>
            <w:tcW w:w="3888" w:type="dxa"/>
          </w:tcPr>
          <w:p w:rsidR="005119FF" w:rsidRPr="00EF6153" w:rsidRDefault="005119F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5119FF" w:rsidRPr="00EF6153" w:rsidRDefault="005119FF" w:rsidP="00191D37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entering new password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5119FF" w:rsidRPr="00EF6153" w:rsidTr="00191D37">
        <w:tc>
          <w:tcPr>
            <w:tcW w:w="3888" w:type="dxa"/>
          </w:tcPr>
          <w:p w:rsidR="005119FF" w:rsidRPr="00EF6153" w:rsidRDefault="005119F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5119FF" w:rsidRPr="00EF6153" w:rsidRDefault="005119FF" w:rsidP="00191D3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5119FF" w:rsidRPr="00EF6153" w:rsidTr="00191D37">
        <w:tc>
          <w:tcPr>
            <w:tcW w:w="3888" w:type="dxa"/>
          </w:tcPr>
          <w:p w:rsidR="005119FF" w:rsidRPr="00EF6153" w:rsidRDefault="005119F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5119FF" w:rsidRPr="00F4444B" w:rsidRDefault="005119FF" w:rsidP="00191D37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5119FF" w:rsidRPr="00EF6153" w:rsidTr="00191D37">
        <w:tc>
          <w:tcPr>
            <w:tcW w:w="3888" w:type="dxa"/>
          </w:tcPr>
          <w:p w:rsidR="005119FF" w:rsidRPr="00EF6153" w:rsidRDefault="005119F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5119FF" w:rsidRPr="00EF6153" w:rsidRDefault="005119FF" w:rsidP="00191D37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entering</w:t>
            </w:r>
            <w:r w:rsidRPr="00653585">
              <w:rPr>
                <w:rFonts w:ascii="Times New Roman" w:hAnsi="Times New Roman" w:cs="Times New Roman"/>
              </w:rPr>
              <w:t xml:space="preserve"> recovery code’ must be executed prior to the current test case</w:t>
            </w:r>
          </w:p>
        </w:tc>
      </w:tr>
      <w:tr w:rsidR="005119FF" w:rsidRPr="00EF6153" w:rsidTr="00191D37">
        <w:tc>
          <w:tcPr>
            <w:tcW w:w="3888" w:type="dxa"/>
          </w:tcPr>
          <w:p w:rsidR="005119FF" w:rsidRPr="00EF6153" w:rsidRDefault="005119F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5119FF" w:rsidRPr="00EF6153" w:rsidRDefault="005119FF" w:rsidP="00191D37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0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5119FF" w:rsidRPr="00EF6153" w:rsidTr="00191D37">
        <w:tc>
          <w:tcPr>
            <w:tcW w:w="3888" w:type="dxa"/>
          </w:tcPr>
          <w:p w:rsidR="005119FF" w:rsidRPr="00EF6153" w:rsidRDefault="005119F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5119FF" w:rsidRDefault="005119FF" w:rsidP="00191D3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er the new password less than 5 characters as given below-</w:t>
            </w:r>
          </w:p>
          <w:p w:rsidR="005119FF" w:rsidRPr="00EF6153" w:rsidRDefault="005119FF" w:rsidP="005119FF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ipa</w:t>
            </w:r>
            <w:proofErr w:type="spellEnd"/>
          </w:p>
        </w:tc>
      </w:tr>
      <w:tr w:rsidR="005119FF" w:rsidRPr="00EF6153" w:rsidTr="00191D37">
        <w:tc>
          <w:tcPr>
            <w:tcW w:w="3888" w:type="dxa"/>
          </w:tcPr>
          <w:p w:rsidR="005119FF" w:rsidRPr="00080114" w:rsidRDefault="005119FF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5119FF" w:rsidRPr="00080114" w:rsidRDefault="005119FF" w:rsidP="00A73404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A73404">
              <w:rPr>
                <w:rFonts w:ascii="Times New Roman" w:hAnsi="Times New Roman" w:cs="Times New Roman"/>
                <w:sz w:val="22"/>
                <w:szCs w:val="22"/>
              </w:rPr>
              <w:t>Set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password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5119FF" w:rsidRPr="00EF6153" w:rsidTr="00191D37">
        <w:tc>
          <w:tcPr>
            <w:tcW w:w="3888" w:type="dxa"/>
          </w:tcPr>
          <w:p w:rsidR="005119FF" w:rsidRPr="00EF6153" w:rsidRDefault="00042D3E" w:rsidP="00191D37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5119FF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5119FF" w:rsidRPr="00EF6153" w:rsidRDefault="005119FF" w:rsidP="005119FF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invalid password alert </w:t>
            </w:r>
          </w:p>
        </w:tc>
      </w:tr>
      <w:tr w:rsidR="00042D3E" w:rsidRPr="00EF6153" w:rsidTr="00191D37">
        <w:tc>
          <w:tcPr>
            <w:tcW w:w="3888" w:type="dxa"/>
          </w:tcPr>
          <w:p w:rsidR="00042D3E" w:rsidRPr="00EF6153" w:rsidRDefault="00042D3E" w:rsidP="00191D37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042D3E" w:rsidRPr="00C11AAE" w:rsidRDefault="00C11AAE" w:rsidP="005119FF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password alert</w:t>
            </w:r>
          </w:p>
        </w:tc>
      </w:tr>
    </w:tbl>
    <w:p w:rsidR="00A73404" w:rsidRDefault="00A73404">
      <w:pPr>
        <w:rPr>
          <w:rFonts w:ascii="Times New Roman" w:hAnsi="Times New Roman" w:cs="Times New Roman"/>
        </w:rPr>
      </w:pPr>
    </w:p>
    <w:p w:rsidR="00B56CFF" w:rsidRPr="00B56CFF" w:rsidRDefault="00B56CFF" w:rsidP="00B56CFF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43" w:name="_Toc530261532"/>
      <w:r w:rsidRPr="00B56CFF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B56CFF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B56CFF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B56CFF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24</w:t>
      </w:r>
      <w:r w:rsidR="00D96590" w:rsidRPr="00B56CFF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B56CFF">
        <w:rPr>
          <w:rFonts w:ascii="Times New Roman" w:hAnsi="Times New Roman" w:cs="Times New Roman"/>
          <w:color w:val="auto"/>
          <w:sz w:val="22"/>
          <w:szCs w:val="22"/>
        </w:rPr>
        <w:t>: Test specifications of T24</w:t>
      </w:r>
      <w:bookmarkEnd w:id="43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A73404" w:rsidRPr="00EF6153" w:rsidTr="00AA69A9">
        <w:tc>
          <w:tcPr>
            <w:tcW w:w="3888" w:type="dxa"/>
          </w:tcPr>
          <w:p w:rsidR="00A73404" w:rsidRPr="00EF6153" w:rsidRDefault="00A73404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A73404" w:rsidRPr="00EF6153" w:rsidRDefault="00A73404" w:rsidP="00BB4820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2</w:t>
            </w:r>
            <w:r w:rsidR="00BB4820">
              <w:rPr>
                <w:rFonts w:ascii="Times New Roman" w:hAnsi="Times New Roman" w:cs="Times New Roman"/>
              </w:rPr>
              <w:t>4</w:t>
            </w:r>
          </w:p>
        </w:tc>
      </w:tr>
      <w:tr w:rsidR="00A73404" w:rsidRPr="00EF6153" w:rsidTr="00AA69A9">
        <w:tc>
          <w:tcPr>
            <w:tcW w:w="3888" w:type="dxa"/>
          </w:tcPr>
          <w:p w:rsidR="00A73404" w:rsidRPr="00EF6153" w:rsidRDefault="00A73404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A73404" w:rsidRPr="00EF6153" w:rsidRDefault="00A73404" w:rsidP="00A73404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logout from the system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A73404" w:rsidRPr="00EF6153" w:rsidTr="00AA69A9">
        <w:tc>
          <w:tcPr>
            <w:tcW w:w="3888" w:type="dxa"/>
          </w:tcPr>
          <w:p w:rsidR="00A73404" w:rsidRPr="00EF6153" w:rsidRDefault="00A73404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A73404" w:rsidRPr="00EF6153" w:rsidRDefault="00A73404" w:rsidP="00A73404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Refer Usecase-1.1 in SRS </w:t>
            </w:r>
          </w:p>
        </w:tc>
      </w:tr>
      <w:tr w:rsidR="00A73404" w:rsidRPr="00EF6153" w:rsidTr="00AA69A9">
        <w:tc>
          <w:tcPr>
            <w:tcW w:w="3888" w:type="dxa"/>
          </w:tcPr>
          <w:p w:rsidR="00A73404" w:rsidRPr="00EF6153" w:rsidRDefault="00A73404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A73404" w:rsidRPr="00F4444B" w:rsidRDefault="00A73404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A73404" w:rsidRPr="00EF6153" w:rsidTr="00AA69A9">
        <w:tc>
          <w:tcPr>
            <w:tcW w:w="3888" w:type="dxa"/>
          </w:tcPr>
          <w:p w:rsidR="00A73404" w:rsidRPr="00EF6153" w:rsidRDefault="00A73404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A73404" w:rsidRPr="00EF6153" w:rsidRDefault="00A73404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A73404" w:rsidRPr="00EF6153" w:rsidTr="00AA69A9">
        <w:tc>
          <w:tcPr>
            <w:tcW w:w="3888" w:type="dxa"/>
          </w:tcPr>
          <w:p w:rsidR="00A73404" w:rsidRPr="00EF6153" w:rsidRDefault="00A73404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A73404" w:rsidRPr="00EF6153" w:rsidRDefault="00A73404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-</w:t>
            </w:r>
          </w:p>
        </w:tc>
      </w:tr>
      <w:tr w:rsidR="00A73404" w:rsidRPr="00EF6153" w:rsidTr="00AA69A9">
        <w:tc>
          <w:tcPr>
            <w:tcW w:w="3888" w:type="dxa"/>
          </w:tcPr>
          <w:p w:rsidR="00A73404" w:rsidRPr="00EF6153" w:rsidRDefault="00A73404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A73404" w:rsidRPr="00EF6153" w:rsidRDefault="00A73404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A73404" w:rsidRPr="00EF6153" w:rsidTr="00AA69A9">
        <w:tc>
          <w:tcPr>
            <w:tcW w:w="3888" w:type="dxa"/>
          </w:tcPr>
          <w:p w:rsidR="00A73404" w:rsidRPr="00080114" w:rsidRDefault="00A73404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A73404" w:rsidRPr="00080114" w:rsidRDefault="00A73404" w:rsidP="00BB482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BB4820">
              <w:rPr>
                <w:rFonts w:ascii="Times New Roman" w:hAnsi="Times New Roman" w:cs="Times New Roman"/>
                <w:sz w:val="22"/>
                <w:szCs w:val="22"/>
              </w:rPr>
              <w:t>logout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A73404" w:rsidRPr="00EF6153" w:rsidTr="0096788E">
        <w:trPr>
          <w:trHeight w:val="494"/>
        </w:trPr>
        <w:tc>
          <w:tcPr>
            <w:tcW w:w="3888" w:type="dxa"/>
          </w:tcPr>
          <w:p w:rsidR="00A73404" w:rsidRPr="00EF6153" w:rsidRDefault="0096788E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A73404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A73404" w:rsidRPr="00BB4820" w:rsidRDefault="00BB4820" w:rsidP="00BB482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B4820">
              <w:rPr>
                <w:rFonts w:ascii="Times New Roman" w:hAnsi="Times New Roman" w:cs="Times New Roman"/>
                <w:sz w:val="22"/>
                <w:szCs w:val="22"/>
              </w:rPr>
              <w:t xml:space="preserve">User logged out and show external home page </w:t>
            </w:r>
          </w:p>
        </w:tc>
      </w:tr>
      <w:tr w:rsidR="0096788E" w:rsidRPr="00EF6153" w:rsidTr="00AA69A9">
        <w:tc>
          <w:tcPr>
            <w:tcW w:w="3888" w:type="dxa"/>
          </w:tcPr>
          <w:p w:rsidR="0096788E" w:rsidRDefault="0096788E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96788E" w:rsidRPr="00BB4820" w:rsidRDefault="0096788E" w:rsidP="00BB482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BB4820">
              <w:rPr>
                <w:rFonts w:ascii="Times New Roman" w:hAnsi="Times New Roman" w:cs="Times New Roman"/>
                <w:sz w:val="22"/>
                <w:szCs w:val="22"/>
              </w:rPr>
              <w:t>User logged out and show external home page</w:t>
            </w:r>
          </w:p>
        </w:tc>
      </w:tr>
    </w:tbl>
    <w:p w:rsidR="00BE4810" w:rsidRDefault="00BE4810">
      <w:pPr>
        <w:rPr>
          <w:rFonts w:ascii="Times New Roman" w:hAnsi="Times New Roman" w:cs="Times New Roman"/>
        </w:rPr>
      </w:pPr>
    </w:p>
    <w:p w:rsidR="00BE4810" w:rsidRDefault="00BE4810" w:rsidP="00622E1E">
      <w:pPr>
        <w:pStyle w:val="Heading2"/>
      </w:pPr>
      <w:r>
        <w:br w:type="page"/>
      </w:r>
      <w:bookmarkStart w:id="44" w:name="_Toc530260450"/>
      <w:r w:rsidR="00622E1E" w:rsidRPr="00622E1E">
        <w:lastRenderedPageBreak/>
        <w:t>Test design specification (Subsystem: Game management)</w:t>
      </w:r>
      <w:bookmarkEnd w:id="44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1002"/>
        <w:gridCol w:w="2412"/>
        <w:gridCol w:w="1646"/>
        <w:gridCol w:w="2127"/>
        <w:gridCol w:w="1965"/>
      </w:tblGrid>
      <w:tr w:rsidR="00D17D08" w:rsidRPr="00EF6153" w:rsidTr="00D17D08">
        <w:tc>
          <w:tcPr>
            <w:tcW w:w="1016" w:type="dxa"/>
          </w:tcPr>
          <w:p w:rsidR="00D17D08" w:rsidRPr="00EF6153" w:rsidRDefault="00D17D08" w:rsidP="00AA69A9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erial No.</w:t>
            </w:r>
          </w:p>
        </w:tc>
        <w:tc>
          <w:tcPr>
            <w:tcW w:w="2458" w:type="dxa"/>
          </w:tcPr>
          <w:p w:rsidR="00D17D08" w:rsidRPr="00EF6153" w:rsidRDefault="00D17D08" w:rsidP="00AA69A9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Functionality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Use case no. in SRS</w:t>
            </w:r>
          </w:p>
        </w:tc>
        <w:tc>
          <w:tcPr>
            <w:tcW w:w="2184" w:type="dxa"/>
          </w:tcPr>
          <w:p w:rsidR="00D17D08" w:rsidRPr="00EF6153" w:rsidRDefault="00D17D08" w:rsidP="00AA69A9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est cases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u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er for swimming pool member</w:t>
            </w:r>
          </w:p>
        </w:tc>
        <w:tc>
          <w:tcPr>
            <w:tcW w:w="1695" w:type="dxa"/>
          </w:tcPr>
          <w:p w:rsidR="00D17D08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</w:t>
            </w:r>
          </w:p>
        </w:tc>
        <w:tc>
          <w:tcPr>
            <w:tcW w:w="2184" w:type="dxa"/>
          </w:tcPr>
          <w:p w:rsidR="00D17D08" w:rsidRPr="00EF6153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5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ly for swimming pool member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1</w:t>
            </w:r>
          </w:p>
        </w:tc>
        <w:tc>
          <w:tcPr>
            <w:tcW w:w="2184" w:type="dxa"/>
          </w:tcPr>
          <w:p w:rsidR="00D17D08" w:rsidRPr="00EF6153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6, T27, T28, T29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student request for swimming pool member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1</w:t>
            </w:r>
          </w:p>
        </w:tc>
        <w:tc>
          <w:tcPr>
            <w:tcW w:w="2184" w:type="dxa"/>
          </w:tcPr>
          <w:p w:rsidR="00D17D08" w:rsidRPr="00EF6153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0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2F52B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rove registration request for swimming pool member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1</w:t>
            </w:r>
          </w:p>
        </w:tc>
        <w:tc>
          <w:tcPr>
            <w:tcW w:w="2184" w:type="dxa"/>
          </w:tcPr>
          <w:p w:rsidR="00D17D08" w:rsidRPr="00EF6153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1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ove request for swimming pool member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1</w:t>
            </w:r>
          </w:p>
        </w:tc>
        <w:tc>
          <w:tcPr>
            <w:tcW w:w="2184" w:type="dxa"/>
          </w:tcPr>
          <w:p w:rsidR="00D17D08" w:rsidRPr="00EF6153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2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g found in T32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arch student request for swimming pool member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2.1</w:t>
            </w:r>
          </w:p>
        </w:tc>
        <w:tc>
          <w:tcPr>
            <w:tcW w:w="2184" w:type="dxa"/>
          </w:tcPr>
          <w:p w:rsidR="00D17D08" w:rsidRPr="00EF6153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3, T34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ixture management 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184" w:type="dxa"/>
          </w:tcPr>
          <w:p w:rsidR="00D17D08" w:rsidRPr="00EF6153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5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reate announcement 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2.2</w:t>
            </w:r>
          </w:p>
        </w:tc>
        <w:tc>
          <w:tcPr>
            <w:tcW w:w="2184" w:type="dxa"/>
          </w:tcPr>
          <w:p w:rsidR="00D17D08" w:rsidRPr="00EF6153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6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sh fixture announcement</w:t>
            </w:r>
            <w:r w:rsidRPr="00EF6153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2.2</w:t>
            </w:r>
          </w:p>
        </w:tc>
        <w:tc>
          <w:tcPr>
            <w:tcW w:w="2184" w:type="dxa"/>
          </w:tcPr>
          <w:p w:rsidR="00D17D08" w:rsidRPr="00EF6153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7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annual sport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</w:t>
            </w:r>
          </w:p>
        </w:tc>
        <w:tc>
          <w:tcPr>
            <w:tcW w:w="2184" w:type="dxa"/>
          </w:tcPr>
          <w:p w:rsidR="00D17D08" w:rsidRDefault="000B5AB9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8</w:t>
            </w:r>
          </w:p>
        </w:tc>
        <w:tc>
          <w:tcPr>
            <w:tcW w:w="2025" w:type="dxa"/>
          </w:tcPr>
          <w:p w:rsidR="00D17D08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eate list of winner and rank</w:t>
            </w:r>
          </w:p>
        </w:tc>
        <w:tc>
          <w:tcPr>
            <w:tcW w:w="1695" w:type="dxa"/>
          </w:tcPr>
          <w:p w:rsidR="00D17D08" w:rsidRPr="00EF6153" w:rsidRDefault="00D17D08" w:rsidP="00CC4CB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3</w:t>
            </w:r>
          </w:p>
        </w:tc>
        <w:tc>
          <w:tcPr>
            <w:tcW w:w="2184" w:type="dxa"/>
          </w:tcPr>
          <w:p w:rsidR="00D17D08" w:rsidRPr="00EF6153" w:rsidRDefault="000B5AB9" w:rsidP="000B5AB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9, T40, T41, T42, T43, T44, T45, T46</w:t>
            </w:r>
            <w:r w:rsidR="00CE02B4">
              <w:rPr>
                <w:rFonts w:ascii="Times New Roman" w:hAnsi="Times New Roman" w:cs="Times New Roman"/>
              </w:rPr>
              <w:t>, T47</w:t>
            </w:r>
          </w:p>
        </w:tc>
        <w:tc>
          <w:tcPr>
            <w:tcW w:w="2025" w:type="dxa"/>
          </w:tcPr>
          <w:p w:rsidR="00D17D08" w:rsidRPr="00EF6153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hall annual sport result</w:t>
            </w:r>
          </w:p>
        </w:tc>
        <w:tc>
          <w:tcPr>
            <w:tcW w:w="1695" w:type="dxa"/>
          </w:tcPr>
          <w:p w:rsidR="00D17D08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3</w:t>
            </w:r>
          </w:p>
        </w:tc>
        <w:tc>
          <w:tcPr>
            <w:tcW w:w="2184" w:type="dxa"/>
          </w:tcPr>
          <w:p w:rsidR="00D17D08" w:rsidRDefault="000B5AB9" w:rsidP="00CE02B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4</w:t>
            </w:r>
            <w:r w:rsidR="00CE02B4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025" w:type="dxa"/>
          </w:tcPr>
          <w:p w:rsidR="00D17D08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eld reservation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</w:t>
            </w:r>
          </w:p>
        </w:tc>
        <w:tc>
          <w:tcPr>
            <w:tcW w:w="2184" w:type="dxa"/>
          </w:tcPr>
          <w:p w:rsidR="00D17D08" w:rsidRDefault="000B5AB9" w:rsidP="00CE02B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4</w:t>
            </w:r>
            <w:r w:rsidR="00CE02B4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025" w:type="dxa"/>
          </w:tcPr>
          <w:p w:rsidR="00D17D08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ly for field reservation</w:t>
            </w:r>
          </w:p>
        </w:tc>
        <w:tc>
          <w:tcPr>
            <w:tcW w:w="1695" w:type="dxa"/>
          </w:tcPr>
          <w:p w:rsidR="00D17D08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4</w:t>
            </w:r>
          </w:p>
        </w:tc>
        <w:tc>
          <w:tcPr>
            <w:tcW w:w="2184" w:type="dxa"/>
          </w:tcPr>
          <w:p w:rsidR="00D17D08" w:rsidRDefault="000B5AB9" w:rsidP="000B5AB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49, T50, T51, T52, T53, T54</w:t>
            </w:r>
            <w:r w:rsidR="00A554DD">
              <w:rPr>
                <w:rFonts w:ascii="Times New Roman" w:hAnsi="Times New Roman" w:cs="Times New Roman"/>
              </w:rPr>
              <w:t>,T55</w:t>
            </w:r>
          </w:p>
        </w:tc>
        <w:tc>
          <w:tcPr>
            <w:tcW w:w="2025" w:type="dxa"/>
          </w:tcPr>
          <w:p w:rsidR="00D17D08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field reservation request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4</w:t>
            </w:r>
          </w:p>
        </w:tc>
        <w:tc>
          <w:tcPr>
            <w:tcW w:w="2184" w:type="dxa"/>
          </w:tcPr>
          <w:p w:rsidR="00D17D08" w:rsidRDefault="000B5AB9" w:rsidP="000B5AB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5</w:t>
            </w:r>
            <w:r w:rsidR="00A554D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25" w:type="dxa"/>
          </w:tcPr>
          <w:p w:rsidR="00D17D08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rove field reservation request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4</w:t>
            </w:r>
          </w:p>
        </w:tc>
        <w:tc>
          <w:tcPr>
            <w:tcW w:w="2184" w:type="dxa"/>
          </w:tcPr>
          <w:p w:rsidR="00D17D08" w:rsidRDefault="000B5AB9" w:rsidP="000B5AB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5</w:t>
            </w:r>
            <w:r w:rsidR="00A554DD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025" w:type="dxa"/>
          </w:tcPr>
          <w:p w:rsidR="00D17D08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17D08" w:rsidRPr="00EF6153" w:rsidTr="00D17D08">
        <w:tc>
          <w:tcPr>
            <w:tcW w:w="1016" w:type="dxa"/>
          </w:tcPr>
          <w:p w:rsidR="00D17D08" w:rsidRPr="001D6DBB" w:rsidRDefault="00D17D08" w:rsidP="002F52B2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58" w:type="dxa"/>
          </w:tcPr>
          <w:p w:rsidR="00D17D08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ove field reservation request</w:t>
            </w:r>
          </w:p>
        </w:tc>
        <w:tc>
          <w:tcPr>
            <w:tcW w:w="1695" w:type="dxa"/>
          </w:tcPr>
          <w:p w:rsidR="00D17D08" w:rsidRPr="00EF6153" w:rsidRDefault="00D17D08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.4</w:t>
            </w:r>
          </w:p>
        </w:tc>
        <w:tc>
          <w:tcPr>
            <w:tcW w:w="2184" w:type="dxa"/>
          </w:tcPr>
          <w:p w:rsidR="00D17D08" w:rsidRDefault="000B5AB9" w:rsidP="000B5AB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5</w:t>
            </w:r>
            <w:r w:rsidR="00A554DD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025" w:type="dxa"/>
          </w:tcPr>
          <w:p w:rsidR="00D17D08" w:rsidRDefault="00832EAE" w:rsidP="00AA69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</w:tbl>
    <w:p w:rsidR="00A51434" w:rsidRDefault="00A51434" w:rsidP="002F52B2"/>
    <w:p w:rsidR="00BD57A9" w:rsidRDefault="00BD57A9" w:rsidP="002F52B2"/>
    <w:p w:rsidR="00A51434" w:rsidRDefault="00A51434">
      <w:r>
        <w:br w:type="page"/>
      </w:r>
    </w:p>
    <w:p w:rsidR="002F52B2" w:rsidRDefault="002F52B2" w:rsidP="002F52B2"/>
    <w:p w:rsidR="00F955EC" w:rsidRDefault="00F955EC" w:rsidP="00F955EC">
      <w:pPr>
        <w:pStyle w:val="Heading2"/>
      </w:pPr>
      <w:bookmarkStart w:id="45" w:name="_Toc530260451"/>
      <w:r>
        <w:t xml:space="preserve">Reference Use Cases (Subsystem: </w:t>
      </w:r>
      <w:r w:rsidRPr="00622E1E">
        <w:t>Game management</w:t>
      </w:r>
      <w:r>
        <w:t>)</w:t>
      </w:r>
      <w:bookmarkEnd w:id="45"/>
    </w:p>
    <w:p w:rsidR="00F955EC" w:rsidRPr="00F955EC" w:rsidRDefault="00F955EC" w:rsidP="00F955EC"/>
    <w:p w:rsidR="00A51434" w:rsidRDefault="00A51434" w:rsidP="00A51434">
      <w:pPr>
        <w:keepNext/>
        <w:jc w:val="center"/>
      </w:pPr>
      <w:r>
        <w:rPr>
          <w:noProof/>
        </w:rPr>
        <w:drawing>
          <wp:inline distT="0" distB="0" distL="0" distR="0">
            <wp:extent cx="5943600" cy="2714625"/>
            <wp:effectExtent l="0" t="0" r="0" b="0"/>
            <wp:docPr id="5" name="Picture 4" descr="level 1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2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5EC" w:rsidRDefault="00A51434" w:rsidP="00A51434">
      <w:pPr>
        <w:pStyle w:val="Caption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46" w:name="_Toc530261614"/>
      <w:r w:rsidRPr="00A51434">
        <w:rPr>
          <w:rFonts w:ascii="Times New Roman" w:hAnsi="Times New Roman" w:cs="Times New Roman"/>
          <w:color w:val="auto"/>
          <w:sz w:val="22"/>
          <w:szCs w:val="22"/>
        </w:rPr>
        <w:t xml:space="preserve">Figure </w:t>
      </w:r>
      <w:r w:rsidR="00D96590" w:rsidRPr="00A51434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A51434">
        <w:rPr>
          <w:rFonts w:ascii="Times New Roman" w:hAnsi="Times New Roman" w:cs="Times New Roman"/>
          <w:color w:val="auto"/>
          <w:sz w:val="22"/>
          <w:szCs w:val="22"/>
        </w:rPr>
        <w:instrText xml:space="preserve"> SEQ Figure \* ARABIC </w:instrText>
      </w:r>
      <w:r w:rsidR="00D96590" w:rsidRPr="00A51434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E816A4">
        <w:rPr>
          <w:rFonts w:ascii="Times New Roman" w:hAnsi="Times New Roman" w:cs="Times New Roman"/>
          <w:noProof/>
          <w:color w:val="auto"/>
          <w:sz w:val="22"/>
          <w:szCs w:val="22"/>
        </w:rPr>
        <w:t>4</w:t>
      </w:r>
      <w:r w:rsidR="00D96590" w:rsidRPr="00A51434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A51434">
        <w:rPr>
          <w:rFonts w:ascii="Times New Roman" w:hAnsi="Times New Roman" w:cs="Times New Roman"/>
          <w:color w:val="auto"/>
          <w:sz w:val="22"/>
          <w:szCs w:val="22"/>
        </w:rPr>
        <w:t>: Use case level-1.2 (Game Management)</w:t>
      </w:r>
      <w:bookmarkEnd w:id="46"/>
    </w:p>
    <w:p w:rsidR="00A51434" w:rsidRPr="00A51434" w:rsidRDefault="00A51434" w:rsidP="00A51434"/>
    <w:p w:rsidR="00393B4A" w:rsidRDefault="00393B4A" w:rsidP="00393B4A">
      <w:pPr>
        <w:keepNext/>
      </w:pPr>
      <w:r>
        <w:rPr>
          <w:noProof/>
        </w:rPr>
        <w:drawing>
          <wp:inline distT="0" distB="0" distL="0" distR="0">
            <wp:extent cx="5943600" cy="3387725"/>
            <wp:effectExtent l="0" t="0" r="0" b="0"/>
            <wp:docPr id="6" name="Picture 5" descr="level 1.2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2.1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2E1E" w:rsidRPr="00393B4A" w:rsidRDefault="00393B4A" w:rsidP="00393B4A">
      <w:pPr>
        <w:pStyle w:val="Caption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47" w:name="_Toc530261615"/>
      <w:r w:rsidRPr="00393B4A">
        <w:rPr>
          <w:rFonts w:ascii="Times New Roman" w:hAnsi="Times New Roman" w:cs="Times New Roman"/>
          <w:color w:val="auto"/>
          <w:sz w:val="22"/>
          <w:szCs w:val="22"/>
        </w:rPr>
        <w:t xml:space="preserve">Figure </w:t>
      </w:r>
      <w:r w:rsidR="00D96590" w:rsidRPr="00393B4A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393B4A">
        <w:rPr>
          <w:rFonts w:ascii="Times New Roman" w:hAnsi="Times New Roman" w:cs="Times New Roman"/>
          <w:color w:val="auto"/>
          <w:sz w:val="22"/>
          <w:szCs w:val="22"/>
        </w:rPr>
        <w:instrText xml:space="preserve"> SEQ Figure \* ARABIC </w:instrText>
      </w:r>
      <w:r w:rsidR="00D96590" w:rsidRPr="00393B4A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E816A4">
        <w:rPr>
          <w:rFonts w:ascii="Times New Roman" w:hAnsi="Times New Roman" w:cs="Times New Roman"/>
          <w:noProof/>
          <w:color w:val="auto"/>
          <w:sz w:val="22"/>
          <w:szCs w:val="22"/>
        </w:rPr>
        <w:t>5</w:t>
      </w:r>
      <w:r w:rsidR="00D96590" w:rsidRPr="00393B4A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393B4A">
        <w:rPr>
          <w:rFonts w:ascii="Times New Roman" w:hAnsi="Times New Roman" w:cs="Times New Roman"/>
          <w:color w:val="auto"/>
          <w:sz w:val="22"/>
          <w:szCs w:val="22"/>
        </w:rPr>
        <w:t>: Use case level-1.2.1 (Swimming pool registration)</w:t>
      </w:r>
      <w:bookmarkEnd w:id="47"/>
    </w:p>
    <w:p w:rsidR="00393B4A" w:rsidRDefault="00692374" w:rsidP="00393B4A">
      <w:pPr>
        <w:keepNext/>
        <w:jc w:val="center"/>
      </w:pPr>
      <w:r>
        <w:rPr>
          <w:rFonts w:ascii="Times New Roman" w:hAnsi="Times New Roman" w:cs="Times New Roman"/>
        </w:rPr>
        <w:br w:type="page"/>
      </w:r>
      <w:r w:rsidR="00393B4A"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2968701" cy="1975104"/>
            <wp:effectExtent l="0" t="0" r="3099" b="0"/>
            <wp:docPr id="7" name="Picture 6" descr="level 1.2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2.2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68741" cy="1975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3B4A" w:rsidRDefault="00393B4A" w:rsidP="00393B4A">
      <w:pPr>
        <w:pStyle w:val="Caption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48" w:name="_Toc530261616"/>
      <w:r w:rsidRPr="00393B4A">
        <w:rPr>
          <w:rFonts w:ascii="Times New Roman" w:hAnsi="Times New Roman" w:cs="Times New Roman"/>
          <w:color w:val="auto"/>
          <w:sz w:val="22"/>
          <w:szCs w:val="22"/>
        </w:rPr>
        <w:t xml:space="preserve">Figure </w:t>
      </w:r>
      <w:r w:rsidR="00D96590" w:rsidRPr="00393B4A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393B4A">
        <w:rPr>
          <w:rFonts w:ascii="Times New Roman" w:hAnsi="Times New Roman" w:cs="Times New Roman"/>
          <w:color w:val="auto"/>
          <w:sz w:val="22"/>
          <w:szCs w:val="22"/>
        </w:rPr>
        <w:instrText xml:space="preserve"> SEQ Figure \* ARABIC </w:instrText>
      </w:r>
      <w:r w:rsidR="00D96590" w:rsidRPr="00393B4A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E816A4">
        <w:rPr>
          <w:rFonts w:ascii="Times New Roman" w:hAnsi="Times New Roman" w:cs="Times New Roman"/>
          <w:noProof/>
          <w:color w:val="auto"/>
          <w:sz w:val="22"/>
          <w:szCs w:val="22"/>
        </w:rPr>
        <w:t>6</w:t>
      </w:r>
      <w:r w:rsidR="00D96590" w:rsidRPr="00393B4A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393B4A">
        <w:rPr>
          <w:rFonts w:ascii="Times New Roman" w:hAnsi="Times New Roman" w:cs="Times New Roman"/>
          <w:color w:val="auto"/>
          <w:sz w:val="22"/>
          <w:szCs w:val="22"/>
        </w:rPr>
        <w:t>: Use case level-1.2.2 (Fixture Management)</w:t>
      </w:r>
      <w:bookmarkEnd w:id="48"/>
    </w:p>
    <w:p w:rsidR="00393B4A" w:rsidRPr="00393B4A" w:rsidRDefault="00393B4A" w:rsidP="00393B4A"/>
    <w:p w:rsidR="00487D5B" w:rsidRDefault="00487D5B" w:rsidP="00487D5B">
      <w:pPr>
        <w:keepNext/>
        <w:jc w:val="center"/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3705225" cy="1914525"/>
            <wp:effectExtent l="0" t="0" r="0" b="0"/>
            <wp:docPr id="8" name="Picture 7" descr="level 1.2.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2.3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7D5B" w:rsidRDefault="00487D5B" w:rsidP="00487D5B">
      <w:pPr>
        <w:pStyle w:val="Caption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49" w:name="_Toc530261617"/>
      <w:r w:rsidRPr="00487D5B">
        <w:rPr>
          <w:rFonts w:ascii="Times New Roman" w:hAnsi="Times New Roman" w:cs="Times New Roman"/>
          <w:color w:val="auto"/>
          <w:sz w:val="22"/>
          <w:szCs w:val="22"/>
        </w:rPr>
        <w:t xml:space="preserve">Figure </w:t>
      </w:r>
      <w:r w:rsidR="00D96590" w:rsidRPr="00487D5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487D5B">
        <w:rPr>
          <w:rFonts w:ascii="Times New Roman" w:hAnsi="Times New Roman" w:cs="Times New Roman"/>
          <w:color w:val="auto"/>
          <w:sz w:val="22"/>
          <w:szCs w:val="22"/>
        </w:rPr>
        <w:instrText xml:space="preserve"> SEQ Figure \* ARABIC </w:instrText>
      </w:r>
      <w:r w:rsidR="00D96590" w:rsidRPr="00487D5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E816A4">
        <w:rPr>
          <w:rFonts w:ascii="Times New Roman" w:hAnsi="Times New Roman" w:cs="Times New Roman"/>
          <w:noProof/>
          <w:color w:val="auto"/>
          <w:sz w:val="22"/>
          <w:szCs w:val="22"/>
        </w:rPr>
        <w:t>7</w:t>
      </w:r>
      <w:r w:rsidR="00D96590" w:rsidRPr="00487D5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487D5B">
        <w:rPr>
          <w:rFonts w:ascii="Times New Roman" w:hAnsi="Times New Roman" w:cs="Times New Roman"/>
          <w:color w:val="auto"/>
          <w:sz w:val="22"/>
          <w:szCs w:val="22"/>
        </w:rPr>
        <w:t>: Use case level – 1.2.3 (Hall annual sport)</w:t>
      </w:r>
      <w:bookmarkEnd w:id="49"/>
    </w:p>
    <w:p w:rsidR="00487D5B" w:rsidRDefault="00487D5B" w:rsidP="00487D5B">
      <w:pPr>
        <w:keepNext/>
      </w:pPr>
      <w:r>
        <w:rPr>
          <w:noProof/>
        </w:rPr>
        <w:lastRenderedPageBreak/>
        <w:drawing>
          <wp:inline distT="0" distB="0" distL="0" distR="0">
            <wp:extent cx="5655513" cy="3218688"/>
            <wp:effectExtent l="0" t="0" r="0" b="0"/>
            <wp:docPr id="9" name="Picture 8" descr="level 1.2.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2.4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60572" cy="3221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7D5B" w:rsidRDefault="00487D5B" w:rsidP="00487D5B">
      <w:pPr>
        <w:pStyle w:val="Caption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50" w:name="_Toc530261618"/>
      <w:r w:rsidRPr="00487D5B">
        <w:rPr>
          <w:rFonts w:ascii="Times New Roman" w:hAnsi="Times New Roman" w:cs="Times New Roman"/>
          <w:color w:val="auto"/>
          <w:sz w:val="22"/>
          <w:szCs w:val="22"/>
        </w:rPr>
        <w:t xml:space="preserve">Figure </w:t>
      </w:r>
      <w:r w:rsidR="00D96590" w:rsidRPr="00487D5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487D5B">
        <w:rPr>
          <w:rFonts w:ascii="Times New Roman" w:hAnsi="Times New Roman" w:cs="Times New Roman"/>
          <w:color w:val="auto"/>
          <w:sz w:val="22"/>
          <w:szCs w:val="22"/>
        </w:rPr>
        <w:instrText xml:space="preserve"> SEQ Figure \* ARABIC </w:instrText>
      </w:r>
      <w:r w:rsidR="00D96590" w:rsidRPr="00487D5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E816A4">
        <w:rPr>
          <w:rFonts w:ascii="Times New Roman" w:hAnsi="Times New Roman" w:cs="Times New Roman"/>
          <w:noProof/>
          <w:color w:val="auto"/>
          <w:sz w:val="22"/>
          <w:szCs w:val="22"/>
        </w:rPr>
        <w:t>8</w:t>
      </w:r>
      <w:r w:rsidR="00D96590" w:rsidRPr="00487D5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487D5B">
        <w:rPr>
          <w:rFonts w:ascii="Times New Roman" w:hAnsi="Times New Roman" w:cs="Times New Roman"/>
          <w:color w:val="auto"/>
          <w:sz w:val="22"/>
          <w:szCs w:val="22"/>
        </w:rPr>
        <w:t>: Use case level-1.2.4 (Field Reservation)</w:t>
      </w:r>
      <w:bookmarkEnd w:id="50"/>
    </w:p>
    <w:p w:rsidR="0001568D" w:rsidRDefault="0001568D" w:rsidP="0001568D">
      <w:pPr>
        <w:pStyle w:val="Heading2"/>
      </w:pPr>
    </w:p>
    <w:p w:rsidR="0001568D" w:rsidRDefault="0001568D" w:rsidP="0001568D">
      <w:pPr>
        <w:pStyle w:val="Heading2"/>
        <w:rPr>
          <w:sz w:val="32"/>
          <w:szCs w:val="32"/>
        </w:rPr>
      </w:pPr>
      <w:bookmarkStart w:id="51" w:name="_Toc530260452"/>
      <w:r>
        <w:rPr>
          <w:sz w:val="32"/>
          <w:szCs w:val="32"/>
        </w:rPr>
        <w:t>Test specifications (Subsystem: Game management)</w:t>
      </w:r>
      <w:bookmarkEnd w:id="51"/>
    </w:p>
    <w:p w:rsidR="0001568D" w:rsidRPr="0001568D" w:rsidRDefault="0001568D" w:rsidP="0001568D"/>
    <w:p w:rsidR="0001568D" w:rsidRPr="0001568D" w:rsidRDefault="0001568D" w:rsidP="0001568D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52" w:name="_Toc530261533"/>
      <w:r w:rsidRPr="0001568D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01568D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01568D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01568D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25</w:t>
      </w:r>
      <w:r w:rsidR="00D96590" w:rsidRPr="0001568D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01568D">
        <w:rPr>
          <w:rFonts w:ascii="Times New Roman" w:hAnsi="Times New Roman" w:cs="Times New Roman"/>
          <w:color w:val="auto"/>
          <w:sz w:val="22"/>
          <w:szCs w:val="22"/>
        </w:rPr>
        <w:t>: Test specifications of T25</w:t>
      </w:r>
      <w:bookmarkEnd w:id="52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01568D" w:rsidRPr="00EF6153" w:rsidTr="00AA69A9">
        <w:tc>
          <w:tcPr>
            <w:tcW w:w="3888" w:type="dxa"/>
          </w:tcPr>
          <w:p w:rsidR="0001568D" w:rsidRPr="00EF6153" w:rsidRDefault="0001568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01568D" w:rsidRPr="00EF6153" w:rsidRDefault="0001568D" w:rsidP="0001568D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25</w:t>
            </w:r>
          </w:p>
        </w:tc>
      </w:tr>
      <w:tr w:rsidR="0001568D" w:rsidRPr="00EF6153" w:rsidTr="00AA69A9">
        <w:tc>
          <w:tcPr>
            <w:tcW w:w="3888" w:type="dxa"/>
          </w:tcPr>
          <w:p w:rsidR="0001568D" w:rsidRPr="00EF6153" w:rsidRDefault="0001568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01568D" w:rsidRPr="00EF6153" w:rsidRDefault="0001568D" w:rsidP="0019767B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 w:rsidR="0087491D">
              <w:rPr>
                <w:rFonts w:ascii="Times New Roman" w:hAnsi="Times New Roman" w:cs="Times New Roman"/>
              </w:rPr>
              <w:t>Apply for swimming pool member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01568D" w:rsidRPr="00EF6153" w:rsidTr="00AA69A9">
        <w:tc>
          <w:tcPr>
            <w:tcW w:w="3888" w:type="dxa"/>
          </w:tcPr>
          <w:p w:rsidR="0001568D" w:rsidRPr="00EF6153" w:rsidRDefault="0001568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01568D" w:rsidRPr="00EF6153" w:rsidRDefault="0001568D" w:rsidP="0019767B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 w:rsidR="0019767B"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01568D" w:rsidRPr="00EF6153" w:rsidTr="00AA69A9">
        <w:tc>
          <w:tcPr>
            <w:tcW w:w="3888" w:type="dxa"/>
          </w:tcPr>
          <w:p w:rsidR="0001568D" w:rsidRPr="00EF6153" w:rsidRDefault="0001568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01568D" w:rsidRPr="00F4444B" w:rsidRDefault="0001568D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01568D" w:rsidRPr="00EF6153" w:rsidTr="00AA69A9">
        <w:tc>
          <w:tcPr>
            <w:tcW w:w="3888" w:type="dxa"/>
          </w:tcPr>
          <w:p w:rsidR="0001568D" w:rsidRPr="00EF6153" w:rsidRDefault="0001568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01568D" w:rsidRPr="00EF6153" w:rsidRDefault="0001568D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1568D" w:rsidRPr="00EF6153" w:rsidTr="00AA69A9">
        <w:tc>
          <w:tcPr>
            <w:tcW w:w="3888" w:type="dxa"/>
          </w:tcPr>
          <w:p w:rsidR="0001568D" w:rsidRPr="00EF6153" w:rsidRDefault="0001568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01568D" w:rsidRPr="00EF6153" w:rsidRDefault="0019767B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-</w:t>
            </w:r>
          </w:p>
        </w:tc>
      </w:tr>
      <w:tr w:rsidR="0001568D" w:rsidRPr="00EF6153" w:rsidTr="00AA69A9">
        <w:tc>
          <w:tcPr>
            <w:tcW w:w="3888" w:type="dxa"/>
          </w:tcPr>
          <w:p w:rsidR="0001568D" w:rsidRPr="00EF6153" w:rsidRDefault="0001568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01568D" w:rsidRPr="00EF6153" w:rsidRDefault="0019767B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01568D" w:rsidRPr="00EF6153" w:rsidTr="00AA69A9">
        <w:tc>
          <w:tcPr>
            <w:tcW w:w="3888" w:type="dxa"/>
          </w:tcPr>
          <w:p w:rsidR="0001568D" w:rsidRPr="00080114" w:rsidRDefault="0001568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01568D" w:rsidRPr="00080114" w:rsidRDefault="0001568D" w:rsidP="0019767B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19767B">
              <w:rPr>
                <w:rFonts w:ascii="Times New Roman" w:hAnsi="Times New Roman" w:cs="Times New Roman"/>
                <w:sz w:val="22"/>
                <w:szCs w:val="22"/>
              </w:rPr>
              <w:t>Register to swimming pool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01568D" w:rsidRPr="00EF6153" w:rsidTr="00AA69A9">
        <w:tc>
          <w:tcPr>
            <w:tcW w:w="3888" w:type="dxa"/>
          </w:tcPr>
          <w:p w:rsidR="0001568D" w:rsidRPr="00EF6153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01568D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01568D" w:rsidRPr="00EF6153" w:rsidRDefault="00563785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for giving registration data</w:t>
            </w:r>
            <w:r w:rsidR="0001568D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31401" w:rsidRPr="00EF6153" w:rsidTr="00AA69A9">
        <w:tc>
          <w:tcPr>
            <w:tcW w:w="3888" w:type="dxa"/>
          </w:tcPr>
          <w:p w:rsidR="00E31401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for giving registration data</w:t>
            </w:r>
          </w:p>
        </w:tc>
      </w:tr>
    </w:tbl>
    <w:p w:rsidR="0001568D" w:rsidRPr="0001568D" w:rsidRDefault="0001568D" w:rsidP="0001568D"/>
    <w:p w:rsidR="00727D90" w:rsidRDefault="00727D90" w:rsidP="00727D90"/>
    <w:p w:rsidR="009F3EEC" w:rsidRPr="009F3EEC" w:rsidRDefault="009F3EEC" w:rsidP="009F3EE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53" w:name="_Toc530261534"/>
      <w:r w:rsidRPr="009F3EEC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9F3EE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9F3EE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9F3EE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26</w:t>
      </w:r>
      <w:r w:rsidR="00D96590" w:rsidRPr="009F3EE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9F3EEC">
        <w:rPr>
          <w:rFonts w:ascii="Times New Roman" w:hAnsi="Times New Roman" w:cs="Times New Roman"/>
          <w:color w:val="auto"/>
          <w:sz w:val="22"/>
          <w:szCs w:val="22"/>
        </w:rPr>
        <w:t>: Test specifications of T26</w:t>
      </w:r>
      <w:bookmarkEnd w:id="53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87491D" w:rsidRPr="00EF6153" w:rsidTr="00AA69A9">
        <w:tc>
          <w:tcPr>
            <w:tcW w:w="3888" w:type="dxa"/>
          </w:tcPr>
          <w:p w:rsidR="0087491D" w:rsidRPr="00EF6153" w:rsidRDefault="0087491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87491D" w:rsidRPr="00EF6153" w:rsidRDefault="0087491D" w:rsidP="0087491D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26</w:t>
            </w:r>
          </w:p>
        </w:tc>
      </w:tr>
      <w:tr w:rsidR="0087491D" w:rsidRPr="00EF6153" w:rsidTr="00AA69A9">
        <w:tc>
          <w:tcPr>
            <w:tcW w:w="3888" w:type="dxa"/>
          </w:tcPr>
          <w:p w:rsidR="0087491D" w:rsidRPr="00EF6153" w:rsidRDefault="0087491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87491D" w:rsidRPr="00EF6153" w:rsidRDefault="0087491D" w:rsidP="00AA69A9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Registration of swimming pool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87491D" w:rsidRPr="00EF6153" w:rsidTr="00AA69A9">
        <w:tc>
          <w:tcPr>
            <w:tcW w:w="3888" w:type="dxa"/>
          </w:tcPr>
          <w:p w:rsidR="0087491D" w:rsidRPr="00EF6153" w:rsidRDefault="0087491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87491D" w:rsidRPr="00EF6153" w:rsidRDefault="0087491D" w:rsidP="00AA69A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="003C4940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87491D" w:rsidRPr="00EF6153" w:rsidTr="00AA69A9">
        <w:tc>
          <w:tcPr>
            <w:tcW w:w="3888" w:type="dxa"/>
          </w:tcPr>
          <w:p w:rsidR="0087491D" w:rsidRPr="00EF6153" w:rsidRDefault="0087491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87491D" w:rsidRPr="00F4444B" w:rsidRDefault="0087491D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87491D" w:rsidRPr="00EF6153" w:rsidTr="00AA69A9">
        <w:tc>
          <w:tcPr>
            <w:tcW w:w="3888" w:type="dxa"/>
          </w:tcPr>
          <w:p w:rsidR="0087491D" w:rsidRPr="00EF6153" w:rsidRDefault="0087491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87491D" w:rsidRPr="00EF6153" w:rsidRDefault="0087491D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Apply for swimming pool member</w:t>
            </w:r>
            <w:r w:rsidRPr="00653585">
              <w:rPr>
                <w:rFonts w:ascii="Times New Roman" w:hAnsi="Times New Roman" w:cs="Times New Roman"/>
              </w:rPr>
              <w:t>’ must be executed prior to the current test case</w:t>
            </w:r>
          </w:p>
        </w:tc>
      </w:tr>
      <w:tr w:rsidR="0087491D" w:rsidRPr="00EF6153" w:rsidTr="00AA69A9">
        <w:tc>
          <w:tcPr>
            <w:tcW w:w="3888" w:type="dxa"/>
          </w:tcPr>
          <w:p w:rsidR="0087491D" w:rsidRPr="00EF6153" w:rsidRDefault="0087491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87491D" w:rsidRPr="00EF6153" w:rsidRDefault="0087491D" w:rsidP="0087491D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5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87491D" w:rsidRPr="00EF6153" w:rsidTr="00AA69A9">
        <w:tc>
          <w:tcPr>
            <w:tcW w:w="3888" w:type="dxa"/>
          </w:tcPr>
          <w:p w:rsidR="0087491D" w:rsidRPr="00EF6153" w:rsidRDefault="0087491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87491D" w:rsidRDefault="00F7623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contains characters only within 5 to 30 characters, department contains characters only within 50 characters, year contains number and character only within 5 character and address contains characters only within 100 characters</w:t>
            </w:r>
          </w:p>
          <w:p w:rsidR="00F7623C" w:rsidRDefault="00F7623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shown below-</w:t>
            </w:r>
          </w:p>
          <w:p w:rsidR="00F7623C" w:rsidRDefault="00F7623C" w:rsidP="00AA69A9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ravi</w:t>
            </w:r>
            <w:proofErr w:type="spellEnd"/>
            <w:r>
              <w:rPr>
                <w:rFonts w:ascii="Times New Roman" w:hAnsi="Times New Roman" w:cs="Times New Roman"/>
              </w:rPr>
              <w:t xml:space="preserve"> Akhter</w:t>
            </w:r>
          </w:p>
          <w:p w:rsidR="00F7623C" w:rsidRDefault="00F7623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F7623C" w:rsidRDefault="00F7623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Pr="00F7623C">
              <w:rPr>
                <w:rFonts w:ascii="Times New Roman" w:hAnsi="Times New Roman" w:cs="Times New Roman"/>
                <w:vertAlign w:val="superscript"/>
              </w:rPr>
              <w:t>rd</w:t>
            </w:r>
          </w:p>
          <w:p w:rsidR="00F7623C" w:rsidRPr="00EF6153" w:rsidRDefault="00F7623C" w:rsidP="00AA69A9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fia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al Hall, University of Dhaka</w:t>
            </w:r>
          </w:p>
        </w:tc>
      </w:tr>
      <w:tr w:rsidR="0087491D" w:rsidRPr="00EF6153" w:rsidTr="00AA69A9">
        <w:tc>
          <w:tcPr>
            <w:tcW w:w="3888" w:type="dxa"/>
          </w:tcPr>
          <w:p w:rsidR="0087491D" w:rsidRPr="00080114" w:rsidRDefault="0087491D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87491D" w:rsidRPr="00080114" w:rsidRDefault="0087491D" w:rsidP="00212E6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212E66">
              <w:rPr>
                <w:rFonts w:ascii="Times New Roman" w:hAnsi="Times New Roman" w:cs="Times New Roman"/>
                <w:sz w:val="22"/>
                <w:szCs w:val="22"/>
              </w:rPr>
              <w:t>Sign Up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87491D" w:rsidRPr="00EF6153" w:rsidTr="00AA69A9">
        <w:tc>
          <w:tcPr>
            <w:tcW w:w="3888" w:type="dxa"/>
          </w:tcPr>
          <w:p w:rsidR="0087491D" w:rsidRPr="00EF6153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87491D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87491D" w:rsidRPr="00EF6153" w:rsidRDefault="004B2EDB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  <w:r w:rsidR="0087491D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31401" w:rsidRPr="00EF6153" w:rsidTr="00AA69A9">
        <w:tc>
          <w:tcPr>
            <w:tcW w:w="3888" w:type="dxa"/>
          </w:tcPr>
          <w:p w:rsidR="00E31401" w:rsidRPr="00EF6153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9F3EEC" w:rsidRDefault="009F3EEC" w:rsidP="00727D90"/>
    <w:p w:rsidR="009F3EEC" w:rsidRDefault="009F3EEC">
      <w:r>
        <w:br w:type="page"/>
      </w:r>
    </w:p>
    <w:p w:rsidR="006A53C8" w:rsidRPr="006A53C8" w:rsidRDefault="006A53C8" w:rsidP="006A53C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54" w:name="_Toc530261535"/>
      <w:r w:rsidRPr="006A53C8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6A53C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6A53C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6A53C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27</w:t>
      </w:r>
      <w:r w:rsidR="00D96590" w:rsidRPr="006A53C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6A53C8">
        <w:rPr>
          <w:rFonts w:ascii="Times New Roman" w:hAnsi="Times New Roman" w:cs="Times New Roman"/>
          <w:color w:val="auto"/>
          <w:sz w:val="22"/>
          <w:szCs w:val="22"/>
        </w:rPr>
        <w:t>: Test specifications of T27</w:t>
      </w:r>
      <w:bookmarkEnd w:id="54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9F3EEC" w:rsidRPr="00EF6153" w:rsidTr="00AA69A9">
        <w:tc>
          <w:tcPr>
            <w:tcW w:w="3888" w:type="dxa"/>
          </w:tcPr>
          <w:p w:rsidR="009F3EEC" w:rsidRPr="00EF6153" w:rsidRDefault="009F3EEC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9F3EEC" w:rsidRPr="00EF6153" w:rsidRDefault="009F3EEC" w:rsidP="009F3EEC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27</w:t>
            </w:r>
          </w:p>
        </w:tc>
      </w:tr>
      <w:tr w:rsidR="009F3EEC" w:rsidRPr="00EF6153" w:rsidTr="00AA69A9">
        <w:tc>
          <w:tcPr>
            <w:tcW w:w="3888" w:type="dxa"/>
          </w:tcPr>
          <w:p w:rsidR="009F3EEC" w:rsidRPr="00EF6153" w:rsidRDefault="009F3EEC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9F3EEC" w:rsidRPr="00EF6153" w:rsidRDefault="009F3EEC" w:rsidP="00AA69A9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Registration of swimming pool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9F3EEC" w:rsidRPr="00EF6153" w:rsidTr="00AA69A9">
        <w:tc>
          <w:tcPr>
            <w:tcW w:w="3888" w:type="dxa"/>
          </w:tcPr>
          <w:p w:rsidR="009F3EEC" w:rsidRPr="00EF6153" w:rsidRDefault="009F3EEC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9F3EEC" w:rsidRPr="00EF6153" w:rsidRDefault="009F3EEC" w:rsidP="00AA69A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="003C4940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9F3EEC" w:rsidRPr="00EF6153" w:rsidTr="00AA69A9">
        <w:tc>
          <w:tcPr>
            <w:tcW w:w="3888" w:type="dxa"/>
          </w:tcPr>
          <w:p w:rsidR="009F3EEC" w:rsidRPr="00EF6153" w:rsidRDefault="009F3EEC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9F3EEC" w:rsidRPr="00F4444B" w:rsidRDefault="009F3EEC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9F3EEC" w:rsidRPr="00EF6153" w:rsidTr="00AA69A9">
        <w:tc>
          <w:tcPr>
            <w:tcW w:w="3888" w:type="dxa"/>
          </w:tcPr>
          <w:p w:rsidR="009F3EEC" w:rsidRPr="00EF6153" w:rsidRDefault="009F3EEC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9F3EEC" w:rsidRPr="00EF6153" w:rsidRDefault="009F3EEC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Apply for swimming pool member</w:t>
            </w:r>
            <w:r w:rsidRPr="00653585">
              <w:rPr>
                <w:rFonts w:ascii="Times New Roman" w:hAnsi="Times New Roman" w:cs="Times New Roman"/>
              </w:rPr>
              <w:t>’ must be executed prior to the current test case</w:t>
            </w:r>
          </w:p>
        </w:tc>
      </w:tr>
      <w:tr w:rsidR="009F3EEC" w:rsidRPr="00EF6153" w:rsidTr="00AA69A9">
        <w:tc>
          <w:tcPr>
            <w:tcW w:w="3888" w:type="dxa"/>
          </w:tcPr>
          <w:p w:rsidR="009F3EEC" w:rsidRPr="00EF6153" w:rsidRDefault="009F3EEC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9F3EEC" w:rsidRPr="00EF6153" w:rsidRDefault="009F3EEC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5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9F3EEC" w:rsidRPr="00EF6153" w:rsidTr="00AA69A9">
        <w:tc>
          <w:tcPr>
            <w:tcW w:w="3888" w:type="dxa"/>
          </w:tcPr>
          <w:p w:rsidR="009F3EEC" w:rsidRPr="00EF6153" w:rsidRDefault="009F3EEC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9F3EEC" w:rsidRDefault="009F3EE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ame contains </w:t>
            </w:r>
            <w:r w:rsidR="00155858">
              <w:rPr>
                <w:rFonts w:ascii="Times New Roman" w:hAnsi="Times New Roman" w:cs="Times New Roman"/>
              </w:rPr>
              <w:t xml:space="preserve">number </w:t>
            </w:r>
            <w:r>
              <w:rPr>
                <w:rFonts w:ascii="Times New Roman" w:hAnsi="Times New Roman" w:cs="Times New Roman"/>
              </w:rPr>
              <w:t xml:space="preserve">,    </w:t>
            </w:r>
            <w:r w:rsidR="00155858">
              <w:rPr>
                <w:rFonts w:ascii="Times New Roman" w:hAnsi="Times New Roman" w:cs="Times New Roman"/>
              </w:rPr>
              <w:t xml:space="preserve">                                       </w:t>
            </w:r>
            <w:r>
              <w:rPr>
                <w:rFonts w:ascii="Times New Roman" w:hAnsi="Times New Roman" w:cs="Times New Roman"/>
              </w:rPr>
              <w:t xml:space="preserve"> department contains characters only within 50 characters, year contains number and character only within 5 character and address contains characters only within 100 characters</w:t>
            </w:r>
          </w:p>
          <w:p w:rsidR="009F3EEC" w:rsidRDefault="009F3EE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shown below-</w:t>
            </w:r>
          </w:p>
          <w:p w:rsidR="009F3EEC" w:rsidRDefault="009F3EE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pa</w:t>
            </w:r>
            <w:r w:rsidR="00155858">
              <w:rPr>
                <w:rFonts w:ascii="Times New Roman" w:hAnsi="Times New Roman" w:cs="Times New Roman"/>
              </w:rPr>
              <w:t>123</w:t>
            </w:r>
          </w:p>
          <w:p w:rsidR="009F3EEC" w:rsidRDefault="009F3EE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9F3EEC" w:rsidRDefault="009F3EEC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Pr="00F7623C">
              <w:rPr>
                <w:rFonts w:ascii="Times New Roman" w:hAnsi="Times New Roman" w:cs="Times New Roman"/>
                <w:vertAlign w:val="superscript"/>
              </w:rPr>
              <w:t>rd</w:t>
            </w:r>
          </w:p>
          <w:p w:rsidR="009F3EEC" w:rsidRPr="00EF6153" w:rsidRDefault="009F3EEC" w:rsidP="00AA69A9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fia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al Hall, University of Dhaka</w:t>
            </w:r>
          </w:p>
        </w:tc>
      </w:tr>
      <w:tr w:rsidR="009F3EEC" w:rsidRPr="00EF6153" w:rsidTr="00AA69A9">
        <w:tc>
          <w:tcPr>
            <w:tcW w:w="3888" w:type="dxa"/>
          </w:tcPr>
          <w:p w:rsidR="009F3EEC" w:rsidRPr="00080114" w:rsidRDefault="009F3EEC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9F3EEC" w:rsidRPr="00080114" w:rsidRDefault="009F3EEC" w:rsidP="00212E66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212E66">
              <w:rPr>
                <w:rFonts w:ascii="Times New Roman" w:hAnsi="Times New Roman" w:cs="Times New Roman"/>
                <w:sz w:val="22"/>
                <w:szCs w:val="22"/>
              </w:rPr>
              <w:t>Sign Up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9F3EEC" w:rsidRPr="00EF6153" w:rsidTr="00AA69A9">
        <w:tc>
          <w:tcPr>
            <w:tcW w:w="3888" w:type="dxa"/>
          </w:tcPr>
          <w:p w:rsidR="009F3EEC" w:rsidRPr="00EF6153" w:rsidRDefault="00D17D08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9F3EEC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9F3EEC" w:rsidRPr="00EF6153" w:rsidRDefault="009F3EEC" w:rsidP="00C5406C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C5406C">
              <w:rPr>
                <w:rFonts w:ascii="Times New Roman" w:hAnsi="Times New Roman" w:cs="Times New Roman"/>
              </w:rPr>
              <w:t xml:space="preserve">invalid name alert </w:t>
            </w:r>
            <w:r>
              <w:rPr>
                <w:rFonts w:ascii="Times New Roman" w:hAnsi="Times New Roman" w:cs="Times New Roman"/>
              </w:rPr>
              <w:t xml:space="preserve">message </w:t>
            </w:r>
          </w:p>
        </w:tc>
      </w:tr>
      <w:tr w:rsidR="00E31401" w:rsidRPr="00EF6153" w:rsidTr="00AA69A9">
        <w:tc>
          <w:tcPr>
            <w:tcW w:w="3888" w:type="dxa"/>
          </w:tcPr>
          <w:p w:rsidR="00E31401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C5406C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name alert message</w:t>
            </w:r>
          </w:p>
        </w:tc>
      </w:tr>
    </w:tbl>
    <w:p w:rsidR="0087491D" w:rsidRPr="00727D90" w:rsidRDefault="0087491D" w:rsidP="00727D90"/>
    <w:p w:rsidR="006A53C8" w:rsidRPr="006A53C8" w:rsidRDefault="006A53C8" w:rsidP="006A53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6A53C8" w:rsidRPr="006A53C8" w:rsidRDefault="006A53C8" w:rsidP="006A53C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55" w:name="_Toc530261536"/>
      <w:r w:rsidRPr="006A53C8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6A53C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6A53C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6A53C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28</w:t>
      </w:r>
      <w:r w:rsidR="00D96590" w:rsidRPr="006A53C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6A53C8">
        <w:rPr>
          <w:rFonts w:ascii="Times New Roman" w:hAnsi="Times New Roman" w:cs="Times New Roman"/>
          <w:color w:val="auto"/>
          <w:sz w:val="22"/>
          <w:szCs w:val="22"/>
        </w:rPr>
        <w:t>: Test specifications of T28</w:t>
      </w:r>
      <w:bookmarkEnd w:id="55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8"/>
        <w:gridCol w:w="5542"/>
      </w:tblGrid>
      <w:tr w:rsidR="006A53C8" w:rsidRPr="00EF6153" w:rsidTr="00AA69A9">
        <w:tc>
          <w:tcPr>
            <w:tcW w:w="3888" w:type="dxa"/>
          </w:tcPr>
          <w:p w:rsidR="006A53C8" w:rsidRPr="00EF6153" w:rsidRDefault="006A53C8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6A53C8" w:rsidRPr="00EF6153" w:rsidRDefault="006A53C8" w:rsidP="006A53C8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28</w:t>
            </w:r>
          </w:p>
        </w:tc>
      </w:tr>
      <w:tr w:rsidR="006A53C8" w:rsidRPr="00EF6153" w:rsidTr="00AA69A9">
        <w:tc>
          <w:tcPr>
            <w:tcW w:w="3888" w:type="dxa"/>
          </w:tcPr>
          <w:p w:rsidR="006A53C8" w:rsidRPr="00EF6153" w:rsidRDefault="006A53C8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6A53C8" w:rsidRPr="00EF6153" w:rsidRDefault="006A53C8" w:rsidP="00AA69A9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Registration of swimming pool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6A53C8" w:rsidRPr="00EF6153" w:rsidTr="00AA69A9">
        <w:tc>
          <w:tcPr>
            <w:tcW w:w="3888" w:type="dxa"/>
          </w:tcPr>
          <w:p w:rsidR="006A53C8" w:rsidRPr="00EF6153" w:rsidRDefault="006A53C8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6A53C8" w:rsidRPr="00EF6153" w:rsidRDefault="006A53C8" w:rsidP="00AA69A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="003C4940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6A53C8" w:rsidRPr="00EF6153" w:rsidTr="00AA69A9">
        <w:tc>
          <w:tcPr>
            <w:tcW w:w="3888" w:type="dxa"/>
          </w:tcPr>
          <w:p w:rsidR="006A53C8" w:rsidRPr="00EF6153" w:rsidRDefault="006A53C8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6A53C8" w:rsidRPr="00F4444B" w:rsidRDefault="006A53C8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6A53C8" w:rsidRPr="00EF6153" w:rsidTr="00AA69A9">
        <w:tc>
          <w:tcPr>
            <w:tcW w:w="3888" w:type="dxa"/>
          </w:tcPr>
          <w:p w:rsidR="006A53C8" w:rsidRPr="00EF6153" w:rsidRDefault="006A53C8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6A53C8" w:rsidRPr="00EF6153" w:rsidRDefault="006A53C8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Apply for swimming pool member</w:t>
            </w:r>
            <w:r w:rsidRPr="00653585">
              <w:rPr>
                <w:rFonts w:ascii="Times New Roman" w:hAnsi="Times New Roman" w:cs="Times New Roman"/>
              </w:rPr>
              <w:t>’ must be executed prior to the current test case</w:t>
            </w:r>
          </w:p>
        </w:tc>
      </w:tr>
      <w:tr w:rsidR="006A53C8" w:rsidRPr="00EF6153" w:rsidTr="00AA69A9">
        <w:tc>
          <w:tcPr>
            <w:tcW w:w="3888" w:type="dxa"/>
          </w:tcPr>
          <w:p w:rsidR="006A53C8" w:rsidRPr="00EF6153" w:rsidRDefault="006A53C8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6A53C8" w:rsidRPr="00EF6153" w:rsidRDefault="006A53C8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5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6A53C8" w:rsidRPr="00EF6153" w:rsidTr="00AA69A9">
        <w:tc>
          <w:tcPr>
            <w:tcW w:w="3888" w:type="dxa"/>
          </w:tcPr>
          <w:p w:rsidR="006A53C8" w:rsidRPr="00EF6153" w:rsidRDefault="006A53C8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6A53C8" w:rsidRDefault="006A53C8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ame contains </w:t>
            </w:r>
            <w:r w:rsidR="008A1CA2">
              <w:rPr>
                <w:rFonts w:ascii="Times New Roman" w:hAnsi="Times New Roman" w:cs="Times New Roman"/>
              </w:rPr>
              <w:t>characters only within 5 to 30 characters</w:t>
            </w:r>
            <w:r>
              <w:rPr>
                <w:rFonts w:ascii="Times New Roman" w:hAnsi="Times New Roman" w:cs="Times New Roman"/>
              </w:rPr>
              <w:t xml:space="preserve"> ,                                            department contains </w:t>
            </w:r>
            <w:r w:rsidR="008A1CA2">
              <w:rPr>
                <w:rFonts w:ascii="Times New Roman" w:hAnsi="Times New Roman" w:cs="Times New Roman"/>
              </w:rPr>
              <w:t>number</w:t>
            </w:r>
            <w:r>
              <w:rPr>
                <w:rFonts w:ascii="Times New Roman" w:hAnsi="Times New Roman" w:cs="Times New Roman"/>
              </w:rPr>
              <w:t>,</w:t>
            </w:r>
            <w:r w:rsidR="008A1CA2">
              <w:rPr>
                <w:rFonts w:ascii="Times New Roman" w:hAnsi="Times New Roman" w:cs="Times New Roman"/>
              </w:rPr>
              <w:t xml:space="preserve">                                              </w:t>
            </w:r>
            <w:r>
              <w:rPr>
                <w:rFonts w:ascii="Times New Roman" w:hAnsi="Times New Roman" w:cs="Times New Roman"/>
              </w:rPr>
              <w:t xml:space="preserve"> year contains number and character only within 5 character and address contains characters only within 100 characters</w:t>
            </w:r>
          </w:p>
          <w:p w:rsidR="006A53C8" w:rsidRDefault="006A53C8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shown below-</w:t>
            </w:r>
          </w:p>
          <w:p w:rsidR="006A53C8" w:rsidRDefault="008A1CA2" w:rsidP="00AA69A9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ravi</w:t>
            </w:r>
            <w:proofErr w:type="spellEnd"/>
            <w:r>
              <w:rPr>
                <w:rFonts w:ascii="Times New Roman" w:hAnsi="Times New Roman" w:cs="Times New Roman"/>
              </w:rPr>
              <w:t xml:space="preserve"> Akhter</w:t>
            </w:r>
          </w:p>
          <w:p w:rsidR="006A53C8" w:rsidRDefault="006A53C8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  <w:r w:rsidR="008A1CA2">
              <w:rPr>
                <w:rFonts w:ascii="Times New Roman" w:hAnsi="Times New Roman" w:cs="Times New Roman"/>
              </w:rPr>
              <w:t>123</w:t>
            </w:r>
          </w:p>
          <w:p w:rsidR="006A53C8" w:rsidRDefault="006A53C8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Pr="00F7623C">
              <w:rPr>
                <w:rFonts w:ascii="Times New Roman" w:hAnsi="Times New Roman" w:cs="Times New Roman"/>
                <w:vertAlign w:val="superscript"/>
              </w:rPr>
              <w:t>rd</w:t>
            </w:r>
          </w:p>
          <w:p w:rsidR="006A53C8" w:rsidRPr="00EF6153" w:rsidRDefault="006A53C8" w:rsidP="00AA69A9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fia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al Hall, University of Dhaka</w:t>
            </w:r>
          </w:p>
        </w:tc>
      </w:tr>
      <w:tr w:rsidR="006A53C8" w:rsidRPr="00EF6153" w:rsidTr="00AA69A9">
        <w:tc>
          <w:tcPr>
            <w:tcW w:w="3888" w:type="dxa"/>
          </w:tcPr>
          <w:p w:rsidR="006A53C8" w:rsidRPr="00080114" w:rsidRDefault="006A53C8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6A53C8" w:rsidRPr="00080114" w:rsidRDefault="006A53C8" w:rsidP="00AA69A9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Sign Up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6A53C8" w:rsidRPr="00EF6153" w:rsidTr="00AA69A9">
        <w:tc>
          <w:tcPr>
            <w:tcW w:w="3888" w:type="dxa"/>
          </w:tcPr>
          <w:p w:rsidR="006A53C8" w:rsidRPr="00EF6153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6A53C8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6A53C8" w:rsidRPr="00EF6153" w:rsidRDefault="006A53C8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invalid </w:t>
            </w:r>
            <w:r w:rsidR="008A1CA2">
              <w:rPr>
                <w:rFonts w:ascii="Times New Roman" w:hAnsi="Times New Roman" w:cs="Times New Roman"/>
              </w:rPr>
              <w:t xml:space="preserve">department </w:t>
            </w:r>
            <w:r>
              <w:rPr>
                <w:rFonts w:ascii="Times New Roman" w:hAnsi="Times New Roman" w:cs="Times New Roman"/>
              </w:rPr>
              <w:t xml:space="preserve">name alert message </w:t>
            </w:r>
          </w:p>
        </w:tc>
      </w:tr>
      <w:tr w:rsidR="00E31401" w:rsidRPr="00EF6153" w:rsidTr="00AA69A9">
        <w:tc>
          <w:tcPr>
            <w:tcW w:w="3888" w:type="dxa"/>
          </w:tcPr>
          <w:p w:rsidR="00E31401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Actual Output </w:t>
            </w:r>
          </w:p>
        </w:tc>
        <w:tc>
          <w:tcPr>
            <w:tcW w:w="5688" w:type="dxa"/>
          </w:tcPr>
          <w:p w:rsidR="00E31401" w:rsidRDefault="00E31401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department name alert message</w:t>
            </w:r>
          </w:p>
        </w:tc>
      </w:tr>
    </w:tbl>
    <w:p w:rsidR="00DF51A9" w:rsidRDefault="00DF51A9" w:rsidP="00393B4A">
      <w:pPr>
        <w:jc w:val="center"/>
        <w:rPr>
          <w:rFonts w:ascii="Times New Roman" w:hAnsi="Times New Roman" w:cs="Times New Roman"/>
        </w:rPr>
      </w:pPr>
    </w:p>
    <w:p w:rsidR="00DF51A9" w:rsidRDefault="00DF51A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6A25B4" w:rsidRPr="006A25B4" w:rsidRDefault="006A25B4" w:rsidP="006A25B4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56" w:name="_Toc530261537"/>
      <w:r w:rsidRPr="006A25B4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6A25B4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6A25B4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6A25B4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29</w:t>
      </w:r>
      <w:r w:rsidR="00D96590" w:rsidRPr="006A25B4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6A25B4">
        <w:rPr>
          <w:rFonts w:ascii="Times New Roman" w:hAnsi="Times New Roman" w:cs="Times New Roman"/>
          <w:color w:val="auto"/>
          <w:sz w:val="22"/>
          <w:szCs w:val="22"/>
        </w:rPr>
        <w:t>: Test specifications of T29</w:t>
      </w:r>
      <w:bookmarkEnd w:id="56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4"/>
        <w:gridCol w:w="5546"/>
      </w:tblGrid>
      <w:tr w:rsidR="00DF51A9" w:rsidRPr="00EF6153" w:rsidTr="00AA69A9">
        <w:tc>
          <w:tcPr>
            <w:tcW w:w="3888" w:type="dxa"/>
          </w:tcPr>
          <w:p w:rsidR="00DF51A9" w:rsidRPr="00EF6153" w:rsidRDefault="00DF51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DF51A9" w:rsidRPr="00EF6153" w:rsidRDefault="00DF51A9" w:rsidP="00DF51A9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29</w:t>
            </w:r>
          </w:p>
        </w:tc>
      </w:tr>
      <w:tr w:rsidR="00DF51A9" w:rsidRPr="00EF6153" w:rsidTr="00AA69A9">
        <w:tc>
          <w:tcPr>
            <w:tcW w:w="3888" w:type="dxa"/>
          </w:tcPr>
          <w:p w:rsidR="00DF51A9" w:rsidRPr="00EF6153" w:rsidRDefault="00DF51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DF51A9" w:rsidRPr="00EF6153" w:rsidRDefault="00DF51A9" w:rsidP="00AA69A9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Registration of swimming pool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DF51A9" w:rsidRPr="00EF6153" w:rsidTr="00AA69A9">
        <w:tc>
          <w:tcPr>
            <w:tcW w:w="3888" w:type="dxa"/>
          </w:tcPr>
          <w:p w:rsidR="00DF51A9" w:rsidRPr="00EF6153" w:rsidRDefault="00DF51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DF51A9" w:rsidRPr="00EF6153" w:rsidRDefault="00DF51A9" w:rsidP="00AA69A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="003C4940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DF51A9" w:rsidRPr="00EF6153" w:rsidTr="00AA69A9">
        <w:tc>
          <w:tcPr>
            <w:tcW w:w="3888" w:type="dxa"/>
          </w:tcPr>
          <w:p w:rsidR="00DF51A9" w:rsidRPr="00EF6153" w:rsidRDefault="00DF51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DF51A9" w:rsidRPr="00F4444B" w:rsidRDefault="00DF51A9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DF51A9" w:rsidRPr="00EF6153" w:rsidTr="00AA69A9">
        <w:tc>
          <w:tcPr>
            <w:tcW w:w="3888" w:type="dxa"/>
          </w:tcPr>
          <w:p w:rsidR="00DF51A9" w:rsidRPr="00EF6153" w:rsidRDefault="00DF51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DF51A9" w:rsidRPr="00EF6153" w:rsidRDefault="00DF51A9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Apply for swimming pool member</w:t>
            </w:r>
            <w:r w:rsidRPr="00653585">
              <w:rPr>
                <w:rFonts w:ascii="Times New Roman" w:hAnsi="Times New Roman" w:cs="Times New Roman"/>
              </w:rPr>
              <w:t>’ must be executed prior to the current test case</w:t>
            </w:r>
          </w:p>
        </w:tc>
      </w:tr>
      <w:tr w:rsidR="00DF51A9" w:rsidRPr="00EF6153" w:rsidTr="00AA69A9">
        <w:tc>
          <w:tcPr>
            <w:tcW w:w="3888" w:type="dxa"/>
          </w:tcPr>
          <w:p w:rsidR="00DF51A9" w:rsidRPr="00EF6153" w:rsidRDefault="00DF51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DF51A9" w:rsidRPr="00EF6153" w:rsidRDefault="00DF51A9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5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DF51A9" w:rsidRPr="00EF6153" w:rsidTr="00AA69A9">
        <w:tc>
          <w:tcPr>
            <w:tcW w:w="3888" w:type="dxa"/>
          </w:tcPr>
          <w:p w:rsidR="00DF51A9" w:rsidRPr="00EF6153" w:rsidRDefault="00DF51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DF51A9" w:rsidRDefault="00DF51A9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contains characters only within 5 to 30 characters ,                                            department contains character within 50 characters,                                               year contains number and character only within 5 character and address contains number only</w:t>
            </w:r>
          </w:p>
          <w:p w:rsidR="00DF51A9" w:rsidRDefault="00DF51A9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shown below-</w:t>
            </w:r>
          </w:p>
          <w:p w:rsidR="00DF51A9" w:rsidRDefault="00DF51A9" w:rsidP="00AA69A9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ravi</w:t>
            </w:r>
            <w:proofErr w:type="spellEnd"/>
            <w:r>
              <w:rPr>
                <w:rFonts w:ascii="Times New Roman" w:hAnsi="Times New Roman" w:cs="Times New Roman"/>
              </w:rPr>
              <w:t xml:space="preserve"> Akhter</w:t>
            </w:r>
          </w:p>
          <w:p w:rsidR="00DF51A9" w:rsidRDefault="00DF51A9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123</w:t>
            </w:r>
          </w:p>
          <w:p w:rsidR="00DF51A9" w:rsidRDefault="00DF51A9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Pr="00F7623C">
              <w:rPr>
                <w:rFonts w:ascii="Times New Roman" w:hAnsi="Times New Roman" w:cs="Times New Roman"/>
                <w:vertAlign w:val="superscript"/>
              </w:rPr>
              <w:t>rd</w:t>
            </w:r>
          </w:p>
          <w:p w:rsidR="00DF51A9" w:rsidRPr="00EF6153" w:rsidRDefault="00DF51A9" w:rsidP="00DF51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3343743827438</w:t>
            </w:r>
          </w:p>
        </w:tc>
      </w:tr>
      <w:tr w:rsidR="00DF51A9" w:rsidRPr="00EF6153" w:rsidTr="00AA69A9">
        <w:tc>
          <w:tcPr>
            <w:tcW w:w="3888" w:type="dxa"/>
          </w:tcPr>
          <w:p w:rsidR="00DF51A9" w:rsidRPr="00080114" w:rsidRDefault="00DF51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DF51A9" w:rsidRPr="00080114" w:rsidRDefault="00DF51A9" w:rsidP="00AA69A9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Sign Up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’ button </w:t>
            </w:r>
          </w:p>
        </w:tc>
      </w:tr>
      <w:tr w:rsidR="00DF51A9" w:rsidRPr="00EF6153" w:rsidTr="00AA69A9">
        <w:tc>
          <w:tcPr>
            <w:tcW w:w="3888" w:type="dxa"/>
          </w:tcPr>
          <w:p w:rsidR="00DF51A9" w:rsidRPr="00EF6153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DF51A9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DF51A9" w:rsidRPr="00EF6153" w:rsidRDefault="00DF51A9" w:rsidP="00DF51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ad</w:t>
            </w:r>
            <w:r w:rsidR="006A25B4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 xml:space="preserve">ress alert message </w:t>
            </w:r>
          </w:p>
        </w:tc>
      </w:tr>
      <w:tr w:rsidR="00E31401" w:rsidRPr="00EF6153" w:rsidTr="00AA69A9">
        <w:tc>
          <w:tcPr>
            <w:tcW w:w="3888" w:type="dxa"/>
          </w:tcPr>
          <w:p w:rsidR="00E31401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DF51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address alert message</w:t>
            </w:r>
          </w:p>
        </w:tc>
      </w:tr>
    </w:tbl>
    <w:p w:rsidR="00D37BCF" w:rsidRDefault="00D37BCF" w:rsidP="00393B4A">
      <w:pPr>
        <w:jc w:val="center"/>
        <w:rPr>
          <w:rFonts w:ascii="Times New Roman" w:hAnsi="Times New Roman" w:cs="Times New Roman"/>
        </w:rPr>
      </w:pPr>
    </w:p>
    <w:p w:rsidR="00D37BCF" w:rsidRDefault="00D37BC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83113" w:rsidRPr="00E83113" w:rsidRDefault="00E83113" w:rsidP="00E8311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57" w:name="_Toc530261538"/>
      <w:r w:rsidRPr="00E8311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8311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8311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8311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30</w:t>
      </w:r>
      <w:r w:rsidR="00D96590" w:rsidRPr="00E8311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83113">
        <w:rPr>
          <w:rFonts w:ascii="Times New Roman" w:hAnsi="Times New Roman" w:cs="Times New Roman"/>
          <w:color w:val="auto"/>
          <w:sz w:val="22"/>
          <w:szCs w:val="22"/>
        </w:rPr>
        <w:t>: Test specifications of T30</w:t>
      </w:r>
      <w:bookmarkEnd w:id="57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D37BCF" w:rsidRPr="00EF6153" w:rsidTr="00AA69A9">
        <w:tc>
          <w:tcPr>
            <w:tcW w:w="3888" w:type="dxa"/>
          </w:tcPr>
          <w:p w:rsidR="00D37BCF" w:rsidRPr="00EF6153" w:rsidRDefault="00D37BCF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D37BCF" w:rsidRPr="00EF6153" w:rsidRDefault="00D37BCF" w:rsidP="003C4940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 w:rsidR="003C4940">
              <w:rPr>
                <w:rFonts w:ascii="Times New Roman" w:hAnsi="Times New Roman" w:cs="Times New Roman"/>
              </w:rPr>
              <w:t>30</w:t>
            </w:r>
          </w:p>
        </w:tc>
      </w:tr>
      <w:tr w:rsidR="00D37BCF" w:rsidRPr="00EF6153" w:rsidTr="00AA69A9">
        <w:tc>
          <w:tcPr>
            <w:tcW w:w="3888" w:type="dxa"/>
          </w:tcPr>
          <w:p w:rsidR="00D37BCF" w:rsidRPr="00EF6153" w:rsidRDefault="00D37BCF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D37BCF" w:rsidRPr="00EF6153" w:rsidRDefault="00D37BCF" w:rsidP="00AA69A9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View student request for swimming pool member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D37BCF" w:rsidRPr="00EF6153" w:rsidTr="00AA69A9">
        <w:tc>
          <w:tcPr>
            <w:tcW w:w="3888" w:type="dxa"/>
          </w:tcPr>
          <w:p w:rsidR="00D37BCF" w:rsidRPr="00EF6153" w:rsidRDefault="00D37BCF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D37BCF" w:rsidRPr="00EF6153" w:rsidRDefault="00D37BCF" w:rsidP="00AA69A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="003C4940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in SRS </w:t>
            </w:r>
          </w:p>
        </w:tc>
      </w:tr>
      <w:tr w:rsidR="00D37BCF" w:rsidRPr="00EF6153" w:rsidTr="00AA69A9">
        <w:tc>
          <w:tcPr>
            <w:tcW w:w="3888" w:type="dxa"/>
          </w:tcPr>
          <w:p w:rsidR="00D37BCF" w:rsidRPr="00EF6153" w:rsidRDefault="00D37BCF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D37BCF" w:rsidRPr="00F4444B" w:rsidRDefault="00D37BCF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D37BCF" w:rsidRPr="00EF6153" w:rsidTr="00AA69A9">
        <w:tc>
          <w:tcPr>
            <w:tcW w:w="3888" w:type="dxa"/>
          </w:tcPr>
          <w:p w:rsidR="00D37BCF" w:rsidRPr="00EF6153" w:rsidRDefault="00D37BCF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D37BCF" w:rsidRPr="00EF6153" w:rsidRDefault="00D37BCF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D37BCF" w:rsidRPr="00EF6153" w:rsidTr="00AA69A9">
        <w:tc>
          <w:tcPr>
            <w:tcW w:w="3888" w:type="dxa"/>
          </w:tcPr>
          <w:p w:rsidR="00D37BCF" w:rsidRPr="00EF6153" w:rsidRDefault="00D37BCF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D37BCF" w:rsidRPr="00EF6153" w:rsidRDefault="00D37BCF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-</w:t>
            </w:r>
          </w:p>
        </w:tc>
      </w:tr>
      <w:tr w:rsidR="00D37BCF" w:rsidRPr="00EF6153" w:rsidTr="00AA69A9">
        <w:tc>
          <w:tcPr>
            <w:tcW w:w="3888" w:type="dxa"/>
          </w:tcPr>
          <w:p w:rsidR="00D37BCF" w:rsidRPr="00EF6153" w:rsidRDefault="00D37BCF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D37BCF" w:rsidRPr="00EF6153" w:rsidRDefault="00AC10E2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D37BCF" w:rsidRPr="00EF6153" w:rsidTr="00AA69A9">
        <w:tc>
          <w:tcPr>
            <w:tcW w:w="3888" w:type="dxa"/>
          </w:tcPr>
          <w:p w:rsidR="00D37BCF" w:rsidRPr="00080114" w:rsidRDefault="00D37BCF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D37BCF" w:rsidRPr="00080114" w:rsidRDefault="00D37BCF" w:rsidP="00D37BC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view request’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 button </w:t>
            </w:r>
          </w:p>
        </w:tc>
      </w:tr>
      <w:tr w:rsidR="00D37BCF" w:rsidRPr="00EF6153" w:rsidTr="00AA69A9">
        <w:tc>
          <w:tcPr>
            <w:tcW w:w="3888" w:type="dxa"/>
          </w:tcPr>
          <w:p w:rsidR="00D37BCF" w:rsidRPr="00EF6153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D37BCF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D37BCF" w:rsidRPr="00EF6153" w:rsidRDefault="00D37BCF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iew requested user list </w:t>
            </w:r>
          </w:p>
        </w:tc>
      </w:tr>
      <w:tr w:rsidR="00E31401" w:rsidRPr="00EF6153" w:rsidTr="00AA69A9">
        <w:tc>
          <w:tcPr>
            <w:tcW w:w="3888" w:type="dxa"/>
          </w:tcPr>
          <w:p w:rsidR="00E31401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requested user list</w:t>
            </w:r>
          </w:p>
        </w:tc>
      </w:tr>
    </w:tbl>
    <w:p w:rsidR="003C4940" w:rsidRDefault="003C4940" w:rsidP="00393B4A">
      <w:pPr>
        <w:jc w:val="center"/>
        <w:rPr>
          <w:rFonts w:ascii="Times New Roman" w:hAnsi="Times New Roman" w:cs="Times New Roman"/>
        </w:rPr>
      </w:pPr>
    </w:p>
    <w:p w:rsidR="00E83113" w:rsidRPr="00E83113" w:rsidRDefault="00E83113" w:rsidP="00E8311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58" w:name="_Toc530261539"/>
      <w:r w:rsidRPr="00E83113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E8311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8311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8311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31</w:t>
      </w:r>
      <w:r w:rsidR="00D96590" w:rsidRPr="00E8311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83113">
        <w:rPr>
          <w:rFonts w:ascii="Times New Roman" w:hAnsi="Times New Roman" w:cs="Times New Roman"/>
          <w:color w:val="auto"/>
          <w:sz w:val="22"/>
          <w:szCs w:val="22"/>
        </w:rPr>
        <w:t>: Test specifications of T31</w:t>
      </w:r>
      <w:bookmarkEnd w:id="58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3C4940" w:rsidRPr="00EF6153" w:rsidTr="00AA69A9">
        <w:tc>
          <w:tcPr>
            <w:tcW w:w="3888" w:type="dxa"/>
          </w:tcPr>
          <w:p w:rsidR="003C4940" w:rsidRPr="00EF6153" w:rsidRDefault="003C4940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3C4940" w:rsidRPr="00EF6153" w:rsidRDefault="003C4940" w:rsidP="003C4940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31</w:t>
            </w:r>
          </w:p>
        </w:tc>
      </w:tr>
      <w:tr w:rsidR="003C4940" w:rsidRPr="00EF6153" w:rsidTr="00AA69A9">
        <w:tc>
          <w:tcPr>
            <w:tcW w:w="3888" w:type="dxa"/>
          </w:tcPr>
          <w:p w:rsidR="003C4940" w:rsidRPr="00EF6153" w:rsidRDefault="003C4940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3C4940" w:rsidRPr="00EF6153" w:rsidRDefault="003C4940" w:rsidP="003C4940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approve request for being swimming pool member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3C4940" w:rsidRPr="00EF6153" w:rsidTr="00AA69A9">
        <w:tc>
          <w:tcPr>
            <w:tcW w:w="3888" w:type="dxa"/>
          </w:tcPr>
          <w:p w:rsidR="003C4940" w:rsidRPr="00EF6153" w:rsidRDefault="003C4940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3C4940" w:rsidRPr="00EF6153" w:rsidRDefault="003C4940" w:rsidP="00AA69A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3C4940" w:rsidRPr="00EF6153" w:rsidTr="00AA69A9">
        <w:tc>
          <w:tcPr>
            <w:tcW w:w="3888" w:type="dxa"/>
          </w:tcPr>
          <w:p w:rsidR="003C4940" w:rsidRPr="00EF6153" w:rsidRDefault="003C4940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3C4940" w:rsidRPr="00F4444B" w:rsidRDefault="003C4940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3C4940" w:rsidRPr="00EF6153" w:rsidTr="00AA69A9">
        <w:tc>
          <w:tcPr>
            <w:tcW w:w="3888" w:type="dxa"/>
          </w:tcPr>
          <w:p w:rsidR="003C4940" w:rsidRPr="00EF6153" w:rsidRDefault="003C4940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3C4940" w:rsidRPr="00EF6153" w:rsidRDefault="003C4940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View student request for swimming pool member</w:t>
            </w:r>
            <w:r w:rsidRPr="00653585">
              <w:rPr>
                <w:rFonts w:ascii="Times New Roman" w:hAnsi="Times New Roman" w:cs="Times New Roman"/>
              </w:rPr>
              <w:t>’ must be executed prior to the current test case</w:t>
            </w:r>
          </w:p>
        </w:tc>
      </w:tr>
      <w:tr w:rsidR="003C4940" w:rsidRPr="00EF6153" w:rsidTr="00AA69A9">
        <w:tc>
          <w:tcPr>
            <w:tcW w:w="3888" w:type="dxa"/>
          </w:tcPr>
          <w:p w:rsidR="003C4940" w:rsidRPr="00EF6153" w:rsidRDefault="003C4940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3C4940" w:rsidRPr="00EF6153" w:rsidRDefault="003C4940" w:rsidP="003C4940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0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3C4940" w:rsidRPr="00EF6153" w:rsidTr="00AA69A9">
        <w:tc>
          <w:tcPr>
            <w:tcW w:w="3888" w:type="dxa"/>
          </w:tcPr>
          <w:p w:rsidR="003C4940" w:rsidRPr="00EF6153" w:rsidRDefault="003C4940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3C4940" w:rsidRPr="00EF6153" w:rsidRDefault="003C4940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3C4940" w:rsidRPr="00EF6153" w:rsidTr="00AA69A9">
        <w:tc>
          <w:tcPr>
            <w:tcW w:w="3888" w:type="dxa"/>
          </w:tcPr>
          <w:p w:rsidR="003C4940" w:rsidRPr="00080114" w:rsidRDefault="003C4940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3C4940" w:rsidRPr="00080114" w:rsidRDefault="003C4940" w:rsidP="00FA56DB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FA56DB">
              <w:rPr>
                <w:rFonts w:ascii="Times New Roman" w:hAnsi="Times New Roman" w:cs="Times New Roman"/>
                <w:sz w:val="22"/>
                <w:szCs w:val="22"/>
              </w:rPr>
              <w:t>approv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 button </w:t>
            </w:r>
          </w:p>
        </w:tc>
      </w:tr>
      <w:tr w:rsidR="003C4940" w:rsidRPr="00EF6153" w:rsidTr="00AA69A9">
        <w:tc>
          <w:tcPr>
            <w:tcW w:w="3888" w:type="dxa"/>
          </w:tcPr>
          <w:p w:rsidR="003C4940" w:rsidRPr="00EF6153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3C4940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3C4940" w:rsidRPr="00EF6153" w:rsidRDefault="00FA56DB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E31401" w:rsidRPr="00EF6153" w:rsidTr="00AA69A9">
        <w:tc>
          <w:tcPr>
            <w:tcW w:w="3888" w:type="dxa"/>
          </w:tcPr>
          <w:p w:rsidR="00E31401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DB6DA1" w:rsidRDefault="00DB6DA1" w:rsidP="00393B4A">
      <w:pPr>
        <w:jc w:val="center"/>
        <w:rPr>
          <w:rFonts w:ascii="Times New Roman" w:hAnsi="Times New Roman" w:cs="Times New Roman"/>
        </w:rPr>
      </w:pPr>
    </w:p>
    <w:p w:rsidR="00DB6DA1" w:rsidRPr="00E83113" w:rsidRDefault="00DB6DA1" w:rsidP="00E8311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83113" w:rsidRPr="00E83113" w:rsidRDefault="00E83113" w:rsidP="00E8311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59" w:name="_Toc530261540"/>
      <w:r w:rsidRPr="00E8311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8311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8311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8311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32</w:t>
      </w:r>
      <w:r w:rsidR="00D96590" w:rsidRPr="00E8311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83113">
        <w:rPr>
          <w:rFonts w:ascii="Times New Roman" w:hAnsi="Times New Roman" w:cs="Times New Roman"/>
          <w:color w:val="auto"/>
          <w:sz w:val="22"/>
          <w:szCs w:val="22"/>
        </w:rPr>
        <w:t>: Test specifications of T32</w:t>
      </w:r>
      <w:bookmarkEnd w:id="59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DB6DA1" w:rsidRPr="00EF6153" w:rsidTr="00AA69A9">
        <w:tc>
          <w:tcPr>
            <w:tcW w:w="3888" w:type="dxa"/>
          </w:tcPr>
          <w:p w:rsidR="00DB6DA1" w:rsidRPr="00EF6153" w:rsidRDefault="00DB6DA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DB6DA1" w:rsidRPr="00EF6153" w:rsidRDefault="00DB6DA1" w:rsidP="00DB6DA1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32</w:t>
            </w:r>
          </w:p>
        </w:tc>
      </w:tr>
      <w:tr w:rsidR="00DB6DA1" w:rsidRPr="00EF6153" w:rsidTr="00AA69A9">
        <w:tc>
          <w:tcPr>
            <w:tcW w:w="3888" w:type="dxa"/>
          </w:tcPr>
          <w:p w:rsidR="00DB6DA1" w:rsidRPr="00EF6153" w:rsidRDefault="00DB6DA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DB6DA1" w:rsidRPr="00EF6153" w:rsidRDefault="00DB6DA1" w:rsidP="00DB6DA1">
            <w:pPr>
              <w:pStyle w:val="Default"/>
              <w:spacing w:after="120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remove request for being swimming pool member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DB6DA1" w:rsidRPr="00EF6153" w:rsidTr="00AA69A9">
        <w:tc>
          <w:tcPr>
            <w:tcW w:w="3888" w:type="dxa"/>
          </w:tcPr>
          <w:p w:rsidR="00DB6DA1" w:rsidRPr="00EF6153" w:rsidRDefault="00DB6DA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DB6DA1" w:rsidRPr="00EF6153" w:rsidRDefault="00DB6DA1" w:rsidP="00AA69A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DB6DA1" w:rsidRPr="00EF6153" w:rsidTr="00AA69A9">
        <w:tc>
          <w:tcPr>
            <w:tcW w:w="3888" w:type="dxa"/>
          </w:tcPr>
          <w:p w:rsidR="00DB6DA1" w:rsidRPr="00EF6153" w:rsidRDefault="00DB6DA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DB6DA1" w:rsidRPr="00F4444B" w:rsidRDefault="00DB6DA1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DB6DA1" w:rsidRPr="00EF6153" w:rsidTr="00AA69A9">
        <w:tc>
          <w:tcPr>
            <w:tcW w:w="3888" w:type="dxa"/>
          </w:tcPr>
          <w:p w:rsidR="00DB6DA1" w:rsidRPr="00EF6153" w:rsidRDefault="00DB6DA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DB6DA1" w:rsidRPr="00EF6153" w:rsidRDefault="00DB6DA1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View student request for swimming pool member</w:t>
            </w:r>
            <w:r w:rsidRPr="00653585">
              <w:rPr>
                <w:rFonts w:ascii="Times New Roman" w:hAnsi="Times New Roman" w:cs="Times New Roman"/>
              </w:rPr>
              <w:t>’ must be executed prior to the current test case</w:t>
            </w:r>
          </w:p>
        </w:tc>
      </w:tr>
      <w:tr w:rsidR="00DB6DA1" w:rsidRPr="00EF6153" w:rsidTr="00AA69A9">
        <w:tc>
          <w:tcPr>
            <w:tcW w:w="3888" w:type="dxa"/>
          </w:tcPr>
          <w:p w:rsidR="00DB6DA1" w:rsidRPr="00EF6153" w:rsidRDefault="00DB6DA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DB6DA1" w:rsidRPr="00EF6153" w:rsidRDefault="00DB6DA1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0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DB6DA1" w:rsidRPr="00EF6153" w:rsidTr="00AA69A9">
        <w:tc>
          <w:tcPr>
            <w:tcW w:w="3888" w:type="dxa"/>
          </w:tcPr>
          <w:p w:rsidR="00DB6DA1" w:rsidRPr="00EF6153" w:rsidRDefault="00DB6DA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DB6DA1" w:rsidRPr="00EF6153" w:rsidRDefault="00DB6DA1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DB6DA1" w:rsidRPr="00EF6153" w:rsidTr="00AA69A9">
        <w:tc>
          <w:tcPr>
            <w:tcW w:w="3888" w:type="dxa"/>
          </w:tcPr>
          <w:p w:rsidR="00DB6DA1" w:rsidRPr="00080114" w:rsidRDefault="00DB6DA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DB6DA1" w:rsidRPr="00080114" w:rsidRDefault="00DB6DA1" w:rsidP="00DB6DA1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remove’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 button </w:t>
            </w:r>
          </w:p>
        </w:tc>
      </w:tr>
      <w:tr w:rsidR="00DB6DA1" w:rsidRPr="00EF6153" w:rsidTr="00AA69A9">
        <w:tc>
          <w:tcPr>
            <w:tcW w:w="3888" w:type="dxa"/>
          </w:tcPr>
          <w:p w:rsidR="00DB6DA1" w:rsidRPr="00EF6153" w:rsidRDefault="00832EAE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DB6DA1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DB6DA1" w:rsidRPr="00EF6153" w:rsidRDefault="00DB6DA1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832EAE" w:rsidRPr="00EF6153" w:rsidTr="00AA69A9">
        <w:tc>
          <w:tcPr>
            <w:tcW w:w="3888" w:type="dxa"/>
          </w:tcPr>
          <w:p w:rsidR="00832EAE" w:rsidRDefault="00832EAE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832EAE" w:rsidRDefault="009B429A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error message</w:t>
            </w:r>
          </w:p>
        </w:tc>
      </w:tr>
    </w:tbl>
    <w:p w:rsidR="00E83113" w:rsidRDefault="00E83113" w:rsidP="00393B4A">
      <w:pPr>
        <w:jc w:val="center"/>
        <w:rPr>
          <w:rFonts w:ascii="Times New Roman" w:hAnsi="Times New Roman" w:cs="Times New Roman"/>
        </w:rPr>
      </w:pPr>
    </w:p>
    <w:p w:rsidR="004E6FA7" w:rsidRPr="004E6FA7" w:rsidRDefault="004E6FA7" w:rsidP="004E6FA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0" w:name="_Toc530261541"/>
      <w:r w:rsidRPr="004E6FA7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4E6FA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4E6FA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4E6FA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33</w:t>
      </w:r>
      <w:r w:rsidR="00D96590" w:rsidRPr="004E6FA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4E6FA7">
        <w:rPr>
          <w:rFonts w:ascii="Times New Roman" w:hAnsi="Times New Roman" w:cs="Times New Roman"/>
          <w:color w:val="auto"/>
          <w:sz w:val="22"/>
          <w:szCs w:val="22"/>
        </w:rPr>
        <w:t>: Test specifications of T33</w:t>
      </w:r>
      <w:bookmarkEnd w:id="60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E83113" w:rsidRPr="00EF6153" w:rsidTr="00AA69A9">
        <w:tc>
          <w:tcPr>
            <w:tcW w:w="3888" w:type="dxa"/>
          </w:tcPr>
          <w:p w:rsidR="00E83113" w:rsidRPr="00EF6153" w:rsidRDefault="00E83113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E83113" w:rsidRPr="00EF6153" w:rsidRDefault="00E83113" w:rsidP="00FF4C0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3</w:t>
            </w:r>
            <w:r w:rsidR="00FF4C03">
              <w:rPr>
                <w:rFonts w:ascii="Times New Roman" w:hAnsi="Times New Roman" w:cs="Times New Roman"/>
              </w:rPr>
              <w:t>3</w:t>
            </w:r>
          </w:p>
        </w:tc>
      </w:tr>
      <w:tr w:rsidR="00E83113" w:rsidRPr="00EF6153" w:rsidTr="00AA69A9">
        <w:tc>
          <w:tcPr>
            <w:tcW w:w="3888" w:type="dxa"/>
          </w:tcPr>
          <w:p w:rsidR="00E83113" w:rsidRPr="00EF6153" w:rsidRDefault="00E83113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E83113" w:rsidRPr="00EF6153" w:rsidRDefault="00E83113" w:rsidP="00E8311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Search student request for swimming pool member’ </w:t>
            </w:r>
          </w:p>
        </w:tc>
      </w:tr>
      <w:tr w:rsidR="00E83113" w:rsidRPr="00EF6153" w:rsidTr="00AA69A9">
        <w:tc>
          <w:tcPr>
            <w:tcW w:w="3888" w:type="dxa"/>
          </w:tcPr>
          <w:p w:rsidR="00E83113" w:rsidRPr="00EF6153" w:rsidRDefault="00E83113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E83113" w:rsidRPr="00EF6153" w:rsidRDefault="00E83113" w:rsidP="00AA69A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E83113" w:rsidRPr="00EF6153" w:rsidTr="00AA69A9">
        <w:tc>
          <w:tcPr>
            <w:tcW w:w="3888" w:type="dxa"/>
          </w:tcPr>
          <w:p w:rsidR="00E83113" w:rsidRPr="00EF6153" w:rsidRDefault="00E83113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E83113" w:rsidRPr="00F4444B" w:rsidRDefault="00E83113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E83113" w:rsidRPr="00EF6153" w:rsidTr="00AA69A9">
        <w:tc>
          <w:tcPr>
            <w:tcW w:w="3888" w:type="dxa"/>
          </w:tcPr>
          <w:p w:rsidR="00E83113" w:rsidRPr="00EF6153" w:rsidRDefault="00E83113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E83113" w:rsidRPr="00EF6153" w:rsidRDefault="00E83113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View student request for swimming pool member</w:t>
            </w:r>
            <w:r w:rsidRPr="00653585">
              <w:rPr>
                <w:rFonts w:ascii="Times New Roman" w:hAnsi="Times New Roman" w:cs="Times New Roman"/>
              </w:rPr>
              <w:t>’ must be executed prior to the current test case</w:t>
            </w:r>
          </w:p>
        </w:tc>
      </w:tr>
      <w:tr w:rsidR="00E83113" w:rsidRPr="00EF6153" w:rsidTr="00AA69A9">
        <w:tc>
          <w:tcPr>
            <w:tcW w:w="3888" w:type="dxa"/>
          </w:tcPr>
          <w:p w:rsidR="00E83113" w:rsidRPr="00EF6153" w:rsidRDefault="00E83113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E83113" w:rsidRPr="00EF6153" w:rsidRDefault="00E83113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0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E83113" w:rsidRPr="00EF6153" w:rsidTr="00AA69A9">
        <w:tc>
          <w:tcPr>
            <w:tcW w:w="3888" w:type="dxa"/>
          </w:tcPr>
          <w:p w:rsidR="00E83113" w:rsidRPr="00EF6153" w:rsidRDefault="00E83113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E83113" w:rsidRDefault="00E83113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er student name in search bar as shown below-</w:t>
            </w:r>
          </w:p>
          <w:p w:rsidR="00E83113" w:rsidRPr="00EF6153" w:rsidRDefault="00E83113" w:rsidP="00AA69A9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ravi</w:t>
            </w:r>
            <w:proofErr w:type="spellEnd"/>
          </w:p>
        </w:tc>
      </w:tr>
      <w:tr w:rsidR="00E83113" w:rsidRPr="00EF6153" w:rsidTr="00AA69A9">
        <w:tc>
          <w:tcPr>
            <w:tcW w:w="3888" w:type="dxa"/>
          </w:tcPr>
          <w:p w:rsidR="00E83113" w:rsidRPr="00080114" w:rsidRDefault="00E83113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E83113" w:rsidRPr="00080114" w:rsidRDefault="00E83113" w:rsidP="00E8311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search’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 button </w:t>
            </w:r>
          </w:p>
        </w:tc>
      </w:tr>
      <w:tr w:rsidR="00E83113" w:rsidRPr="00EF6153" w:rsidTr="00AA69A9">
        <w:tc>
          <w:tcPr>
            <w:tcW w:w="3888" w:type="dxa"/>
          </w:tcPr>
          <w:p w:rsidR="00E83113" w:rsidRPr="00EF6153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E83113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E83113" w:rsidRPr="00EF6153" w:rsidRDefault="00E83113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tudent information</w:t>
            </w:r>
          </w:p>
        </w:tc>
      </w:tr>
      <w:tr w:rsidR="00E31401" w:rsidRPr="00EF6153" w:rsidTr="00AA69A9">
        <w:tc>
          <w:tcPr>
            <w:tcW w:w="3888" w:type="dxa"/>
          </w:tcPr>
          <w:p w:rsidR="00E31401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AA69A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tudent information</w:t>
            </w:r>
          </w:p>
        </w:tc>
      </w:tr>
    </w:tbl>
    <w:p w:rsidR="00AA69A9" w:rsidRDefault="00AA69A9" w:rsidP="00393B4A">
      <w:pPr>
        <w:jc w:val="center"/>
        <w:rPr>
          <w:rFonts w:ascii="Times New Roman" w:hAnsi="Times New Roman" w:cs="Times New Roman"/>
        </w:rPr>
      </w:pPr>
    </w:p>
    <w:p w:rsidR="00AA69A9" w:rsidRDefault="00AA69A9" w:rsidP="00E3140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4E6FA7" w:rsidRPr="004E6FA7" w:rsidRDefault="004E6FA7" w:rsidP="004E6FA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1" w:name="_Toc530261542"/>
      <w:r w:rsidRPr="004E6FA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4E6FA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4E6FA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4E6FA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34</w:t>
      </w:r>
      <w:r w:rsidR="00D96590" w:rsidRPr="004E6FA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4E6FA7">
        <w:rPr>
          <w:rFonts w:ascii="Times New Roman" w:hAnsi="Times New Roman" w:cs="Times New Roman"/>
          <w:color w:val="auto"/>
          <w:sz w:val="22"/>
          <w:szCs w:val="22"/>
        </w:rPr>
        <w:t>: Test specifications of T34</w:t>
      </w:r>
      <w:bookmarkEnd w:id="61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AA69A9" w:rsidRPr="00EF6153" w:rsidTr="00AA69A9">
        <w:tc>
          <w:tcPr>
            <w:tcW w:w="3888" w:type="dxa"/>
          </w:tcPr>
          <w:p w:rsidR="00AA69A9" w:rsidRPr="00EF6153" w:rsidRDefault="00AA69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AA69A9" w:rsidRPr="00EF6153" w:rsidRDefault="00AA69A9" w:rsidP="00FF4C0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3</w:t>
            </w:r>
            <w:r w:rsidR="00FF4C03">
              <w:rPr>
                <w:rFonts w:ascii="Times New Roman" w:hAnsi="Times New Roman" w:cs="Times New Roman"/>
              </w:rPr>
              <w:t>4</w:t>
            </w:r>
          </w:p>
        </w:tc>
      </w:tr>
      <w:tr w:rsidR="00AA69A9" w:rsidRPr="00EF6153" w:rsidTr="00AA69A9">
        <w:tc>
          <w:tcPr>
            <w:tcW w:w="3888" w:type="dxa"/>
          </w:tcPr>
          <w:p w:rsidR="00AA69A9" w:rsidRPr="00EF6153" w:rsidRDefault="00AA69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AA69A9" w:rsidRPr="00EF6153" w:rsidRDefault="00AA69A9" w:rsidP="00AA69A9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Search student request for swimming pool member’ </w:t>
            </w:r>
          </w:p>
        </w:tc>
      </w:tr>
      <w:tr w:rsidR="00AA69A9" w:rsidRPr="00EF6153" w:rsidTr="00AA69A9">
        <w:tc>
          <w:tcPr>
            <w:tcW w:w="3888" w:type="dxa"/>
          </w:tcPr>
          <w:p w:rsidR="00AA69A9" w:rsidRPr="00EF6153" w:rsidRDefault="00AA69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AA69A9" w:rsidRPr="00EF6153" w:rsidRDefault="00AA69A9" w:rsidP="00AA69A9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AA69A9" w:rsidRPr="00EF6153" w:rsidTr="00AA69A9">
        <w:tc>
          <w:tcPr>
            <w:tcW w:w="3888" w:type="dxa"/>
          </w:tcPr>
          <w:p w:rsidR="00AA69A9" w:rsidRPr="00EF6153" w:rsidRDefault="00AA69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AA69A9" w:rsidRPr="00F4444B" w:rsidRDefault="00AA69A9" w:rsidP="00AA69A9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AA69A9" w:rsidRPr="00EF6153" w:rsidTr="00AA69A9">
        <w:tc>
          <w:tcPr>
            <w:tcW w:w="3888" w:type="dxa"/>
          </w:tcPr>
          <w:p w:rsidR="00AA69A9" w:rsidRPr="00EF6153" w:rsidRDefault="00AA69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AA69A9" w:rsidRPr="00EF6153" w:rsidRDefault="00AA69A9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View student request for swimming pool member</w:t>
            </w:r>
            <w:r w:rsidRPr="00653585">
              <w:rPr>
                <w:rFonts w:ascii="Times New Roman" w:hAnsi="Times New Roman" w:cs="Times New Roman"/>
              </w:rPr>
              <w:t>’ must be executed prior to the current test case</w:t>
            </w:r>
          </w:p>
        </w:tc>
      </w:tr>
      <w:tr w:rsidR="00AA69A9" w:rsidRPr="00EF6153" w:rsidTr="00AA69A9">
        <w:tc>
          <w:tcPr>
            <w:tcW w:w="3888" w:type="dxa"/>
          </w:tcPr>
          <w:p w:rsidR="00AA69A9" w:rsidRPr="00EF6153" w:rsidRDefault="00AA69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AA69A9" w:rsidRPr="00EF6153" w:rsidRDefault="00AA69A9" w:rsidP="00AA69A9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0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AA69A9" w:rsidRPr="00EF6153" w:rsidTr="00AA69A9">
        <w:tc>
          <w:tcPr>
            <w:tcW w:w="3888" w:type="dxa"/>
          </w:tcPr>
          <w:p w:rsidR="00AA69A9" w:rsidRPr="00EF6153" w:rsidRDefault="00AA69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AA69A9" w:rsidRDefault="00AA69A9" w:rsidP="00AA69A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er student name</w:t>
            </w:r>
            <w:r w:rsidR="001320CA">
              <w:rPr>
                <w:rFonts w:ascii="Times New Roman" w:hAnsi="Times New Roman" w:cs="Times New Roman"/>
              </w:rPr>
              <w:t xml:space="preserve"> (isn’t in the database)</w:t>
            </w:r>
            <w:r>
              <w:rPr>
                <w:rFonts w:ascii="Times New Roman" w:hAnsi="Times New Roman" w:cs="Times New Roman"/>
              </w:rPr>
              <w:t xml:space="preserve"> in search bar as shown below-</w:t>
            </w:r>
          </w:p>
          <w:p w:rsidR="00AA69A9" w:rsidRPr="00EF6153" w:rsidRDefault="001320CA" w:rsidP="00AA69A9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nipa</w:t>
            </w:r>
            <w:proofErr w:type="spellEnd"/>
          </w:p>
        </w:tc>
      </w:tr>
      <w:tr w:rsidR="00AA69A9" w:rsidRPr="00EF6153" w:rsidTr="00AA69A9">
        <w:tc>
          <w:tcPr>
            <w:tcW w:w="3888" w:type="dxa"/>
          </w:tcPr>
          <w:p w:rsidR="00AA69A9" w:rsidRPr="00080114" w:rsidRDefault="00AA69A9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AA69A9" w:rsidRPr="00080114" w:rsidRDefault="00AA69A9" w:rsidP="00AA69A9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search’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 button </w:t>
            </w:r>
          </w:p>
        </w:tc>
      </w:tr>
      <w:tr w:rsidR="00AA69A9" w:rsidRPr="00EF6153" w:rsidTr="00AA69A9">
        <w:tc>
          <w:tcPr>
            <w:tcW w:w="3888" w:type="dxa"/>
          </w:tcPr>
          <w:p w:rsidR="00AA69A9" w:rsidRPr="00EF6153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AA69A9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AA69A9" w:rsidRPr="00EF6153" w:rsidRDefault="00AA69A9" w:rsidP="001320C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1320CA">
              <w:rPr>
                <w:rFonts w:ascii="Times New Roman" w:hAnsi="Times New Roman" w:cs="Times New Roman"/>
              </w:rPr>
              <w:t>no student found message</w:t>
            </w:r>
          </w:p>
        </w:tc>
      </w:tr>
      <w:tr w:rsidR="00E31401" w:rsidRPr="00EF6153" w:rsidTr="00AA69A9">
        <w:tc>
          <w:tcPr>
            <w:tcW w:w="3888" w:type="dxa"/>
          </w:tcPr>
          <w:p w:rsidR="00E31401" w:rsidRDefault="00E31401" w:rsidP="00AA69A9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1320C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no student found message</w:t>
            </w:r>
          </w:p>
        </w:tc>
      </w:tr>
    </w:tbl>
    <w:p w:rsidR="004E6FA7" w:rsidRDefault="004E6FA7" w:rsidP="00393B4A">
      <w:pPr>
        <w:jc w:val="center"/>
        <w:rPr>
          <w:rFonts w:ascii="Times New Roman" w:hAnsi="Times New Roman" w:cs="Times New Roman"/>
        </w:rPr>
      </w:pPr>
    </w:p>
    <w:p w:rsidR="00AD29B5" w:rsidRPr="00AD29B5" w:rsidRDefault="00AD29B5" w:rsidP="00AD29B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2" w:name="_Toc530261543"/>
      <w:r w:rsidRPr="00AD29B5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AD29B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AD29B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AD29B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35</w:t>
      </w:r>
      <w:r w:rsidR="00D96590" w:rsidRPr="00AD29B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AD29B5">
        <w:rPr>
          <w:rFonts w:ascii="Times New Roman" w:hAnsi="Times New Roman" w:cs="Times New Roman"/>
          <w:color w:val="auto"/>
          <w:sz w:val="22"/>
          <w:szCs w:val="22"/>
        </w:rPr>
        <w:t>: Test specifications of T35</w:t>
      </w:r>
      <w:bookmarkEnd w:id="62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9"/>
        <w:gridCol w:w="5541"/>
      </w:tblGrid>
      <w:tr w:rsidR="00E436EC" w:rsidRPr="00EF6153" w:rsidTr="005B0EE3">
        <w:tc>
          <w:tcPr>
            <w:tcW w:w="3888" w:type="dxa"/>
          </w:tcPr>
          <w:p w:rsidR="00E436EC" w:rsidRPr="00EF6153" w:rsidRDefault="00E436E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E436EC" w:rsidRPr="00EF6153" w:rsidRDefault="00E436EC" w:rsidP="00E436EC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35</w:t>
            </w:r>
          </w:p>
        </w:tc>
      </w:tr>
      <w:tr w:rsidR="00E436EC" w:rsidRPr="00EF6153" w:rsidTr="005B0EE3">
        <w:tc>
          <w:tcPr>
            <w:tcW w:w="3888" w:type="dxa"/>
          </w:tcPr>
          <w:p w:rsidR="00E436EC" w:rsidRPr="00EF6153" w:rsidRDefault="00E436E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E436EC" w:rsidRPr="00EF6153" w:rsidRDefault="00E436EC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Fixture management’ </w:t>
            </w:r>
          </w:p>
        </w:tc>
      </w:tr>
      <w:tr w:rsidR="00E436EC" w:rsidRPr="00EF6153" w:rsidTr="005B0EE3">
        <w:tc>
          <w:tcPr>
            <w:tcW w:w="3888" w:type="dxa"/>
          </w:tcPr>
          <w:p w:rsidR="00E436EC" w:rsidRPr="00EF6153" w:rsidRDefault="00E436E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E436EC" w:rsidRPr="00EF6153" w:rsidRDefault="00E436EC" w:rsidP="00E436EC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E436EC" w:rsidRPr="00EF6153" w:rsidTr="005B0EE3">
        <w:tc>
          <w:tcPr>
            <w:tcW w:w="3888" w:type="dxa"/>
          </w:tcPr>
          <w:p w:rsidR="00E436EC" w:rsidRPr="00EF6153" w:rsidRDefault="00E436E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E436EC" w:rsidRPr="00F4444B" w:rsidRDefault="00E436EC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E436EC" w:rsidRPr="00EF6153" w:rsidTr="005B0EE3">
        <w:tc>
          <w:tcPr>
            <w:tcW w:w="3888" w:type="dxa"/>
          </w:tcPr>
          <w:p w:rsidR="00E436EC" w:rsidRPr="00EF6153" w:rsidRDefault="00E436E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E436EC" w:rsidRPr="00EF6153" w:rsidRDefault="00E436EC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E436EC" w:rsidRPr="00EF6153" w:rsidTr="005B0EE3">
        <w:tc>
          <w:tcPr>
            <w:tcW w:w="3888" w:type="dxa"/>
          </w:tcPr>
          <w:p w:rsidR="00E436EC" w:rsidRPr="00EF6153" w:rsidRDefault="00E436E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E436EC" w:rsidRPr="00EF6153" w:rsidRDefault="00E436EC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-</w:t>
            </w:r>
          </w:p>
        </w:tc>
      </w:tr>
      <w:tr w:rsidR="00E436EC" w:rsidRPr="00EF6153" w:rsidTr="005B0EE3">
        <w:tc>
          <w:tcPr>
            <w:tcW w:w="3888" w:type="dxa"/>
          </w:tcPr>
          <w:p w:rsidR="00E436EC" w:rsidRPr="00EF6153" w:rsidRDefault="00E436E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E436EC" w:rsidRPr="00EF6153" w:rsidRDefault="00E436E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E436EC" w:rsidRPr="00EF6153" w:rsidTr="005B0EE3">
        <w:tc>
          <w:tcPr>
            <w:tcW w:w="3888" w:type="dxa"/>
          </w:tcPr>
          <w:p w:rsidR="00E436EC" w:rsidRPr="00080114" w:rsidRDefault="00E436E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E436EC" w:rsidRPr="00080114" w:rsidRDefault="00E436EC" w:rsidP="00E436EC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Fixture management’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 button </w:t>
            </w:r>
          </w:p>
        </w:tc>
      </w:tr>
      <w:tr w:rsidR="00E436EC" w:rsidRPr="00EF6153" w:rsidTr="005B0EE3">
        <w:tc>
          <w:tcPr>
            <w:tcW w:w="3888" w:type="dxa"/>
          </w:tcPr>
          <w:p w:rsidR="00E436EC" w:rsidRPr="00EF6153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E436EC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E436EC" w:rsidRPr="00EF6153" w:rsidRDefault="00F46984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for writing announcement</w:t>
            </w:r>
          </w:p>
        </w:tc>
      </w:tr>
      <w:tr w:rsidR="00E31401" w:rsidRPr="00EF6153" w:rsidTr="005B0EE3">
        <w:tc>
          <w:tcPr>
            <w:tcW w:w="3888" w:type="dxa"/>
          </w:tcPr>
          <w:p w:rsidR="00E31401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for writing announcement</w:t>
            </w:r>
          </w:p>
        </w:tc>
      </w:tr>
    </w:tbl>
    <w:p w:rsidR="00BE42DA" w:rsidRDefault="00BE42DA" w:rsidP="00393B4A">
      <w:pPr>
        <w:jc w:val="center"/>
        <w:rPr>
          <w:rFonts w:ascii="Times New Roman" w:hAnsi="Times New Roman" w:cs="Times New Roman"/>
        </w:rPr>
      </w:pPr>
    </w:p>
    <w:p w:rsidR="00BE42DA" w:rsidRDefault="00BE42D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36EC" w:rsidRPr="00FB6ABD" w:rsidRDefault="00E436EC" w:rsidP="00FB6ABD">
      <w:pPr>
        <w:jc w:val="center"/>
        <w:rPr>
          <w:rFonts w:ascii="Times New Roman" w:hAnsi="Times New Roman" w:cs="Times New Roman"/>
        </w:rPr>
      </w:pPr>
    </w:p>
    <w:p w:rsidR="00FB6ABD" w:rsidRPr="00FB6ABD" w:rsidRDefault="00FB6ABD" w:rsidP="00FB6ABD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3" w:name="_Toc530261544"/>
      <w:r w:rsidRPr="00FB6ABD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FB6ABD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FB6ABD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FB6ABD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36</w:t>
      </w:r>
      <w:r w:rsidR="00D96590" w:rsidRPr="00FB6ABD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FB6ABD">
        <w:rPr>
          <w:rFonts w:ascii="Times New Roman" w:hAnsi="Times New Roman" w:cs="Times New Roman"/>
          <w:color w:val="auto"/>
          <w:sz w:val="22"/>
          <w:szCs w:val="22"/>
        </w:rPr>
        <w:t>: Test specifications of T36</w:t>
      </w:r>
      <w:bookmarkEnd w:id="63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8"/>
        <w:gridCol w:w="5542"/>
      </w:tblGrid>
      <w:tr w:rsidR="00BE42DA" w:rsidRPr="00EF6153" w:rsidTr="005B0EE3">
        <w:tc>
          <w:tcPr>
            <w:tcW w:w="3888" w:type="dxa"/>
          </w:tcPr>
          <w:p w:rsidR="00BE42DA" w:rsidRPr="00EF6153" w:rsidRDefault="00BE42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BE42DA" w:rsidRPr="00EF6153" w:rsidRDefault="00BE42DA" w:rsidP="00BE42DA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36</w:t>
            </w:r>
          </w:p>
        </w:tc>
      </w:tr>
      <w:tr w:rsidR="00BE42DA" w:rsidRPr="00EF6153" w:rsidTr="005B0EE3">
        <w:tc>
          <w:tcPr>
            <w:tcW w:w="3888" w:type="dxa"/>
          </w:tcPr>
          <w:p w:rsidR="00BE42DA" w:rsidRPr="00EF6153" w:rsidRDefault="00BE42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BE42DA" w:rsidRPr="00EF6153" w:rsidRDefault="00BE42DA" w:rsidP="00BE42D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announcement’ </w:t>
            </w:r>
          </w:p>
        </w:tc>
      </w:tr>
      <w:tr w:rsidR="00BE42DA" w:rsidRPr="00EF6153" w:rsidTr="005B0EE3">
        <w:tc>
          <w:tcPr>
            <w:tcW w:w="3888" w:type="dxa"/>
          </w:tcPr>
          <w:p w:rsidR="00BE42DA" w:rsidRPr="00EF6153" w:rsidRDefault="00BE42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BE42DA" w:rsidRPr="00EF6153" w:rsidRDefault="00BE42DA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="00112365">
              <w:rPr>
                <w:rFonts w:ascii="Times New Roman" w:hAnsi="Times New Roman" w:cs="Times New Roman"/>
                <w:sz w:val="23"/>
                <w:szCs w:val="23"/>
              </w:rPr>
              <w:t>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BE42DA" w:rsidRPr="00EF6153" w:rsidTr="005B0EE3">
        <w:tc>
          <w:tcPr>
            <w:tcW w:w="3888" w:type="dxa"/>
          </w:tcPr>
          <w:p w:rsidR="00BE42DA" w:rsidRPr="00EF6153" w:rsidRDefault="00BE42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BE42DA" w:rsidRPr="00F4444B" w:rsidRDefault="00BE42DA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BE42DA" w:rsidRPr="00EF6153" w:rsidTr="005B0EE3">
        <w:tc>
          <w:tcPr>
            <w:tcW w:w="3888" w:type="dxa"/>
          </w:tcPr>
          <w:p w:rsidR="00BE42DA" w:rsidRPr="00EF6153" w:rsidRDefault="00BE42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BE42DA" w:rsidRPr="00EF6153" w:rsidRDefault="00BE42DA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BE42DA" w:rsidRPr="00EF6153" w:rsidTr="005B0EE3">
        <w:tc>
          <w:tcPr>
            <w:tcW w:w="3888" w:type="dxa"/>
          </w:tcPr>
          <w:p w:rsidR="00BE42DA" w:rsidRPr="00EF6153" w:rsidRDefault="00BE42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BE42DA" w:rsidRPr="00EF6153" w:rsidRDefault="00BE42DA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-</w:t>
            </w:r>
          </w:p>
        </w:tc>
      </w:tr>
      <w:tr w:rsidR="00BE42DA" w:rsidRPr="00EF6153" w:rsidTr="005B0EE3">
        <w:tc>
          <w:tcPr>
            <w:tcW w:w="3888" w:type="dxa"/>
          </w:tcPr>
          <w:p w:rsidR="00BE42DA" w:rsidRPr="00EF6153" w:rsidRDefault="00BE42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BE42DA" w:rsidRDefault="00BE42D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nouncement contains characters only</w:t>
            </w:r>
            <w:r w:rsidR="00D517D1">
              <w:rPr>
                <w:rFonts w:ascii="Times New Roman" w:hAnsi="Times New Roman" w:cs="Times New Roman"/>
              </w:rPr>
              <w:t xml:space="preserve"> as shown below</w:t>
            </w:r>
          </w:p>
          <w:p w:rsidR="00BE42DA" w:rsidRPr="00EF6153" w:rsidRDefault="00BE42D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otball tournament between SE and CSE will be held on 28</w:t>
            </w:r>
            <w:r w:rsidRPr="00BE42DA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November,</w:t>
            </w:r>
            <w:r w:rsidR="00D517D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2018.</w:t>
            </w:r>
          </w:p>
        </w:tc>
      </w:tr>
      <w:tr w:rsidR="00BE42DA" w:rsidRPr="00EF6153" w:rsidTr="005B0EE3">
        <w:tc>
          <w:tcPr>
            <w:tcW w:w="3888" w:type="dxa"/>
          </w:tcPr>
          <w:p w:rsidR="00BE42DA" w:rsidRPr="00080114" w:rsidRDefault="00BE42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BE42DA" w:rsidRPr="00080114" w:rsidRDefault="00D517D1" w:rsidP="00BE42D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Check input field is not null</w:t>
            </w:r>
            <w:r w:rsidR="00BE42DA"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BE42DA" w:rsidRPr="00EF6153" w:rsidTr="005B0EE3">
        <w:tc>
          <w:tcPr>
            <w:tcW w:w="3888" w:type="dxa"/>
          </w:tcPr>
          <w:p w:rsidR="00BE42DA" w:rsidRPr="00EF6153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BE42DA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BE42DA" w:rsidRPr="00EF6153" w:rsidRDefault="00D517D1" w:rsidP="00D517D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E31401" w:rsidRPr="00EF6153" w:rsidTr="005B0EE3">
        <w:tc>
          <w:tcPr>
            <w:tcW w:w="3888" w:type="dxa"/>
          </w:tcPr>
          <w:p w:rsidR="00E31401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D517D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305217" w:rsidRDefault="00305217" w:rsidP="00393B4A">
      <w:pPr>
        <w:jc w:val="center"/>
        <w:rPr>
          <w:rFonts w:ascii="Times New Roman" w:hAnsi="Times New Roman" w:cs="Times New Roman"/>
        </w:rPr>
      </w:pPr>
    </w:p>
    <w:p w:rsidR="00FB6ABD" w:rsidRPr="00FB6ABD" w:rsidRDefault="00FB6ABD" w:rsidP="00FB6ABD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4" w:name="_Toc530261545"/>
      <w:r w:rsidRPr="00FB6ABD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FB6ABD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FB6ABD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FB6ABD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37</w:t>
      </w:r>
      <w:r w:rsidR="00D96590" w:rsidRPr="00FB6ABD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FB6ABD">
        <w:rPr>
          <w:rFonts w:ascii="Times New Roman" w:hAnsi="Times New Roman" w:cs="Times New Roman"/>
          <w:color w:val="auto"/>
          <w:sz w:val="22"/>
          <w:szCs w:val="22"/>
        </w:rPr>
        <w:t>: Test specifications of T37</w:t>
      </w:r>
      <w:bookmarkEnd w:id="64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8"/>
        <w:gridCol w:w="5542"/>
      </w:tblGrid>
      <w:tr w:rsidR="00305217" w:rsidRPr="00EF6153" w:rsidTr="005B0EE3">
        <w:tc>
          <w:tcPr>
            <w:tcW w:w="3888" w:type="dxa"/>
          </w:tcPr>
          <w:p w:rsidR="00305217" w:rsidRPr="00EF6153" w:rsidRDefault="00305217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305217" w:rsidRPr="00EF6153" w:rsidRDefault="00305217" w:rsidP="00CA29A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3</w:t>
            </w:r>
            <w:r w:rsidR="00CA29A3">
              <w:rPr>
                <w:rFonts w:ascii="Times New Roman" w:hAnsi="Times New Roman" w:cs="Times New Roman"/>
              </w:rPr>
              <w:t>7</w:t>
            </w:r>
          </w:p>
        </w:tc>
      </w:tr>
      <w:tr w:rsidR="00305217" w:rsidRPr="00EF6153" w:rsidTr="005B0EE3">
        <w:tc>
          <w:tcPr>
            <w:tcW w:w="3888" w:type="dxa"/>
          </w:tcPr>
          <w:p w:rsidR="00305217" w:rsidRPr="00EF6153" w:rsidRDefault="00305217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305217" w:rsidRPr="00EF6153" w:rsidRDefault="00305217" w:rsidP="00305217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Publish announcement’ </w:t>
            </w:r>
          </w:p>
        </w:tc>
      </w:tr>
      <w:tr w:rsidR="00305217" w:rsidRPr="00EF6153" w:rsidTr="005B0EE3">
        <w:tc>
          <w:tcPr>
            <w:tcW w:w="3888" w:type="dxa"/>
          </w:tcPr>
          <w:p w:rsidR="00305217" w:rsidRPr="00EF6153" w:rsidRDefault="00305217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305217" w:rsidRPr="00EF6153" w:rsidRDefault="00305217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="00112365">
              <w:rPr>
                <w:rFonts w:ascii="Times New Roman" w:hAnsi="Times New Roman" w:cs="Times New Roman"/>
                <w:sz w:val="23"/>
                <w:szCs w:val="23"/>
              </w:rPr>
              <w:t>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305217" w:rsidRPr="00EF6153" w:rsidTr="005B0EE3">
        <w:tc>
          <w:tcPr>
            <w:tcW w:w="3888" w:type="dxa"/>
          </w:tcPr>
          <w:p w:rsidR="00305217" w:rsidRPr="00EF6153" w:rsidRDefault="00305217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305217" w:rsidRPr="00F4444B" w:rsidRDefault="00305217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305217" w:rsidRPr="00EF6153" w:rsidTr="005B0EE3">
        <w:tc>
          <w:tcPr>
            <w:tcW w:w="3888" w:type="dxa"/>
          </w:tcPr>
          <w:p w:rsidR="00305217" w:rsidRPr="00EF6153" w:rsidRDefault="00305217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305217" w:rsidRPr="00EF6153" w:rsidRDefault="00E74DD1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 w:rsidR="004111AB">
              <w:rPr>
                <w:rFonts w:ascii="Times New Roman" w:hAnsi="Times New Roman" w:cs="Times New Roman"/>
              </w:rPr>
              <w:t>Create announcement’</w:t>
            </w:r>
            <w:r w:rsidRPr="00653585">
              <w:rPr>
                <w:rFonts w:ascii="Times New Roman" w:hAnsi="Times New Roman" w:cs="Times New Roman"/>
              </w:rPr>
              <w:t xml:space="preserve"> must be executed prior to the current test case</w:t>
            </w:r>
          </w:p>
        </w:tc>
      </w:tr>
      <w:tr w:rsidR="00305217" w:rsidRPr="00EF6153" w:rsidTr="005B0EE3">
        <w:tc>
          <w:tcPr>
            <w:tcW w:w="3888" w:type="dxa"/>
          </w:tcPr>
          <w:p w:rsidR="00305217" w:rsidRPr="00EF6153" w:rsidRDefault="00305217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305217" w:rsidRPr="00EF6153" w:rsidRDefault="004111AB" w:rsidP="004111AB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6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305217" w:rsidRPr="00EF6153" w:rsidTr="005B0EE3">
        <w:tc>
          <w:tcPr>
            <w:tcW w:w="3888" w:type="dxa"/>
          </w:tcPr>
          <w:p w:rsidR="00305217" w:rsidRPr="00EF6153" w:rsidRDefault="00305217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305217" w:rsidRPr="00EF6153" w:rsidRDefault="004111A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305217" w:rsidRPr="00EF6153" w:rsidTr="005B0EE3">
        <w:tc>
          <w:tcPr>
            <w:tcW w:w="3888" w:type="dxa"/>
          </w:tcPr>
          <w:p w:rsidR="00305217" w:rsidRPr="00080114" w:rsidRDefault="00305217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305217" w:rsidRPr="00080114" w:rsidRDefault="004111AB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publish announcement’ button</w:t>
            </w:r>
            <w:r w:rsidR="00305217"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305217" w:rsidRPr="00EF6153" w:rsidTr="005B0EE3">
        <w:tc>
          <w:tcPr>
            <w:tcW w:w="3888" w:type="dxa"/>
          </w:tcPr>
          <w:p w:rsidR="00305217" w:rsidRPr="00EF6153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305217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305217" w:rsidRPr="00EF6153" w:rsidRDefault="00305217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E31401" w:rsidRPr="00EF6153" w:rsidTr="005B0EE3">
        <w:tc>
          <w:tcPr>
            <w:tcW w:w="3888" w:type="dxa"/>
          </w:tcPr>
          <w:p w:rsidR="00E31401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692374" w:rsidRDefault="008D48CF" w:rsidP="00393B4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5" w:name="_Toc530261546"/>
      <w:r w:rsidRPr="00E4139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38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38</w:t>
      </w:r>
      <w:bookmarkEnd w:id="65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8"/>
        <w:gridCol w:w="5542"/>
      </w:tblGrid>
      <w:tr w:rsidR="00180B08" w:rsidRPr="00EF6153" w:rsidTr="005B0EE3">
        <w:tc>
          <w:tcPr>
            <w:tcW w:w="3888" w:type="dxa"/>
          </w:tcPr>
          <w:p w:rsidR="00180B08" w:rsidRPr="00EF6153" w:rsidRDefault="00180B0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180B08" w:rsidRPr="00EF6153" w:rsidRDefault="00180B08" w:rsidP="00180B08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38</w:t>
            </w:r>
          </w:p>
        </w:tc>
      </w:tr>
      <w:tr w:rsidR="00180B08" w:rsidRPr="00EF6153" w:rsidTr="005B0EE3">
        <w:tc>
          <w:tcPr>
            <w:tcW w:w="3888" w:type="dxa"/>
          </w:tcPr>
          <w:p w:rsidR="00180B08" w:rsidRPr="00EF6153" w:rsidRDefault="00180B0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180B08" w:rsidRPr="00EF6153" w:rsidRDefault="00180B08" w:rsidP="00180B08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Hall Annual Sports’ </w:t>
            </w:r>
          </w:p>
        </w:tc>
      </w:tr>
      <w:tr w:rsidR="00180B08" w:rsidRPr="00EF6153" w:rsidTr="005B0EE3">
        <w:tc>
          <w:tcPr>
            <w:tcW w:w="3888" w:type="dxa"/>
          </w:tcPr>
          <w:p w:rsidR="00180B08" w:rsidRPr="00EF6153" w:rsidRDefault="00180B0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180B08" w:rsidRPr="00EF6153" w:rsidRDefault="00180B08" w:rsidP="00180B08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180B08" w:rsidRPr="00EF6153" w:rsidTr="005B0EE3">
        <w:tc>
          <w:tcPr>
            <w:tcW w:w="3888" w:type="dxa"/>
          </w:tcPr>
          <w:p w:rsidR="00180B08" w:rsidRPr="00EF6153" w:rsidRDefault="00180B0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180B08" w:rsidRPr="00F4444B" w:rsidRDefault="00180B08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180B08" w:rsidRPr="00EF6153" w:rsidTr="005B0EE3">
        <w:tc>
          <w:tcPr>
            <w:tcW w:w="3888" w:type="dxa"/>
          </w:tcPr>
          <w:p w:rsidR="00180B08" w:rsidRPr="00EF6153" w:rsidRDefault="00180B0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180B08" w:rsidRPr="00EF6153" w:rsidRDefault="00791104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>Create announcement’</w:t>
            </w:r>
            <w:r w:rsidRPr="00653585">
              <w:rPr>
                <w:rFonts w:ascii="Times New Roman" w:hAnsi="Times New Roman" w:cs="Times New Roman"/>
              </w:rPr>
              <w:t xml:space="preserve"> must be executed prior to the current test case</w:t>
            </w:r>
          </w:p>
        </w:tc>
      </w:tr>
      <w:tr w:rsidR="00180B08" w:rsidRPr="00EF6153" w:rsidTr="005B0EE3">
        <w:tc>
          <w:tcPr>
            <w:tcW w:w="3888" w:type="dxa"/>
          </w:tcPr>
          <w:p w:rsidR="00180B08" w:rsidRPr="00EF6153" w:rsidRDefault="00180B0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180B08" w:rsidRPr="00EF6153" w:rsidRDefault="00180B08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-</w:t>
            </w:r>
          </w:p>
        </w:tc>
      </w:tr>
      <w:tr w:rsidR="00180B08" w:rsidRPr="00EF6153" w:rsidTr="005B0EE3">
        <w:tc>
          <w:tcPr>
            <w:tcW w:w="3888" w:type="dxa"/>
          </w:tcPr>
          <w:p w:rsidR="00180B08" w:rsidRPr="00EF6153" w:rsidRDefault="00180B0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180B08" w:rsidRPr="00EF6153" w:rsidRDefault="00180B08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180B08" w:rsidRPr="00EF6153" w:rsidTr="005B0EE3">
        <w:tc>
          <w:tcPr>
            <w:tcW w:w="3888" w:type="dxa"/>
          </w:tcPr>
          <w:p w:rsidR="00180B08" w:rsidRPr="00080114" w:rsidRDefault="00180B0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180B08" w:rsidRPr="00080114" w:rsidRDefault="00180B08" w:rsidP="00180B08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Hall Annual Sports’ button</w:t>
            </w:r>
            <w:r w:rsidRPr="00080114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  <w:tr w:rsidR="00180B08" w:rsidRPr="00EF6153" w:rsidTr="005B0EE3">
        <w:tc>
          <w:tcPr>
            <w:tcW w:w="3888" w:type="dxa"/>
          </w:tcPr>
          <w:p w:rsidR="00180B08" w:rsidRPr="00EF6153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180B08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180B08" w:rsidRPr="00EF6153" w:rsidRDefault="00A40C5A" w:rsidP="008A3764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iew hall annual sports results </w:t>
            </w:r>
          </w:p>
        </w:tc>
      </w:tr>
      <w:tr w:rsidR="00E31401" w:rsidRPr="00EF6153" w:rsidTr="005B0EE3">
        <w:tc>
          <w:tcPr>
            <w:tcW w:w="3888" w:type="dxa"/>
          </w:tcPr>
          <w:p w:rsidR="00E31401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8A3764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hall annual sports results</w:t>
            </w:r>
          </w:p>
        </w:tc>
      </w:tr>
    </w:tbl>
    <w:p w:rsidR="008D48CF" w:rsidRPr="00E4139C" w:rsidRDefault="008D48CF" w:rsidP="00E4139C">
      <w:pPr>
        <w:jc w:val="center"/>
        <w:rPr>
          <w:rFonts w:ascii="Times New Roman" w:hAnsi="Times New Roman" w:cs="Times New Roman"/>
        </w:rPr>
      </w:pP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6" w:name="_Toc530261547"/>
      <w:r w:rsidRPr="00E4139C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39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39</w:t>
      </w:r>
      <w:bookmarkEnd w:id="66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791104" w:rsidRPr="00EF6153" w:rsidTr="005B0EE3">
        <w:tc>
          <w:tcPr>
            <w:tcW w:w="3888" w:type="dxa"/>
          </w:tcPr>
          <w:p w:rsidR="00791104" w:rsidRPr="00EF6153" w:rsidRDefault="0079110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791104" w:rsidRPr="00EF6153" w:rsidRDefault="00791104" w:rsidP="0079110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39</w:t>
            </w:r>
          </w:p>
        </w:tc>
      </w:tr>
      <w:tr w:rsidR="00791104" w:rsidRPr="00EF6153" w:rsidTr="005B0EE3">
        <w:tc>
          <w:tcPr>
            <w:tcW w:w="3888" w:type="dxa"/>
          </w:tcPr>
          <w:p w:rsidR="00791104" w:rsidRPr="00EF6153" w:rsidRDefault="0079110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791104" w:rsidRPr="00EF6153" w:rsidRDefault="00791104" w:rsidP="00791104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</w:p>
        </w:tc>
      </w:tr>
      <w:tr w:rsidR="00791104" w:rsidRPr="00EF6153" w:rsidTr="005B0EE3">
        <w:tc>
          <w:tcPr>
            <w:tcW w:w="3888" w:type="dxa"/>
          </w:tcPr>
          <w:p w:rsidR="00791104" w:rsidRPr="00EF6153" w:rsidRDefault="0079110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791104" w:rsidRPr="00EF6153" w:rsidRDefault="00791104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="008F2E17">
              <w:rPr>
                <w:rFonts w:ascii="Times New Roman" w:hAnsi="Times New Roman" w:cs="Times New Roman"/>
                <w:sz w:val="23"/>
                <w:szCs w:val="23"/>
              </w:rPr>
              <w:t>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791104" w:rsidRPr="00EF6153" w:rsidTr="005B0EE3">
        <w:tc>
          <w:tcPr>
            <w:tcW w:w="3888" w:type="dxa"/>
          </w:tcPr>
          <w:p w:rsidR="00791104" w:rsidRPr="00EF6153" w:rsidRDefault="0079110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791104" w:rsidRPr="00F4444B" w:rsidRDefault="00791104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791104" w:rsidRPr="00EF6153" w:rsidTr="005B0EE3">
        <w:tc>
          <w:tcPr>
            <w:tcW w:w="3888" w:type="dxa"/>
          </w:tcPr>
          <w:p w:rsidR="00791104" w:rsidRPr="00EF6153" w:rsidRDefault="0079110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791104" w:rsidRPr="00EF6153" w:rsidRDefault="00791104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 xml:space="preserve">Hall Annual Sports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791104" w:rsidRPr="00EF6153" w:rsidTr="005B0EE3">
        <w:tc>
          <w:tcPr>
            <w:tcW w:w="3888" w:type="dxa"/>
          </w:tcPr>
          <w:p w:rsidR="00791104" w:rsidRPr="00EF6153" w:rsidRDefault="0079110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791104" w:rsidRPr="00EF6153" w:rsidRDefault="00791104" w:rsidP="00791104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791104" w:rsidRPr="00EF6153" w:rsidTr="005B0EE3">
        <w:tc>
          <w:tcPr>
            <w:tcW w:w="3888" w:type="dxa"/>
          </w:tcPr>
          <w:p w:rsidR="00791104" w:rsidRPr="00EF6153" w:rsidRDefault="0079110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791104" w:rsidRPr="00EF6153" w:rsidRDefault="0079110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791104" w:rsidRPr="00EF6153" w:rsidTr="005B0EE3">
        <w:tc>
          <w:tcPr>
            <w:tcW w:w="3888" w:type="dxa"/>
          </w:tcPr>
          <w:p w:rsidR="00791104" w:rsidRPr="00080114" w:rsidRDefault="0079110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791104" w:rsidRPr="00080114" w:rsidRDefault="001A798C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create winner list’ button</w:t>
            </w:r>
          </w:p>
        </w:tc>
      </w:tr>
      <w:tr w:rsidR="00791104" w:rsidRPr="00EF6153" w:rsidTr="005B0EE3">
        <w:tc>
          <w:tcPr>
            <w:tcW w:w="3888" w:type="dxa"/>
          </w:tcPr>
          <w:p w:rsidR="00791104" w:rsidRPr="00EF6153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791104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791104" w:rsidRPr="00EF6153" w:rsidRDefault="001A798C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to provide student information</w:t>
            </w:r>
          </w:p>
        </w:tc>
      </w:tr>
      <w:tr w:rsidR="00E31401" w:rsidRPr="00EF6153" w:rsidTr="005B0EE3">
        <w:tc>
          <w:tcPr>
            <w:tcW w:w="3888" w:type="dxa"/>
          </w:tcPr>
          <w:p w:rsidR="00E31401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to provide student information</w:t>
            </w:r>
          </w:p>
        </w:tc>
      </w:tr>
    </w:tbl>
    <w:p w:rsidR="003D5261" w:rsidRDefault="003D5261">
      <w:pPr>
        <w:rPr>
          <w:rFonts w:ascii="Times New Roman" w:hAnsi="Times New Roman" w:cs="Times New Roman"/>
        </w:rPr>
      </w:pPr>
    </w:p>
    <w:p w:rsidR="008F2E17" w:rsidRDefault="003D52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7" w:name="_Toc530261548"/>
      <w:r w:rsidRPr="00E4139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40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40</w:t>
      </w:r>
      <w:bookmarkEnd w:id="67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3D5261" w:rsidRPr="00EF6153" w:rsidTr="005B0EE3">
        <w:tc>
          <w:tcPr>
            <w:tcW w:w="3888" w:type="dxa"/>
          </w:tcPr>
          <w:p w:rsidR="003D5261" w:rsidRPr="00EF6153" w:rsidRDefault="003D526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3D5261" w:rsidRPr="00EF6153" w:rsidRDefault="003D5261" w:rsidP="003D5261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40</w:t>
            </w:r>
          </w:p>
        </w:tc>
      </w:tr>
      <w:tr w:rsidR="003D5261" w:rsidRPr="00EF6153" w:rsidTr="005B0EE3">
        <w:tc>
          <w:tcPr>
            <w:tcW w:w="3888" w:type="dxa"/>
          </w:tcPr>
          <w:p w:rsidR="003D5261" w:rsidRPr="00EF6153" w:rsidRDefault="003D526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3D5261" w:rsidRPr="00EF6153" w:rsidRDefault="003D5261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</w:p>
        </w:tc>
      </w:tr>
      <w:tr w:rsidR="003D5261" w:rsidRPr="00EF6153" w:rsidTr="005B0EE3">
        <w:tc>
          <w:tcPr>
            <w:tcW w:w="3888" w:type="dxa"/>
          </w:tcPr>
          <w:p w:rsidR="003D5261" w:rsidRPr="00EF6153" w:rsidRDefault="003D526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3D5261" w:rsidRPr="00EF6153" w:rsidRDefault="003D5261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3D5261" w:rsidRPr="00EF6153" w:rsidTr="005B0EE3">
        <w:tc>
          <w:tcPr>
            <w:tcW w:w="3888" w:type="dxa"/>
          </w:tcPr>
          <w:p w:rsidR="003D5261" w:rsidRPr="00EF6153" w:rsidRDefault="003D526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3D5261" w:rsidRPr="00F4444B" w:rsidRDefault="003D5261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3D5261" w:rsidRPr="00EF6153" w:rsidTr="005B0EE3">
        <w:tc>
          <w:tcPr>
            <w:tcW w:w="3888" w:type="dxa"/>
          </w:tcPr>
          <w:p w:rsidR="003D5261" w:rsidRPr="00EF6153" w:rsidRDefault="003D526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3D5261" w:rsidRPr="00EF6153" w:rsidRDefault="003D5261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3D5261" w:rsidRPr="00EF6153" w:rsidTr="005B0EE3">
        <w:tc>
          <w:tcPr>
            <w:tcW w:w="3888" w:type="dxa"/>
          </w:tcPr>
          <w:p w:rsidR="003D5261" w:rsidRPr="00EF6153" w:rsidRDefault="003D526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3D5261" w:rsidRPr="00EF6153" w:rsidRDefault="003D5261" w:rsidP="003D5261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3D5261" w:rsidRPr="00EF6153" w:rsidTr="005B0EE3">
        <w:tc>
          <w:tcPr>
            <w:tcW w:w="3888" w:type="dxa"/>
          </w:tcPr>
          <w:p w:rsidR="003D5261" w:rsidRPr="00EF6153" w:rsidRDefault="003D526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5E6DAC" w:rsidRDefault="005E6DA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contains characters only within 5 to 30 characters</w:t>
            </w:r>
            <w:r w:rsidR="00501280">
              <w:rPr>
                <w:rFonts w:ascii="Times New Roman" w:hAnsi="Times New Roman" w:cs="Times New Roman"/>
              </w:rPr>
              <w:t>,</w:t>
            </w:r>
          </w:p>
          <w:p w:rsidR="005E6DAC" w:rsidRDefault="005E6DA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s only</w:t>
            </w:r>
            <w:r w:rsidR="00501280">
              <w:rPr>
                <w:rFonts w:ascii="Times New Roman" w:hAnsi="Times New Roman" w:cs="Times New Roman"/>
              </w:rPr>
              <w:t xml:space="preserve"> within 5 to 30 characters,</w:t>
            </w:r>
          </w:p>
          <w:p w:rsidR="005E6DAC" w:rsidRDefault="005E6DA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only</w:t>
            </w:r>
            <w:r w:rsidR="00052D0B">
              <w:rPr>
                <w:rFonts w:ascii="Times New Roman" w:hAnsi="Times New Roman" w:cs="Times New Roman"/>
              </w:rPr>
              <w:t xml:space="preserve"> can’t be null,</w:t>
            </w:r>
          </w:p>
          <w:p w:rsidR="005E6DAC" w:rsidRDefault="005E6DA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number contains number only</w:t>
            </w:r>
            <w:r w:rsidR="00052D0B">
              <w:rPr>
                <w:rFonts w:ascii="Times New Roman" w:hAnsi="Times New Roman" w:cs="Times New Roman"/>
              </w:rPr>
              <w:t xml:space="preserve"> can’t be null</w:t>
            </w:r>
            <w:r w:rsidR="00501280">
              <w:rPr>
                <w:rFonts w:ascii="Times New Roman" w:hAnsi="Times New Roman" w:cs="Times New Roman"/>
              </w:rPr>
              <w:t>,</w:t>
            </w:r>
          </w:p>
          <w:p w:rsidR="00501280" w:rsidRDefault="00052D0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l number contains number only can’t be null</w:t>
            </w:r>
            <w:r w:rsidR="00501280">
              <w:rPr>
                <w:rFonts w:ascii="Times New Roman" w:hAnsi="Times New Roman" w:cs="Times New Roman"/>
              </w:rPr>
              <w:t>,</w:t>
            </w:r>
          </w:p>
          <w:p w:rsidR="00501280" w:rsidRDefault="0050128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only and</w:t>
            </w:r>
          </w:p>
          <w:p w:rsidR="00501280" w:rsidRDefault="0050128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 contains number and character</w:t>
            </w:r>
          </w:p>
          <w:p w:rsidR="00052D0B" w:rsidRDefault="00052D0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as shown below-</w:t>
            </w:r>
          </w:p>
          <w:p w:rsidR="00501280" w:rsidRDefault="00501280" w:rsidP="005B0EE3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ravi</w:t>
            </w:r>
            <w:proofErr w:type="spellEnd"/>
            <w:r>
              <w:rPr>
                <w:rFonts w:ascii="Times New Roman" w:hAnsi="Times New Roman" w:cs="Times New Roman"/>
              </w:rPr>
              <w:t xml:space="preserve"> Akh</w:t>
            </w:r>
            <w:r w:rsidR="002A5CD4">
              <w:rPr>
                <w:rFonts w:ascii="Times New Roman" w:hAnsi="Times New Roman" w:cs="Times New Roman"/>
              </w:rPr>
              <w:t>ter</w:t>
            </w:r>
          </w:p>
          <w:p w:rsidR="002A5CD4" w:rsidRDefault="002A5CD4" w:rsidP="005B0EE3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fia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al Hall</w:t>
            </w:r>
          </w:p>
          <w:p w:rsidR="002A5CD4" w:rsidRDefault="002A5CD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2A5CD4" w:rsidRDefault="002A5CD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5018021</w:t>
            </w:r>
          </w:p>
          <w:p w:rsidR="002A5CD4" w:rsidRDefault="002A5CD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7</w:t>
            </w:r>
          </w:p>
          <w:p w:rsidR="002A5CD4" w:rsidRDefault="002A5CD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2A5CD4" w:rsidRPr="00EF6153" w:rsidRDefault="002A5CD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2A5CD4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D5261" w:rsidRPr="00EF6153" w:rsidTr="005B0EE3">
        <w:tc>
          <w:tcPr>
            <w:tcW w:w="3888" w:type="dxa"/>
          </w:tcPr>
          <w:p w:rsidR="003D5261" w:rsidRPr="00080114" w:rsidRDefault="003D526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3D5261" w:rsidRPr="00080114" w:rsidRDefault="003D5261" w:rsidP="002A5CD4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2A5CD4">
              <w:rPr>
                <w:rFonts w:ascii="Times New Roman" w:hAnsi="Times New Roman" w:cs="Times New Roman"/>
                <w:sz w:val="22"/>
                <w:szCs w:val="22"/>
              </w:rPr>
              <w:t>Add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3D5261" w:rsidRPr="00EF6153" w:rsidTr="005B0EE3">
        <w:tc>
          <w:tcPr>
            <w:tcW w:w="3888" w:type="dxa"/>
          </w:tcPr>
          <w:p w:rsidR="003D5261" w:rsidRPr="00EF6153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3D5261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3D5261" w:rsidRPr="00EF6153" w:rsidRDefault="00094AE4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E31401" w:rsidRPr="00EF6153" w:rsidTr="005B0EE3">
        <w:tc>
          <w:tcPr>
            <w:tcW w:w="3888" w:type="dxa"/>
          </w:tcPr>
          <w:p w:rsidR="00E31401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3D5261" w:rsidRDefault="003D5261">
      <w:pPr>
        <w:rPr>
          <w:rFonts w:ascii="Times New Roman" w:hAnsi="Times New Roman" w:cs="Times New Roman"/>
        </w:rPr>
      </w:pPr>
    </w:p>
    <w:p w:rsidR="00A2472B" w:rsidRDefault="00A2472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8" w:name="_Toc530261549"/>
      <w:r w:rsidRPr="00E4139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41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41</w:t>
      </w:r>
      <w:bookmarkEnd w:id="68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A2472B" w:rsidRPr="00EF6153" w:rsidTr="005B0EE3">
        <w:tc>
          <w:tcPr>
            <w:tcW w:w="3888" w:type="dxa"/>
          </w:tcPr>
          <w:p w:rsidR="00A2472B" w:rsidRPr="00EF6153" w:rsidRDefault="00A2472B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A2472B" w:rsidRPr="00EF6153" w:rsidRDefault="00A2472B" w:rsidP="00A2472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41</w:t>
            </w:r>
          </w:p>
        </w:tc>
      </w:tr>
      <w:tr w:rsidR="00A2472B" w:rsidRPr="00EF6153" w:rsidTr="005B0EE3">
        <w:tc>
          <w:tcPr>
            <w:tcW w:w="3888" w:type="dxa"/>
          </w:tcPr>
          <w:p w:rsidR="00A2472B" w:rsidRPr="00EF6153" w:rsidRDefault="00A2472B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A2472B" w:rsidRPr="00EF6153" w:rsidRDefault="00A2472B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</w:p>
        </w:tc>
      </w:tr>
      <w:tr w:rsidR="00A2472B" w:rsidRPr="00EF6153" w:rsidTr="005B0EE3">
        <w:tc>
          <w:tcPr>
            <w:tcW w:w="3888" w:type="dxa"/>
          </w:tcPr>
          <w:p w:rsidR="00A2472B" w:rsidRPr="00EF6153" w:rsidRDefault="00A2472B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A2472B" w:rsidRPr="00EF6153" w:rsidRDefault="00A2472B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A2472B" w:rsidRPr="00EF6153" w:rsidTr="005B0EE3">
        <w:tc>
          <w:tcPr>
            <w:tcW w:w="3888" w:type="dxa"/>
          </w:tcPr>
          <w:p w:rsidR="00A2472B" w:rsidRPr="00EF6153" w:rsidRDefault="00A2472B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A2472B" w:rsidRPr="00F4444B" w:rsidRDefault="00A2472B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A2472B" w:rsidRPr="00EF6153" w:rsidTr="005B0EE3">
        <w:tc>
          <w:tcPr>
            <w:tcW w:w="3888" w:type="dxa"/>
          </w:tcPr>
          <w:p w:rsidR="00A2472B" w:rsidRPr="00EF6153" w:rsidRDefault="00A2472B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A2472B" w:rsidRPr="00EF6153" w:rsidRDefault="00A2472B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A2472B" w:rsidRPr="00EF6153" w:rsidTr="005B0EE3">
        <w:tc>
          <w:tcPr>
            <w:tcW w:w="3888" w:type="dxa"/>
          </w:tcPr>
          <w:p w:rsidR="00A2472B" w:rsidRPr="00EF6153" w:rsidRDefault="00A2472B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A2472B" w:rsidRPr="00EF6153" w:rsidRDefault="00A2472B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A2472B" w:rsidRPr="00EF6153" w:rsidTr="005B0EE3">
        <w:tc>
          <w:tcPr>
            <w:tcW w:w="3888" w:type="dxa"/>
          </w:tcPr>
          <w:p w:rsidR="00A2472B" w:rsidRPr="00EF6153" w:rsidRDefault="00A2472B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contains number,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s only within 5 to 30 characters,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only can’t be null,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number contains number only can’t be null,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l number contains number only can’t be null,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only and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 contains number and character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as shown below-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ravi</w:t>
            </w:r>
            <w:proofErr w:type="spellEnd"/>
            <w:r>
              <w:rPr>
                <w:rFonts w:ascii="Times New Roman" w:hAnsi="Times New Roman" w:cs="Times New Roman"/>
              </w:rPr>
              <w:t xml:space="preserve"> Akhter123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fia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al Hall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5018021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7</w:t>
            </w:r>
          </w:p>
          <w:p w:rsidR="00A2472B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A2472B" w:rsidRPr="00EF6153" w:rsidRDefault="00A2472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2A5CD4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A2472B" w:rsidRPr="00EF6153" w:rsidTr="005B0EE3">
        <w:tc>
          <w:tcPr>
            <w:tcW w:w="3888" w:type="dxa"/>
          </w:tcPr>
          <w:p w:rsidR="00A2472B" w:rsidRPr="00080114" w:rsidRDefault="00A2472B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A2472B" w:rsidRPr="00080114" w:rsidRDefault="00A2472B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A2472B" w:rsidRPr="00EF6153" w:rsidTr="005B0EE3">
        <w:tc>
          <w:tcPr>
            <w:tcW w:w="3888" w:type="dxa"/>
          </w:tcPr>
          <w:p w:rsidR="00A2472B" w:rsidRPr="00EF6153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A2472B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A2472B" w:rsidRPr="00EF6153" w:rsidRDefault="00A2472B" w:rsidP="00A2472B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name alert message</w:t>
            </w:r>
          </w:p>
        </w:tc>
      </w:tr>
      <w:tr w:rsidR="00E31401" w:rsidRPr="00EF6153" w:rsidTr="005B0EE3">
        <w:tc>
          <w:tcPr>
            <w:tcW w:w="3888" w:type="dxa"/>
          </w:tcPr>
          <w:p w:rsidR="00E31401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A2472B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name alert message</w:t>
            </w:r>
          </w:p>
        </w:tc>
      </w:tr>
    </w:tbl>
    <w:p w:rsidR="003D5261" w:rsidRDefault="003D5261">
      <w:pPr>
        <w:rPr>
          <w:rFonts w:ascii="Times New Roman" w:hAnsi="Times New Roman" w:cs="Times New Roman"/>
        </w:rPr>
      </w:pPr>
    </w:p>
    <w:p w:rsidR="00B12D94" w:rsidRDefault="00B12D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69" w:name="_Toc530261550"/>
      <w:r w:rsidRPr="00E4139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42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42</w:t>
      </w:r>
      <w:bookmarkEnd w:id="69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B12D94" w:rsidRPr="00EF6153" w:rsidTr="005B0EE3">
        <w:tc>
          <w:tcPr>
            <w:tcW w:w="3888" w:type="dxa"/>
          </w:tcPr>
          <w:p w:rsidR="00B12D94" w:rsidRPr="00EF6153" w:rsidRDefault="00B12D9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B12D94" w:rsidRPr="00EF6153" w:rsidRDefault="00B12D94" w:rsidP="00B12D9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42</w:t>
            </w:r>
          </w:p>
        </w:tc>
      </w:tr>
      <w:tr w:rsidR="00B12D94" w:rsidRPr="00EF6153" w:rsidTr="005B0EE3">
        <w:tc>
          <w:tcPr>
            <w:tcW w:w="3888" w:type="dxa"/>
          </w:tcPr>
          <w:p w:rsidR="00B12D94" w:rsidRPr="00EF6153" w:rsidRDefault="00B12D9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B12D94" w:rsidRPr="00EF6153" w:rsidRDefault="00B12D94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</w:p>
        </w:tc>
      </w:tr>
      <w:tr w:rsidR="00B12D94" w:rsidRPr="00EF6153" w:rsidTr="005B0EE3">
        <w:tc>
          <w:tcPr>
            <w:tcW w:w="3888" w:type="dxa"/>
          </w:tcPr>
          <w:p w:rsidR="00B12D94" w:rsidRPr="00EF6153" w:rsidRDefault="00B12D9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B12D94" w:rsidRPr="00EF6153" w:rsidRDefault="00B12D94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B12D94" w:rsidRPr="00EF6153" w:rsidTr="005B0EE3">
        <w:tc>
          <w:tcPr>
            <w:tcW w:w="3888" w:type="dxa"/>
          </w:tcPr>
          <w:p w:rsidR="00B12D94" w:rsidRPr="00EF6153" w:rsidRDefault="00B12D9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B12D94" w:rsidRPr="00F4444B" w:rsidRDefault="00B12D94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B12D94" w:rsidRPr="00EF6153" w:rsidTr="005B0EE3">
        <w:tc>
          <w:tcPr>
            <w:tcW w:w="3888" w:type="dxa"/>
          </w:tcPr>
          <w:p w:rsidR="00B12D94" w:rsidRPr="00EF6153" w:rsidRDefault="00B12D9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B12D94" w:rsidRPr="00EF6153" w:rsidRDefault="00B12D94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B12D94" w:rsidRPr="00EF6153" w:rsidTr="005B0EE3">
        <w:tc>
          <w:tcPr>
            <w:tcW w:w="3888" w:type="dxa"/>
          </w:tcPr>
          <w:p w:rsidR="00B12D94" w:rsidRPr="00EF6153" w:rsidRDefault="00B12D9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B12D94" w:rsidRPr="00EF6153" w:rsidRDefault="00B12D94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B12D94" w:rsidRPr="00EF6153" w:rsidTr="005B0EE3">
        <w:tc>
          <w:tcPr>
            <w:tcW w:w="3888" w:type="dxa"/>
          </w:tcPr>
          <w:p w:rsidR="00B12D94" w:rsidRPr="00EF6153" w:rsidRDefault="00B12D9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ame </w:t>
            </w:r>
            <w:r w:rsidR="005C0165">
              <w:rPr>
                <w:rFonts w:ascii="Times New Roman" w:hAnsi="Times New Roman" w:cs="Times New Roman"/>
              </w:rPr>
              <w:t>contains characters only within 5 to 30 characters</w:t>
            </w:r>
            <w:r>
              <w:rPr>
                <w:rFonts w:ascii="Times New Roman" w:hAnsi="Times New Roman" w:cs="Times New Roman"/>
              </w:rPr>
              <w:t>,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ll name contains </w:t>
            </w:r>
            <w:r w:rsidR="005C0165">
              <w:rPr>
                <w:rFonts w:ascii="Times New Roman" w:hAnsi="Times New Roman" w:cs="Times New Roman"/>
              </w:rPr>
              <w:t>number</w:t>
            </w:r>
            <w:r>
              <w:rPr>
                <w:rFonts w:ascii="Times New Roman" w:hAnsi="Times New Roman" w:cs="Times New Roman"/>
              </w:rPr>
              <w:t>,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partment </w:t>
            </w:r>
            <w:r w:rsidR="005C0165">
              <w:rPr>
                <w:rFonts w:ascii="Times New Roman" w:hAnsi="Times New Roman" w:cs="Times New Roman"/>
              </w:rPr>
              <w:t>contains characters only within 5 to 30 characters</w:t>
            </w:r>
            <w:r>
              <w:rPr>
                <w:rFonts w:ascii="Times New Roman" w:hAnsi="Times New Roman" w:cs="Times New Roman"/>
              </w:rPr>
              <w:t>,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number contains number only can’t be null,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l number contains number only can’t be null,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only and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 contains number and character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as shown below-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ravi</w:t>
            </w:r>
            <w:proofErr w:type="spellEnd"/>
            <w:r>
              <w:rPr>
                <w:rFonts w:ascii="Times New Roman" w:hAnsi="Times New Roman" w:cs="Times New Roman"/>
              </w:rPr>
              <w:t xml:space="preserve"> Akhter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fia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al Hall</w:t>
            </w:r>
            <w:r w:rsidR="005C0165">
              <w:rPr>
                <w:rFonts w:ascii="Times New Roman" w:hAnsi="Times New Roman" w:cs="Times New Roman"/>
              </w:rPr>
              <w:t>123@#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5018021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7</w:t>
            </w:r>
          </w:p>
          <w:p w:rsidR="00B12D94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B12D94" w:rsidRPr="00EF6153" w:rsidRDefault="00B12D94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2A5CD4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B12D94" w:rsidRPr="00EF6153" w:rsidTr="005B0EE3">
        <w:tc>
          <w:tcPr>
            <w:tcW w:w="3888" w:type="dxa"/>
          </w:tcPr>
          <w:p w:rsidR="00B12D94" w:rsidRPr="00080114" w:rsidRDefault="00B12D94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B12D94" w:rsidRPr="00080114" w:rsidRDefault="00B12D94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B12D94" w:rsidRPr="00EF6153" w:rsidTr="005B0EE3">
        <w:tc>
          <w:tcPr>
            <w:tcW w:w="3888" w:type="dxa"/>
          </w:tcPr>
          <w:p w:rsidR="00B12D94" w:rsidRPr="00EF6153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B12D94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B12D94" w:rsidRPr="00EF6153" w:rsidRDefault="00B12D94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invalid </w:t>
            </w:r>
            <w:r w:rsidR="005C0165">
              <w:rPr>
                <w:rFonts w:ascii="Times New Roman" w:hAnsi="Times New Roman" w:cs="Times New Roman"/>
              </w:rPr>
              <w:t xml:space="preserve">hall </w:t>
            </w:r>
            <w:r>
              <w:rPr>
                <w:rFonts w:ascii="Times New Roman" w:hAnsi="Times New Roman" w:cs="Times New Roman"/>
              </w:rPr>
              <w:t>name alert message</w:t>
            </w:r>
          </w:p>
        </w:tc>
      </w:tr>
      <w:tr w:rsidR="00E31401" w:rsidRPr="00EF6153" w:rsidTr="005B0EE3">
        <w:tc>
          <w:tcPr>
            <w:tcW w:w="3888" w:type="dxa"/>
          </w:tcPr>
          <w:p w:rsidR="00E31401" w:rsidRDefault="00E31401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31401" w:rsidRDefault="00E31401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hall name alert message</w:t>
            </w:r>
          </w:p>
        </w:tc>
      </w:tr>
    </w:tbl>
    <w:p w:rsidR="0077065D" w:rsidRDefault="008F2E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0" w:name="_Toc530261551"/>
      <w:r w:rsidRPr="00E4139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43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43</w:t>
      </w:r>
      <w:bookmarkEnd w:id="70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9"/>
        <w:gridCol w:w="5561"/>
      </w:tblGrid>
      <w:tr w:rsidR="0077065D" w:rsidRPr="00EF6153" w:rsidTr="005B0EE3">
        <w:tc>
          <w:tcPr>
            <w:tcW w:w="3888" w:type="dxa"/>
          </w:tcPr>
          <w:p w:rsidR="0077065D" w:rsidRPr="00EF6153" w:rsidRDefault="0077065D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77065D" w:rsidRPr="00EF6153" w:rsidRDefault="0077065D" w:rsidP="0077065D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43</w:t>
            </w:r>
          </w:p>
        </w:tc>
      </w:tr>
      <w:tr w:rsidR="0077065D" w:rsidRPr="00EF6153" w:rsidTr="005B0EE3">
        <w:tc>
          <w:tcPr>
            <w:tcW w:w="3888" w:type="dxa"/>
          </w:tcPr>
          <w:p w:rsidR="0077065D" w:rsidRPr="00EF6153" w:rsidRDefault="0077065D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77065D" w:rsidRPr="00EF6153" w:rsidRDefault="0077065D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</w:p>
        </w:tc>
      </w:tr>
      <w:tr w:rsidR="0077065D" w:rsidRPr="00EF6153" w:rsidTr="005B0EE3">
        <w:tc>
          <w:tcPr>
            <w:tcW w:w="3888" w:type="dxa"/>
          </w:tcPr>
          <w:p w:rsidR="0077065D" w:rsidRPr="00EF6153" w:rsidRDefault="0077065D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77065D" w:rsidRPr="00EF6153" w:rsidRDefault="0077065D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77065D" w:rsidRPr="00EF6153" w:rsidTr="005B0EE3">
        <w:tc>
          <w:tcPr>
            <w:tcW w:w="3888" w:type="dxa"/>
          </w:tcPr>
          <w:p w:rsidR="0077065D" w:rsidRPr="00EF6153" w:rsidRDefault="0077065D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77065D" w:rsidRPr="00F4444B" w:rsidRDefault="0077065D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77065D" w:rsidRPr="00EF6153" w:rsidTr="005B0EE3">
        <w:tc>
          <w:tcPr>
            <w:tcW w:w="3888" w:type="dxa"/>
          </w:tcPr>
          <w:p w:rsidR="0077065D" w:rsidRPr="00EF6153" w:rsidRDefault="0077065D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77065D" w:rsidRPr="00EF6153" w:rsidRDefault="0077065D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77065D" w:rsidRPr="00EF6153" w:rsidTr="005B0EE3">
        <w:tc>
          <w:tcPr>
            <w:tcW w:w="3888" w:type="dxa"/>
          </w:tcPr>
          <w:p w:rsidR="0077065D" w:rsidRPr="00EF6153" w:rsidRDefault="0077065D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77065D" w:rsidRPr="00EF6153" w:rsidRDefault="0077065D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77065D" w:rsidRPr="00EF6153" w:rsidTr="005B0EE3">
        <w:tc>
          <w:tcPr>
            <w:tcW w:w="3888" w:type="dxa"/>
          </w:tcPr>
          <w:p w:rsidR="0077065D" w:rsidRPr="00EF6153" w:rsidRDefault="0077065D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contains characters only within 5 to 30 characters,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s only within 5 to 30 characters,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number,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number contains number only can’t be null,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l number contains number only can’t be null,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only and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 contains number and character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as shown below-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ravi</w:t>
            </w:r>
            <w:proofErr w:type="spellEnd"/>
            <w:r>
              <w:rPr>
                <w:rFonts w:ascii="Times New Roman" w:hAnsi="Times New Roman" w:cs="Times New Roman"/>
              </w:rPr>
              <w:t xml:space="preserve"> Akhter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fia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al Hall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12232ffwrwerw3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5018021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7</w:t>
            </w:r>
          </w:p>
          <w:p w:rsidR="0077065D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77065D" w:rsidRPr="00EF6153" w:rsidRDefault="0077065D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2A5CD4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7065D" w:rsidRPr="00EF6153" w:rsidTr="005B0EE3">
        <w:tc>
          <w:tcPr>
            <w:tcW w:w="3888" w:type="dxa"/>
          </w:tcPr>
          <w:p w:rsidR="0077065D" w:rsidRPr="00080114" w:rsidRDefault="0077065D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77065D" w:rsidRPr="00080114" w:rsidRDefault="0077065D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77065D" w:rsidRPr="00EF6153" w:rsidTr="005B0EE3">
        <w:tc>
          <w:tcPr>
            <w:tcW w:w="3888" w:type="dxa"/>
          </w:tcPr>
          <w:p w:rsidR="0077065D" w:rsidRPr="00EF6153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77065D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77065D" w:rsidRPr="00EF6153" w:rsidRDefault="0077065D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department name message</w:t>
            </w:r>
          </w:p>
        </w:tc>
      </w:tr>
      <w:tr w:rsidR="007B69F2" w:rsidRPr="00EF6153" w:rsidTr="005B0EE3">
        <w:tc>
          <w:tcPr>
            <w:tcW w:w="3888" w:type="dxa"/>
          </w:tcPr>
          <w:p w:rsidR="007B69F2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7B69F2" w:rsidRDefault="007B69F2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department name message</w:t>
            </w:r>
          </w:p>
        </w:tc>
      </w:tr>
    </w:tbl>
    <w:p w:rsidR="008F2E17" w:rsidRDefault="008F2E17">
      <w:pPr>
        <w:rPr>
          <w:rFonts w:ascii="Times New Roman" w:hAnsi="Times New Roman" w:cs="Times New Roman"/>
        </w:rPr>
      </w:pPr>
    </w:p>
    <w:p w:rsidR="000A5C6E" w:rsidRPr="00E4139C" w:rsidRDefault="009E403F" w:rsidP="00E4139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1" w:name="_Toc530261552"/>
      <w:r w:rsidRPr="00E4139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44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44</w:t>
      </w:r>
      <w:bookmarkEnd w:id="71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5"/>
        <w:gridCol w:w="5545"/>
      </w:tblGrid>
      <w:tr w:rsidR="009E403F" w:rsidRPr="00EF6153" w:rsidTr="005B0EE3">
        <w:tc>
          <w:tcPr>
            <w:tcW w:w="3888" w:type="dxa"/>
          </w:tcPr>
          <w:p w:rsidR="009E403F" w:rsidRPr="00EF6153" w:rsidRDefault="009E403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9E403F" w:rsidRPr="00EF6153" w:rsidRDefault="009E403F" w:rsidP="009E403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44</w:t>
            </w:r>
          </w:p>
        </w:tc>
      </w:tr>
      <w:tr w:rsidR="009E403F" w:rsidRPr="00EF6153" w:rsidTr="005B0EE3">
        <w:tc>
          <w:tcPr>
            <w:tcW w:w="3888" w:type="dxa"/>
          </w:tcPr>
          <w:p w:rsidR="009E403F" w:rsidRPr="00EF6153" w:rsidRDefault="009E403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9E403F" w:rsidRPr="00EF6153" w:rsidRDefault="009E403F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</w:p>
        </w:tc>
      </w:tr>
      <w:tr w:rsidR="009E403F" w:rsidRPr="00EF6153" w:rsidTr="005B0EE3">
        <w:tc>
          <w:tcPr>
            <w:tcW w:w="3888" w:type="dxa"/>
          </w:tcPr>
          <w:p w:rsidR="009E403F" w:rsidRPr="00EF6153" w:rsidRDefault="009E403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9E403F" w:rsidRPr="00EF6153" w:rsidRDefault="009E403F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9E403F" w:rsidRPr="00EF6153" w:rsidTr="005B0EE3">
        <w:tc>
          <w:tcPr>
            <w:tcW w:w="3888" w:type="dxa"/>
          </w:tcPr>
          <w:p w:rsidR="009E403F" w:rsidRPr="00EF6153" w:rsidRDefault="009E403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9E403F" w:rsidRPr="00F4444B" w:rsidRDefault="009E403F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9E403F" w:rsidRPr="00EF6153" w:rsidTr="005B0EE3">
        <w:tc>
          <w:tcPr>
            <w:tcW w:w="3888" w:type="dxa"/>
          </w:tcPr>
          <w:p w:rsidR="009E403F" w:rsidRPr="00EF6153" w:rsidRDefault="009E403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9E403F" w:rsidRPr="00EF6153" w:rsidRDefault="009E403F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9E403F" w:rsidRPr="00EF6153" w:rsidTr="005B0EE3">
        <w:tc>
          <w:tcPr>
            <w:tcW w:w="3888" w:type="dxa"/>
          </w:tcPr>
          <w:p w:rsidR="009E403F" w:rsidRPr="00EF6153" w:rsidRDefault="009E403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9E403F" w:rsidRPr="00EF6153" w:rsidRDefault="009E403F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9E403F" w:rsidRPr="00EF6153" w:rsidTr="005B0EE3">
        <w:tc>
          <w:tcPr>
            <w:tcW w:w="3888" w:type="dxa"/>
          </w:tcPr>
          <w:p w:rsidR="009E403F" w:rsidRPr="00EF6153" w:rsidRDefault="009E403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contains characters only within 5 to 30 characters,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s only within 5 to 30 characters,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only can’t be null,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number contains character,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l number contains number only can’t be null,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only and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 contains number and character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as shown below-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ravi</w:t>
            </w:r>
            <w:proofErr w:type="spellEnd"/>
            <w:r>
              <w:rPr>
                <w:rFonts w:ascii="Times New Roman" w:hAnsi="Times New Roman" w:cs="Times New Roman"/>
              </w:rPr>
              <w:t xml:space="preserve"> Akhter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fia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al Hall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cderg15018021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7</w:t>
            </w:r>
          </w:p>
          <w:p w:rsidR="009E403F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9E403F" w:rsidRPr="00EF6153" w:rsidRDefault="009E403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2A5CD4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9E403F" w:rsidRPr="00EF6153" w:rsidTr="005B0EE3">
        <w:tc>
          <w:tcPr>
            <w:tcW w:w="3888" w:type="dxa"/>
          </w:tcPr>
          <w:p w:rsidR="009E403F" w:rsidRPr="00080114" w:rsidRDefault="009E403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9E403F" w:rsidRPr="00080114" w:rsidRDefault="009E403F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9E403F" w:rsidRPr="00EF6153" w:rsidTr="005B0EE3">
        <w:tc>
          <w:tcPr>
            <w:tcW w:w="3888" w:type="dxa"/>
          </w:tcPr>
          <w:p w:rsidR="009E403F" w:rsidRPr="00EF6153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9E403F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9E403F" w:rsidRPr="00EF6153" w:rsidRDefault="009E403F" w:rsidP="009E403F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egistration number message</w:t>
            </w:r>
          </w:p>
        </w:tc>
      </w:tr>
      <w:tr w:rsidR="007B69F2" w:rsidRPr="00EF6153" w:rsidTr="005B0EE3">
        <w:tc>
          <w:tcPr>
            <w:tcW w:w="3888" w:type="dxa"/>
          </w:tcPr>
          <w:p w:rsidR="007B69F2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7B69F2" w:rsidRDefault="007B69F2" w:rsidP="009E403F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egistration number message</w:t>
            </w:r>
          </w:p>
        </w:tc>
      </w:tr>
    </w:tbl>
    <w:p w:rsidR="00553BBF" w:rsidRDefault="00553BBF" w:rsidP="005C3DF7">
      <w:pPr>
        <w:rPr>
          <w:rFonts w:ascii="Times New Roman" w:hAnsi="Times New Roman" w:cs="Times New Roman"/>
        </w:rPr>
      </w:pPr>
    </w:p>
    <w:p w:rsidR="003A6AEA" w:rsidRDefault="003A6A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2" w:name="_Toc530261553"/>
      <w:r w:rsidRPr="00E4139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45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45</w:t>
      </w:r>
      <w:bookmarkEnd w:id="72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3A6AEA" w:rsidRPr="00EF6153" w:rsidTr="005B0EE3">
        <w:tc>
          <w:tcPr>
            <w:tcW w:w="3888" w:type="dxa"/>
          </w:tcPr>
          <w:p w:rsidR="003A6AEA" w:rsidRPr="00EF6153" w:rsidRDefault="003A6AE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3A6AEA" w:rsidRPr="00EF6153" w:rsidRDefault="003A6AEA" w:rsidP="003A6AEA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45</w:t>
            </w:r>
          </w:p>
        </w:tc>
      </w:tr>
      <w:tr w:rsidR="003A6AEA" w:rsidRPr="00EF6153" w:rsidTr="005B0EE3">
        <w:tc>
          <w:tcPr>
            <w:tcW w:w="3888" w:type="dxa"/>
          </w:tcPr>
          <w:p w:rsidR="003A6AEA" w:rsidRPr="00EF6153" w:rsidRDefault="003A6AE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3A6AEA" w:rsidRPr="00EF6153" w:rsidRDefault="003A6AEA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</w:p>
        </w:tc>
      </w:tr>
      <w:tr w:rsidR="003A6AEA" w:rsidRPr="00EF6153" w:rsidTr="005B0EE3">
        <w:tc>
          <w:tcPr>
            <w:tcW w:w="3888" w:type="dxa"/>
          </w:tcPr>
          <w:p w:rsidR="003A6AEA" w:rsidRPr="00EF6153" w:rsidRDefault="003A6AE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3A6AEA" w:rsidRPr="00EF6153" w:rsidRDefault="003A6AEA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3A6AEA" w:rsidRPr="00EF6153" w:rsidTr="005B0EE3">
        <w:tc>
          <w:tcPr>
            <w:tcW w:w="3888" w:type="dxa"/>
          </w:tcPr>
          <w:p w:rsidR="003A6AEA" w:rsidRPr="00EF6153" w:rsidRDefault="003A6AE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3A6AEA" w:rsidRPr="00F4444B" w:rsidRDefault="003A6AEA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3A6AEA" w:rsidRPr="00EF6153" w:rsidTr="005B0EE3">
        <w:tc>
          <w:tcPr>
            <w:tcW w:w="3888" w:type="dxa"/>
          </w:tcPr>
          <w:p w:rsidR="003A6AEA" w:rsidRPr="00EF6153" w:rsidRDefault="003A6AE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3A6AEA" w:rsidRPr="00EF6153" w:rsidRDefault="003A6AEA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3A6AEA" w:rsidRPr="00EF6153" w:rsidTr="005B0EE3">
        <w:tc>
          <w:tcPr>
            <w:tcW w:w="3888" w:type="dxa"/>
          </w:tcPr>
          <w:p w:rsidR="003A6AEA" w:rsidRPr="00EF6153" w:rsidRDefault="003A6AE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3A6AEA" w:rsidRPr="00EF6153" w:rsidRDefault="003A6AEA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3A6AEA" w:rsidRPr="00EF6153" w:rsidTr="005B0EE3">
        <w:tc>
          <w:tcPr>
            <w:tcW w:w="3888" w:type="dxa"/>
          </w:tcPr>
          <w:p w:rsidR="003A6AEA" w:rsidRPr="00EF6153" w:rsidRDefault="003A6AE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contains characters only within 5 to 30 characters,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s only within 5 to 30 characters,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only can’t be null,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number contains number only can’t be null,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l number contains character,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only and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 contains number and character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as shown below-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ravi</w:t>
            </w:r>
            <w:proofErr w:type="spellEnd"/>
            <w:r>
              <w:rPr>
                <w:rFonts w:ascii="Times New Roman" w:hAnsi="Times New Roman" w:cs="Times New Roman"/>
              </w:rPr>
              <w:t xml:space="preserve"> Akhter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fia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al Hall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5018021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vbdh</w:t>
            </w:r>
          </w:p>
          <w:p w:rsidR="003A6AEA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3A6AEA" w:rsidRPr="00EF6153" w:rsidRDefault="003A6AE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2A5CD4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A6AEA" w:rsidRPr="00EF6153" w:rsidTr="005B0EE3">
        <w:tc>
          <w:tcPr>
            <w:tcW w:w="3888" w:type="dxa"/>
          </w:tcPr>
          <w:p w:rsidR="003A6AEA" w:rsidRPr="00080114" w:rsidRDefault="003A6AE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3A6AEA" w:rsidRPr="00080114" w:rsidRDefault="003A6AEA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3A6AEA" w:rsidRPr="00EF6153" w:rsidTr="005B0EE3">
        <w:tc>
          <w:tcPr>
            <w:tcW w:w="3888" w:type="dxa"/>
          </w:tcPr>
          <w:p w:rsidR="003A6AEA" w:rsidRPr="00EF6153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3A6AEA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3A6AEA" w:rsidRPr="00EF6153" w:rsidRDefault="008F4707" w:rsidP="008F470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oll number</w:t>
            </w:r>
            <w:r w:rsidR="003A6AEA"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7B69F2" w:rsidRPr="00EF6153" w:rsidTr="005B0EE3">
        <w:tc>
          <w:tcPr>
            <w:tcW w:w="3888" w:type="dxa"/>
          </w:tcPr>
          <w:p w:rsidR="007B69F2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7B69F2" w:rsidRDefault="007B69F2" w:rsidP="008F4707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oll number message</w:t>
            </w:r>
          </w:p>
        </w:tc>
      </w:tr>
    </w:tbl>
    <w:p w:rsidR="00FF5D20" w:rsidRDefault="00FF5D20" w:rsidP="005C3DF7">
      <w:pPr>
        <w:rPr>
          <w:rFonts w:ascii="Times New Roman" w:hAnsi="Times New Roman" w:cs="Times New Roman"/>
        </w:rPr>
      </w:pPr>
    </w:p>
    <w:p w:rsidR="00FF5D20" w:rsidRDefault="00FF5D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3" w:name="_Toc530261554"/>
      <w:r w:rsidRPr="00E4139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46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46</w:t>
      </w:r>
      <w:bookmarkEnd w:id="73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FF5D20" w:rsidRPr="00EF6153" w:rsidTr="005B0EE3">
        <w:tc>
          <w:tcPr>
            <w:tcW w:w="3888" w:type="dxa"/>
          </w:tcPr>
          <w:p w:rsidR="00FF5D20" w:rsidRPr="00EF6153" w:rsidRDefault="00FF5D20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FF5D20" w:rsidRPr="00EF6153" w:rsidRDefault="00FF5D20" w:rsidP="00FF5D20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46</w:t>
            </w:r>
          </w:p>
        </w:tc>
      </w:tr>
      <w:tr w:rsidR="00FF5D20" w:rsidRPr="00EF6153" w:rsidTr="005B0EE3">
        <w:tc>
          <w:tcPr>
            <w:tcW w:w="3888" w:type="dxa"/>
          </w:tcPr>
          <w:p w:rsidR="00FF5D20" w:rsidRPr="00EF6153" w:rsidRDefault="00FF5D20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FF5D20" w:rsidRPr="00EF6153" w:rsidRDefault="00FF5D20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</w:p>
        </w:tc>
      </w:tr>
      <w:tr w:rsidR="00FF5D20" w:rsidRPr="00EF6153" w:rsidTr="005B0EE3">
        <w:tc>
          <w:tcPr>
            <w:tcW w:w="3888" w:type="dxa"/>
          </w:tcPr>
          <w:p w:rsidR="00FF5D20" w:rsidRPr="00EF6153" w:rsidRDefault="00FF5D20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FF5D20" w:rsidRPr="00EF6153" w:rsidRDefault="00FF5D20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FF5D20" w:rsidRPr="00EF6153" w:rsidTr="005B0EE3">
        <w:tc>
          <w:tcPr>
            <w:tcW w:w="3888" w:type="dxa"/>
          </w:tcPr>
          <w:p w:rsidR="00FF5D20" w:rsidRPr="00EF6153" w:rsidRDefault="00FF5D20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FF5D20" w:rsidRPr="00F4444B" w:rsidRDefault="00FF5D20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FF5D20" w:rsidRPr="00EF6153" w:rsidTr="005B0EE3">
        <w:tc>
          <w:tcPr>
            <w:tcW w:w="3888" w:type="dxa"/>
          </w:tcPr>
          <w:p w:rsidR="00FF5D20" w:rsidRPr="00EF6153" w:rsidRDefault="00FF5D20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FF5D20" w:rsidRPr="00EF6153" w:rsidRDefault="00FF5D20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FF5D20" w:rsidRPr="00EF6153" w:rsidTr="005B0EE3">
        <w:tc>
          <w:tcPr>
            <w:tcW w:w="3888" w:type="dxa"/>
          </w:tcPr>
          <w:p w:rsidR="00FF5D20" w:rsidRPr="00EF6153" w:rsidRDefault="00FF5D20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FF5D20" w:rsidRPr="00EF6153" w:rsidRDefault="00FF5D20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FF5D20" w:rsidRPr="00EF6153" w:rsidTr="005B0EE3">
        <w:tc>
          <w:tcPr>
            <w:tcW w:w="3888" w:type="dxa"/>
          </w:tcPr>
          <w:p w:rsidR="00FF5D20" w:rsidRPr="00EF6153" w:rsidRDefault="00FF5D20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contains characters only within 5 to 30 characters,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s only within 5 to 30 characters,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only can’t be null,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number contains number only can’t be null,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l number contains number only can’t be null,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number and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 contains number and character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as shown below-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ravi</w:t>
            </w:r>
            <w:proofErr w:type="spellEnd"/>
            <w:r>
              <w:rPr>
                <w:rFonts w:ascii="Times New Roman" w:hAnsi="Times New Roman" w:cs="Times New Roman"/>
              </w:rPr>
              <w:t xml:space="preserve"> Akhter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fia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al Hall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5018021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7</w:t>
            </w:r>
          </w:p>
          <w:p w:rsidR="00FF5D20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12193u  competition</w:t>
            </w:r>
          </w:p>
          <w:p w:rsidR="00FF5D20" w:rsidRPr="00EF6153" w:rsidRDefault="00FF5D20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2A5CD4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FF5D20" w:rsidRPr="00EF6153" w:rsidTr="005B0EE3">
        <w:tc>
          <w:tcPr>
            <w:tcW w:w="3888" w:type="dxa"/>
          </w:tcPr>
          <w:p w:rsidR="00FF5D20" w:rsidRPr="00080114" w:rsidRDefault="00FF5D20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FF5D20" w:rsidRPr="00080114" w:rsidRDefault="00FF5D20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FF5D20" w:rsidRPr="00EF6153" w:rsidTr="005B0EE3">
        <w:tc>
          <w:tcPr>
            <w:tcW w:w="3888" w:type="dxa"/>
          </w:tcPr>
          <w:p w:rsidR="00FF5D20" w:rsidRPr="00EF6153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FF5D20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FF5D20" w:rsidRPr="00EF6153" w:rsidRDefault="00FF5D20" w:rsidP="00FF5D20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game name message</w:t>
            </w:r>
          </w:p>
        </w:tc>
      </w:tr>
      <w:tr w:rsidR="007B69F2" w:rsidRPr="00EF6153" w:rsidTr="005B0EE3">
        <w:tc>
          <w:tcPr>
            <w:tcW w:w="3888" w:type="dxa"/>
          </w:tcPr>
          <w:p w:rsidR="007B69F2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7B69F2" w:rsidRDefault="007B69F2" w:rsidP="00FF5D20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game name message</w:t>
            </w:r>
          </w:p>
        </w:tc>
      </w:tr>
    </w:tbl>
    <w:p w:rsidR="005E71C3" w:rsidRDefault="005E71C3" w:rsidP="005C3DF7">
      <w:pPr>
        <w:rPr>
          <w:rFonts w:ascii="Times New Roman" w:hAnsi="Times New Roman" w:cs="Times New Roman"/>
        </w:rPr>
      </w:pPr>
    </w:p>
    <w:p w:rsidR="005E71C3" w:rsidRDefault="005E71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4139C" w:rsidRPr="00E4139C" w:rsidRDefault="00E4139C" w:rsidP="00E4139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4" w:name="_Toc530261555"/>
      <w:r w:rsidRPr="00E4139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47</w:t>
      </w:r>
      <w:r w:rsidR="00D96590" w:rsidRPr="00E4139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4139C">
        <w:rPr>
          <w:rFonts w:ascii="Times New Roman" w:hAnsi="Times New Roman" w:cs="Times New Roman"/>
          <w:color w:val="auto"/>
          <w:sz w:val="22"/>
          <w:szCs w:val="22"/>
        </w:rPr>
        <w:t>: Test specifications of T47</w:t>
      </w:r>
      <w:bookmarkEnd w:id="74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5E71C3" w:rsidRPr="00EF6153" w:rsidTr="005B0EE3">
        <w:tc>
          <w:tcPr>
            <w:tcW w:w="3888" w:type="dxa"/>
          </w:tcPr>
          <w:p w:rsidR="005E71C3" w:rsidRPr="00EF6153" w:rsidRDefault="005E71C3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5E71C3" w:rsidRPr="00EF6153" w:rsidRDefault="005E71C3" w:rsidP="005E71C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47</w:t>
            </w:r>
          </w:p>
        </w:tc>
      </w:tr>
      <w:tr w:rsidR="005E71C3" w:rsidRPr="00EF6153" w:rsidTr="005B0EE3">
        <w:tc>
          <w:tcPr>
            <w:tcW w:w="3888" w:type="dxa"/>
          </w:tcPr>
          <w:p w:rsidR="005E71C3" w:rsidRPr="00EF6153" w:rsidRDefault="005E71C3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5E71C3" w:rsidRPr="00EF6153" w:rsidRDefault="005E71C3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</w:p>
        </w:tc>
      </w:tr>
      <w:tr w:rsidR="005E71C3" w:rsidRPr="00EF6153" w:rsidTr="005B0EE3">
        <w:tc>
          <w:tcPr>
            <w:tcW w:w="3888" w:type="dxa"/>
          </w:tcPr>
          <w:p w:rsidR="005E71C3" w:rsidRPr="00EF6153" w:rsidRDefault="005E71C3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5E71C3" w:rsidRPr="00EF6153" w:rsidRDefault="005E71C3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5E71C3" w:rsidRPr="00EF6153" w:rsidTr="005B0EE3">
        <w:tc>
          <w:tcPr>
            <w:tcW w:w="3888" w:type="dxa"/>
          </w:tcPr>
          <w:p w:rsidR="005E71C3" w:rsidRPr="00EF6153" w:rsidRDefault="005E71C3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5E71C3" w:rsidRPr="00F4444B" w:rsidRDefault="005E71C3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5E71C3" w:rsidRPr="00EF6153" w:rsidTr="005B0EE3">
        <w:tc>
          <w:tcPr>
            <w:tcW w:w="3888" w:type="dxa"/>
          </w:tcPr>
          <w:p w:rsidR="005E71C3" w:rsidRPr="00EF6153" w:rsidRDefault="005E71C3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5E71C3" w:rsidRPr="00EF6153" w:rsidRDefault="005E71C3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>
              <w:rPr>
                <w:rFonts w:ascii="Times New Roman" w:hAnsi="Times New Roman" w:cs="Times New Roman"/>
              </w:rPr>
              <w:t xml:space="preserve">Create list of  sports winner and rank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5E71C3" w:rsidRPr="00EF6153" w:rsidTr="005B0EE3">
        <w:tc>
          <w:tcPr>
            <w:tcW w:w="3888" w:type="dxa"/>
          </w:tcPr>
          <w:p w:rsidR="005E71C3" w:rsidRPr="00EF6153" w:rsidRDefault="005E71C3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5E71C3" w:rsidRPr="00EF6153" w:rsidRDefault="005E71C3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5E71C3" w:rsidRPr="00EF6153" w:rsidTr="005B0EE3">
        <w:tc>
          <w:tcPr>
            <w:tcW w:w="3888" w:type="dxa"/>
          </w:tcPr>
          <w:p w:rsidR="005E71C3" w:rsidRPr="00EF6153" w:rsidRDefault="005E71C3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 contains characters only within 5 to 30 characters,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s only within 5 to 30 characters,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only can’t be null,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number contains number only can’t be null,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l number contains number only can’t be null,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only and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 contains special character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as shown below-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ravi</w:t>
            </w:r>
            <w:proofErr w:type="spellEnd"/>
            <w:r>
              <w:rPr>
                <w:rFonts w:ascii="Times New Roman" w:hAnsi="Times New Roman" w:cs="Times New Roman"/>
              </w:rPr>
              <w:t xml:space="preserve"> Akhter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fia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al Hall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5018021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7</w:t>
            </w:r>
          </w:p>
          <w:p w:rsidR="005E71C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5E71C3" w:rsidRPr="00EF6153" w:rsidRDefault="005E71C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Pr="002A5CD4">
              <w:rPr>
                <w:rFonts w:ascii="Times New Roman" w:hAnsi="Times New Roman" w:cs="Times New Roman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</w:rPr>
              <w:t xml:space="preserve"> @#</w:t>
            </w:r>
          </w:p>
        </w:tc>
      </w:tr>
      <w:tr w:rsidR="005E71C3" w:rsidRPr="00EF6153" w:rsidTr="005B0EE3">
        <w:tc>
          <w:tcPr>
            <w:tcW w:w="3888" w:type="dxa"/>
          </w:tcPr>
          <w:p w:rsidR="005E71C3" w:rsidRPr="00080114" w:rsidRDefault="005E71C3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5E71C3" w:rsidRPr="00080114" w:rsidRDefault="005E71C3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5E71C3" w:rsidRPr="00EF6153" w:rsidTr="005B0EE3">
        <w:tc>
          <w:tcPr>
            <w:tcW w:w="3888" w:type="dxa"/>
          </w:tcPr>
          <w:p w:rsidR="005E71C3" w:rsidRPr="00EF6153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5E71C3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5E71C3" w:rsidRPr="00EF6153" w:rsidRDefault="005E71C3" w:rsidP="005E71C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ank message</w:t>
            </w:r>
          </w:p>
        </w:tc>
      </w:tr>
      <w:tr w:rsidR="007B69F2" w:rsidRPr="00EF6153" w:rsidTr="005B0EE3">
        <w:tc>
          <w:tcPr>
            <w:tcW w:w="3888" w:type="dxa"/>
          </w:tcPr>
          <w:p w:rsidR="007B69F2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7B69F2" w:rsidRDefault="007B69F2" w:rsidP="005E71C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ank message</w:t>
            </w:r>
          </w:p>
        </w:tc>
      </w:tr>
    </w:tbl>
    <w:p w:rsidR="00767C7C" w:rsidRDefault="00767C7C" w:rsidP="005C3DF7">
      <w:pPr>
        <w:rPr>
          <w:rFonts w:ascii="Times New Roman" w:hAnsi="Times New Roman" w:cs="Times New Roman"/>
        </w:rPr>
      </w:pPr>
    </w:p>
    <w:p w:rsidR="00767C7C" w:rsidRDefault="00767C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96B5C" w:rsidRPr="00796B5C" w:rsidRDefault="00796B5C" w:rsidP="00796B5C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5" w:name="_Toc530261556"/>
      <w:r w:rsidRPr="00796B5C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796B5C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796B5C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796B5C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48</w:t>
      </w:r>
      <w:r w:rsidR="00D96590" w:rsidRPr="00796B5C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796B5C">
        <w:rPr>
          <w:rFonts w:ascii="Times New Roman" w:hAnsi="Times New Roman" w:cs="Times New Roman"/>
          <w:color w:val="auto"/>
          <w:sz w:val="22"/>
          <w:szCs w:val="22"/>
        </w:rPr>
        <w:t>: Test specifications of T48</w:t>
      </w:r>
      <w:bookmarkEnd w:id="75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A13F6F" w:rsidRPr="00EF6153" w:rsidTr="005B0EE3">
        <w:tc>
          <w:tcPr>
            <w:tcW w:w="3888" w:type="dxa"/>
          </w:tcPr>
          <w:p w:rsidR="00A13F6F" w:rsidRPr="00EF6153" w:rsidRDefault="00A13F6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A13F6F" w:rsidRPr="00EF6153" w:rsidRDefault="00A13F6F" w:rsidP="00053DBD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 w:rsidR="00053DBD">
              <w:rPr>
                <w:rFonts w:ascii="Times New Roman" w:hAnsi="Times New Roman" w:cs="Times New Roman"/>
              </w:rPr>
              <w:t>48</w:t>
            </w:r>
          </w:p>
        </w:tc>
      </w:tr>
      <w:tr w:rsidR="00A13F6F" w:rsidRPr="00EF6153" w:rsidTr="005B0EE3">
        <w:tc>
          <w:tcPr>
            <w:tcW w:w="3888" w:type="dxa"/>
          </w:tcPr>
          <w:p w:rsidR="00A13F6F" w:rsidRPr="00EF6153" w:rsidRDefault="00A13F6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A13F6F" w:rsidRPr="00EF6153" w:rsidRDefault="00A13F6F" w:rsidP="00A13F6F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View hall annual sports result’ </w:t>
            </w:r>
          </w:p>
        </w:tc>
      </w:tr>
      <w:tr w:rsidR="00A13F6F" w:rsidRPr="00EF6153" w:rsidTr="005B0EE3">
        <w:tc>
          <w:tcPr>
            <w:tcW w:w="3888" w:type="dxa"/>
          </w:tcPr>
          <w:p w:rsidR="00A13F6F" w:rsidRPr="00EF6153" w:rsidRDefault="00A13F6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A13F6F" w:rsidRPr="00EF6153" w:rsidRDefault="00A13F6F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A13F6F" w:rsidRPr="00EF6153" w:rsidTr="005B0EE3">
        <w:tc>
          <w:tcPr>
            <w:tcW w:w="3888" w:type="dxa"/>
          </w:tcPr>
          <w:p w:rsidR="00A13F6F" w:rsidRPr="00EF6153" w:rsidRDefault="00A13F6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A13F6F" w:rsidRPr="00F4444B" w:rsidRDefault="00A13F6F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A13F6F" w:rsidRPr="00EF6153" w:rsidTr="005B0EE3">
        <w:tc>
          <w:tcPr>
            <w:tcW w:w="3888" w:type="dxa"/>
          </w:tcPr>
          <w:p w:rsidR="00A13F6F" w:rsidRPr="00EF6153" w:rsidRDefault="00A13F6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A13F6F" w:rsidRPr="00EF6153" w:rsidRDefault="00A13F6F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>The function ‘</w:t>
            </w:r>
            <w:r>
              <w:rPr>
                <w:rFonts w:ascii="Times New Roman" w:hAnsi="Times New Roman" w:cs="Times New Roman"/>
              </w:rPr>
              <w:t xml:space="preserve">Hall Annual Sports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A13F6F" w:rsidRPr="00EF6153" w:rsidTr="005B0EE3">
        <w:tc>
          <w:tcPr>
            <w:tcW w:w="3888" w:type="dxa"/>
          </w:tcPr>
          <w:p w:rsidR="00A13F6F" w:rsidRPr="00EF6153" w:rsidRDefault="00A13F6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A13F6F" w:rsidRPr="00EF6153" w:rsidRDefault="00A13F6F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A13F6F" w:rsidRPr="00EF6153" w:rsidTr="005B0EE3">
        <w:tc>
          <w:tcPr>
            <w:tcW w:w="3888" w:type="dxa"/>
          </w:tcPr>
          <w:p w:rsidR="00A13F6F" w:rsidRPr="00EF6153" w:rsidRDefault="00A13F6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A13F6F" w:rsidRPr="00EF6153" w:rsidRDefault="00A13F6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A13F6F" w:rsidRPr="00EF6153" w:rsidTr="005B0EE3">
        <w:tc>
          <w:tcPr>
            <w:tcW w:w="3888" w:type="dxa"/>
          </w:tcPr>
          <w:p w:rsidR="00A13F6F" w:rsidRPr="00080114" w:rsidRDefault="00A13F6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A13F6F" w:rsidRPr="00080114" w:rsidRDefault="00A13F6F" w:rsidP="002946ED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2946ED">
              <w:rPr>
                <w:rFonts w:ascii="Times New Roman" w:hAnsi="Times New Roman" w:cs="Times New Roman"/>
                <w:sz w:val="22"/>
                <w:szCs w:val="22"/>
              </w:rPr>
              <w:t>view result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A13F6F" w:rsidRPr="00EF6153" w:rsidTr="005B0EE3">
        <w:tc>
          <w:tcPr>
            <w:tcW w:w="3888" w:type="dxa"/>
          </w:tcPr>
          <w:p w:rsidR="00A13F6F" w:rsidRPr="00EF6153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A13F6F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A13F6F" w:rsidRPr="00EF6153" w:rsidRDefault="002946ED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winner student list of previous year</w:t>
            </w:r>
          </w:p>
        </w:tc>
      </w:tr>
      <w:tr w:rsidR="007B69F2" w:rsidRPr="00EF6153" w:rsidTr="005B0EE3">
        <w:tc>
          <w:tcPr>
            <w:tcW w:w="3888" w:type="dxa"/>
          </w:tcPr>
          <w:p w:rsidR="007B69F2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7B69F2" w:rsidRDefault="007B69F2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winner student list of previous year</w:t>
            </w:r>
          </w:p>
        </w:tc>
      </w:tr>
    </w:tbl>
    <w:p w:rsidR="000A5C6E" w:rsidRDefault="000A5C6E" w:rsidP="005C3DF7">
      <w:pPr>
        <w:rPr>
          <w:rFonts w:ascii="Times New Roman" w:hAnsi="Times New Roman" w:cs="Times New Roman"/>
        </w:rPr>
      </w:pPr>
    </w:p>
    <w:p w:rsidR="005B0EE3" w:rsidRPr="005B0EE3" w:rsidRDefault="005B0EE3" w:rsidP="005B0EE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6" w:name="_Toc530261557"/>
      <w:r w:rsidRPr="005B0EE3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5B0EE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5B0EE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5B0EE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49</w:t>
      </w:r>
      <w:r w:rsidR="00D96590" w:rsidRPr="005B0EE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5B0EE3">
        <w:rPr>
          <w:rFonts w:ascii="Times New Roman" w:hAnsi="Times New Roman" w:cs="Times New Roman"/>
          <w:color w:val="auto"/>
          <w:sz w:val="22"/>
          <w:szCs w:val="22"/>
        </w:rPr>
        <w:t>: Test specifications of T49</w:t>
      </w:r>
      <w:bookmarkEnd w:id="76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5650BC" w:rsidRPr="00EF6153" w:rsidTr="005B0EE3">
        <w:tc>
          <w:tcPr>
            <w:tcW w:w="3888" w:type="dxa"/>
          </w:tcPr>
          <w:p w:rsidR="005650BC" w:rsidRPr="00EF6153" w:rsidRDefault="005650B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5650BC" w:rsidRPr="00EF6153" w:rsidRDefault="005650BC" w:rsidP="005650BC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49</w:t>
            </w:r>
          </w:p>
        </w:tc>
      </w:tr>
      <w:tr w:rsidR="005650BC" w:rsidRPr="00EF6153" w:rsidTr="005B0EE3">
        <w:tc>
          <w:tcPr>
            <w:tcW w:w="3888" w:type="dxa"/>
          </w:tcPr>
          <w:p w:rsidR="005650BC" w:rsidRPr="00EF6153" w:rsidRDefault="005650B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5650BC" w:rsidRPr="00EF6153" w:rsidRDefault="005650BC" w:rsidP="005650BC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Field Reservation’ </w:t>
            </w:r>
          </w:p>
        </w:tc>
      </w:tr>
      <w:tr w:rsidR="005650BC" w:rsidRPr="00EF6153" w:rsidTr="005B0EE3">
        <w:tc>
          <w:tcPr>
            <w:tcW w:w="3888" w:type="dxa"/>
          </w:tcPr>
          <w:p w:rsidR="005650BC" w:rsidRPr="00EF6153" w:rsidRDefault="005650B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5650BC" w:rsidRPr="00EF6153" w:rsidRDefault="005650BC" w:rsidP="0008431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</w:t>
            </w:r>
            <w:r w:rsidR="00084315">
              <w:rPr>
                <w:rFonts w:ascii="Times New Roman" w:hAnsi="Times New Roman" w:cs="Times New Roman"/>
                <w:sz w:val="23"/>
                <w:szCs w:val="23"/>
              </w:rPr>
              <w:t xml:space="preserve"> 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in SRS </w:t>
            </w:r>
          </w:p>
        </w:tc>
      </w:tr>
      <w:tr w:rsidR="005650BC" w:rsidRPr="00EF6153" w:rsidTr="005B0EE3">
        <w:tc>
          <w:tcPr>
            <w:tcW w:w="3888" w:type="dxa"/>
          </w:tcPr>
          <w:p w:rsidR="005650BC" w:rsidRPr="00EF6153" w:rsidRDefault="005650B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5650BC" w:rsidRPr="00F4444B" w:rsidRDefault="005650BC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5650BC" w:rsidRPr="00EF6153" w:rsidTr="005B0EE3">
        <w:tc>
          <w:tcPr>
            <w:tcW w:w="3888" w:type="dxa"/>
          </w:tcPr>
          <w:p w:rsidR="005650BC" w:rsidRPr="00EF6153" w:rsidRDefault="005650B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5650BC" w:rsidRPr="00EF6153" w:rsidRDefault="005650BC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5650BC" w:rsidRPr="00EF6153" w:rsidTr="005B0EE3">
        <w:tc>
          <w:tcPr>
            <w:tcW w:w="3888" w:type="dxa"/>
          </w:tcPr>
          <w:p w:rsidR="005650BC" w:rsidRPr="00EF6153" w:rsidRDefault="005650B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5650BC" w:rsidRPr="00EF6153" w:rsidRDefault="005650BC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-</w:t>
            </w:r>
          </w:p>
        </w:tc>
      </w:tr>
      <w:tr w:rsidR="005650BC" w:rsidRPr="00EF6153" w:rsidTr="005B0EE3">
        <w:tc>
          <w:tcPr>
            <w:tcW w:w="3888" w:type="dxa"/>
          </w:tcPr>
          <w:p w:rsidR="005650BC" w:rsidRPr="00EF6153" w:rsidRDefault="005650B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5650BC" w:rsidRPr="00EF6153" w:rsidRDefault="005650B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5650BC" w:rsidRPr="00EF6153" w:rsidTr="005B0EE3">
        <w:tc>
          <w:tcPr>
            <w:tcW w:w="3888" w:type="dxa"/>
          </w:tcPr>
          <w:p w:rsidR="005650BC" w:rsidRPr="00080114" w:rsidRDefault="005650B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5650BC" w:rsidRPr="00080114" w:rsidRDefault="005650BC" w:rsidP="005650BC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field reservation’ button</w:t>
            </w:r>
          </w:p>
        </w:tc>
      </w:tr>
      <w:tr w:rsidR="005650BC" w:rsidRPr="00EF6153" w:rsidTr="005B0EE3">
        <w:tc>
          <w:tcPr>
            <w:tcW w:w="3888" w:type="dxa"/>
          </w:tcPr>
          <w:p w:rsidR="005650BC" w:rsidRPr="00EF6153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5650BC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5650BC" w:rsidRPr="00EF6153" w:rsidRDefault="005650BC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field reservation page</w:t>
            </w:r>
          </w:p>
        </w:tc>
      </w:tr>
      <w:tr w:rsidR="007B69F2" w:rsidRPr="00EF6153" w:rsidTr="005B0EE3">
        <w:tc>
          <w:tcPr>
            <w:tcW w:w="3888" w:type="dxa"/>
          </w:tcPr>
          <w:p w:rsidR="007B69F2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7B69F2" w:rsidRDefault="007B69F2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field reservation page</w:t>
            </w:r>
          </w:p>
        </w:tc>
      </w:tr>
    </w:tbl>
    <w:p w:rsidR="00084315" w:rsidRDefault="00084315" w:rsidP="005C3DF7">
      <w:pPr>
        <w:rPr>
          <w:rFonts w:ascii="Times New Roman" w:hAnsi="Times New Roman" w:cs="Times New Roman"/>
        </w:rPr>
      </w:pPr>
    </w:p>
    <w:p w:rsidR="00796B5C" w:rsidRDefault="00084315" w:rsidP="005C3D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5B0EE3" w:rsidRPr="005B0EE3" w:rsidRDefault="005B0EE3" w:rsidP="005B0EE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7" w:name="_Toc530261558"/>
      <w:r w:rsidRPr="005B0EE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5B0EE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5B0EE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5B0EE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50</w:t>
      </w:r>
      <w:r w:rsidR="00D96590" w:rsidRPr="005B0EE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5B0EE3">
        <w:rPr>
          <w:rFonts w:ascii="Times New Roman" w:hAnsi="Times New Roman" w:cs="Times New Roman"/>
          <w:color w:val="auto"/>
          <w:sz w:val="22"/>
          <w:szCs w:val="22"/>
        </w:rPr>
        <w:t>: Test specifications of T50</w:t>
      </w:r>
      <w:bookmarkEnd w:id="77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084315" w:rsidRPr="00EF6153" w:rsidTr="005B0EE3">
        <w:tc>
          <w:tcPr>
            <w:tcW w:w="3888" w:type="dxa"/>
          </w:tcPr>
          <w:p w:rsidR="00084315" w:rsidRPr="00EF6153" w:rsidRDefault="00084315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084315" w:rsidRPr="00EF6153" w:rsidRDefault="00084315" w:rsidP="00084315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0</w:t>
            </w:r>
          </w:p>
        </w:tc>
      </w:tr>
      <w:tr w:rsidR="00084315" w:rsidRPr="00EF6153" w:rsidTr="005B0EE3">
        <w:tc>
          <w:tcPr>
            <w:tcW w:w="3888" w:type="dxa"/>
          </w:tcPr>
          <w:p w:rsidR="00084315" w:rsidRPr="00EF6153" w:rsidRDefault="00084315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084315" w:rsidRPr="00EF6153" w:rsidRDefault="00084315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Apply for field reservation’ </w:t>
            </w:r>
          </w:p>
        </w:tc>
      </w:tr>
      <w:tr w:rsidR="00084315" w:rsidRPr="00EF6153" w:rsidTr="005B0EE3">
        <w:tc>
          <w:tcPr>
            <w:tcW w:w="3888" w:type="dxa"/>
          </w:tcPr>
          <w:p w:rsidR="00084315" w:rsidRPr="00EF6153" w:rsidRDefault="00084315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084315" w:rsidRPr="00EF6153" w:rsidRDefault="00084315" w:rsidP="0008431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084315" w:rsidRPr="00EF6153" w:rsidTr="005B0EE3">
        <w:tc>
          <w:tcPr>
            <w:tcW w:w="3888" w:type="dxa"/>
          </w:tcPr>
          <w:p w:rsidR="00084315" w:rsidRPr="00EF6153" w:rsidRDefault="00084315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084315" w:rsidRPr="00F4444B" w:rsidRDefault="00084315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084315" w:rsidRPr="00EF6153" w:rsidTr="005B0EE3">
        <w:tc>
          <w:tcPr>
            <w:tcW w:w="3888" w:type="dxa"/>
          </w:tcPr>
          <w:p w:rsidR="00084315" w:rsidRPr="00EF6153" w:rsidRDefault="00084315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084315" w:rsidRPr="00EF6153" w:rsidRDefault="00084315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Field Reserv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084315" w:rsidRPr="00EF6153" w:rsidTr="005B0EE3">
        <w:tc>
          <w:tcPr>
            <w:tcW w:w="3888" w:type="dxa"/>
          </w:tcPr>
          <w:p w:rsidR="00084315" w:rsidRPr="00EF6153" w:rsidRDefault="00084315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084315" w:rsidRPr="00EF6153" w:rsidRDefault="00084315" w:rsidP="0008431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084315" w:rsidRPr="00EF6153" w:rsidTr="005B0EE3">
        <w:tc>
          <w:tcPr>
            <w:tcW w:w="3888" w:type="dxa"/>
          </w:tcPr>
          <w:p w:rsidR="00084315" w:rsidRPr="00EF6153" w:rsidRDefault="00084315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084315" w:rsidRPr="00EF6153" w:rsidRDefault="00084315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084315" w:rsidRPr="00EF6153" w:rsidTr="005B0EE3">
        <w:tc>
          <w:tcPr>
            <w:tcW w:w="3888" w:type="dxa"/>
          </w:tcPr>
          <w:p w:rsidR="00084315" w:rsidRPr="00080114" w:rsidRDefault="00084315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084315" w:rsidRPr="00080114" w:rsidRDefault="00084315" w:rsidP="00F95FFC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F95FFC">
              <w:rPr>
                <w:rFonts w:ascii="Times New Roman" w:hAnsi="Times New Roman" w:cs="Times New Roman"/>
                <w:sz w:val="22"/>
                <w:szCs w:val="22"/>
              </w:rPr>
              <w:t>Reserv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084315" w:rsidRPr="00EF6153" w:rsidTr="005B0EE3">
        <w:tc>
          <w:tcPr>
            <w:tcW w:w="3888" w:type="dxa"/>
          </w:tcPr>
          <w:p w:rsidR="00084315" w:rsidRPr="00EF6153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084315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084315" w:rsidRPr="00EF6153" w:rsidRDefault="00F95FFC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to enter user organization name, email, purpose and time when they want the field</w:t>
            </w:r>
          </w:p>
        </w:tc>
      </w:tr>
      <w:tr w:rsidR="007B69F2" w:rsidRPr="00EF6153" w:rsidTr="005B0EE3">
        <w:tc>
          <w:tcPr>
            <w:tcW w:w="3888" w:type="dxa"/>
          </w:tcPr>
          <w:p w:rsidR="007B69F2" w:rsidRDefault="007B69F2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Actual </w:t>
            </w:r>
            <w:r w:rsidR="003C253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Output</w:t>
            </w:r>
          </w:p>
        </w:tc>
        <w:tc>
          <w:tcPr>
            <w:tcW w:w="5688" w:type="dxa"/>
          </w:tcPr>
          <w:p w:rsidR="007B69F2" w:rsidRDefault="003C2539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mpt user to enter user organization name, email, purpose and time when they want the field</w:t>
            </w:r>
          </w:p>
        </w:tc>
      </w:tr>
    </w:tbl>
    <w:p w:rsidR="00084315" w:rsidRPr="005B0EE3" w:rsidRDefault="00084315" w:rsidP="005B0EE3">
      <w:pPr>
        <w:jc w:val="center"/>
        <w:rPr>
          <w:rFonts w:ascii="Times New Roman" w:hAnsi="Times New Roman" w:cs="Times New Roman"/>
        </w:rPr>
      </w:pPr>
    </w:p>
    <w:p w:rsidR="003C2539" w:rsidRDefault="003C253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br w:type="page"/>
      </w:r>
    </w:p>
    <w:p w:rsidR="005B0EE3" w:rsidRPr="005B0EE3" w:rsidRDefault="005B0EE3" w:rsidP="005B0EE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8" w:name="_Toc530261559"/>
      <w:r w:rsidRPr="005B0EE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5B0EE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5B0EE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5B0EE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51</w:t>
      </w:r>
      <w:r w:rsidR="00D96590" w:rsidRPr="005B0EE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5B0EE3">
        <w:rPr>
          <w:rFonts w:ascii="Times New Roman" w:hAnsi="Times New Roman" w:cs="Times New Roman"/>
          <w:color w:val="auto"/>
          <w:sz w:val="22"/>
          <w:szCs w:val="22"/>
        </w:rPr>
        <w:t>: Test specifications of T51</w:t>
      </w:r>
      <w:bookmarkEnd w:id="78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981291" w:rsidRPr="00EF6153" w:rsidTr="005B0EE3">
        <w:tc>
          <w:tcPr>
            <w:tcW w:w="3888" w:type="dxa"/>
          </w:tcPr>
          <w:p w:rsidR="00981291" w:rsidRPr="00EF6153" w:rsidRDefault="0098129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981291" w:rsidRPr="00EF6153" w:rsidRDefault="00981291" w:rsidP="00981291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1</w:t>
            </w:r>
          </w:p>
        </w:tc>
      </w:tr>
      <w:tr w:rsidR="00981291" w:rsidRPr="00EF6153" w:rsidTr="005B0EE3">
        <w:tc>
          <w:tcPr>
            <w:tcW w:w="3888" w:type="dxa"/>
          </w:tcPr>
          <w:p w:rsidR="00981291" w:rsidRPr="00EF6153" w:rsidRDefault="0098129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981291" w:rsidRPr="00EF6153" w:rsidRDefault="00981291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Apply for field reservation’ </w:t>
            </w:r>
          </w:p>
        </w:tc>
      </w:tr>
      <w:tr w:rsidR="00981291" w:rsidRPr="00EF6153" w:rsidTr="005B0EE3">
        <w:tc>
          <w:tcPr>
            <w:tcW w:w="3888" w:type="dxa"/>
          </w:tcPr>
          <w:p w:rsidR="00981291" w:rsidRPr="00EF6153" w:rsidRDefault="0098129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981291" w:rsidRPr="00EF6153" w:rsidRDefault="00981291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981291" w:rsidRPr="00EF6153" w:rsidTr="005B0EE3">
        <w:tc>
          <w:tcPr>
            <w:tcW w:w="3888" w:type="dxa"/>
          </w:tcPr>
          <w:p w:rsidR="00981291" w:rsidRPr="00EF6153" w:rsidRDefault="0098129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981291" w:rsidRPr="00F4444B" w:rsidRDefault="00981291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981291" w:rsidRPr="00EF6153" w:rsidTr="005B0EE3">
        <w:tc>
          <w:tcPr>
            <w:tcW w:w="3888" w:type="dxa"/>
          </w:tcPr>
          <w:p w:rsidR="00981291" w:rsidRPr="00EF6153" w:rsidRDefault="0098129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981291" w:rsidRPr="00EF6153" w:rsidRDefault="00981291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Field Reserv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981291" w:rsidRPr="00EF6153" w:rsidTr="005B0EE3">
        <w:tc>
          <w:tcPr>
            <w:tcW w:w="3888" w:type="dxa"/>
          </w:tcPr>
          <w:p w:rsidR="00981291" w:rsidRPr="00EF6153" w:rsidRDefault="0098129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981291" w:rsidRPr="00EF6153" w:rsidRDefault="00981291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981291" w:rsidRPr="00EF6153" w:rsidTr="005B0EE3">
        <w:tc>
          <w:tcPr>
            <w:tcW w:w="3888" w:type="dxa"/>
          </w:tcPr>
          <w:p w:rsidR="00981291" w:rsidRPr="00EF6153" w:rsidRDefault="0098129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981291" w:rsidRDefault="00981291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ganization name contains character only,</w:t>
            </w:r>
          </w:p>
          <w:p w:rsidR="00981291" w:rsidRPr="00F4444B" w:rsidRDefault="00981291" w:rsidP="00981291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 w:rsidR="0048171F">
              <w:rPr>
                <w:rFonts w:ascii="Times New Roman" w:hAnsi="Times New Roman" w:cs="Times New Roman"/>
                <w:sz w:val="22"/>
                <w:szCs w:val="22"/>
              </w:rPr>
              <w:t>=</w:t>
            </w:r>
            <w:r>
              <w:rPr>
                <w:sz w:val="23"/>
                <w:szCs w:val="23"/>
              </w:rPr>
              <w:t xml:space="preserve"> [a-z0-9._%+-]+@[a-z0-9.-]+\.[a-z]{2,3}$ </w:t>
            </w:r>
          </w:p>
          <w:p w:rsidR="00981291" w:rsidRDefault="0093174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rpose contains character only and</w:t>
            </w:r>
          </w:p>
          <w:p w:rsidR="000D6EF3" w:rsidRDefault="0093174B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contains date and time period</w:t>
            </w:r>
            <w:r w:rsidR="000D6EF3">
              <w:rPr>
                <w:rFonts w:ascii="Times New Roman" w:hAnsi="Times New Roman" w:cs="Times New Roman"/>
              </w:rPr>
              <w:t xml:space="preserve"> as given below-</w:t>
            </w:r>
          </w:p>
          <w:p w:rsidR="000D6EF3" w:rsidRDefault="000D6EF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  <w:r w:rsidR="00A01973">
              <w:rPr>
                <w:rFonts w:ascii="Times New Roman" w:hAnsi="Times New Roman" w:cs="Times New Roman"/>
              </w:rPr>
              <w:t>stitute of Information Tech</w:t>
            </w:r>
            <w:r>
              <w:rPr>
                <w:rFonts w:ascii="Times New Roman" w:hAnsi="Times New Roman" w:cs="Times New Roman"/>
              </w:rPr>
              <w:t>no</w:t>
            </w:r>
            <w:r w:rsidR="00A01973">
              <w:rPr>
                <w:rFonts w:ascii="Times New Roman" w:hAnsi="Times New Roman" w:cs="Times New Roman"/>
              </w:rPr>
              <w:t>lo</w:t>
            </w:r>
            <w:r>
              <w:rPr>
                <w:rFonts w:ascii="Times New Roman" w:hAnsi="Times New Roman" w:cs="Times New Roman"/>
              </w:rPr>
              <w:t>gy</w:t>
            </w:r>
          </w:p>
          <w:p w:rsidR="000D6EF3" w:rsidRDefault="00FB03CD" w:rsidP="005B0EE3">
            <w:pPr>
              <w:spacing w:after="120"/>
              <w:rPr>
                <w:rFonts w:ascii="Times New Roman" w:hAnsi="Times New Roman" w:cs="Times New Roman"/>
              </w:rPr>
            </w:pPr>
            <w:hyperlink r:id="rId28" w:history="1">
              <w:r w:rsidR="000D6EF3" w:rsidRPr="00230878">
                <w:rPr>
                  <w:rStyle w:val="Hyperlink"/>
                  <w:rFonts w:ascii="Times New Roman" w:hAnsi="Times New Roman" w:cs="Times New Roman"/>
                </w:rPr>
                <w:t>iit@du.ac.bd</w:t>
              </w:r>
            </w:hyperlink>
          </w:p>
          <w:p w:rsidR="000D6EF3" w:rsidRDefault="000D6EF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nual Sport Program</w:t>
            </w:r>
          </w:p>
          <w:p w:rsidR="000D6EF3" w:rsidRPr="00EF6153" w:rsidRDefault="000D6EF3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full day</w:t>
            </w:r>
          </w:p>
        </w:tc>
      </w:tr>
      <w:tr w:rsidR="00981291" w:rsidRPr="00EF6153" w:rsidTr="005B0EE3">
        <w:tc>
          <w:tcPr>
            <w:tcW w:w="3888" w:type="dxa"/>
          </w:tcPr>
          <w:p w:rsidR="00981291" w:rsidRPr="00080114" w:rsidRDefault="00981291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981291" w:rsidRPr="00080114" w:rsidRDefault="00981291" w:rsidP="00981291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Confirm’ button</w:t>
            </w:r>
          </w:p>
        </w:tc>
      </w:tr>
      <w:tr w:rsidR="00981291" w:rsidRPr="00EF6153" w:rsidTr="005B0EE3">
        <w:tc>
          <w:tcPr>
            <w:tcW w:w="3888" w:type="dxa"/>
          </w:tcPr>
          <w:p w:rsidR="00981291" w:rsidRPr="00EF6153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981291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981291" w:rsidRPr="00EF6153" w:rsidRDefault="000D6EF3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3C2539" w:rsidRPr="00EF6153" w:rsidTr="005B0EE3">
        <w:tc>
          <w:tcPr>
            <w:tcW w:w="3888" w:type="dxa"/>
          </w:tcPr>
          <w:p w:rsidR="003C2539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3C2539" w:rsidRDefault="003C2539" w:rsidP="005B0EE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981291" w:rsidRPr="005B0EE3" w:rsidRDefault="00981291" w:rsidP="005B0EE3">
      <w:pPr>
        <w:jc w:val="center"/>
        <w:rPr>
          <w:rFonts w:ascii="Times New Roman" w:hAnsi="Times New Roman" w:cs="Times New Roman"/>
        </w:rPr>
      </w:pPr>
    </w:p>
    <w:p w:rsidR="003C2539" w:rsidRDefault="003C253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br w:type="page"/>
      </w:r>
    </w:p>
    <w:p w:rsidR="005B0EE3" w:rsidRPr="003C2539" w:rsidRDefault="005B0EE3" w:rsidP="005B0EE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79" w:name="_Toc530261560"/>
      <w:r w:rsidRPr="003C2539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3C2539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3C2539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3C2539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52</w:t>
      </w:r>
      <w:r w:rsidR="00D96590" w:rsidRPr="003C2539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3C2539">
        <w:rPr>
          <w:rFonts w:ascii="Times New Roman" w:hAnsi="Times New Roman" w:cs="Times New Roman"/>
          <w:color w:val="auto"/>
          <w:sz w:val="22"/>
          <w:szCs w:val="22"/>
        </w:rPr>
        <w:t>: Test specifications of T52</w:t>
      </w:r>
      <w:bookmarkEnd w:id="79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8"/>
        <w:gridCol w:w="5542"/>
      </w:tblGrid>
      <w:tr w:rsidR="0048171F" w:rsidRPr="00EF6153" w:rsidTr="005B0EE3">
        <w:tc>
          <w:tcPr>
            <w:tcW w:w="3888" w:type="dxa"/>
          </w:tcPr>
          <w:p w:rsidR="0048171F" w:rsidRPr="00EF6153" w:rsidRDefault="0048171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48171F" w:rsidRPr="00EF6153" w:rsidRDefault="0048171F" w:rsidP="0048171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2</w:t>
            </w:r>
          </w:p>
        </w:tc>
      </w:tr>
      <w:tr w:rsidR="0048171F" w:rsidRPr="00EF6153" w:rsidTr="005B0EE3">
        <w:tc>
          <w:tcPr>
            <w:tcW w:w="3888" w:type="dxa"/>
          </w:tcPr>
          <w:p w:rsidR="0048171F" w:rsidRPr="00EF6153" w:rsidRDefault="0048171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48171F" w:rsidRPr="00EF6153" w:rsidRDefault="0048171F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Apply for field reservation’ </w:t>
            </w:r>
          </w:p>
        </w:tc>
      </w:tr>
      <w:tr w:rsidR="0048171F" w:rsidRPr="00EF6153" w:rsidTr="005B0EE3">
        <w:tc>
          <w:tcPr>
            <w:tcW w:w="3888" w:type="dxa"/>
          </w:tcPr>
          <w:p w:rsidR="0048171F" w:rsidRPr="00EF6153" w:rsidRDefault="0048171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48171F" w:rsidRPr="00EF6153" w:rsidRDefault="0048171F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48171F" w:rsidRPr="00EF6153" w:rsidTr="005B0EE3">
        <w:tc>
          <w:tcPr>
            <w:tcW w:w="3888" w:type="dxa"/>
          </w:tcPr>
          <w:p w:rsidR="0048171F" w:rsidRPr="00EF6153" w:rsidRDefault="0048171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48171F" w:rsidRPr="00F4444B" w:rsidRDefault="0048171F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48171F" w:rsidRPr="00EF6153" w:rsidTr="005B0EE3">
        <w:tc>
          <w:tcPr>
            <w:tcW w:w="3888" w:type="dxa"/>
          </w:tcPr>
          <w:p w:rsidR="0048171F" w:rsidRPr="00EF6153" w:rsidRDefault="0048171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48171F" w:rsidRPr="00EF6153" w:rsidRDefault="0048171F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Field Reserv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48171F" w:rsidRPr="00EF6153" w:rsidTr="005B0EE3">
        <w:tc>
          <w:tcPr>
            <w:tcW w:w="3888" w:type="dxa"/>
          </w:tcPr>
          <w:p w:rsidR="0048171F" w:rsidRPr="00EF6153" w:rsidRDefault="0048171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48171F" w:rsidRPr="00EF6153" w:rsidRDefault="0048171F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48171F" w:rsidRPr="00EF6153" w:rsidTr="005B0EE3">
        <w:tc>
          <w:tcPr>
            <w:tcW w:w="3888" w:type="dxa"/>
          </w:tcPr>
          <w:p w:rsidR="0048171F" w:rsidRPr="00EF6153" w:rsidRDefault="0048171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48171F" w:rsidRDefault="0048171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ganization name contains number,</w:t>
            </w:r>
          </w:p>
          <w:p w:rsidR="0048171F" w:rsidRPr="00F4444B" w:rsidRDefault="0048171F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 w:rsidR="001B71D8">
              <w:rPr>
                <w:rFonts w:ascii="Times New Roman" w:hAnsi="Times New Roman" w:cs="Times New Roman"/>
                <w:sz w:val="22"/>
                <w:szCs w:val="22"/>
              </w:rPr>
              <w:t>=</w:t>
            </w:r>
            <w:r>
              <w:rPr>
                <w:sz w:val="23"/>
                <w:szCs w:val="23"/>
              </w:rPr>
              <w:t xml:space="preserve"> [a-z0-9._%+-]+@[a-z0-9.-]+\.[a-z]{2,3}$ </w:t>
            </w:r>
          </w:p>
          <w:p w:rsidR="0048171F" w:rsidRDefault="0048171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rpose contains character only and</w:t>
            </w:r>
          </w:p>
          <w:p w:rsidR="0048171F" w:rsidRDefault="0048171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contains date and time period as given below-</w:t>
            </w:r>
          </w:p>
          <w:p w:rsidR="0048171F" w:rsidRDefault="0048171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  <w:r w:rsidR="00A01973">
              <w:rPr>
                <w:rFonts w:ascii="Times New Roman" w:hAnsi="Times New Roman" w:cs="Times New Roman"/>
              </w:rPr>
              <w:t>stitute of Information Tech</w:t>
            </w:r>
            <w:r>
              <w:rPr>
                <w:rFonts w:ascii="Times New Roman" w:hAnsi="Times New Roman" w:cs="Times New Roman"/>
              </w:rPr>
              <w:t>no</w:t>
            </w:r>
            <w:r w:rsidR="00A01973">
              <w:rPr>
                <w:rFonts w:ascii="Times New Roman" w:hAnsi="Times New Roman" w:cs="Times New Roman"/>
              </w:rPr>
              <w:t>lo</w:t>
            </w:r>
            <w:r>
              <w:rPr>
                <w:rFonts w:ascii="Times New Roman" w:hAnsi="Times New Roman" w:cs="Times New Roman"/>
              </w:rPr>
              <w:t>gy</w:t>
            </w:r>
            <w:r w:rsidR="0073456C">
              <w:rPr>
                <w:rFonts w:ascii="Times New Roman" w:hAnsi="Times New Roman" w:cs="Times New Roman"/>
              </w:rPr>
              <w:t>123</w:t>
            </w:r>
          </w:p>
          <w:p w:rsidR="0048171F" w:rsidRDefault="00FB03CD" w:rsidP="005B0EE3">
            <w:pPr>
              <w:spacing w:after="120"/>
              <w:rPr>
                <w:rFonts w:ascii="Times New Roman" w:hAnsi="Times New Roman" w:cs="Times New Roman"/>
              </w:rPr>
            </w:pPr>
            <w:hyperlink r:id="rId29" w:history="1">
              <w:r w:rsidR="001B71D8" w:rsidRPr="00230878">
                <w:rPr>
                  <w:rStyle w:val="Hyperlink"/>
                  <w:rFonts w:ascii="Times New Roman" w:hAnsi="Times New Roman" w:cs="Times New Roman"/>
                </w:rPr>
                <w:t>iit@du.ac.bd</w:t>
              </w:r>
            </w:hyperlink>
            <w:r w:rsidR="001B71D8">
              <w:rPr>
                <w:rFonts w:ascii="Times New Roman" w:hAnsi="Times New Roman" w:cs="Times New Roman"/>
              </w:rPr>
              <w:t xml:space="preserve"> </w:t>
            </w:r>
            <w:r w:rsidR="0073456C">
              <w:rPr>
                <w:rFonts w:ascii="Times New Roman" w:hAnsi="Times New Roman" w:cs="Times New Roman"/>
              </w:rPr>
              <w:t xml:space="preserve">  </w:t>
            </w:r>
          </w:p>
          <w:p w:rsidR="0048171F" w:rsidRDefault="0048171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nual Sport Program</w:t>
            </w:r>
          </w:p>
          <w:p w:rsidR="0048171F" w:rsidRPr="00EF6153" w:rsidRDefault="0048171F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full day</w:t>
            </w:r>
          </w:p>
        </w:tc>
      </w:tr>
      <w:tr w:rsidR="0048171F" w:rsidRPr="00EF6153" w:rsidTr="005B0EE3">
        <w:tc>
          <w:tcPr>
            <w:tcW w:w="3888" w:type="dxa"/>
          </w:tcPr>
          <w:p w:rsidR="0048171F" w:rsidRPr="00080114" w:rsidRDefault="0048171F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48171F" w:rsidRPr="00080114" w:rsidRDefault="0048171F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Confirm’ button</w:t>
            </w:r>
          </w:p>
        </w:tc>
      </w:tr>
      <w:tr w:rsidR="0048171F" w:rsidRPr="00EF6153" w:rsidTr="005B0EE3">
        <w:tc>
          <w:tcPr>
            <w:tcW w:w="3888" w:type="dxa"/>
          </w:tcPr>
          <w:p w:rsidR="0048171F" w:rsidRPr="00EF6153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48171F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48171F" w:rsidRPr="00EF6153" w:rsidRDefault="0048171F" w:rsidP="0073456C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73456C">
              <w:rPr>
                <w:rFonts w:ascii="Times New Roman" w:hAnsi="Times New Roman" w:cs="Times New Roman"/>
              </w:rPr>
              <w:t>invalid organization name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3C2539" w:rsidRPr="00EF6153" w:rsidTr="005B0EE3">
        <w:tc>
          <w:tcPr>
            <w:tcW w:w="3888" w:type="dxa"/>
          </w:tcPr>
          <w:p w:rsidR="003C2539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3C2539" w:rsidRDefault="003C2539" w:rsidP="0073456C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organization name message</w:t>
            </w:r>
          </w:p>
        </w:tc>
      </w:tr>
    </w:tbl>
    <w:p w:rsidR="009965DA" w:rsidRDefault="009965DA" w:rsidP="005C3DF7">
      <w:pPr>
        <w:rPr>
          <w:rFonts w:ascii="Times New Roman" w:hAnsi="Times New Roman" w:cs="Times New Roman"/>
        </w:rPr>
      </w:pPr>
    </w:p>
    <w:p w:rsidR="0048171F" w:rsidRPr="00111523" w:rsidRDefault="009965DA" w:rsidP="001115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111523" w:rsidRPr="00111523" w:rsidRDefault="00111523" w:rsidP="0011152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80" w:name="_Toc530261561"/>
      <w:r w:rsidRPr="0011152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11152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11152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11152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53</w:t>
      </w:r>
      <w:r w:rsidR="00D96590" w:rsidRPr="0011152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111523">
        <w:rPr>
          <w:rFonts w:ascii="Times New Roman" w:hAnsi="Times New Roman" w:cs="Times New Roman"/>
          <w:color w:val="auto"/>
          <w:sz w:val="22"/>
          <w:szCs w:val="22"/>
        </w:rPr>
        <w:t>: Test specifications of T53</w:t>
      </w:r>
      <w:bookmarkEnd w:id="80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07"/>
        <w:gridCol w:w="5543"/>
      </w:tblGrid>
      <w:tr w:rsidR="009965DA" w:rsidRPr="00EF6153" w:rsidTr="005B0EE3">
        <w:tc>
          <w:tcPr>
            <w:tcW w:w="3888" w:type="dxa"/>
          </w:tcPr>
          <w:p w:rsidR="009965DA" w:rsidRPr="00EF6153" w:rsidRDefault="009965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9965DA" w:rsidRPr="00EF6153" w:rsidRDefault="009965DA" w:rsidP="0011152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</w:t>
            </w:r>
            <w:r w:rsidR="00111523">
              <w:rPr>
                <w:rFonts w:ascii="Times New Roman" w:hAnsi="Times New Roman" w:cs="Times New Roman"/>
              </w:rPr>
              <w:t>3</w:t>
            </w:r>
          </w:p>
        </w:tc>
      </w:tr>
      <w:tr w:rsidR="009965DA" w:rsidRPr="00EF6153" w:rsidTr="005B0EE3">
        <w:tc>
          <w:tcPr>
            <w:tcW w:w="3888" w:type="dxa"/>
          </w:tcPr>
          <w:p w:rsidR="009965DA" w:rsidRPr="00EF6153" w:rsidRDefault="009965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9965DA" w:rsidRPr="00EF6153" w:rsidRDefault="009965DA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Apply for field reservation’ </w:t>
            </w:r>
          </w:p>
        </w:tc>
      </w:tr>
      <w:tr w:rsidR="009965DA" w:rsidRPr="00EF6153" w:rsidTr="005B0EE3">
        <w:tc>
          <w:tcPr>
            <w:tcW w:w="3888" w:type="dxa"/>
          </w:tcPr>
          <w:p w:rsidR="009965DA" w:rsidRPr="00EF6153" w:rsidRDefault="009965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9965DA" w:rsidRPr="00EF6153" w:rsidRDefault="009965DA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9965DA" w:rsidRPr="00EF6153" w:rsidTr="005B0EE3">
        <w:tc>
          <w:tcPr>
            <w:tcW w:w="3888" w:type="dxa"/>
          </w:tcPr>
          <w:p w:rsidR="009965DA" w:rsidRPr="00EF6153" w:rsidRDefault="009965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9965DA" w:rsidRPr="00F4444B" w:rsidRDefault="009965DA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9965DA" w:rsidRPr="00EF6153" w:rsidTr="005B0EE3">
        <w:tc>
          <w:tcPr>
            <w:tcW w:w="3888" w:type="dxa"/>
          </w:tcPr>
          <w:p w:rsidR="009965DA" w:rsidRPr="00EF6153" w:rsidRDefault="009965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9965DA" w:rsidRPr="00EF6153" w:rsidRDefault="009965DA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Field Reserv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9965DA" w:rsidRPr="00EF6153" w:rsidTr="005B0EE3">
        <w:tc>
          <w:tcPr>
            <w:tcW w:w="3888" w:type="dxa"/>
          </w:tcPr>
          <w:p w:rsidR="009965DA" w:rsidRPr="00EF6153" w:rsidRDefault="009965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9965DA" w:rsidRPr="00EF6153" w:rsidRDefault="009965DA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9965DA" w:rsidRPr="00EF6153" w:rsidTr="005B0EE3">
        <w:tc>
          <w:tcPr>
            <w:tcW w:w="3888" w:type="dxa"/>
          </w:tcPr>
          <w:p w:rsidR="009965DA" w:rsidRPr="00EF6153" w:rsidRDefault="009965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9965DA" w:rsidRDefault="009965D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ganization name contains character only,</w:t>
            </w:r>
          </w:p>
          <w:p w:rsidR="009965DA" w:rsidRPr="00F4444B" w:rsidRDefault="009965DA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 w:rsidR="001B71D8">
              <w:rPr>
                <w:rFonts w:ascii="Times New Roman" w:hAnsi="Times New Roman" w:cs="Times New Roman"/>
                <w:sz w:val="22"/>
                <w:szCs w:val="22"/>
              </w:rPr>
              <w:t>≠</w:t>
            </w:r>
            <w:r>
              <w:rPr>
                <w:sz w:val="23"/>
                <w:szCs w:val="23"/>
              </w:rPr>
              <w:t xml:space="preserve"> [a-z0-9._%+-]+@[a-z0-9.-]+\.[a-z]{2,3}$ </w:t>
            </w:r>
          </w:p>
          <w:p w:rsidR="009965DA" w:rsidRDefault="009965D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rpose contains character only and</w:t>
            </w:r>
          </w:p>
          <w:p w:rsidR="009965DA" w:rsidRDefault="009965D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contains date and time period as given below-</w:t>
            </w:r>
          </w:p>
          <w:p w:rsidR="009965DA" w:rsidRDefault="009965D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titute of Information Techno</w:t>
            </w:r>
            <w:r w:rsidR="008117CC">
              <w:rPr>
                <w:rFonts w:ascii="Times New Roman" w:hAnsi="Times New Roman" w:cs="Times New Roman"/>
              </w:rPr>
              <w:t>lo</w:t>
            </w:r>
            <w:r>
              <w:rPr>
                <w:rFonts w:ascii="Times New Roman" w:hAnsi="Times New Roman" w:cs="Times New Roman"/>
              </w:rPr>
              <w:t>gy</w:t>
            </w:r>
          </w:p>
          <w:p w:rsidR="009965DA" w:rsidRDefault="00FB03CD" w:rsidP="005B0EE3">
            <w:pPr>
              <w:spacing w:after="120"/>
              <w:rPr>
                <w:rFonts w:ascii="Times New Roman" w:hAnsi="Times New Roman" w:cs="Times New Roman"/>
              </w:rPr>
            </w:pPr>
            <w:hyperlink r:id="rId30" w:history="1">
              <w:r w:rsidR="009965DA" w:rsidRPr="00230878">
                <w:rPr>
                  <w:rStyle w:val="Hyperlink"/>
                  <w:rFonts w:ascii="Times New Roman" w:hAnsi="Times New Roman" w:cs="Times New Roman"/>
                </w:rPr>
                <w:t>iit@du.ac.bd.def</w:t>
              </w:r>
            </w:hyperlink>
            <w:r w:rsidR="009965DA">
              <w:rPr>
                <w:rFonts w:ascii="Times New Roman" w:hAnsi="Times New Roman" w:cs="Times New Roman"/>
              </w:rPr>
              <w:t xml:space="preserve"> </w:t>
            </w:r>
          </w:p>
          <w:p w:rsidR="009965DA" w:rsidRDefault="009965D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nual Sport Program</w:t>
            </w:r>
          </w:p>
          <w:p w:rsidR="009965DA" w:rsidRPr="00EF6153" w:rsidRDefault="009965DA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full day</w:t>
            </w:r>
          </w:p>
        </w:tc>
      </w:tr>
      <w:tr w:rsidR="009965DA" w:rsidRPr="00EF6153" w:rsidTr="005B0EE3">
        <w:tc>
          <w:tcPr>
            <w:tcW w:w="3888" w:type="dxa"/>
          </w:tcPr>
          <w:p w:rsidR="009965DA" w:rsidRPr="00080114" w:rsidRDefault="009965DA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9965DA" w:rsidRPr="00080114" w:rsidRDefault="009965DA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Confirm’ button</w:t>
            </w:r>
          </w:p>
        </w:tc>
      </w:tr>
      <w:tr w:rsidR="009965DA" w:rsidRPr="00EF6153" w:rsidTr="005B0EE3">
        <w:tc>
          <w:tcPr>
            <w:tcW w:w="3888" w:type="dxa"/>
          </w:tcPr>
          <w:p w:rsidR="009965DA" w:rsidRPr="00EF6153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9965DA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9965DA" w:rsidRPr="00EF6153" w:rsidRDefault="009965DA" w:rsidP="009965D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email alert message</w:t>
            </w:r>
          </w:p>
        </w:tc>
      </w:tr>
      <w:tr w:rsidR="003C2539" w:rsidRPr="00EF6153" w:rsidTr="005B0EE3">
        <w:tc>
          <w:tcPr>
            <w:tcW w:w="3888" w:type="dxa"/>
          </w:tcPr>
          <w:p w:rsidR="003C2539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3C2539" w:rsidRDefault="003C2539" w:rsidP="009965D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email alert message</w:t>
            </w:r>
          </w:p>
        </w:tc>
      </w:tr>
    </w:tbl>
    <w:p w:rsidR="001B71D8" w:rsidRDefault="001B71D8" w:rsidP="005C3DF7">
      <w:pPr>
        <w:rPr>
          <w:rFonts w:ascii="Times New Roman" w:hAnsi="Times New Roman" w:cs="Times New Roman"/>
        </w:rPr>
      </w:pPr>
    </w:p>
    <w:p w:rsidR="009965DA" w:rsidRDefault="001B71D8" w:rsidP="005C3D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111523" w:rsidRPr="00111523" w:rsidRDefault="00111523" w:rsidP="0011152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81" w:name="_Toc530261562"/>
      <w:r w:rsidRPr="0011152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11152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11152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11152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54</w:t>
      </w:r>
      <w:r w:rsidR="00D96590" w:rsidRPr="0011152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111523">
        <w:rPr>
          <w:rFonts w:ascii="Times New Roman" w:hAnsi="Times New Roman" w:cs="Times New Roman"/>
          <w:color w:val="auto"/>
          <w:sz w:val="22"/>
          <w:szCs w:val="22"/>
        </w:rPr>
        <w:t>: Test specifications of T54</w:t>
      </w:r>
      <w:bookmarkEnd w:id="81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89"/>
        <w:gridCol w:w="5561"/>
      </w:tblGrid>
      <w:tr w:rsidR="002013F8" w:rsidRPr="00EF6153" w:rsidTr="005B0EE3">
        <w:tc>
          <w:tcPr>
            <w:tcW w:w="3888" w:type="dxa"/>
          </w:tcPr>
          <w:p w:rsidR="002013F8" w:rsidRPr="00EF6153" w:rsidRDefault="002013F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2013F8" w:rsidRPr="00EF6153" w:rsidRDefault="002013F8" w:rsidP="0011152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</w:t>
            </w:r>
            <w:r w:rsidR="00111523">
              <w:rPr>
                <w:rFonts w:ascii="Times New Roman" w:hAnsi="Times New Roman" w:cs="Times New Roman"/>
              </w:rPr>
              <w:t>4</w:t>
            </w:r>
          </w:p>
        </w:tc>
      </w:tr>
      <w:tr w:rsidR="002013F8" w:rsidRPr="00EF6153" w:rsidTr="005B0EE3">
        <w:tc>
          <w:tcPr>
            <w:tcW w:w="3888" w:type="dxa"/>
          </w:tcPr>
          <w:p w:rsidR="002013F8" w:rsidRPr="00EF6153" w:rsidRDefault="002013F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2013F8" w:rsidRPr="00EF6153" w:rsidRDefault="002013F8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Apply for field reservation’ </w:t>
            </w:r>
          </w:p>
        </w:tc>
      </w:tr>
      <w:tr w:rsidR="002013F8" w:rsidRPr="00EF6153" w:rsidTr="005B0EE3">
        <w:tc>
          <w:tcPr>
            <w:tcW w:w="3888" w:type="dxa"/>
          </w:tcPr>
          <w:p w:rsidR="002013F8" w:rsidRPr="00EF6153" w:rsidRDefault="002013F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2013F8" w:rsidRPr="00EF6153" w:rsidRDefault="002013F8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2013F8" w:rsidRPr="00EF6153" w:rsidTr="005B0EE3">
        <w:tc>
          <w:tcPr>
            <w:tcW w:w="3888" w:type="dxa"/>
          </w:tcPr>
          <w:p w:rsidR="002013F8" w:rsidRPr="00EF6153" w:rsidRDefault="002013F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2013F8" w:rsidRPr="00F4444B" w:rsidRDefault="002013F8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2013F8" w:rsidRPr="00EF6153" w:rsidTr="005B0EE3">
        <w:tc>
          <w:tcPr>
            <w:tcW w:w="3888" w:type="dxa"/>
          </w:tcPr>
          <w:p w:rsidR="002013F8" w:rsidRPr="00EF6153" w:rsidRDefault="002013F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2013F8" w:rsidRPr="00EF6153" w:rsidRDefault="002013F8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Field Reserv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2013F8" w:rsidRPr="00EF6153" w:rsidTr="005B0EE3">
        <w:tc>
          <w:tcPr>
            <w:tcW w:w="3888" w:type="dxa"/>
          </w:tcPr>
          <w:p w:rsidR="002013F8" w:rsidRPr="00EF6153" w:rsidRDefault="002013F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2013F8" w:rsidRPr="00EF6153" w:rsidRDefault="002013F8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2013F8" w:rsidRPr="00EF6153" w:rsidTr="005B0EE3">
        <w:tc>
          <w:tcPr>
            <w:tcW w:w="3888" w:type="dxa"/>
          </w:tcPr>
          <w:p w:rsidR="002013F8" w:rsidRPr="00EF6153" w:rsidRDefault="002013F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2013F8" w:rsidRDefault="002013F8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ganization name contains character only,</w:t>
            </w:r>
          </w:p>
          <w:p w:rsidR="002013F8" w:rsidRPr="00F4444B" w:rsidRDefault="002013F8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 w:rsidR="001B71D8">
              <w:rPr>
                <w:rFonts w:ascii="Times New Roman" w:hAnsi="Times New Roman" w:cs="Times New Roman"/>
                <w:sz w:val="22"/>
                <w:szCs w:val="22"/>
              </w:rPr>
              <w:t>=</w:t>
            </w:r>
            <w:r>
              <w:rPr>
                <w:sz w:val="23"/>
                <w:szCs w:val="23"/>
              </w:rPr>
              <w:t xml:space="preserve"> [a-z0-9._%+-]+@[a-z0-9.-]+\.[a-z]{2,3}$ </w:t>
            </w:r>
          </w:p>
          <w:p w:rsidR="002013F8" w:rsidRDefault="002013F8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rpose contains number only and</w:t>
            </w:r>
          </w:p>
          <w:p w:rsidR="002013F8" w:rsidRDefault="002013F8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contains date and time period as given below-</w:t>
            </w:r>
          </w:p>
          <w:p w:rsidR="002013F8" w:rsidRDefault="002013F8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titute of Information Techno</w:t>
            </w:r>
            <w:r w:rsidR="008117CC">
              <w:rPr>
                <w:rFonts w:ascii="Times New Roman" w:hAnsi="Times New Roman" w:cs="Times New Roman"/>
              </w:rPr>
              <w:t>lo</w:t>
            </w:r>
            <w:r>
              <w:rPr>
                <w:rFonts w:ascii="Times New Roman" w:hAnsi="Times New Roman" w:cs="Times New Roman"/>
              </w:rPr>
              <w:t>gy</w:t>
            </w:r>
          </w:p>
          <w:p w:rsidR="002013F8" w:rsidRDefault="00FB03CD" w:rsidP="005B0EE3">
            <w:pPr>
              <w:spacing w:after="120"/>
              <w:rPr>
                <w:rFonts w:ascii="Times New Roman" w:hAnsi="Times New Roman" w:cs="Times New Roman"/>
              </w:rPr>
            </w:pPr>
            <w:hyperlink r:id="rId31" w:history="1">
              <w:r w:rsidR="002013F8" w:rsidRPr="00230878">
                <w:rPr>
                  <w:rStyle w:val="Hyperlink"/>
                  <w:rFonts w:ascii="Times New Roman" w:hAnsi="Times New Roman" w:cs="Times New Roman"/>
                </w:rPr>
                <w:t>iit@du.ac.bd</w:t>
              </w:r>
            </w:hyperlink>
          </w:p>
          <w:p w:rsidR="002013F8" w:rsidRDefault="002013F8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31284179bdjwfgu1289381</w:t>
            </w:r>
          </w:p>
          <w:p w:rsidR="002013F8" w:rsidRPr="00EF6153" w:rsidRDefault="002013F8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full day</w:t>
            </w:r>
          </w:p>
        </w:tc>
      </w:tr>
      <w:tr w:rsidR="002013F8" w:rsidRPr="00EF6153" w:rsidTr="005B0EE3">
        <w:tc>
          <w:tcPr>
            <w:tcW w:w="3888" w:type="dxa"/>
          </w:tcPr>
          <w:p w:rsidR="002013F8" w:rsidRPr="00080114" w:rsidRDefault="002013F8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2013F8" w:rsidRPr="00080114" w:rsidRDefault="002013F8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Confirm’ button</w:t>
            </w:r>
          </w:p>
        </w:tc>
      </w:tr>
      <w:tr w:rsidR="002013F8" w:rsidRPr="00EF6153" w:rsidTr="005B0EE3">
        <w:tc>
          <w:tcPr>
            <w:tcW w:w="3888" w:type="dxa"/>
          </w:tcPr>
          <w:p w:rsidR="002013F8" w:rsidRPr="00EF6153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2013F8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2013F8" w:rsidRPr="00EF6153" w:rsidRDefault="002013F8" w:rsidP="002013F8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purpose message</w:t>
            </w:r>
          </w:p>
        </w:tc>
      </w:tr>
      <w:tr w:rsidR="003C2539" w:rsidRPr="00EF6153" w:rsidTr="005B0EE3">
        <w:tc>
          <w:tcPr>
            <w:tcW w:w="3888" w:type="dxa"/>
          </w:tcPr>
          <w:p w:rsidR="003C2539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3C2539" w:rsidRDefault="003C2539" w:rsidP="002013F8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purpose message</w:t>
            </w:r>
          </w:p>
        </w:tc>
      </w:tr>
    </w:tbl>
    <w:p w:rsidR="008117CC" w:rsidRDefault="008117CC" w:rsidP="005C3DF7">
      <w:pPr>
        <w:rPr>
          <w:rFonts w:ascii="Times New Roman" w:hAnsi="Times New Roman" w:cs="Times New Roman"/>
        </w:rPr>
      </w:pPr>
    </w:p>
    <w:p w:rsidR="00F4050C" w:rsidRDefault="00F4050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:rsidR="00111523" w:rsidRPr="00F4050C" w:rsidRDefault="00111523" w:rsidP="00F4050C">
      <w:pPr>
        <w:jc w:val="center"/>
        <w:rPr>
          <w:rFonts w:ascii="Times New Roman" w:hAnsi="Times New Roman" w:cs="Times New Roman"/>
          <w:b/>
        </w:rPr>
      </w:pPr>
      <w:bookmarkStart w:id="82" w:name="_Toc530261563"/>
      <w:r w:rsidRPr="00F4050C">
        <w:rPr>
          <w:rFonts w:ascii="Times New Roman" w:hAnsi="Times New Roman" w:cs="Times New Roman"/>
          <w:b/>
        </w:rPr>
        <w:lastRenderedPageBreak/>
        <w:t xml:space="preserve">Table </w:t>
      </w:r>
      <w:r w:rsidR="00D96590" w:rsidRPr="00F4050C">
        <w:rPr>
          <w:rFonts w:ascii="Times New Roman" w:hAnsi="Times New Roman" w:cs="Times New Roman"/>
          <w:b/>
        </w:rPr>
        <w:fldChar w:fldCharType="begin"/>
      </w:r>
      <w:r w:rsidRPr="00F4050C">
        <w:rPr>
          <w:rFonts w:ascii="Times New Roman" w:hAnsi="Times New Roman" w:cs="Times New Roman"/>
          <w:b/>
        </w:rPr>
        <w:instrText xml:space="preserve"> SEQ Table \* ARABIC </w:instrText>
      </w:r>
      <w:r w:rsidR="00D96590" w:rsidRPr="00F4050C">
        <w:rPr>
          <w:rFonts w:ascii="Times New Roman" w:hAnsi="Times New Roman" w:cs="Times New Roman"/>
          <w:b/>
        </w:rPr>
        <w:fldChar w:fldCharType="separate"/>
      </w:r>
      <w:r w:rsidR="009E3888">
        <w:rPr>
          <w:rFonts w:ascii="Times New Roman" w:hAnsi="Times New Roman" w:cs="Times New Roman"/>
          <w:b/>
          <w:noProof/>
        </w:rPr>
        <w:t>55</w:t>
      </w:r>
      <w:r w:rsidR="00D96590" w:rsidRPr="00F4050C">
        <w:rPr>
          <w:rFonts w:ascii="Times New Roman" w:hAnsi="Times New Roman" w:cs="Times New Roman"/>
          <w:b/>
        </w:rPr>
        <w:fldChar w:fldCharType="end"/>
      </w:r>
      <w:r w:rsidRPr="00F4050C">
        <w:rPr>
          <w:rFonts w:ascii="Times New Roman" w:hAnsi="Times New Roman" w:cs="Times New Roman"/>
          <w:b/>
        </w:rPr>
        <w:t>: Test specifications of T55</w:t>
      </w:r>
      <w:bookmarkEnd w:id="82"/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11"/>
        <w:gridCol w:w="5539"/>
      </w:tblGrid>
      <w:tr w:rsidR="008117CC" w:rsidRPr="00EF6153" w:rsidTr="005B0EE3">
        <w:tc>
          <w:tcPr>
            <w:tcW w:w="3888" w:type="dxa"/>
          </w:tcPr>
          <w:p w:rsidR="008117CC" w:rsidRPr="00EF6153" w:rsidRDefault="008117C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8117CC" w:rsidRPr="00EF6153" w:rsidRDefault="008117CC" w:rsidP="0011152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</w:t>
            </w:r>
            <w:r w:rsidR="00111523">
              <w:rPr>
                <w:rFonts w:ascii="Times New Roman" w:hAnsi="Times New Roman" w:cs="Times New Roman"/>
              </w:rPr>
              <w:t>5</w:t>
            </w:r>
          </w:p>
        </w:tc>
      </w:tr>
      <w:tr w:rsidR="008117CC" w:rsidRPr="00EF6153" w:rsidTr="005B0EE3">
        <w:tc>
          <w:tcPr>
            <w:tcW w:w="3888" w:type="dxa"/>
          </w:tcPr>
          <w:p w:rsidR="008117CC" w:rsidRPr="00EF6153" w:rsidRDefault="008117C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8117CC" w:rsidRPr="00EF6153" w:rsidRDefault="008117CC" w:rsidP="005B0EE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Apply for field reservation’ </w:t>
            </w:r>
          </w:p>
        </w:tc>
      </w:tr>
      <w:tr w:rsidR="008117CC" w:rsidRPr="00EF6153" w:rsidTr="005B0EE3">
        <w:tc>
          <w:tcPr>
            <w:tcW w:w="3888" w:type="dxa"/>
          </w:tcPr>
          <w:p w:rsidR="008117CC" w:rsidRPr="00EF6153" w:rsidRDefault="008117C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8117CC" w:rsidRPr="00EF6153" w:rsidRDefault="008117CC" w:rsidP="005B0EE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8117CC" w:rsidRPr="00EF6153" w:rsidTr="005B0EE3">
        <w:tc>
          <w:tcPr>
            <w:tcW w:w="3888" w:type="dxa"/>
          </w:tcPr>
          <w:p w:rsidR="008117CC" w:rsidRPr="00EF6153" w:rsidRDefault="008117C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8117CC" w:rsidRPr="00F4444B" w:rsidRDefault="008117CC" w:rsidP="005B0EE3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8117CC" w:rsidRPr="00EF6153" w:rsidTr="005B0EE3">
        <w:tc>
          <w:tcPr>
            <w:tcW w:w="3888" w:type="dxa"/>
          </w:tcPr>
          <w:p w:rsidR="008117CC" w:rsidRPr="00EF6153" w:rsidRDefault="008117C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8117CC" w:rsidRPr="00EF6153" w:rsidRDefault="008117CC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Field Reserv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8117CC" w:rsidRPr="00EF6153" w:rsidTr="005B0EE3">
        <w:tc>
          <w:tcPr>
            <w:tcW w:w="3888" w:type="dxa"/>
          </w:tcPr>
          <w:p w:rsidR="008117CC" w:rsidRPr="00EF6153" w:rsidRDefault="008117C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8117CC" w:rsidRPr="00EF6153" w:rsidRDefault="008117CC" w:rsidP="005B0EE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8117CC" w:rsidRPr="00EF6153" w:rsidTr="005B0EE3">
        <w:tc>
          <w:tcPr>
            <w:tcW w:w="3888" w:type="dxa"/>
          </w:tcPr>
          <w:p w:rsidR="008117CC" w:rsidRPr="00EF6153" w:rsidRDefault="008117C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8117CC" w:rsidRDefault="008117C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ganization name contains character only,</w:t>
            </w:r>
          </w:p>
          <w:p w:rsidR="008117CC" w:rsidRPr="00F4444B" w:rsidRDefault="008117CC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mail </w:t>
            </w:r>
            <w:r w:rsidR="001B71D8">
              <w:rPr>
                <w:rFonts w:ascii="Times New Roman" w:hAnsi="Times New Roman" w:cs="Times New Roman"/>
                <w:sz w:val="22"/>
                <w:szCs w:val="22"/>
              </w:rPr>
              <w:t>=</w:t>
            </w:r>
            <w:r>
              <w:rPr>
                <w:sz w:val="23"/>
                <w:szCs w:val="23"/>
              </w:rPr>
              <w:t xml:space="preserve"> [a-z0-9._%+-]+@[a-z0-9.-]+\.[a-z]{2,3}$ </w:t>
            </w:r>
          </w:p>
          <w:p w:rsidR="008117CC" w:rsidRDefault="008117C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rpose contains character only and</w:t>
            </w:r>
          </w:p>
          <w:p w:rsidR="008117CC" w:rsidRDefault="008117C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ime contains </w:t>
            </w:r>
            <w:r w:rsidR="001B71D8">
              <w:rPr>
                <w:rFonts w:ascii="Times New Roman" w:hAnsi="Times New Roman" w:cs="Times New Roman"/>
              </w:rPr>
              <w:t>special character</w:t>
            </w:r>
            <w:r>
              <w:rPr>
                <w:rFonts w:ascii="Times New Roman" w:hAnsi="Times New Roman" w:cs="Times New Roman"/>
              </w:rPr>
              <w:t xml:space="preserve"> as given below-</w:t>
            </w:r>
          </w:p>
          <w:p w:rsidR="008117CC" w:rsidRDefault="008117C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titute of Information Technology</w:t>
            </w:r>
          </w:p>
          <w:p w:rsidR="008117CC" w:rsidRDefault="00FB03CD" w:rsidP="005B0EE3">
            <w:pPr>
              <w:spacing w:after="120"/>
              <w:rPr>
                <w:rFonts w:ascii="Times New Roman" w:hAnsi="Times New Roman" w:cs="Times New Roman"/>
              </w:rPr>
            </w:pPr>
            <w:hyperlink r:id="rId32" w:history="1">
              <w:r w:rsidR="008117CC" w:rsidRPr="00230878">
                <w:rPr>
                  <w:rStyle w:val="Hyperlink"/>
                  <w:rFonts w:ascii="Times New Roman" w:hAnsi="Times New Roman" w:cs="Times New Roman"/>
                </w:rPr>
                <w:t>iit@du.ac.bd</w:t>
              </w:r>
            </w:hyperlink>
          </w:p>
          <w:p w:rsidR="008117CC" w:rsidRDefault="008117C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nual Sport Program</w:t>
            </w:r>
          </w:p>
          <w:p w:rsidR="008117CC" w:rsidRPr="00EF6153" w:rsidRDefault="008117CC" w:rsidP="005B0EE3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</w:t>
            </w:r>
            <w:r w:rsidR="001B71D8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1B71D8">
              <w:rPr>
                <w:rFonts w:ascii="Times New Roman" w:hAnsi="Times New Roman" w:cs="Times New Roman"/>
              </w:rPr>
              <w:t>fu</w:t>
            </w:r>
            <w:proofErr w:type="spellEnd"/>
            <w:r w:rsidR="001B71D8">
              <w:rPr>
                <w:rFonts w:ascii="Times New Roman" w:hAnsi="Times New Roman" w:cs="Times New Roman"/>
              </w:rPr>
              <w:t>@@@$% day$$</w:t>
            </w:r>
          </w:p>
        </w:tc>
      </w:tr>
      <w:tr w:rsidR="008117CC" w:rsidRPr="00EF6153" w:rsidTr="005B0EE3">
        <w:tc>
          <w:tcPr>
            <w:tcW w:w="3888" w:type="dxa"/>
          </w:tcPr>
          <w:p w:rsidR="008117CC" w:rsidRPr="00080114" w:rsidRDefault="008117CC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8117CC" w:rsidRPr="00080114" w:rsidRDefault="008117CC" w:rsidP="005B0EE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Confirm’ button</w:t>
            </w:r>
          </w:p>
        </w:tc>
      </w:tr>
      <w:tr w:rsidR="008117CC" w:rsidRPr="00EF6153" w:rsidTr="005B0EE3">
        <w:tc>
          <w:tcPr>
            <w:tcW w:w="3888" w:type="dxa"/>
          </w:tcPr>
          <w:p w:rsidR="008117CC" w:rsidRPr="00EF6153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="008117CC"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8117CC" w:rsidRPr="00EF6153" w:rsidRDefault="008117CC" w:rsidP="001B71D8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1B71D8">
              <w:rPr>
                <w:rFonts w:ascii="Times New Roman" w:hAnsi="Times New Roman" w:cs="Times New Roman"/>
              </w:rPr>
              <w:t>invalid time alert message</w:t>
            </w:r>
          </w:p>
        </w:tc>
      </w:tr>
      <w:tr w:rsidR="003C2539" w:rsidRPr="00EF6153" w:rsidTr="005B0EE3">
        <w:tc>
          <w:tcPr>
            <w:tcW w:w="3888" w:type="dxa"/>
          </w:tcPr>
          <w:p w:rsidR="003C2539" w:rsidRDefault="003C2539" w:rsidP="005B0EE3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3C2539" w:rsidRDefault="003C2539" w:rsidP="001B71D8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time alert message</w:t>
            </w:r>
          </w:p>
        </w:tc>
      </w:tr>
    </w:tbl>
    <w:p w:rsidR="008117CC" w:rsidRDefault="008117CC" w:rsidP="005C3DF7">
      <w:pPr>
        <w:rPr>
          <w:rFonts w:ascii="Times New Roman" w:hAnsi="Times New Roman" w:cs="Times New Roman"/>
        </w:rPr>
      </w:pPr>
    </w:p>
    <w:p w:rsidR="00CE02B4" w:rsidRDefault="00CE02B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2F4A52" w:rsidRPr="002F4A52" w:rsidRDefault="002F4A52" w:rsidP="002F4A52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83" w:name="_Toc530261564"/>
      <w:r w:rsidRPr="002F4A52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2F4A52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2F4A52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2F4A52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56</w:t>
      </w:r>
      <w:r w:rsidR="00D96590" w:rsidRPr="002F4A52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2F4A52">
        <w:rPr>
          <w:rFonts w:ascii="Times New Roman" w:hAnsi="Times New Roman" w:cs="Times New Roman"/>
          <w:color w:val="auto"/>
          <w:sz w:val="22"/>
          <w:szCs w:val="22"/>
        </w:rPr>
        <w:t>: Test specifications of T56</w:t>
      </w:r>
      <w:bookmarkEnd w:id="8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1"/>
        <w:gridCol w:w="5539"/>
      </w:tblGrid>
      <w:tr w:rsidR="00CE02B4" w:rsidRPr="00EF6153" w:rsidTr="00CE02B4">
        <w:tc>
          <w:tcPr>
            <w:tcW w:w="3888" w:type="dxa"/>
          </w:tcPr>
          <w:p w:rsidR="00CE02B4" w:rsidRPr="00EF6153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CE02B4" w:rsidRPr="00EF6153" w:rsidRDefault="00CE02B4" w:rsidP="00CE02B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6</w:t>
            </w:r>
          </w:p>
        </w:tc>
      </w:tr>
      <w:tr w:rsidR="00CE02B4" w:rsidRPr="00EF6153" w:rsidTr="00CE02B4">
        <w:tc>
          <w:tcPr>
            <w:tcW w:w="3888" w:type="dxa"/>
          </w:tcPr>
          <w:p w:rsidR="00CE02B4" w:rsidRPr="00EF6153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CE02B4" w:rsidRPr="00EF6153" w:rsidRDefault="00CE02B4" w:rsidP="00CE02B4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 xml:space="preserve">View field reservation Request’ </w:t>
            </w:r>
          </w:p>
        </w:tc>
      </w:tr>
      <w:tr w:rsidR="00CE02B4" w:rsidRPr="00EF6153" w:rsidTr="00CE02B4">
        <w:tc>
          <w:tcPr>
            <w:tcW w:w="3888" w:type="dxa"/>
          </w:tcPr>
          <w:p w:rsidR="00CE02B4" w:rsidRPr="00EF6153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CE02B4" w:rsidRPr="00EF6153" w:rsidRDefault="00CE02B4" w:rsidP="00F0103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CE02B4" w:rsidRPr="00EF6153" w:rsidTr="00CE02B4">
        <w:tc>
          <w:tcPr>
            <w:tcW w:w="3888" w:type="dxa"/>
          </w:tcPr>
          <w:p w:rsidR="00CE02B4" w:rsidRPr="00EF6153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CE02B4" w:rsidRPr="00F4444B" w:rsidRDefault="00CE02B4" w:rsidP="00F0103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CE02B4" w:rsidRPr="00EF6153" w:rsidTr="00CE02B4">
        <w:tc>
          <w:tcPr>
            <w:tcW w:w="3888" w:type="dxa"/>
          </w:tcPr>
          <w:p w:rsidR="00CE02B4" w:rsidRPr="00EF6153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CE02B4" w:rsidRPr="00EF6153" w:rsidRDefault="00CE02B4" w:rsidP="00F0103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Field Reserv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CE02B4" w:rsidRPr="00EF6153" w:rsidTr="00CE02B4">
        <w:tc>
          <w:tcPr>
            <w:tcW w:w="3888" w:type="dxa"/>
          </w:tcPr>
          <w:p w:rsidR="00CE02B4" w:rsidRPr="00EF6153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CE02B4" w:rsidRPr="00EF6153" w:rsidRDefault="00CE02B4" w:rsidP="00F0103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CE02B4" w:rsidRPr="00EF6153" w:rsidTr="00CE02B4">
        <w:tc>
          <w:tcPr>
            <w:tcW w:w="3888" w:type="dxa"/>
          </w:tcPr>
          <w:p w:rsidR="00CE02B4" w:rsidRPr="00EF6153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CE02B4" w:rsidRPr="00EF6153" w:rsidRDefault="00CE02B4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CE02B4" w:rsidRPr="00EF6153" w:rsidTr="00CE02B4">
        <w:tc>
          <w:tcPr>
            <w:tcW w:w="3888" w:type="dxa"/>
          </w:tcPr>
          <w:p w:rsidR="00CE02B4" w:rsidRPr="00080114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CE02B4" w:rsidRPr="00080114" w:rsidRDefault="00CE02B4" w:rsidP="00CE02B4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View Request’ button</w:t>
            </w:r>
          </w:p>
        </w:tc>
      </w:tr>
      <w:tr w:rsidR="00CE02B4" w:rsidRPr="00EF6153" w:rsidTr="00CE02B4">
        <w:tc>
          <w:tcPr>
            <w:tcW w:w="3888" w:type="dxa"/>
          </w:tcPr>
          <w:p w:rsidR="00CE02B4" w:rsidRPr="00EF6153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CE02B4" w:rsidRPr="00EF6153" w:rsidRDefault="00CE02B4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request list</w:t>
            </w:r>
          </w:p>
        </w:tc>
      </w:tr>
      <w:tr w:rsidR="00CE02B4" w:rsidRPr="00EF6153" w:rsidTr="00CE02B4">
        <w:tc>
          <w:tcPr>
            <w:tcW w:w="3888" w:type="dxa"/>
          </w:tcPr>
          <w:p w:rsidR="00CE02B4" w:rsidRDefault="00CE02B4" w:rsidP="00F0103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E02B4" w:rsidRDefault="00CE02B4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ew request list</w:t>
            </w:r>
          </w:p>
        </w:tc>
      </w:tr>
    </w:tbl>
    <w:p w:rsidR="00F4050C" w:rsidRDefault="00F4050C">
      <w:pPr>
        <w:rPr>
          <w:rFonts w:ascii="Times New Roman" w:hAnsi="Times New Roman" w:cs="Times New Roman"/>
        </w:rPr>
      </w:pPr>
    </w:p>
    <w:p w:rsidR="002F4A52" w:rsidRPr="002F4A52" w:rsidRDefault="002F4A52" w:rsidP="002F4A52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84" w:name="_Toc530261565"/>
      <w:r w:rsidRPr="002F4A52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2F4A52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2F4A52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2F4A52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57</w:t>
      </w:r>
      <w:r w:rsidR="00D96590" w:rsidRPr="002F4A52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2F4A52">
        <w:rPr>
          <w:rFonts w:ascii="Times New Roman" w:hAnsi="Times New Roman" w:cs="Times New Roman"/>
          <w:color w:val="auto"/>
          <w:sz w:val="22"/>
          <w:szCs w:val="22"/>
        </w:rPr>
        <w:t>: Test specifications of T57</w:t>
      </w:r>
      <w:bookmarkEnd w:id="8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1"/>
        <w:gridCol w:w="5539"/>
      </w:tblGrid>
      <w:tr w:rsidR="0054667B" w:rsidRPr="00EF6153" w:rsidTr="00F01035">
        <w:tc>
          <w:tcPr>
            <w:tcW w:w="3888" w:type="dxa"/>
          </w:tcPr>
          <w:p w:rsidR="0054667B" w:rsidRPr="00EF6153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54667B" w:rsidRPr="00EF6153" w:rsidRDefault="0054667B" w:rsidP="0054667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7</w:t>
            </w:r>
          </w:p>
        </w:tc>
      </w:tr>
      <w:tr w:rsidR="0054667B" w:rsidRPr="00EF6153" w:rsidTr="00F01035">
        <w:tc>
          <w:tcPr>
            <w:tcW w:w="3888" w:type="dxa"/>
          </w:tcPr>
          <w:p w:rsidR="0054667B" w:rsidRPr="00EF6153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54667B" w:rsidRPr="00EF6153" w:rsidRDefault="0054667B" w:rsidP="0054667B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Approve field reservation request’</w:t>
            </w:r>
          </w:p>
        </w:tc>
      </w:tr>
      <w:tr w:rsidR="0054667B" w:rsidRPr="00EF6153" w:rsidTr="00F01035">
        <w:tc>
          <w:tcPr>
            <w:tcW w:w="3888" w:type="dxa"/>
          </w:tcPr>
          <w:p w:rsidR="0054667B" w:rsidRPr="00EF6153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54667B" w:rsidRPr="00EF6153" w:rsidRDefault="0054667B" w:rsidP="00F0103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54667B" w:rsidRPr="00EF6153" w:rsidTr="00F01035">
        <w:tc>
          <w:tcPr>
            <w:tcW w:w="3888" w:type="dxa"/>
          </w:tcPr>
          <w:p w:rsidR="0054667B" w:rsidRPr="00EF6153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54667B" w:rsidRPr="00F4444B" w:rsidRDefault="0054667B" w:rsidP="00F0103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54667B" w:rsidRPr="00EF6153" w:rsidTr="00F01035">
        <w:tc>
          <w:tcPr>
            <w:tcW w:w="3888" w:type="dxa"/>
          </w:tcPr>
          <w:p w:rsidR="0054667B" w:rsidRPr="00EF6153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54667B" w:rsidRPr="00EF6153" w:rsidRDefault="0054667B" w:rsidP="00F0103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iew field reservation Reques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54667B" w:rsidRPr="00EF6153" w:rsidTr="00F01035">
        <w:tc>
          <w:tcPr>
            <w:tcW w:w="3888" w:type="dxa"/>
          </w:tcPr>
          <w:p w:rsidR="0054667B" w:rsidRPr="00EF6153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54667B" w:rsidRPr="00EF6153" w:rsidRDefault="0054667B" w:rsidP="0054667B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56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54667B" w:rsidRPr="00EF6153" w:rsidTr="00F01035">
        <w:tc>
          <w:tcPr>
            <w:tcW w:w="3888" w:type="dxa"/>
          </w:tcPr>
          <w:p w:rsidR="0054667B" w:rsidRPr="00EF6153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54667B" w:rsidRPr="00EF6153" w:rsidRDefault="0054667B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54667B" w:rsidRPr="00EF6153" w:rsidTr="00F01035">
        <w:tc>
          <w:tcPr>
            <w:tcW w:w="3888" w:type="dxa"/>
          </w:tcPr>
          <w:p w:rsidR="0054667B" w:rsidRPr="00080114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54667B" w:rsidRPr="00080114" w:rsidRDefault="0054667B" w:rsidP="0054667B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pprove’ button</w:t>
            </w:r>
          </w:p>
        </w:tc>
      </w:tr>
      <w:tr w:rsidR="0054667B" w:rsidRPr="00EF6153" w:rsidTr="00F01035">
        <w:tc>
          <w:tcPr>
            <w:tcW w:w="3888" w:type="dxa"/>
          </w:tcPr>
          <w:p w:rsidR="0054667B" w:rsidRPr="00EF6153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54667B" w:rsidRPr="00EF6153" w:rsidRDefault="0054667B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54667B" w:rsidRPr="00EF6153" w:rsidTr="00F01035">
        <w:tc>
          <w:tcPr>
            <w:tcW w:w="3888" w:type="dxa"/>
          </w:tcPr>
          <w:p w:rsidR="0054667B" w:rsidRDefault="0054667B" w:rsidP="00F0103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54667B" w:rsidRDefault="0054667B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2F4A52" w:rsidRDefault="002F4A52">
      <w:pPr>
        <w:rPr>
          <w:rFonts w:ascii="Times New Roman" w:hAnsi="Times New Roman" w:cs="Times New Roman"/>
        </w:rPr>
      </w:pPr>
    </w:p>
    <w:p w:rsidR="002F4A52" w:rsidRDefault="002F4A5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2F4A52" w:rsidRPr="002F4A52" w:rsidRDefault="002F4A52" w:rsidP="002F4A52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85" w:name="_Toc530261566"/>
      <w:r w:rsidRPr="002F4A52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2F4A52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2F4A52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2F4A52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58</w:t>
      </w:r>
      <w:r w:rsidR="00D96590" w:rsidRPr="002F4A52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2F4A52">
        <w:rPr>
          <w:rFonts w:ascii="Times New Roman" w:hAnsi="Times New Roman" w:cs="Times New Roman"/>
          <w:color w:val="auto"/>
          <w:sz w:val="22"/>
          <w:szCs w:val="22"/>
        </w:rPr>
        <w:t>: Test specifications of T58</w:t>
      </w:r>
      <w:bookmarkEnd w:id="8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1"/>
        <w:gridCol w:w="5539"/>
      </w:tblGrid>
      <w:tr w:rsidR="002F4A52" w:rsidRPr="00EF6153" w:rsidTr="00F01035">
        <w:tc>
          <w:tcPr>
            <w:tcW w:w="3888" w:type="dxa"/>
          </w:tcPr>
          <w:p w:rsidR="002F4A52" w:rsidRPr="00EF6153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2F4A52" w:rsidRPr="00EF6153" w:rsidRDefault="002F4A52" w:rsidP="002F4A52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8</w:t>
            </w:r>
          </w:p>
        </w:tc>
      </w:tr>
      <w:tr w:rsidR="002F4A52" w:rsidRPr="00EF6153" w:rsidTr="00F01035">
        <w:tc>
          <w:tcPr>
            <w:tcW w:w="3888" w:type="dxa"/>
          </w:tcPr>
          <w:p w:rsidR="002F4A52" w:rsidRPr="00EF6153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2F4A52" w:rsidRPr="00EF6153" w:rsidRDefault="002F4A52" w:rsidP="002F4A52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Remove field reservation request’</w:t>
            </w:r>
          </w:p>
        </w:tc>
      </w:tr>
      <w:tr w:rsidR="002F4A52" w:rsidRPr="00EF6153" w:rsidTr="00F01035">
        <w:tc>
          <w:tcPr>
            <w:tcW w:w="3888" w:type="dxa"/>
          </w:tcPr>
          <w:p w:rsidR="002F4A52" w:rsidRPr="00EF6153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2F4A52" w:rsidRPr="00EF6153" w:rsidRDefault="002F4A52" w:rsidP="00F0103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2.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2F4A52" w:rsidRPr="00EF6153" w:rsidTr="00F01035">
        <w:tc>
          <w:tcPr>
            <w:tcW w:w="3888" w:type="dxa"/>
          </w:tcPr>
          <w:p w:rsidR="002F4A52" w:rsidRPr="00EF6153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2F4A52" w:rsidRPr="00F4444B" w:rsidRDefault="002F4A52" w:rsidP="00F0103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2F4A52" w:rsidRPr="00EF6153" w:rsidTr="00F01035">
        <w:tc>
          <w:tcPr>
            <w:tcW w:w="3888" w:type="dxa"/>
          </w:tcPr>
          <w:p w:rsidR="002F4A52" w:rsidRPr="00EF6153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2F4A52" w:rsidRPr="00EF6153" w:rsidRDefault="002F4A52" w:rsidP="00F0103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iew field reservation Reques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2F4A52" w:rsidRPr="00EF6153" w:rsidTr="00F01035">
        <w:tc>
          <w:tcPr>
            <w:tcW w:w="3888" w:type="dxa"/>
          </w:tcPr>
          <w:p w:rsidR="002F4A52" w:rsidRPr="00EF6153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2F4A52" w:rsidRPr="00EF6153" w:rsidRDefault="002F4A52" w:rsidP="00F0103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56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2F4A52" w:rsidRPr="00EF6153" w:rsidTr="00F01035">
        <w:tc>
          <w:tcPr>
            <w:tcW w:w="3888" w:type="dxa"/>
          </w:tcPr>
          <w:p w:rsidR="002F4A52" w:rsidRPr="00EF6153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2F4A52" w:rsidRPr="00EF6153" w:rsidRDefault="002F4A52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2F4A52" w:rsidRPr="00EF6153" w:rsidTr="00F01035">
        <w:tc>
          <w:tcPr>
            <w:tcW w:w="3888" w:type="dxa"/>
          </w:tcPr>
          <w:p w:rsidR="002F4A52" w:rsidRPr="00080114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2F4A52" w:rsidRPr="00080114" w:rsidRDefault="002F4A52" w:rsidP="002F4A5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Remove’ button</w:t>
            </w:r>
          </w:p>
        </w:tc>
      </w:tr>
      <w:tr w:rsidR="002F4A52" w:rsidRPr="00EF6153" w:rsidTr="00F01035">
        <w:tc>
          <w:tcPr>
            <w:tcW w:w="3888" w:type="dxa"/>
          </w:tcPr>
          <w:p w:rsidR="002F4A52" w:rsidRPr="00EF6153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2F4A52" w:rsidRPr="00EF6153" w:rsidRDefault="002F4A52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2F4A52" w:rsidRPr="00EF6153" w:rsidTr="00F01035">
        <w:tc>
          <w:tcPr>
            <w:tcW w:w="3888" w:type="dxa"/>
          </w:tcPr>
          <w:p w:rsidR="002F4A52" w:rsidRDefault="002F4A52" w:rsidP="00F0103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2F4A52" w:rsidRDefault="002F4A52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2F4A52" w:rsidRDefault="002F4A52">
      <w:pPr>
        <w:rPr>
          <w:rFonts w:ascii="Times New Roman" w:hAnsi="Times New Roman" w:cs="Times New Roman"/>
        </w:rPr>
      </w:pPr>
    </w:p>
    <w:p w:rsidR="0054667B" w:rsidRDefault="002F4A5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F628E3" w:rsidRDefault="00F4050C" w:rsidP="00F4050C">
      <w:pPr>
        <w:pStyle w:val="Heading2"/>
      </w:pPr>
      <w:bookmarkStart w:id="86" w:name="_Toc530260453"/>
      <w:r w:rsidRPr="00622E1E">
        <w:lastRenderedPageBreak/>
        <w:t xml:space="preserve">Test design specification (Subsystem: </w:t>
      </w:r>
      <w:r>
        <w:t>Communication</w:t>
      </w:r>
      <w:r w:rsidRPr="00622E1E">
        <w:t xml:space="preserve"> management)</w:t>
      </w:r>
      <w:bookmarkEnd w:id="86"/>
    </w:p>
    <w:p w:rsidR="00F628E3" w:rsidRPr="00F628E3" w:rsidRDefault="00F628E3" w:rsidP="00F628E3"/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956"/>
        <w:gridCol w:w="2759"/>
        <w:gridCol w:w="1941"/>
        <w:gridCol w:w="1854"/>
        <w:gridCol w:w="1642"/>
      </w:tblGrid>
      <w:tr w:rsidR="00F628E3" w:rsidRPr="00EF6153" w:rsidTr="00F628E3">
        <w:tc>
          <w:tcPr>
            <w:tcW w:w="978" w:type="dxa"/>
          </w:tcPr>
          <w:p w:rsidR="00F628E3" w:rsidRPr="00EF6153" w:rsidRDefault="00F628E3" w:rsidP="00F01035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erial No.</w:t>
            </w:r>
          </w:p>
        </w:tc>
        <w:tc>
          <w:tcPr>
            <w:tcW w:w="2892" w:type="dxa"/>
          </w:tcPr>
          <w:p w:rsidR="00F628E3" w:rsidRPr="00EF6153" w:rsidRDefault="00F628E3" w:rsidP="00F01035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Functionality</w:t>
            </w:r>
          </w:p>
        </w:tc>
        <w:tc>
          <w:tcPr>
            <w:tcW w:w="2070" w:type="dxa"/>
          </w:tcPr>
          <w:p w:rsidR="00F628E3" w:rsidRPr="00EF6153" w:rsidRDefault="00F628E3" w:rsidP="00F01035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Use case no. in SRS</w:t>
            </w:r>
          </w:p>
        </w:tc>
        <w:tc>
          <w:tcPr>
            <w:tcW w:w="1710" w:type="dxa"/>
          </w:tcPr>
          <w:p w:rsidR="00F628E3" w:rsidRPr="00EF6153" w:rsidRDefault="00F628E3" w:rsidP="00F01035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est cases</w:t>
            </w:r>
          </w:p>
        </w:tc>
        <w:tc>
          <w:tcPr>
            <w:tcW w:w="1728" w:type="dxa"/>
          </w:tcPr>
          <w:p w:rsidR="00F628E3" w:rsidRPr="00EF6153" w:rsidRDefault="00F628E3" w:rsidP="00F0103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us</w:t>
            </w:r>
          </w:p>
        </w:tc>
      </w:tr>
      <w:tr w:rsidR="00F628E3" w:rsidRPr="00EF6153" w:rsidTr="00F628E3">
        <w:tc>
          <w:tcPr>
            <w:tcW w:w="978" w:type="dxa"/>
          </w:tcPr>
          <w:p w:rsidR="00F628E3" w:rsidRPr="001D6DBB" w:rsidRDefault="00F628E3" w:rsidP="00F628E3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F628E3" w:rsidRPr="00EF6153" w:rsidRDefault="00F628E3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rt applicant participation</w:t>
            </w:r>
          </w:p>
        </w:tc>
        <w:tc>
          <w:tcPr>
            <w:tcW w:w="2070" w:type="dxa"/>
          </w:tcPr>
          <w:p w:rsidR="00F628E3" w:rsidRPr="00EF6153" w:rsidRDefault="00F628E3" w:rsidP="00F628E3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710" w:type="dxa"/>
          </w:tcPr>
          <w:p w:rsidR="00F628E3" w:rsidRPr="00EF6153" w:rsidRDefault="00510BE4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59</w:t>
            </w:r>
          </w:p>
        </w:tc>
        <w:tc>
          <w:tcPr>
            <w:tcW w:w="1728" w:type="dxa"/>
          </w:tcPr>
          <w:p w:rsidR="00F628E3" w:rsidRPr="00EF6153" w:rsidRDefault="00510BE4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ass </w:t>
            </w:r>
          </w:p>
        </w:tc>
      </w:tr>
      <w:tr w:rsidR="00B439FB" w:rsidRPr="00EF6153" w:rsidTr="00F628E3">
        <w:tc>
          <w:tcPr>
            <w:tcW w:w="978" w:type="dxa"/>
          </w:tcPr>
          <w:p w:rsidR="00B439FB" w:rsidRPr="001D6DBB" w:rsidRDefault="00B439FB" w:rsidP="00F628E3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B439FB" w:rsidRDefault="00B439FB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ose message</w:t>
            </w:r>
          </w:p>
        </w:tc>
        <w:tc>
          <w:tcPr>
            <w:tcW w:w="2070" w:type="dxa"/>
          </w:tcPr>
          <w:p w:rsidR="00B439FB" w:rsidRPr="00EF6153" w:rsidRDefault="00B439FB" w:rsidP="00F628E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</w:t>
            </w:r>
          </w:p>
        </w:tc>
        <w:tc>
          <w:tcPr>
            <w:tcW w:w="1710" w:type="dxa"/>
          </w:tcPr>
          <w:p w:rsidR="00510BE4" w:rsidRDefault="00510BE4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0,T61,T62,T63,</w:t>
            </w:r>
          </w:p>
          <w:p w:rsidR="00B439FB" w:rsidRPr="00EF6153" w:rsidRDefault="00510BE4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4,T65</w:t>
            </w:r>
          </w:p>
        </w:tc>
        <w:tc>
          <w:tcPr>
            <w:tcW w:w="1728" w:type="dxa"/>
          </w:tcPr>
          <w:p w:rsidR="00B439FB" w:rsidRPr="00EF6153" w:rsidRDefault="00510BE4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F628E3" w:rsidRPr="00EF6153" w:rsidTr="00F628E3">
        <w:tc>
          <w:tcPr>
            <w:tcW w:w="978" w:type="dxa"/>
          </w:tcPr>
          <w:p w:rsidR="00F628E3" w:rsidRPr="001D6DBB" w:rsidRDefault="00F628E3" w:rsidP="00F628E3">
            <w:pPr>
              <w:pStyle w:val="ListParagraph"/>
              <w:numPr>
                <w:ilvl w:val="0"/>
                <w:numId w:val="16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F628E3" w:rsidRDefault="00F628E3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t message to department</w:t>
            </w:r>
          </w:p>
        </w:tc>
        <w:tc>
          <w:tcPr>
            <w:tcW w:w="2070" w:type="dxa"/>
          </w:tcPr>
          <w:p w:rsidR="00F628E3" w:rsidRPr="00EF6153" w:rsidRDefault="00F628E3" w:rsidP="00F628E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</w:t>
            </w:r>
          </w:p>
        </w:tc>
        <w:tc>
          <w:tcPr>
            <w:tcW w:w="1710" w:type="dxa"/>
          </w:tcPr>
          <w:p w:rsidR="00F628E3" w:rsidRPr="00EF6153" w:rsidRDefault="00510BE4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6</w:t>
            </w:r>
          </w:p>
        </w:tc>
        <w:tc>
          <w:tcPr>
            <w:tcW w:w="1728" w:type="dxa"/>
          </w:tcPr>
          <w:p w:rsidR="00F628E3" w:rsidRPr="00EF6153" w:rsidRDefault="00510BE4" w:rsidP="00F0103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</w:tbl>
    <w:p w:rsidR="00F4050C" w:rsidRDefault="00F4050C" w:rsidP="00F628E3">
      <w:pPr>
        <w:pStyle w:val="Heading2"/>
        <w:spacing w:before="0"/>
      </w:pPr>
    </w:p>
    <w:p w:rsidR="00F628E3" w:rsidRDefault="00F628E3" w:rsidP="00F628E3">
      <w:pPr>
        <w:pStyle w:val="Heading2"/>
        <w:spacing w:before="0"/>
      </w:pPr>
      <w:bookmarkStart w:id="87" w:name="_Toc530260454"/>
      <w:r>
        <w:t>Reference Use Cases (Subsystem: Communication</w:t>
      </w:r>
      <w:r w:rsidRPr="00622E1E">
        <w:t xml:space="preserve"> management</w:t>
      </w:r>
      <w:r>
        <w:t>)</w:t>
      </w:r>
      <w:bookmarkEnd w:id="87"/>
    </w:p>
    <w:p w:rsidR="00F628E3" w:rsidRPr="00F955EC" w:rsidRDefault="00F628E3" w:rsidP="00F628E3">
      <w:pPr>
        <w:spacing w:after="0"/>
      </w:pPr>
    </w:p>
    <w:p w:rsidR="00F628E3" w:rsidRDefault="00F628E3" w:rsidP="00F628E3">
      <w:pPr>
        <w:keepNext/>
        <w:jc w:val="center"/>
      </w:pPr>
      <w:r>
        <w:rPr>
          <w:rFonts w:ascii="Times New Roman" w:hAnsi="Times New Roman" w:cs="Arial Unicode MS"/>
          <w:noProof/>
          <w:szCs w:val="28"/>
        </w:rPr>
        <w:drawing>
          <wp:inline distT="0" distB="0" distL="0" distR="0">
            <wp:extent cx="2765142" cy="1303361"/>
            <wp:effectExtent l="0" t="0" r="0" b="0"/>
            <wp:docPr id="1" name="Picture 0" descr="level 1.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3.png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65142" cy="1303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050C" w:rsidRDefault="00F628E3" w:rsidP="00F628E3">
      <w:pPr>
        <w:pStyle w:val="Caption"/>
        <w:jc w:val="center"/>
      </w:pPr>
      <w:bookmarkStart w:id="88" w:name="_Toc530261619"/>
      <w:r>
        <w:t xml:space="preserve">Figure </w:t>
      </w:r>
      <w:r w:rsidR="00FB03CD">
        <w:fldChar w:fldCharType="begin"/>
      </w:r>
      <w:r w:rsidR="00FB03CD">
        <w:instrText xml:space="preserve"> SEQ Figure \* ARABIC </w:instrText>
      </w:r>
      <w:r w:rsidR="00FB03CD">
        <w:fldChar w:fldCharType="separate"/>
      </w:r>
      <w:r w:rsidR="00E816A4">
        <w:rPr>
          <w:noProof/>
        </w:rPr>
        <w:t>9</w:t>
      </w:r>
      <w:r w:rsidR="00FB03CD">
        <w:rPr>
          <w:noProof/>
        </w:rPr>
        <w:fldChar w:fldCharType="end"/>
      </w:r>
      <w:r>
        <w:t>: Use case level-1.3 (Communication Management)</w:t>
      </w:r>
      <w:bookmarkEnd w:id="88"/>
    </w:p>
    <w:p w:rsidR="00F406FD" w:rsidRDefault="0098036A" w:rsidP="00782105">
      <w:pPr>
        <w:pStyle w:val="Heading2"/>
        <w:rPr>
          <w:rFonts w:ascii="Times New Roman" w:hAnsi="Times New Roman" w:cs="Times New Roman"/>
          <w:sz w:val="28"/>
          <w:szCs w:val="28"/>
        </w:rPr>
      </w:pPr>
      <w:bookmarkStart w:id="89" w:name="_Toc530260455"/>
      <w:r w:rsidRPr="00782105">
        <w:rPr>
          <w:rFonts w:ascii="Times New Roman" w:hAnsi="Times New Roman" w:cs="Times New Roman"/>
          <w:sz w:val="28"/>
          <w:szCs w:val="28"/>
        </w:rPr>
        <w:t>Test specifications (Subsystem: Communication management)</w:t>
      </w:r>
      <w:bookmarkEnd w:id="89"/>
    </w:p>
    <w:p w:rsidR="00782105" w:rsidRPr="00782105" w:rsidRDefault="00782105" w:rsidP="00782105"/>
    <w:p w:rsidR="00F406FD" w:rsidRPr="00F406FD" w:rsidRDefault="00F406FD" w:rsidP="00F406FD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90" w:name="_Toc530261567"/>
      <w:r w:rsidRPr="00F406FD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F406FD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F406FD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F406FD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59</w:t>
      </w:r>
      <w:r w:rsidR="00D96590" w:rsidRPr="00F406FD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F406FD">
        <w:rPr>
          <w:rFonts w:ascii="Times New Roman" w:hAnsi="Times New Roman" w:cs="Times New Roman"/>
          <w:color w:val="auto"/>
          <w:sz w:val="22"/>
          <w:szCs w:val="22"/>
        </w:rPr>
        <w:t>: Test specifications of T59</w:t>
      </w:r>
      <w:bookmarkEnd w:id="9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0"/>
        <w:gridCol w:w="5540"/>
      </w:tblGrid>
      <w:tr w:rsidR="001A0C27" w:rsidRPr="00EF6153" w:rsidTr="00F01035">
        <w:tc>
          <w:tcPr>
            <w:tcW w:w="3888" w:type="dxa"/>
          </w:tcPr>
          <w:p w:rsidR="001A0C27" w:rsidRPr="00EF6153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1A0C27" w:rsidRPr="00EF6153" w:rsidRDefault="001A0C27" w:rsidP="001A0C2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59</w:t>
            </w:r>
          </w:p>
        </w:tc>
      </w:tr>
      <w:tr w:rsidR="001A0C27" w:rsidRPr="00EF6153" w:rsidTr="00F01035">
        <w:tc>
          <w:tcPr>
            <w:tcW w:w="3888" w:type="dxa"/>
          </w:tcPr>
          <w:p w:rsidR="001A0C27" w:rsidRPr="00EF6153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1A0C27" w:rsidRPr="00EF6153" w:rsidRDefault="001A0C27" w:rsidP="00F0103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Sport applicant participation’</w:t>
            </w:r>
          </w:p>
        </w:tc>
      </w:tr>
      <w:tr w:rsidR="001A0C27" w:rsidRPr="00EF6153" w:rsidTr="00F01035">
        <w:tc>
          <w:tcPr>
            <w:tcW w:w="3888" w:type="dxa"/>
          </w:tcPr>
          <w:p w:rsidR="001A0C27" w:rsidRPr="00EF6153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1A0C27" w:rsidRPr="00EF6153" w:rsidRDefault="001A0C27" w:rsidP="001A0C27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1A0C27" w:rsidRPr="00EF6153" w:rsidTr="00F01035">
        <w:tc>
          <w:tcPr>
            <w:tcW w:w="3888" w:type="dxa"/>
          </w:tcPr>
          <w:p w:rsidR="001A0C27" w:rsidRPr="00EF6153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1A0C27" w:rsidRPr="00F4444B" w:rsidRDefault="001A0C27" w:rsidP="00F0103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1A0C27" w:rsidRPr="00EF6153" w:rsidTr="00F01035">
        <w:tc>
          <w:tcPr>
            <w:tcW w:w="3888" w:type="dxa"/>
          </w:tcPr>
          <w:p w:rsidR="001A0C27" w:rsidRPr="00EF6153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1A0C27" w:rsidRPr="00EF6153" w:rsidRDefault="00B439FB" w:rsidP="00B439FB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1A0C27" w:rsidRPr="00EF6153" w:rsidTr="00F01035">
        <w:tc>
          <w:tcPr>
            <w:tcW w:w="3888" w:type="dxa"/>
          </w:tcPr>
          <w:p w:rsidR="001A0C27" w:rsidRPr="00EF6153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1A0C27" w:rsidRPr="00EF6153" w:rsidRDefault="00B439FB" w:rsidP="00B439FB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1A0C27" w:rsidRPr="00EF6153" w:rsidTr="00F01035">
        <w:tc>
          <w:tcPr>
            <w:tcW w:w="3888" w:type="dxa"/>
          </w:tcPr>
          <w:p w:rsidR="001A0C27" w:rsidRPr="00EF6153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1A0C27" w:rsidRPr="00EF6153" w:rsidRDefault="001A0C27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1A0C27" w:rsidRPr="00EF6153" w:rsidTr="00F01035">
        <w:tc>
          <w:tcPr>
            <w:tcW w:w="3888" w:type="dxa"/>
          </w:tcPr>
          <w:p w:rsidR="001A0C27" w:rsidRPr="00080114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1A0C27" w:rsidRPr="00080114" w:rsidRDefault="001A0C27" w:rsidP="001A0C2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Sport Applicant’ button</w:t>
            </w:r>
          </w:p>
        </w:tc>
      </w:tr>
      <w:tr w:rsidR="001A0C27" w:rsidRPr="00EF6153" w:rsidTr="00F01035">
        <w:tc>
          <w:tcPr>
            <w:tcW w:w="3888" w:type="dxa"/>
          </w:tcPr>
          <w:p w:rsidR="001A0C27" w:rsidRPr="00EF6153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1A0C27" w:rsidRPr="00EF6153" w:rsidRDefault="001A0C27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1A0C27" w:rsidRPr="00EF6153" w:rsidTr="00F01035">
        <w:tc>
          <w:tcPr>
            <w:tcW w:w="3888" w:type="dxa"/>
          </w:tcPr>
          <w:p w:rsidR="001A0C27" w:rsidRDefault="001A0C27" w:rsidP="00F0103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1A0C27" w:rsidRDefault="001A0C27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1A0C27" w:rsidRPr="001A0C27" w:rsidRDefault="001A0C27" w:rsidP="001A0C27"/>
    <w:p w:rsidR="00F01035" w:rsidRDefault="00F01035">
      <w:pPr>
        <w:rPr>
          <w:lang w:bidi="bn-IN"/>
        </w:rPr>
      </w:pPr>
      <w:r>
        <w:rPr>
          <w:lang w:bidi="bn-IN"/>
        </w:rPr>
        <w:br w:type="page"/>
      </w:r>
    </w:p>
    <w:p w:rsidR="001D203B" w:rsidRPr="001D203B" w:rsidRDefault="001D203B" w:rsidP="001D203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91" w:name="_Toc530261568"/>
      <w:r w:rsidRPr="001D203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60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t>: Test specifications of T60</w:t>
      </w:r>
      <w:bookmarkEnd w:id="9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0"/>
        <w:gridCol w:w="5540"/>
      </w:tblGrid>
      <w:tr w:rsidR="00F01035" w:rsidRPr="00EF6153" w:rsidTr="00F01035">
        <w:tc>
          <w:tcPr>
            <w:tcW w:w="3888" w:type="dxa"/>
          </w:tcPr>
          <w:p w:rsidR="00F01035" w:rsidRPr="00EF6153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F01035" w:rsidRPr="00EF6153" w:rsidRDefault="00F01035" w:rsidP="00F01035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0</w:t>
            </w:r>
          </w:p>
        </w:tc>
      </w:tr>
      <w:tr w:rsidR="00F01035" w:rsidRPr="00EF6153" w:rsidTr="00F01035">
        <w:tc>
          <w:tcPr>
            <w:tcW w:w="3888" w:type="dxa"/>
          </w:tcPr>
          <w:p w:rsidR="00F01035" w:rsidRPr="00EF6153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F01035" w:rsidRPr="00EF6153" w:rsidRDefault="00F01035" w:rsidP="00F0103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 w:rsidR="007832F3">
              <w:rPr>
                <w:rFonts w:ascii="Times New Roman" w:hAnsi="Times New Roman" w:cs="Times New Roman"/>
              </w:rPr>
              <w:t>Compose message</w:t>
            </w:r>
            <w:r>
              <w:rPr>
                <w:rFonts w:ascii="Times New Roman" w:hAnsi="Times New Roman" w:cs="Times New Roman"/>
              </w:rPr>
              <w:t>’</w:t>
            </w:r>
          </w:p>
        </w:tc>
      </w:tr>
      <w:tr w:rsidR="00F01035" w:rsidRPr="00EF6153" w:rsidTr="00F01035">
        <w:tc>
          <w:tcPr>
            <w:tcW w:w="3888" w:type="dxa"/>
          </w:tcPr>
          <w:p w:rsidR="00F01035" w:rsidRPr="00EF6153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F01035" w:rsidRPr="00EF6153" w:rsidRDefault="00F01035" w:rsidP="00F0103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F01035" w:rsidRPr="00EF6153" w:rsidTr="00F01035">
        <w:tc>
          <w:tcPr>
            <w:tcW w:w="3888" w:type="dxa"/>
          </w:tcPr>
          <w:p w:rsidR="00F01035" w:rsidRPr="00EF6153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F01035" w:rsidRPr="00F4444B" w:rsidRDefault="00F01035" w:rsidP="00F0103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F01035" w:rsidRPr="00EF6153" w:rsidTr="00F01035">
        <w:tc>
          <w:tcPr>
            <w:tcW w:w="3888" w:type="dxa"/>
          </w:tcPr>
          <w:p w:rsidR="00F01035" w:rsidRPr="00EF6153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F01035" w:rsidRPr="00EF6153" w:rsidRDefault="00B439FB" w:rsidP="00F0103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Sport applicant particip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F01035" w:rsidRPr="00EF6153" w:rsidTr="00F01035">
        <w:tc>
          <w:tcPr>
            <w:tcW w:w="3888" w:type="dxa"/>
          </w:tcPr>
          <w:p w:rsidR="00F01035" w:rsidRPr="00EF6153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F01035" w:rsidRPr="00EF6153" w:rsidRDefault="00B439FB" w:rsidP="00F0103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5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F01035" w:rsidRPr="00EF6153" w:rsidTr="00F01035">
        <w:tc>
          <w:tcPr>
            <w:tcW w:w="3888" w:type="dxa"/>
          </w:tcPr>
          <w:p w:rsidR="00F01035" w:rsidRPr="00EF6153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F01035" w:rsidRDefault="003435CB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partment name contains character and space within </w:t>
            </w:r>
            <w:r w:rsidR="00F233DB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 xml:space="preserve"> to 40 character,</w:t>
            </w:r>
          </w:p>
          <w:p w:rsidR="003435CB" w:rsidRDefault="003435CB" w:rsidP="003435C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within 3 to 15 character,</w:t>
            </w:r>
          </w:p>
          <w:p w:rsidR="003435CB" w:rsidRDefault="003435CB" w:rsidP="003435C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of the game contains date and time,</w:t>
            </w:r>
          </w:p>
          <w:p w:rsidR="003435CB" w:rsidRDefault="003435CB" w:rsidP="003435C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details contains text,</w:t>
            </w:r>
          </w:p>
          <w:p w:rsidR="003435CB" w:rsidRDefault="003435CB" w:rsidP="003435C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ssage contains text and</w:t>
            </w:r>
          </w:p>
          <w:p w:rsidR="003435CB" w:rsidRDefault="003435CB" w:rsidP="003435CB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mail contains the department email where operator wants to </w:t>
            </w:r>
            <w:proofErr w:type="spellStart"/>
            <w:r>
              <w:rPr>
                <w:rFonts w:ascii="Times New Roman" w:hAnsi="Times New Roman" w:cs="Times New Roman"/>
              </w:rPr>
              <w:t>sent</w:t>
            </w:r>
            <w:proofErr w:type="spellEnd"/>
            <w:r>
              <w:rPr>
                <w:rFonts w:ascii="Times New Roman" w:hAnsi="Times New Roman" w:cs="Times New Roman"/>
              </w:rPr>
              <w:t xml:space="preserve"> message as given below-</w:t>
            </w:r>
          </w:p>
          <w:p w:rsidR="003435CB" w:rsidRDefault="003435CB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064F7A" w:rsidRDefault="00064F7A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</w:t>
            </w:r>
          </w:p>
          <w:p w:rsidR="003435CB" w:rsidRDefault="003435CB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(3.00pm)</w:t>
            </w:r>
          </w:p>
          <w:p w:rsidR="003435CB" w:rsidRDefault="003435CB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 match</w:t>
            </w:r>
          </w:p>
          <w:p w:rsidR="003435CB" w:rsidRDefault="003435CB" w:rsidP="00F0103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ur department is invited to participate in the game</w:t>
            </w:r>
          </w:p>
          <w:p w:rsidR="003435CB" w:rsidRPr="00EF6153" w:rsidRDefault="00FB03CD" w:rsidP="00F01035">
            <w:pPr>
              <w:spacing w:after="120"/>
              <w:rPr>
                <w:rFonts w:ascii="Times New Roman" w:hAnsi="Times New Roman" w:cs="Times New Roman"/>
              </w:rPr>
            </w:pPr>
            <w:hyperlink r:id="rId34" w:history="1">
              <w:r w:rsidR="003435CB" w:rsidRPr="00D96957">
                <w:rPr>
                  <w:rStyle w:val="Hyperlink"/>
                  <w:rFonts w:ascii="Times New Roman" w:hAnsi="Times New Roman" w:cs="Times New Roman"/>
                </w:rPr>
                <w:t>iit@du.ac.bd</w:t>
              </w:r>
            </w:hyperlink>
            <w:r w:rsidR="003435CB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F01035" w:rsidRPr="00EF6153" w:rsidTr="00F01035">
        <w:tc>
          <w:tcPr>
            <w:tcW w:w="3888" w:type="dxa"/>
          </w:tcPr>
          <w:p w:rsidR="00F01035" w:rsidRPr="00080114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F01035" w:rsidRPr="00080114" w:rsidRDefault="00F01035" w:rsidP="0071022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710223">
              <w:rPr>
                <w:rFonts w:ascii="Times New Roman" w:hAnsi="Times New Roman" w:cs="Times New Roman"/>
                <w:sz w:val="22"/>
                <w:szCs w:val="22"/>
              </w:rPr>
              <w:t>Sent message button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F01035" w:rsidRPr="00EF6153" w:rsidTr="00F01035">
        <w:tc>
          <w:tcPr>
            <w:tcW w:w="3888" w:type="dxa"/>
          </w:tcPr>
          <w:p w:rsidR="00F01035" w:rsidRPr="00EF6153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F01035" w:rsidRPr="00EF6153" w:rsidRDefault="00F01035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F01035" w:rsidRPr="00EF6153" w:rsidTr="00F01035">
        <w:tc>
          <w:tcPr>
            <w:tcW w:w="3888" w:type="dxa"/>
          </w:tcPr>
          <w:p w:rsidR="00F01035" w:rsidRDefault="00F01035" w:rsidP="00F0103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F01035" w:rsidRDefault="00F01035" w:rsidP="00F0103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F233DB" w:rsidRDefault="00F233DB" w:rsidP="00F628E3">
      <w:pPr>
        <w:rPr>
          <w:lang w:bidi="bn-IN"/>
        </w:rPr>
      </w:pPr>
    </w:p>
    <w:p w:rsidR="00F233DB" w:rsidRDefault="00F233DB">
      <w:pPr>
        <w:rPr>
          <w:lang w:bidi="bn-IN"/>
        </w:rPr>
      </w:pPr>
      <w:r>
        <w:rPr>
          <w:lang w:bidi="bn-IN"/>
        </w:rPr>
        <w:br w:type="page"/>
      </w:r>
    </w:p>
    <w:p w:rsidR="001D203B" w:rsidRPr="001D203B" w:rsidRDefault="001D203B" w:rsidP="001D203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92" w:name="_Toc530261569"/>
      <w:r w:rsidRPr="001D203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61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t>: Test specifications of T61</w:t>
      </w:r>
      <w:bookmarkEnd w:id="9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8"/>
        <w:gridCol w:w="5552"/>
      </w:tblGrid>
      <w:tr w:rsidR="00F233DB" w:rsidRPr="00EF6153" w:rsidTr="00D2589A">
        <w:tc>
          <w:tcPr>
            <w:tcW w:w="3888" w:type="dxa"/>
          </w:tcPr>
          <w:p w:rsidR="00F233DB" w:rsidRPr="00EF6153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F233DB" w:rsidRPr="00EF6153" w:rsidRDefault="00F233DB" w:rsidP="001D203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</w:t>
            </w:r>
            <w:r w:rsidR="001D203B">
              <w:rPr>
                <w:rFonts w:ascii="Times New Roman" w:hAnsi="Times New Roman" w:cs="Times New Roman"/>
              </w:rPr>
              <w:t>1</w:t>
            </w:r>
          </w:p>
        </w:tc>
      </w:tr>
      <w:tr w:rsidR="00F233DB" w:rsidRPr="00EF6153" w:rsidTr="00D2589A">
        <w:tc>
          <w:tcPr>
            <w:tcW w:w="3888" w:type="dxa"/>
          </w:tcPr>
          <w:p w:rsidR="00F233DB" w:rsidRPr="00EF6153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F233DB" w:rsidRPr="00EF6153" w:rsidRDefault="00F233DB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 w:rsidR="007832F3">
              <w:rPr>
                <w:rFonts w:ascii="Times New Roman" w:hAnsi="Times New Roman" w:cs="Times New Roman"/>
              </w:rPr>
              <w:t>Compose message</w:t>
            </w:r>
            <w:r>
              <w:rPr>
                <w:rFonts w:ascii="Times New Roman" w:hAnsi="Times New Roman" w:cs="Times New Roman"/>
              </w:rPr>
              <w:t>’</w:t>
            </w:r>
          </w:p>
        </w:tc>
      </w:tr>
      <w:tr w:rsidR="00F233DB" w:rsidRPr="00EF6153" w:rsidTr="00D2589A">
        <w:tc>
          <w:tcPr>
            <w:tcW w:w="3888" w:type="dxa"/>
          </w:tcPr>
          <w:p w:rsidR="00F233DB" w:rsidRPr="00EF6153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F233DB" w:rsidRPr="00EF6153" w:rsidRDefault="00F233DB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F233DB" w:rsidRPr="00EF6153" w:rsidTr="00D2589A">
        <w:tc>
          <w:tcPr>
            <w:tcW w:w="3888" w:type="dxa"/>
          </w:tcPr>
          <w:p w:rsidR="00F233DB" w:rsidRPr="00EF6153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F233DB" w:rsidRPr="00F4444B" w:rsidRDefault="00F233DB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F233DB" w:rsidRPr="00EF6153" w:rsidTr="00D2589A">
        <w:tc>
          <w:tcPr>
            <w:tcW w:w="3888" w:type="dxa"/>
          </w:tcPr>
          <w:p w:rsidR="00F233DB" w:rsidRPr="00EF6153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F233DB" w:rsidRPr="00EF6153" w:rsidRDefault="00F233DB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Sport applicant particip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F233DB" w:rsidRPr="00EF6153" w:rsidTr="00D2589A">
        <w:tc>
          <w:tcPr>
            <w:tcW w:w="3888" w:type="dxa"/>
          </w:tcPr>
          <w:p w:rsidR="00F233DB" w:rsidRPr="00EF6153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F233DB" w:rsidRPr="00EF6153" w:rsidRDefault="00F233DB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5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F233DB" w:rsidRPr="00EF6153" w:rsidTr="00D2589A">
        <w:tc>
          <w:tcPr>
            <w:tcW w:w="3888" w:type="dxa"/>
          </w:tcPr>
          <w:p w:rsidR="00F233DB" w:rsidRPr="00EF6153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F233DB" w:rsidRDefault="00F233D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number,</w:t>
            </w:r>
          </w:p>
          <w:p w:rsidR="00F233DB" w:rsidRDefault="00F233DB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within 3 to 15 character,</w:t>
            </w:r>
          </w:p>
          <w:p w:rsidR="00F233DB" w:rsidRDefault="00F233DB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of the game contains date and time,</w:t>
            </w:r>
          </w:p>
          <w:p w:rsidR="00F233DB" w:rsidRDefault="00F233DB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details contains text,</w:t>
            </w:r>
          </w:p>
          <w:p w:rsidR="00F233DB" w:rsidRDefault="00F233DB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ssage contains text and</w:t>
            </w:r>
          </w:p>
          <w:p w:rsidR="00F233DB" w:rsidRDefault="00F233DB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mail contains the department email where operator wants to </w:t>
            </w:r>
            <w:proofErr w:type="spellStart"/>
            <w:r>
              <w:rPr>
                <w:rFonts w:ascii="Times New Roman" w:hAnsi="Times New Roman" w:cs="Times New Roman"/>
              </w:rPr>
              <w:t>sent</w:t>
            </w:r>
            <w:proofErr w:type="spellEnd"/>
            <w:r>
              <w:rPr>
                <w:rFonts w:ascii="Times New Roman" w:hAnsi="Times New Roman" w:cs="Times New Roman"/>
              </w:rPr>
              <w:t xml:space="preserve"> message as given below-</w:t>
            </w:r>
          </w:p>
          <w:p w:rsidR="00F233DB" w:rsidRDefault="00F233D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123462376</w:t>
            </w:r>
          </w:p>
          <w:p w:rsidR="00064F7A" w:rsidRDefault="00064F7A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</w:t>
            </w:r>
          </w:p>
          <w:p w:rsidR="00F233DB" w:rsidRDefault="00F233D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(3.00pm)</w:t>
            </w:r>
          </w:p>
          <w:p w:rsidR="00F233DB" w:rsidRDefault="00F233D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 match</w:t>
            </w:r>
          </w:p>
          <w:p w:rsidR="00F233DB" w:rsidRDefault="00F233D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ur department is invited to participate in the game</w:t>
            </w:r>
          </w:p>
          <w:p w:rsidR="00F233DB" w:rsidRPr="00EF6153" w:rsidRDefault="00FB03CD" w:rsidP="00D2589A">
            <w:pPr>
              <w:spacing w:after="120"/>
              <w:rPr>
                <w:rFonts w:ascii="Times New Roman" w:hAnsi="Times New Roman" w:cs="Times New Roman"/>
              </w:rPr>
            </w:pPr>
            <w:hyperlink r:id="rId35" w:history="1">
              <w:r w:rsidR="00F233DB" w:rsidRPr="00D96957">
                <w:rPr>
                  <w:rStyle w:val="Hyperlink"/>
                  <w:rFonts w:ascii="Times New Roman" w:hAnsi="Times New Roman" w:cs="Times New Roman"/>
                </w:rPr>
                <w:t>iit@du.ac.bd</w:t>
              </w:r>
            </w:hyperlink>
            <w:r w:rsidR="00F233DB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F233DB" w:rsidRPr="00EF6153" w:rsidTr="00D2589A">
        <w:tc>
          <w:tcPr>
            <w:tcW w:w="3888" w:type="dxa"/>
          </w:tcPr>
          <w:p w:rsidR="00F233DB" w:rsidRPr="00080114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F233DB" w:rsidRPr="00080114" w:rsidRDefault="00F233DB" w:rsidP="00E05BB4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Sent message’ button</w:t>
            </w:r>
          </w:p>
        </w:tc>
      </w:tr>
      <w:tr w:rsidR="00F233DB" w:rsidRPr="00EF6153" w:rsidTr="00D2589A">
        <w:tc>
          <w:tcPr>
            <w:tcW w:w="3888" w:type="dxa"/>
          </w:tcPr>
          <w:p w:rsidR="00F233DB" w:rsidRPr="00EF6153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F233DB" w:rsidRPr="00EF6153" w:rsidRDefault="00F233DB" w:rsidP="00E05BB4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E05BB4">
              <w:rPr>
                <w:rFonts w:ascii="Times New Roman" w:hAnsi="Times New Roman" w:cs="Times New Roman"/>
              </w:rPr>
              <w:t>invalid department name message</w:t>
            </w:r>
          </w:p>
        </w:tc>
      </w:tr>
      <w:tr w:rsidR="00F233DB" w:rsidRPr="00EF6153" w:rsidTr="00D2589A">
        <w:tc>
          <w:tcPr>
            <w:tcW w:w="3888" w:type="dxa"/>
          </w:tcPr>
          <w:p w:rsidR="00F233DB" w:rsidRDefault="00F233DB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F233DB" w:rsidRDefault="00E05BB4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department name message</w:t>
            </w:r>
          </w:p>
        </w:tc>
      </w:tr>
    </w:tbl>
    <w:p w:rsidR="00F628E3" w:rsidRDefault="00F628E3" w:rsidP="00F628E3">
      <w:pPr>
        <w:rPr>
          <w:lang w:bidi="bn-IN"/>
        </w:rPr>
      </w:pPr>
    </w:p>
    <w:p w:rsidR="00AD2EE7" w:rsidRDefault="00AD2EE7" w:rsidP="00F628E3">
      <w:pPr>
        <w:rPr>
          <w:lang w:bidi="bn-IN"/>
        </w:rPr>
      </w:pPr>
    </w:p>
    <w:p w:rsidR="000E1290" w:rsidRDefault="000E1290">
      <w:pPr>
        <w:rPr>
          <w:lang w:bidi="bn-IN"/>
        </w:rPr>
      </w:pPr>
      <w:r>
        <w:rPr>
          <w:lang w:bidi="bn-IN"/>
        </w:rPr>
        <w:br w:type="page"/>
      </w:r>
    </w:p>
    <w:p w:rsidR="001D203B" w:rsidRPr="001D203B" w:rsidRDefault="001D203B" w:rsidP="001D203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93" w:name="_Toc530261570"/>
      <w:r w:rsidRPr="001D203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62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t>: Test specifications of T62</w:t>
      </w:r>
      <w:bookmarkEnd w:id="9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88"/>
        <w:gridCol w:w="6062"/>
      </w:tblGrid>
      <w:tr w:rsidR="000E1290" w:rsidRPr="00EF6153" w:rsidTr="00064F7A">
        <w:tc>
          <w:tcPr>
            <w:tcW w:w="3348" w:type="dxa"/>
          </w:tcPr>
          <w:p w:rsidR="000E1290" w:rsidRPr="00EF6153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6228" w:type="dxa"/>
          </w:tcPr>
          <w:p w:rsidR="000E1290" w:rsidRPr="00EF6153" w:rsidRDefault="000E1290" w:rsidP="001D203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</w:t>
            </w:r>
            <w:r w:rsidR="001D203B">
              <w:rPr>
                <w:rFonts w:ascii="Times New Roman" w:hAnsi="Times New Roman" w:cs="Times New Roman"/>
              </w:rPr>
              <w:t>2</w:t>
            </w:r>
          </w:p>
        </w:tc>
      </w:tr>
      <w:tr w:rsidR="000E1290" w:rsidRPr="00EF6153" w:rsidTr="00064F7A">
        <w:tc>
          <w:tcPr>
            <w:tcW w:w="3348" w:type="dxa"/>
          </w:tcPr>
          <w:p w:rsidR="000E1290" w:rsidRPr="00EF6153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6228" w:type="dxa"/>
          </w:tcPr>
          <w:p w:rsidR="000E1290" w:rsidRPr="00EF6153" w:rsidRDefault="000E1290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 w:rsidR="007832F3">
              <w:rPr>
                <w:rFonts w:ascii="Times New Roman" w:hAnsi="Times New Roman" w:cs="Times New Roman"/>
              </w:rPr>
              <w:t>Compose message</w:t>
            </w:r>
            <w:r>
              <w:rPr>
                <w:rFonts w:ascii="Times New Roman" w:hAnsi="Times New Roman" w:cs="Times New Roman"/>
              </w:rPr>
              <w:t>’</w:t>
            </w:r>
          </w:p>
        </w:tc>
      </w:tr>
      <w:tr w:rsidR="000E1290" w:rsidRPr="00EF6153" w:rsidTr="00064F7A">
        <w:tc>
          <w:tcPr>
            <w:tcW w:w="3348" w:type="dxa"/>
          </w:tcPr>
          <w:p w:rsidR="000E1290" w:rsidRPr="00EF6153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6228" w:type="dxa"/>
          </w:tcPr>
          <w:p w:rsidR="000E1290" w:rsidRPr="00EF6153" w:rsidRDefault="000E1290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0E1290" w:rsidRPr="00EF6153" w:rsidTr="00064F7A">
        <w:tc>
          <w:tcPr>
            <w:tcW w:w="3348" w:type="dxa"/>
          </w:tcPr>
          <w:p w:rsidR="000E1290" w:rsidRPr="00EF6153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6228" w:type="dxa"/>
          </w:tcPr>
          <w:p w:rsidR="000E1290" w:rsidRPr="00F4444B" w:rsidRDefault="000E1290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0E1290" w:rsidRPr="00EF6153" w:rsidTr="00064F7A">
        <w:tc>
          <w:tcPr>
            <w:tcW w:w="3348" w:type="dxa"/>
          </w:tcPr>
          <w:p w:rsidR="000E1290" w:rsidRPr="00EF6153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6228" w:type="dxa"/>
          </w:tcPr>
          <w:p w:rsidR="000E1290" w:rsidRPr="00EF6153" w:rsidRDefault="000E1290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Sport applicant particip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0E1290" w:rsidRPr="00EF6153" w:rsidTr="00064F7A">
        <w:tc>
          <w:tcPr>
            <w:tcW w:w="3348" w:type="dxa"/>
          </w:tcPr>
          <w:p w:rsidR="000E1290" w:rsidRPr="00EF6153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6228" w:type="dxa"/>
          </w:tcPr>
          <w:p w:rsidR="000E1290" w:rsidRPr="00EF6153" w:rsidRDefault="000E1290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5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0E1290" w:rsidRPr="00EF6153" w:rsidTr="00064F7A">
        <w:tc>
          <w:tcPr>
            <w:tcW w:w="3348" w:type="dxa"/>
          </w:tcPr>
          <w:p w:rsidR="000E1290" w:rsidRPr="00EF6153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6228" w:type="dxa"/>
          </w:tcPr>
          <w:p w:rsidR="000E1290" w:rsidRDefault="000E1290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and space within 10 to 40 character,</w:t>
            </w:r>
          </w:p>
          <w:p w:rsidR="000E1290" w:rsidRDefault="000E1290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ame name contains </w:t>
            </w:r>
            <w:r w:rsidR="003C6083">
              <w:rPr>
                <w:rFonts w:ascii="Times New Roman" w:hAnsi="Times New Roman" w:cs="Times New Roman"/>
              </w:rPr>
              <w:t>number</w:t>
            </w:r>
            <w:r>
              <w:rPr>
                <w:rFonts w:ascii="Times New Roman" w:hAnsi="Times New Roman" w:cs="Times New Roman"/>
              </w:rPr>
              <w:t>,</w:t>
            </w:r>
          </w:p>
          <w:p w:rsidR="000E1290" w:rsidRDefault="000E1290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of the game contains date and time,</w:t>
            </w:r>
          </w:p>
          <w:p w:rsidR="000E1290" w:rsidRDefault="000E1290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details contains text,</w:t>
            </w:r>
          </w:p>
          <w:p w:rsidR="000E1290" w:rsidRDefault="000E1290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ssage contains text and</w:t>
            </w:r>
          </w:p>
          <w:p w:rsidR="000E1290" w:rsidRDefault="000E1290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mail contains the department email where operator wants to </w:t>
            </w:r>
            <w:proofErr w:type="spellStart"/>
            <w:r>
              <w:rPr>
                <w:rFonts w:ascii="Times New Roman" w:hAnsi="Times New Roman" w:cs="Times New Roman"/>
              </w:rPr>
              <w:t>sent</w:t>
            </w:r>
            <w:proofErr w:type="spellEnd"/>
            <w:r>
              <w:rPr>
                <w:rFonts w:ascii="Times New Roman" w:hAnsi="Times New Roman" w:cs="Times New Roman"/>
              </w:rPr>
              <w:t xml:space="preserve"> message as given below-</w:t>
            </w:r>
          </w:p>
          <w:p w:rsidR="000E1290" w:rsidRDefault="000E1290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064F7A" w:rsidRDefault="00064F7A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</w:t>
            </w:r>
            <w:r w:rsidR="00543B3F">
              <w:rPr>
                <w:rFonts w:ascii="Times New Roman" w:hAnsi="Times New Roman" w:cs="Times New Roman"/>
              </w:rPr>
              <w:t>123445</w:t>
            </w:r>
          </w:p>
          <w:p w:rsidR="000E1290" w:rsidRDefault="000E1290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(3.00pm)</w:t>
            </w:r>
          </w:p>
          <w:p w:rsidR="000E1290" w:rsidRDefault="000E1290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 match</w:t>
            </w:r>
          </w:p>
          <w:p w:rsidR="000E1290" w:rsidRDefault="000E1290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ur department is invited to participate in the game</w:t>
            </w:r>
          </w:p>
          <w:p w:rsidR="000E1290" w:rsidRPr="00EF6153" w:rsidRDefault="00FB03CD" w:rsidP="00D2589A">
            <w:pPr>
              <w:spacing w:after="120"/>
              <w:rPr>
                <w:rFonts w:ascii="Times New Roman" w:hAnsi="Times New Roman" w:cs="Times New Roman"/>
              </w:rPr>
            </w:pPr>
            <w:hyperlink r:id="rId36" w:history="1">
              <w:r w:rsidR="000E1290" w:rsidRPr="00D96957">
                <w:rPr>
                  <w:rStyle w:val="Hyperlink"/>
                  <w:rFonts w:ascii="Times New Roman" w:hAnsi="Times New Roman" w:cs="Times New Roman"/>
                </w:rPr>
                <w:t>iit@du.ac.bd</w:t>
              </w:r>
            </w:hyperlink>
            <w:r w:rsidR="000E1290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0E1290" w:rsidRPr="00EF6153" w:rsidTr="00064F7A">
        <w:tc>
          <w:tcPr>
            <w:tcW w:w="3348" w:type="dxa"/>
          </w:tcPr>
          <w:p w:rsidR="000E1290" w:rsidRPr="00080114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6228" w:type="dxa"/>
          </w:tcPr>
          <w:p w:rsidR="000E1290" w:rsidRPr="00080114" w:rsidRDefault="000E1290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Sent message button’ button</w:t>
            </w:r>
          </w:p>
        </w:tc>
      </w:tr>
      <w:tr w:rsidR="000E1290" w:rsidRPr="00EF6153" w:rsidTr="00064F7A">
        <w:tc>
          <w:tcPr>
            <w:tcW w:w="3348" w:type="dxa"/>
          </w:tcPr>
          <w:p w:rsidR="000E1290" w:rsidRPr="00EF6153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6228" w:type="dxa"/>
          </w:tcPr>
          <w:p w:rsidR="000E1290" w:rsidRPr="00EF6153" w:rsidRDefault="000E1290" w:rsidP="00543B3F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543B3F">
              <w:rPr>
                <w:rFonts w:ascii="Times New Roman" w:hAnsi="Times New Roman" w:cs="Times New Roman"/>
              </w:rPr>
              <w:t>invalid game name alert message</w:t>
            </w:r>
          </w:p>
        </w:tc>
      </w:tr>
      <w:tr w:rsidR="000E1290" w:rsidRPr="00EF6153" w:rsidTr="00064F7A">
        <w:tc>
          <w:tcPr>
            <w:tcW w:w="3348" w:type="dxa"/>
          </w:tcPr>
          <w:p w:rsidR="000E1290" w:rsidRDefault="000E1290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6228" w:type="dxa"/>
          </w:tcPr>
          <w:p w:rsidR="000E1290" w:rsidRDefault="000E1290" w:rsidP="00543B3F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543B3F">
              <w:rPr>
                <w:rFonts w:ascii="Times New Roman" w:hAnsi="Times New Roman" w:cs="Times New Roman"/>
              </w:rPr>
              <w:t>invalid game name alert message</w:t>
            </w:r>
          </w:p>
        </w:tc>
      </w:tr>
    </w:tbl>
    <w:p w:rsidR="00E422A4" w:rsidRDefault="00E422A4" w:rsidP="00F628E3">
      <w:pPr>
        <w:rPr>
          <w:lang w:bidi="bn-IN"/>
        </w:rPr>
      </w:pPr>
    </w:p>
    <w:p w:rsidR="00E422A4" w:rsidRDefault="00E422A4">
      <w:pPr>
        <w:rPr>
          <w:lang w:bidi="bn-IN"/>
        </w:rPr>
      </w:pPr>
      <w:r>
        <w:rPr>
          <w:lang w:bidi="bn-IN"/>
        </w:rPr>
        <w:br w:type="page"/>
      </w:r>
    </w:p>
    <w:p w:rsidR="000E1290" w:rsidRDefault="000E1290" w:rsidP="00F628E3">
      <w:pPr>
        <w:rPr>
          <w:lang w:bidi="bn-IN"/>
        </w:rPr>
      </w:pPr>
    </w:p>
    <w:p w:rsidR="001D203B" w:rsidRPr="001D203B" w:rsidRDefault="001D203B" w:rsidP="001D203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94" w:name="_Toc530261571"/>
      <w:r w:rsidRPr="001D203B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63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t>: Test specifications of T63</w:t>
      </w:r>
      <w:bookmarkEnd w:id="9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0"/>
        <w:gridCol w:w="5540"/>
      </w:tblGrid>
      <w:tr w:rsidR="00E422A4" w:rsidRPr="00EF6153" w:rsidTr="00D2589A">
        <w:tc>
          <w:tcPr>
            <w:tcW w:w="3888" w:type="dxa"/>
          </w:tcPr>
          <w:p w:rsidR="00E422A4" w:rsidRPr="00EF6153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E422A4" w:rsidRPr="00EF6153" w:rsidRDefault="00E422A4" w:rsidP="001D203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</w:t>
            </w:r>
            <w:r w:rsidR="001D203B">
              <w:rPr>
                <w:rFonts w:ascii="Times New Roman" w:hAnsi="Times New Roman" w:cs="Times New Roman"/>
              </w:rPr>
              <w:t>3</w:t>
            </w:r>
          </w:p>
        </w:tc>
      </w:tr>
      <w:tr w:rsidR="00E422A4" w:rsidRPr="00EF6153" w:rsidTr="00D2589A">
        <w:tc>
          <w:tcPr>
            <w:tcW w:w="3888" w:type="dxa"/>
          </w:tcPr>
          <w:p w:rsidR="00E422A4" w:rsidRPr="00EF6153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E422A4" w:rsidRPr="00EF6153" w:rsidRDefault="00E422A4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 w:rsidR="007832F3">
              <w:rPr>
                <w:rFonts w:ascii="Times New Roman" w:hAnsi="Times New Roman" w:cs="Times New Roman"/>
              </w:rPr>
              <w:t>Compose message</w:t>
            </w:r>
            <w:r>
              <w:rPr>
                <w:rFonts w:ascii="Times New Roman" w:hAnsi="Times New Roman" w:cs="Times New Roman"/>
              </w:rPr>
              <w:t>’</w:t>
            </w:r>
          </w:p>
        </w:tc>
      </w:tr>
      <w:tr w:rsidR="00E422A4" w:rsidRPr="00EF6153" w:rsidTr="00D2589A">
        <w:tc>
          <w:tcPr>
            <w:tcW w:w="3888" w:type="dxa"/>
          </w:tcPr>
          <w:p w:rsidR="00E422A4" w:rsidRPr="00EF6153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E422A4" w:rsidRPr="00EF6153" w:rsidRDefault="00E422A4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E422A4" w:rsidRPr="00EF6153" w:rsidTr="00D2589A">
        <w:tc>
          <w:tcPr>
            <w:tcW w:w="3888" w:type="dxa"/>
          </w:tcPr>
          <w:p w:rsidR="00E422A4" w:rsidRPr="00EF6153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E422A4" w:rsidRPr="00F4444B" w:rsidRDefault="00E422A4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E422A4" w:rsidRPr="00EF6153" w:rsidTr="00D2589A">
        <w:tc>
          <w:tcPr>
            <w:tcW w:w="3888" w:type="dxa"/>
          </w:tcPr>
          <w:p w:rsidR="00E422A4" w:rsidRPr="00EF6153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E422A4" w:rsidRPr="00EF6153" w:rsidRDefault="00E422A4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Sport applicant particip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E422A4" w:rsidRPr="00EF6153" w:rsidTr="00D2589A">
        <w:tc>
          <w:tcPr>
            <w:tcW w:w="3888" w:type="dxa"/>
          </w:tcPr>
          <w:p w:rsidR="00E422A4" w:rsidRPr="00EF6153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E422A4" w:rsidRPr="00EF6153" w:rsidRDefault="00E422A4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5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E422A4" w:rsidRPr="00EF6153" w:rsidTr="00D2589A">
        <w:tc>
          <w:tcPr>
            <w:tcW w:w="3888" w:type="dxa"/>
          </w:tcPr>
          <w:p w:rsidR="00E422A4" w:rsidRPr="00EF6153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E422A4" w:rsidRDefault="00E422A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and space within 10 to 40 character,</w:t>
            </w:r>
          </w:p>
          <w:p w:rsidR="00E422A4" w:rsidRDefault="00E422A4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special character,</w:t>
            </w:r>
          </w:p>
          <w:p w:rsidR="00E422A4" w:rsidRDefault="00E422A4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of the game contains date and time,</w:t>
            </w:r>
          </w:p>
          <w:p w:rsidR="00E422A4" w:rsidRDefault="00E422A4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details contains text,</w:t>
            </w:r>
          </w:p>
          <w:p w:rsidR="00E422A4" w:rsidRDefault="00E422A4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ssage contains text and</w:t>
            </w:r>
          </w:p>
          <w:p w:rsidR="00E422A4" w:rsidRDefault="00E422A4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mail contains the department email where operator wants to </w:t>
            </w:r>
            <w:proofErr w:type="spellStart"/>
            <w:r>
              <w:rPr>
                <w:rFonts w:ascii="Times New Roman" w:hAnsi="Times New Roman" w:cs="Times New Roman"/>
              </w:rPr>
              <w:t>sent</w:t>
            </w:r>
            <w:proofErr w:type="spellEnd"/>
            <w:r>
              <w:rPr>
                <w:rFonts w:ascii="Times New Roman" w:hAnsi="Times New Roman" w:cs="Times New Roman"/>
              </w:rPr>
              <w:t xml:space="preserve"> message as given below-</w:t>
            </w:r>
          </w:p>
          <w:p w:rsidR="00E422A4" w:rsidRDefault="00E422A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E422A4" w:rsidRDefault="00E422A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@#$!</w:t>
            </w:r>
          </w:p>
          <w:p w:rsidR="00E422A4" w:rsidRDefault="00E422A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(3.00pm)</w:t>
            </w:r>
          </w:p>
          <w:p w:rsidR="00E422A4" w:rsidRDefault="00E422A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 match</w:t>
            </w:r>
          </w:p>
          <w:p w:rsidR="00E422A4" w:rsidRDefault="00E422A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ur department is invited to participate in the game</w:t>
            </w:r>
          </w:p>
          <w:p w:rsidR="00E422A4" w:rsidRPr="00EF6153" w:rsidRDefault="00FB03CD" w:rsidP="00D2589A">
            <w:pPr>
              <w:spacing w:after="120"/>
              <w:rPr>
                <w:rFonts w:ascii="Times New Roman" w:hAnsi="Times New Roman" w:cs="Times New Roman"/>
              </w:rPr>
            </w:pPr>
            <w:hyperlink r:id="rId37" w:history="1">
              <w:r w:rsidR="00E422A4" w:rsidRPr="00D96957">
                <w:rPr>
                  <w:rStyle w:val="Hyperlink"/>
                  <w:rFonts w:ascii="Times New Roman" w:hAnsi="Times New Roman" w:cs="Times New Roman"/>
                </w:rPr>
                <w:t>iit@du.ac.bd</w:t>
              </w:r>
            </w:hyperlink>
            <w:r w:rsidR="00E422A4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E422A4" w:rsidRPr="00EF6153" w:rsidTr="00D2589A">
        <w:tc>
          <w:tcPr>
            <w:tcW w:w="3888" w:type="dxa"/>
          </w:tcPr>
          <w:p w:rsidR="00E422A4" w:rsidRPr="00080114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E422A4" w:rsidRPr="00080114" w:rsidRDefault="00E422A4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Sent message button’ button</w:t>
            </w:r>
          </w:p>
        </w:tc>
      </w:tr>
      <w:tr w:rsidR="00E422A4" w:rsidRPr="00EF6153" w:rsidTr="00D2589A">
        <w:tc>
          <w:tcPr>
            <w:tcW w:w="3888" w:type="dxa"/>
          </w:tcPr>
          <w:p w:rsidR="00E422A4" w:rsidRPr="00EF6153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E422A4" w:rsidRPr="00EF6153" w:rsidRDefault="00E422A4" w:rsidP="00E422A4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game name alert message</w:t>
            </w:r>
          </w:p>
        </w:tc>
      </w:tr>
      <w:tr w:rsidR="00E422A4" w:rsidRPr="00EF6153" w:rsidTr="00D2589A">
        <w:tc>
          <w:tcPr>
            <w:tcW w:w="3888" w:type="dxa"/>
          </w:tcPr>
          <w:p w:rsidR="00E422A4" w:rsidRDefault="00E422A4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422A4" w:rsidRDefault="00E422A4" w:rsidP="00E422A4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game name alert message</w:t>
            </w:r>
          </w:p>
        </w:tc>
      </w:tr>
    </w:tbl>
    <w:p w:rsidR="003E05D9" w:rsidRDefault="003E05D9" w:rsidP="00F628E3">
      <w:pPr>
        <w:rPr>
          <w:lang w:bidi="bn-IN"/>
        </w:rPr>
      </w:pPr>
    </w:p>
    <w:p w:rsidR="003E05D9" w:rsidRDefault="003E05D9">
      <w:pPr>
        <w:rPr>
          <w:lang w:bidi="bn-IN"/>
        </w:rPr>
      </w:pPr>
      <w:r>
        <w:rPr>
          <w:lang w:bidi="bn-IN"/>
        </w:rPr>
        <w:br w:type="page"/>
      </w:r>
    </w:p>
    <w:p w:rsidR="001D203B" w:rsidRPr="001D203B" w:rsidRDefault="001D203B" w:rsidP="001D203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95" w:name="_Toc530261572"/>
      <w:r w:rsidRPr="001D203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64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t>: Test specifications of T64</w:t>
      </w:r>
      <w:bookmarkEnd w:id="9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0"/>
        <w:gridCol w:w="5540"/>
      </w:tblGrid>
      <w:tr w:rsidR="003E05D9" w:rsidRPr="00EF6153" w:rsidTr="00D2589A">
        <w:tc>
          <w:tcPr>
            <w:tcW w:w="3888" w:type="dxa"/>
          </w:tcPr>
          <w:p w:rsidR="003E05D9" w:rsidRPr="00EF6153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3E05D9" w:rsidRPr="00EF6153" w:rsidRDefault="003E05D9" w:rsidP="001D203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</w:t>
            </w:r>
            <w:r w:rsidR="001D203B">
              <w:rPr>
                <w:rFonts w:ascii="Times New Roman" w:hAnsi="Times New Roman" w:cs="Times New Roman"/>
              </w:rPr>
              <w:t>4</w:t>
            </w:r>
          </w:p>
        </w:tc>
      </w:tr>
      <w:tr w:rsidR="003E05D9" w:rsidRPr="00EF6153" w:rsidTr="00D2589A">
        <w:tc>
          <w:tcPr>
            <w:tcW w:w="3888" w:type="dxa"/>
          </w:tcPr>
          <w:p w:rsidR="003E05D9" w:rsidRPr="00EF6153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3E05D9" w:rsidRPr="00EF6153" w:rsidRDefault="003E05D9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 w:rsidR="007832F3">
              <w:rPr>
                <w:rFonts w:ascii="Times New Roman" w:hAnsi="Times New Roman" w:cs="Times New Roman"/>
              </w:rPr>
              <w:t>Compose message</w:t>
            </w:r>
            <w:r>
              <w:rPr>
                <w:rFonts w:ascii="Times New Roman" w:hAnsi="Times New Roman" w:cs="Times New Roman"/>
              </w:rPr>
              <w:t>’</w:t>
            </w:r>
          </w:p>
        </w:tc>
      </w:tr>
      <w:tr w:rsidR="003E05D9" w:rsidRPr="00EF6153" w:rsidTr="00D2589A">
        <w:tc>
          <w:tcPr>
            <w:tcW w:w="3888" w:type="dxa"/>
          </w:tcPr>
          <w:p w:rsidR="003E05D9" w:rsidRPr="00EF6153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3E05D9" w:rsidRPr="00EF6153" w:rsidRDefault="003E05D9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3E05D9" w:rsidRPr="00EF6153" w:rsidTr="00D2589A">
        <w:tc>
          <w:tcPr>
            <w:tcW w:w="3888" w:type="dxa"/>
          </w:tcPr>
          <w:p w:rsidR="003E05D9" w:rsidRPr="00EF6153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3E05D9" w:rsidRPr="00F4444B" w:rsidRDefault="003E05D9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3E05D9" w:rsidRPr="00EF6153" w:rsidTr="00D2589A">
        <w:tc>
          <w:tcPr>
            <w:tcW w:w="3888" w:type="dxa"/>
          </w:tcPr>
          <w:p w:rsidR="003E05D9" w:rsidRPr="00EF6153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3E05D9" w:rsidRPr="00EF6153" w:rsidRDefault="003E05D9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Sport applicant particip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3E05D9" w:rsidRPr="00EF6153" w:rsidTr="00D2589A">
        <w:tc>
          <w:tcPr>
            <w:tcW w:w="3888" w:type="dxa"/>
          </w:tcPr>
          <w:p w:rsidR="003E05D9" w:rsidRPr="00EF6153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3E05D9" w:rsidRPr="00EF6153" w:rsidRDefault="003E05D9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5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3E05D9" w:rsidRPr="00EF6153" w:rsidTr="00D2589A">
        <w:tc>
          <w:tcPr>
            <w:tcW w:w="3888" w:type="dxa"/>
          </w:tcPr>
          <w:p w:rsidR="003E05D9" w:rsidRPr="00EF6153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3E05D9" w:rsidRDefault="003E05D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and space within 10 to 40 character,</w:t>
            </w:r>
          </w:p>
          <w:p w:rsidR="003E05D9" w:rsidRDefault="003E05D9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within 3 to 15 character,</w:t>
            </w:r>
          </w:p>
          <w:p w:rsidR="003E05D9" w:rsidRDefault="003E05D9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of the game contains special character,</w:t>
            </w:r>
          </w:p>
          <w:p w:rsidR="003E05D9" w:rsidRDefault="003E05D9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details contains text,</w:t>
            </w:r>
          </w:p>
          <w:p w:rsidR="003E05D9" w:rsidRDefault="003E05D9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ssage contains text and</w:t>
            </w:r>
          </w:p>
          <w:p w:rsidR="003E05D9" w:rsidRDefault="003E05D9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mail contains the department email where operator wants to </w:t>
            </w:r>
            <w:proofErr w:type="spellStart"/>
            <w:r>
              <w:rPr>
                <w:rFonts w:ascii="Times New Roman" w:hAnsi="Times New Roman" w:cs="Times New Roman"/>
              </w:rPr>
              <w:t>sent</w:t>
            </w:r>
            <w:proofErr w:type="spellEnd"/>
            <w:r>
              <w:rPr>
                <w:rFonts w:ascii="Times New Roman" w:hAnsi="Times New Roman" w:cs="Times New Roman"/>
              </w:rPr>
              <w:t xml:space="preserve"> message as given below-</w:t>
            </w:r>
          </w:p>
          <w:p w:rsidR="003E05D9" w:rsidRDefault="003E05D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3E05D9" w:rsidRDefault="003E05D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(3.00pm@#$)</w:t>
            </w:r>
          </w:p>
          <w:p w:rsidR="003E05D9" w:rsidRDefault="003E05D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 match</w:t>
            </w:r>
          </w:p>
          <w:p w:rsidR="003E05D9" w:rsidRDefault="003E05D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ur department is invited to participate in the game</w:t>
            </w:r>
          </w:p>
          <w:p w:rsidR="003E05D9" w:rsidRPr="00EF6153" w:rsidRDefault="00FB03CD" w:rsidP="00D2589A">
            <w:pPr>
              <w:spacing w:after="120"/>
              <w:rPr>
                <w:rFonts w:ascii="Times New Roman" w:hAnsi="Times New Roman" w:cs="Times New Roman"/>
              </w:rPr>
            </w:pPr>
            <w:hyperlink r:id="rId38" w:history="1">
              <w:r w:rsidR="003E05D9" w:rsidRPr="00D96957">
                <w:rPr>
                  <w:rStyle w:val="Hyperlink"/>
                  <w:rFonts w:ascii="Times New Roman" w:hAnsi="Times New Roman" w:cs="Times New Roman"/>
                </w:rPr>
                <w:t>iit@du.ac.bd</w:t>
              </w:r>
            </w:hyperlink>
            <w:r w:rsidR="003E05D9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E05D9" w:rsidRPr="00EF6153" w:rsidTr="00D2589A">
        <w:tc>
          <w:tcPr>
            <w:tcW w:w="3888" w:type="dxa"/>
          </w:tcPr>
          <w:p w:rsidR="003E05D9" w:rsidRPr="00080114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3E05D9" w:rsidRPr="00080114" w:rsidRDefault="003E05D9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Sent message button’ button</w:t>
            </w:r>
          </w:p>
        </w:tc>
      </w:tr>
      <w:tr w:rsidR="003E05D9" w:rsidRPr="00EF6153" w:rsidTr="00D2589A">
        <w:tc>
          <w:tcPr>
            <w:tcW w:w="3888" w:type="dxa"/>
          </w:tcPr>
          <w:p w:rsidR="003E05D9" w:rsidRPr="00EF6153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3E05D9" w:rsidRPr="00EF6153" w:rsidRDefault="003E05D9" w:rsidP="003E05D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time alert message</w:t>
            </w:r>
          </w:p>
        </w:tc>
      </w:tr>
      <w:tr w:rsidR="003E05D9" w:rsidRPr="00EF6153" w:rsidTr="00D2589A">
        <w:tc>
          <w:tcPr>
            <w:tcW w:w="3888" w:type="dxa"/>
          </w:tcPr>
          <w:p w:rsidR="003E05D9" w:rsidRDefault="003E05D9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3E05D9" w:rsidRDefault="003E05D9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time alert message</w:t>
            </w:r>
          </w:p>
        </w:tc>
      </w:tr>
    </w:tbl>
    <w:p w:rsidR="00666321" w:rsidRDefault="00666321" w:rsidP="00F628E3">
      <w:pPr>
        <w:rPr>
          <w:lang w:bidi="bn-IN"/>
        </w:rPr>
      </w:pPr>
    </w:p>
    <w:p w:rsidR="00666321" w:rsidRDefault="00666321">
      <w:pPr>
        <w:rPr>
          <w:lang w:bidi="bn-IN"/>
        </w:rPr>
      </w:pPr>
      <w:r>
        <w:rPr>
          <w:lang w:bidi="bn-IN"/>
        </w:rPr>
        <w:br w:type="page"/>
      </w:r>
    </w:p>
    <w:p w:rsidR="001D203B" w:rsidRPr="001D203B" w:rsidRDefault="001D203B" w:rsidP="001D203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96" w:name="_Toc530261573"/>
      <w:r w:rsidRPr="001D203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65</w:t>
      </w:r>
      <w:r w:rsidR="00D96590" w:rsidRPr="001D203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1D203B">
        <w:rPr>
          <w:rFonts w:ascii="Times New Roman" w:hAnsi="Times New Roman" w:cs="Times New Roman"/>
          <w:color w:val="auto"/>
          <w:sz w:val="22"/>
          <w:szCs w:val="22"/>
        </w:rPr>
        <w:t>: Test specifications of T65</w:t>
      </w:r>
      <w:bookmarkEnd w:id="9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04"/>
        <w:gridCol w:w="5546"/>
      </w:tblGrid>
      <w:tr w:rsidR="00666321" w:rsidRPr="00EF6153" w:rsidTr="00D2589A">
        <w:tc>
          <w:tcPr>
            <w:tcW w:w="3888" w:type="dxa"/>
          </w:tcPr>
          <w:p w:rsidR="00666321" w:rsidRPr="00EF6153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666321" w:rsidRPr="00EF6153" w:rsidRDefault="00666321" w:rsidP="001D203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</w:t>
            </w:r>
            <w:r w:rsidR="001D203B">
              <w:rPr>
                <w:rFonts w:ascii="Times New Roman" w:hAnsi="Times New Roman" w:cs="Times New Roman"/>
              </w:rPr>
              <w:t>5</w:t>
            </w:r>
          </w:p>
        </w:tc>
      </w:tr>
      <w:tr w:rsidR="00666321" w:rsidRPr="00EF6153" w:rsidTr="00D2589A">
        <w:tc>
          <w:tcPr>
            <w:tcW w:w="3888" w:type="dxa"/>
          </w:tcPr>
          <w:p w:rsidR="00666321" w:rsidRPr="00EF6153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666321" w:rsidRPr="00EF6153" w:rsidRDefault="00666321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 w:rsidR="007832F3">
              <w:rPr>
                <w:rFonts w:ascii="Times New Roman" w:hAnsi="Times New Roman" w:cs="Times New Roman"/>
              </w:rPr>
              <w:t>Compose message</w:t>
            </w:r>
            <w:r>
              <w:rPr>
                <w:rFonts w:ascii="Times New Roman" w:hAnsi="Times New Roman" w:cs="Times New Roman"/>
              </w:rPr>
              <w:t>’</w:t>
            </w:r>
          </w:p>
        </w:tc>
      </w:tr>
      <w:tr w:rsidR="00666321" w:rsidRPr="00EF6153" w:rsidTr="00D2589A">
        <w:tc>
          <w:tcPr>
            <w:tcW w:w="3888" w:type="dxa"/>
          </w:tcPr>
          <w:p w:rsidR="00666321" w:rsidRPr="00EF6153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666321" w:rsidRPr="00EF6153" w:rsidRDefault="00666321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666321" w:rsidRPr="00EF6153" w:rsidTr="00D2589A">
        <w:tc>
          <w:tcPr>
            <w:tcW w:w="3888" w:type="dxa"/>
          </w:tcPr>
          <w:p w:rsidR="00666321" w:rsidRPr="00EF6153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666321" w:rsidRPr="00F4444B" w:rsidRDefault="00666321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666321" w:rsidRPr="00EF6153" w:rsidTr="00D2589A">
        <w:tc>
          <w:tcPr>
            <w:tcW w:w="3888" w:type="dxa"/>
          </w:tcPr>
          <w:p w:rsidR="00666321" w:rsidRPr="00EF6153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666321" w:rsidRPr="00EF6153" w:rsidRDefault="00666321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Sport applicant participation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666321" w:rsidRPr="00EF6153" w:rsidTr="00D2589A">
        <w:tc>
          <w:tcPr>
            <w:tcW w:w="3888" w:type="dxa"/>
          </w:tcPr>
          <w:p w:rsidR="00666321" w:rsidRPr="00EF6153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666321" w:rsidRPr="00EF6153" w:rsidRDefault="00666321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59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666321" w:rsidRPr="00EF6153" w:rsidTr="00D2589A">
        <w:tc>
          <w:tcPr>
            <w:tcW w:w="3888" w:type="dxa"/>
          </w:tcPr>
          <w:p w:rsidR="00666321" w:rsidRPr="00EF6153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666321" w:rsidRDefault="0066632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name contains character and space within 10 to 40 character,</w:t>
            </w:r>
          </w:p>
          <w:p w:rsidR="00666321" w:rsidRDefault="00666321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name contains character within 3 to 15 character,</w:t>
            </w:r>
          </w:p>
          <w:p w:rsidR="00666321" w:rsidRDefault="00666321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of the game contains date and time,</w:t>
            </w:r>
          </w:p>
          <w:p w:rsidR="00666321" w:rsidRDefault="00666321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 details contains text,</w:t>
            </w:r>
          </w:p>
          <w:p w:rsidR="00666321" w:rsidRDefault="00666321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ssage contains text and</w:t>
            </w:r>
          </w:p>
          <w:p w:rsidR="00666321" w:rsidRDefault="00666321" w:rsidP="00D2589A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mail contains the department email(invalid) where operator wants to </w:t>
            </w:r>
            <w:proofErr w:type="spellStart"/>
            <w:r>
              <w:rPr>
                <w:rFonts w:ascii="Times New Roman" w:hAnsi="Times New Roman" w:cs="Times New Roman"/>
              </w:rPr>
              <w:t>sent</w:t>
            </w:r>
            <w:proofErr w:type="spellEnd"/>
            <w:r>
              <w:rPr>
                <w:rFonts w:ascii="Times New Roman" w:hAnsi="Times New Roman" w:cs="Times New Roman"/>
              </w:rPr>
              <w:t xml:space="preserve"> message as given below-</w:t>
            </w:r>
          </w:p>
          <w:p w:rsidR="00666321" w:rsidRDefault="0066632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ftware Engineering</w:t>
            </w:r>
          </w:p>
          <w:p w:rsidR="00666321" w:rsidRDefault="0066632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/11/18 (3.00pm)</w:t>
            </w:r>
          </w:p>
          <w:p w:rsidR="00666321" w:rsidRDefault="0066632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 match</w:t>
            </w:r>
          </w:p>
          <w:p w:rsidR="00666321" w:rsidRDefault="0066632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our department is invited to participate in the game</w:t>
            </w:r>
          </w:p>
          <w:p w:rsidR="00666321" w:rsidRPr="00EF6153" w:rsidRDefault="00FB03CD" w:rsidP="00666321">
            <w:pPr>
              <w:spacing w:after="120"/>
              <w:rPr>
                <w:rFonts w:ascii="Times New Roman" w:hAnsi="Times New Roman" w:cs="Times New Roman"/>
              </w:rPr>
            </w:pPr>
            <w:hyperlink r:id="rId39" w:history="1">
              <w:r w:rsidR="001176F9" w:rsidRPr="00D96957">
                <w:rPr>
                  <w:rStyle w:val="Hyperlink"/>
                  <w:rFonts w:ascii="Times New Roman" w:hAnsi="Times New Roman" w:cs="Times New Roman"/>
                </w:rPr>
                <w:t>eheehnm@com.bd</w:t>
              </w:r>
            </w:hyperlink>
            <w:r w:rsidR="001176F9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66321" w:rsidRPr="00EF6153" w:rsidTr="00D2589A">
        <w:tc>
          <w:tcPr>
            <w:tcW w:w="3888" w:type="dxa"/>
          </w:tcPr>
          <w:p w:rsidR="00666321" w:rsidRPr="00080114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666321" w:rsidRPr="00080114" w:rsidRDefault="00666321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Sent message button’ button</w:t>
            </w:r>
          </w:p>
        </w:tc>
      </w:tr>
      <w:tr w:rsidR="00666321" w:rsidRPr="00EF6153" w:rsidTr="00D2589A">
        <w:tc>
          <w:tcPr>
            <w:tcW w:w="3888" w:type="dxa"/>
          </w:tcPr>
          <w:p w:rsidR="00666321" w:rsidRPr="00EF6153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666321" w:rsidRPr="00EF6153" w:rsidRDefault="00666321" w:rsidP="0066632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email alert message</w:t>
            </w:r>
          </w:p>
        </w:tc>
      </w:tr>
      <w:tr w:rsidR="00666321" w:rsidRPr="00EF6153" w:rsidTr="00D2589A">
        <w:tc>
          <w:tcPr>
            <w:tcW w:w="3888" w:type="dxa"/>
          </w:tcPr>
          <w:p w:rsidR="00666321" w:rsidRDefault="00666321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666321" w:rsidRDefault="00666321" w:rsidP="0066632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email alert message</w:t>
            </w:r>
          </w:p>
        </w:tc>
      </w:tr>
    </w:tbl>
    <w:p w:rsidR="002C0282" w:rsidRDefault="002C0282" w:rsidP="00F628E3">
      <w:pPr>
        <w:rPr>
          <w:lang w:bidi="bn-IN"/>
        </w:rPr>
      </w:pPr>
    </w:p>
    <w:p w:rsidR="00E422A4" w:rsidRDefault="002C0282" w:rsidP="00F628E3">
      <w:pPr>
        <w:rPr>
          <w:lang w:bidi="bn-IN"/>
        </w:rPr>
      </w:pPr>
      <w:r>
        <w:rPr>
          <w:lang w:bidi="bn-IN"/>
        </w:rPr>
        <w:br w:type="page"/>
      </w:r>
    </w:p>
    <w:p w:rsidR="00BB09E9" w:rsidRPr="00BB09E9" w:rsidRDefault="00BB09E9" w:rsidP="00BB09E9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97" w:name="_Toc530261574"/>
      <w:r w:rsidRPr="00BB09E9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BB09E9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BB09E9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BB09E9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66</w:t>
      </w:r>
      <w:r w:rsidR="00D96590" w:rsidRPr="00BB09E9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BB09E9">
        <w:rPr>
          <w:rFonts w:ascii="Times New Roman" w:hAnsi="Times New Roman" w:cs="Times New Roman"/>
          <w:color w:val="auto"/>
          <w:sz w:val="22"/>
          <w:szCs w:val="22"/>
        </w:rPr>
        <w:t>: Test specifications of T66</w:t>
      </w:r>
      <w:bookmarkEnd w:id="9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1"/>
        <w:gridCol w:w="5539"/>
      </w:tblGrid>
      <w:tr w:rsidR="002C0282" w:rsidRPr="00EF6153" w:rsidTr="00D2589A">
        <w:tc>
          <w:tcPr>
            <w:tcW w:w="3888" w:type="dxa"/>
          </w:tcPr>
          <w:p w:rsidR="002C0282" w:rsidRPr="00EF6153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2C0282" w:rsidRPr="00EF6153" w:rsidRDefault="002C0282" w:rsidP="005D64C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</w:t>
            </w:r>
            <w:r w:rsidR="005D64C4">
              <w:rPr>
                <w:rFonts w:ascii="Times New Roman" w:hAnsi="Times New Roman" w:cs="Times New Roman"/>
              </w:rPr>
              <w:t>6</w:t>
            </w:r>
          </w:p>
        </w:tc>
      </w:tr>
      <w:tr w:rsidR="002C0282" w:rsidRPr="00EF6153" w:rsidTr="00D2589A">
        <w:tc>
          <w:tcPr>
            <w:tcW w:w="3888" w:type="dxa"/>
          </w:tcPr>
          <w:p w:rsidR="002C0282" w:rsidRPr="00EF6153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2C0282" w:rsidRPr="00EF6153" w:rsidRDefault="002C0282" w:rsidP="00510BE4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 w:rsidR="00510BE4">
              <w:rPr>
                <w:rFonts w:ascii="Times New Roman" w:hAnsi="Times New Roman" w:cs="Times New Roman"/>
              </w:rPr>
              <w:t>Sent message to department</w:t>
            </w:r>
            <w:r>
              <w:rPr>
                <w:rFonts w:ascii="Times New Roman" w:hAnsi="Times New Roman" w:cs="Times New Roman"/>
              </w:rPr>
              <w:t>’</w:t>
            </w:r>
          </w:p>
        </w:tc>
      </w:tr>
      <w:tr w:rsidR="002C0282" w:rsidRPr="00EF6153" w:rsidTr="00D2589A">
        <w:tc>
          <w:tcPr>
            <w:tcW w:w="3888" w:type="dxa"/>
          </w:tcPr>
          <w:p w:rsidR="002C0282" w:rsidRPr="00EF6153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2C0282" w:rsidRPr="00EF6153" w:rsidRDefault="002C0282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3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2C0282" w:rsidRPr="00EF6153" w:rsidTr="00D2589A">
        <w:tc>
          <w:tcPr>
            <w:tcW w:w="3888" w:type="dxa"/>
          </w:tcPr>
          <w:p w:rsidR="002C0282" w:rsidRPr="00EF6153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2C0282" w:rsidRPr="00F4444B" w:rsidRDefault="002C0282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2C0282" w:rsidRPr="00EF6153" w:rsidTr="00D2589A">
        <w:tc>
          <w:tcPr>
            <w:tcW w:w="3888" w:type="dxa"/>
          </w:tcPr>
          <w:p w:rsidR="002C0282" w:rsidRPr="00EF6153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2C0282" w:rsidRPr="00EF6153" w:rsidRDefault="002C0282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 w:rsidR="007832F3">
              <w:rPr>
                <w:rFonts w:ascii="Times New Roman" w:hAnsi="Times New Roman" w:cs="Times New Roman"/>
              </w:rPr>
              <w:t>Compose message</w:t>
            </w:r>
            <w:r>
              <w:rPr>
                <w:rFonts w:ascii="Times New Roman" w:hAnsi="Times New Roman" w:cs="Times New Roman"/>
              </w:rPr>
              <w:t xml:space="preserve">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2C0282" w:rsidRPr="00EF6153" w:rsidTr="00D2589A">
        <w:tc>
          <w:tcPr>
            <w:tcW w:w="3888" w:type="dxa"/>
          </w:tcPr>
          <w:p w:rsidR="002C0282" w:rsidRPr="00EF6153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2C0282" w:rsidRPr="00EF6153" w:rsidRDefault="002C0282" w:rsidP="002C0282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0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2C0282" w:rsidRPr="00EF6153" w:rsidTr="00D2589A">
        <w:tc>
          <w:tcPr>
            <w:tcW w:w="3888" w:type="dxa"/>
          </w:tcPr>
          <w:p w:rsidR="002C0282" w:rsidRPr="00EF6153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2C0282" w:rsidRPr="00EF6153" w:rsidRDefault="007832F3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  <w:r w:rsidR="002C0282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2C0282" w:rsidRPr="00EF6153" w:rsidTr="00D2589A">
        <w:tc>
          <w:tcPr>
            <w:tcW w:w="3888" w:type="dxa"/>
          </w:tcPr>
          <w:p w:rsidR="002C0282" w:rsidRPr="00080114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2C0282" w:rsidRPr="00080114" w:rsidRDefault="002C0282" w:rsidP="007832F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Sent message’ button</w:t>
            </w:r>
          </w:p>
        </w:tc>
      </w:tr>
      <w:tr w:rsidR="002C0282" w:rsidRPr="00EF6153" w:rsidTr="00D2589A">
        <w:tc>
          <w:tcPr>
            <w:tcW w:w="3888" w:type="dxa"/>
          </w:tcPr>
          <w:p w:rsidR="002C0282" w:rsidRPr="00EF6153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2C0282" w:rsidRPr="00EF6153" w:rsidRDefault="004C4B90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2C0282" w:rsidRPr="00EF6153" w:rsidTr="00D2589A">
        <w:tc>
          <w:tcPr>
            <w:tcW w:w="3888" w:type="dxa"/>
          </w:tcPr>
          <w:p w:rsidR="002C0282" w:rsidRDefault="002C0282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2C0282" w:rsidRDefault="004C4B90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BB09E9" w:rsidRDefault="00BB09E9" w:rsidP="00F628E3">
      <w:pPr>
        <w:rPr>
          <w:lang w:bidi="bn-IN"/>
        </w:rPr>
      </w:pPr>
    </w:p>
    <w:p w:rsidR="00BB09E9" w:rsidRDefault="00BB09E9">
      <w:pPr>
        <w:rPr>
          <w:lang w:bidi="bn-IN"/>
        </w:rPr>
      </w:pPr>
      <w:r>
        <w:rPr>
          <w:lang w:bidi="bn-IN"/>
        </w:rPr>
        <w:br w:type="page"/>
      </w:r>
    </w:p>
    <w:p w:rsidR="00D76B79" w:rsidRDefault="00D76B79" w:rsidP="00D76B79">
      <w:pPr>
        <w:pStyle w:val="Heading2"/>
      </w:pPr>
      <w:bookmarkStart w:id="98" w:name="_Toc530260456"/>
      <w:r w:rsidRPr="00622E1E">
        <w:lastRenderedPageBreak/>
        <w:t xml:space="preserve">Test design specification (Subsystem: </w:t>
      </w:r>
      <w:r>
        <w:t>Score</w:t>
      </w:r>
      <w:r w:rsidRPr="00622E1E">
        <w:t xml:space="preserve"> management)</w:t>
      </w:r>
      <w:bookmarkEnd w:id="98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952"/>
        <w:gridCol w:w="2733"/>
        <w:gridCol w:w="1921"/>
        <w:gridCol w:w="1854"/>
        <w:gridCol w:w="1692"/>
      </w:tblGrid>
      <w:tr w:rsidR="000B0BA8" w:rsidRPr="00EF6153" w:rsidTr="00D2589A">
        <w:tc>
          <w:tcPr>
            <w:tcW w:w="978" w:type="dxa"/>
          </w:tcPr>
          <w:p w:rsidR="00D76B79" w:rsidRPr="00EF6153" w:rsidRDefault="00D76B79" w:rsidP="00D2589A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Serial No.</w:t>
            </w:r>
          </w:p>
        </w:tc>
        <w:tc>
          <w:tcPr>
            <w:tcW w:w="2892" w:type="dxa"/>
          </w:tcPr>
          <w:p w:rsidR="00D76B79" w:rsidRPr="00EF6153" w:rsidRDefault="00D76B79" w:rsidP="00D2589A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Functionality</w:t>
            </w:r>
          </w:p>
        </w:tc>
        <w:tc>
          <w:tcPr>
            <w:tcW w:w="2070" w:type="dxa"/>
          </w:tcPr>
          <w:p w:rsidR="00D76B79" w:rsidRPr="00EF6153" w:rsidRDefault="00D76B79" w:rsidP="00D2589A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Use case no. in SRS</w:t>
            </w:r>
          </w:p>
        </w:tc>
        <w:tc>
          <w:tcPr>
            <w:tcW w:w="1710" w:type="dxa"/>
          </w:tcPr>
          <w:p w:rsidR="00D76B79" w:rsidRPr="00EF6153" w:rsidRDefault="00D76B79" w:rsidP="00D2589A">
            <w:pPr>
              <w:jc w:val="center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est cases</w:t>
            </w:r>
          </w:p>
        </w:tc>
        <w:tc>
          <w:tcPr>
            <w:tcW w:w="1728" w:type="dxa"/>
          </w:tcPr>
          <w:p w:rsidR="00D76B79" w:rsidRPr="00EF6153" w:rsidRDefault="00D76B79" w:rsidP="00D2589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us</w:t>
            </w:r>
          </w:p>
        </w:tc>
      </w:tr>
      <w:tr w:rsidR="000B0BA8" w:rsidRPr="00EF6153" w:rsidTr="00D2589A">
        <w:tc>
          <w:tcPr>
            <w:tcW w:w="978" w:type="dxa"/>
          </w:tcPr>
          <w:p w:rsidR="00D76B79" w:rsidRPr="001D6DBB" w:rsidRDefault="00D76B79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D76B79" w:rsidRPr="00EF6153" w:rsidRDefault="00D76B79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re management</w:t>
            </w:r>
          </w:p>
        </w:tc>
        <w:tc>
          <w:tcPr>
            <w:tcW w:w="2070" w:type="dxa"/>
          </w:tcPr>
          <w:p w:rsidR="00D76B79" w:rsidRPr="00EF6153" w:rsidRDefault="00D76B79" w:rsidP="00D76B79">
            <w:pPr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710" w:type="dxa"/>
          </w:tcPr>
          <w:p w:rsidR="00D76B79" w:rsidRPr="00EF6153" w:rsidRDefault="000B0BA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7</w:t>
            </w:r>
          </w:p>
        </w:tc>
        <w:tc>
          <w:tcPr>
            <w:tcW w:w="1728" w:type="dxa"/>
          </w:tcPr>
          <w:p w:rsidR="00D76B79" w:rsidRPr="00EF6153" w:rsidRDefault="000B0BA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0B0BA8" w:rsidRPr="00EF6153" w:rsidTr="00D2589A">
        <w:tc>
          <w:tcPr>
            <w:tcW w:w="978" w:type="dxa"/>
          </w:tcPr>
          <w:p w:rsidR="00D76B79" w:rsidRPr="001D6DBB" w:rsidRDefault="00D76B79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D76B79" w:rsidRDefault="00D76B79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ricket Match</w:t>
            </w:r>
          </w:p>
        </w:tc>
        <w:tc>
          <w:tcPr>
            <w:tcW w:w="2070" w:type="dxa"/>
          </w:tcPr>
          <w:p w:rsidR="00D76B79" w:rsidRPr="00EF6153" w:rsidRDefault="00D76B79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1710" w:type="dxa"/>
          </w:tcPr>
          <w:p w:rsidR="00D76B79" w:rsidRPr="00EF6153" w:rsidRDefault="000B0BA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8</w:t>
            </w:r>
          </w:p>
        </w:tc>
        <w:tc>
          <w:tcPr>
            <w:tcW w:w="1728" w:type="dxa"/>
          </w:tcPr>
          <w:p w:rsidR="00D76B79" w:rsidRPr="00EF6153" w:rsidRDefault="000B0BA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510BE4" w:rsidRPr="00EF6153" w:rsidTr="00D2589A">
        <w:tc>
          <w:tcPr>
            <w:tcW w:w="978" w:type="dxa"/>
          </w:tcPr>
          <w:p w:rsidR="00510BE4" w:rsidRPr="001D6DBB" w:rsidRDefault="00510BE4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510BE4" w:rsidRDefault="00510BE4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tch management</w:t>
            </w:r>
          </w:p>
        </w:tc>
        <w:tc>
          <w:tcPr>
            <w:tcW w:w="2070" w:type="dxa"/>
          </w:tcPr>
          <w:p w:rsidR="00510BE4" w:rsidRDefault="006D4CF7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.1</w:t>
            </w:r>
          </w:p>
        </w:tc>
        <w:tc>
          <w:tcPr>
            <w:tcW w:w="1710" w:type="dxa"/>
          </w:tcPr>
          <w:p w:rsidR="00D2589A" w:rsidRDefault="00D2589A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9,T70,T71,T72,</w:t>
            </w:r>
          </w:p>
          <w:p w:rsidR="00510BE4" w:rsidRPr="00EF6153" w:rsidRDefault="00D2589A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73,T74,T75</w:t>
            </w:r>
          </w:p>
        </w:tc>
        <w:tc>
          <w:tcPr>
            <w:tcW w:w="1728" w:type="dxa"/>
          </w:tcPr>
          <w:p w:rsidR="00510BE4" w:rsidRPr="00EF6153" w:rsidRDefault="000B0BA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g found at T71 and T72</w:t>
            </w:r>
          </w:p>
        </w:tc>
      </w:tr>
      <w:tr w:rsidR="00510BE4" w:rsidRPr="00EF6153" w:rsidTr="00D2589A">
        <w:tc>
          <w:tcPr>
            <w:tcW w:w="978" w:type="dxa"/>
          </w:tcPr>
          <w:p w:rsidR="00510BE4" w:rsidRPr="001D6DBB" w:rsidRDefault="00510BE4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510BE4" w:rsidRDefault="00510BE4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re update</w:t>
            </w:r>
          </w:p>
        </w:tc>
        <w:tc>
          <w:tcPr>
            <w:tcW w:w="2070" w:type="dxa"/>
          </w:tcPr>
          <w:p w:rsidR="00510BE4" w:rsidRDefault="006D4CF7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.1</w:t>
            </w:r>
          </w:p>
        </w:tc>
        <w:tc>
          <w:tcPr>
            <w:tcW w:w="1710" w:type="dxa"/>
          </w:tcPr>
          <w:p w:rsidR="00510BE4" w:rsidRDefault="0069732D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76,T77,T78,T79,</w:t>
            </w:r>
          </w:p>
          <w:p w:rsidR="0069732D" w:rsidRPr="00EF6153" w:rsidRDefault="0069732D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80,T81,T82,T83</w:t>
            </w:r>
          </w:p>
        </w:tc>
        <w:tc>
          <w:tcPr>
            <w:tcW w:w="1728" w:type="dxa"/>
          </w:tcPr>
          <w:p w:rsidR="00510BE4" w:rsidRPr="00EF6153" w:rsidRDefault="00AC6F37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0B0BA8" w:rsidRPr="00EF6153" w:rsidTr="00D2589A">
        <w:tc>
          <w:tcPr>
            <w:tcW w:w="978" w:type="dxa"/>
          </w:tcPr>
          <w:p w:rsidR="00D76B79" w:rsidRPr="001D6DBB" w:rsidRDefault="00D76B79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D76B79" w:rsidRDefault="00D76B79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hletic</w:t>
            </w:r>
          </w:p>
        </w:tc>
        <w:tc>
          <w:tcPr>
            <w:tcW w:w="2070" w:type="dxa"/>
          </w:tcPr>
          <w:p w:rsidR="00D76B79" w:rsidRPr="00EF6153" w:rsidRDefault="00D76B79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1710" w:type="dxa"/>
          </w:tcPr>
          <w:p w:rsidR="00D76B79" w:rsidRPr="00EF6153" w:rsidRDefault="00AC6F37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84</w:t>
            </w:r>
          </w:p>
        </w:tc>
        <w:tc>
          <w:tcPr>
            <w:tcW w:w="1728" w:type="dxa"/>
          </w:tcPr>
          <w:p w:rsidR="00D76B79" w:rsidRPr="00EF6153" w:rsidRDefault="00AC6F37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510BE4" w:rsidRPr="00EF6153" w:rsidTr="00D2589A">
        <w:tc>
          <w:tcPr>
            <w:tcW w:w="978" w:type="dxa"/>
          </w:tcPr>
          <w:p w:rsidR="00510BE4" w:rsidRPr="001D6DBB" w:rsidRDefault="00510BE4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510BE4" w:rsidRDefault="00510BE4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ert winner</w:t>
            </w:r>
          </w:p>
        </w:tc>
        <w:tc>
          <w:tcPr>
            <w:tcW w:w="2070" w:type="dxa"/>
          </w:tcPr>
          <w:p w:rsidR="00510BE4" w:rsidRDefault="006D4CF7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.2</w:t>
            </w:r>
          </w:p>
        </w:tc>
        <w:tc>
          <w:tcPr>
            <w:tcW w:w="1710" w:type="dxa"/>
          </w:tcPr>
          <w:p w:rsidR="00510BE4" w:rsidRDefault="00D86C15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85,T86,T87,T88,</w:t>
            </w:r>
          </w:p>
          <w:p w:rsidR="00D86C15" w:rsidRPr="00EF6153" w:rsidRDefault="00D86C15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89,T90</w:t>
            </w:r>
          </w:p>
        </w:tc>
        <w:tc>
          <w:tcPr>
            <w:tcW w:w="1728" w:type="dxa"/>
          </w:tcPr>
          <w:p w:rsidR="00510BE4" w:rsidRPr="00EF6153" w:rsidRDefault="009E388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ug found at </w:t>
            </w:r>
            <w:r w:rsidR="00D86C15">
              <w:rPr>
                <w:rFonts w:ascii="Times New Roman" w:hAnsi="Times New Roman" w:cs="Times New Roman"/>
              </w:rPr>
              <w:t>T88,T89,T90</w:t>
            </w:r>
          </w:p>
        </w:tc>
      </w:tr>
      <w:tr w:rsidR="00510BE4" w:rsidRPr="00EF6153" w:rsidTr="00D2589A">
        <w:tc>
          <w:tcPr>
            <w:tcW w:w="978" w:type="dxa"/>
          </w:tcPr>
          <w:p w:rsidR="00510BE4" w:rsidRPr="001D6DBB" w:rsidRDefault="00510BE4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510BE4" w:rsidRDefault="00510BE4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it winner</w:t>
            </w:r>
          </w:p>
        </w:tc>
        <w:tc>
          <w:tcPr>
            <w:tcW w:w="2070" w:type="dxa"/>
          </w:tcPr>
          <w:p w:rsidR="00510BE4" w:rsidRDefault="006D4CF7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.2</w:t>
            </w:r>
          </w:p>
        </w:tc>
        <w:tc>
          <w:tcPr>
            <w:tcW w:w="1710" w:type="dxa"/>
          </w:tcPr>
          <w:p w:rsidR="00510BE4" w:rsidRPr="00EF6153" w:rsidRDefault="00733E29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91,T92</w:t>
            </w:r>
          </w:p>
        </w:tc>
        <w:tc>
          <w:tcPr>
            <w:tcW w:w="1728" w:type="dxa"/>
          </w:tcPr>
          <w:p w:rsidR="00510BE4" w:rsidRPr="00EF6153" w:rsidRDefault="00733E29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g found at T92</w:t>
            </w:r>
          </w:p>
        </w:tc>
      </w:tr>
      <w:tr w:rsidR="00510BE4" w:rsidRPr="00EF6153" w:rsidTr="00D2589A">
        <w:tc>
          <w:tcPr>
            <w:tcW w:w="978" w:type="dxa"/>
          </w:tcPr>
          <w:p w:rsidR="00510BE4" w:rsidRPr="001D6DBB" w:rsidRDefault="00510BE4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510BE4" w:rsidRDefault="00510BE4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ove winner</w:t>
            </w:r>
          </w:p>
        </w:tc>
        <w:tc>
          <w:tcPr>
            <w:tcW w:w="2070" w:type="dxa"/>
          </w:tcPr>
          <w:p w:rsidR="00510BE4" w:rsidRDefault="006D4CF7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.2</w:t>
            </w:r>
          </w:p>
        </w:tc>
        <w:tc>
          <w:tcPr>
            <w:tcW w:w="1710" w:type="dxa"/>
          </w:tcPr>
          <w:p w:rsidR="00510BE4" w:rsidRPr="00EF6153" w:rsidRDefault="00CF7BE1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93</w:t>
            </w:r>
          </w:p>
        </w:tc>
        <w:tc>
          <w:tcPr>
            <w:tcW w:w="1728" w:type="dxa"/>
          </w:tcPr>
          <w:p w:rsidR="00510BE4" w:rsidRPr="00EF6153" w:rsidRDefault="00CF7BE1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D76B79" w:rsidRPr="00EF6153" w:rsidTr="00D2589A">
        <w:tc>
          <w:tcPr>
            <w:tcW w:w="978" w:type="dxa"/>
          </w:tcPr>
          <w:p w:rsidR="00D76B79" w:rsidRPr="001D6DBB" w:rsidRDefault="00D76B79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D76B79" w:rsidRDefault="00D76B79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olleyball  </w:t>
            </w:r>
          </w:p>
        </w:tc>
        <w:tc>
          <w:tcPr>
            <w:tcW w:w="2070" w:type="dxa"/>
          </w:tcPr>
          <w:p w:rsidR="00D76B79" w:rsidRDefault="006D4CF7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</w:t>
            </w:r>
          </w:p>
        </w:tc>
        <w:tc>
          <w:tcPr>
            <w:tcW w:w="1710" w:type="dxa"/>
          </w:tcPr>
          <w:p w:rsidR="00D76B79" w:rsidRPr="00EF6153" w:rsidRDefault="00CF7BE1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94</w:t>
            </w:r>
          </w:p>
        </w:tc>
        <w:tc>
          <w:tcPr>
            <w:tcW w:w="1728" w:type="dxa"/>
          </w:tcPr>
          <w:p w:rsidR="00D76B79" w:rsidRPr="00EF6153" w:rsidRDefault="00CF7BE1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510BE4" w:rsidRPr="00EF6153" w:rsidTr="00D2589A">
        <w:tc>
          <w:tcPr>
            <w:tcW w:w="978" w:type="dxa"/>
          </w:tcPr>
          <w:p w:rsidR="00510BE4" w:rsidRPr="001D6DBB" w:rsidRDefault="00510BE4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510BE4" w:rsidRDefault="00510BE4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sert volleyball match details</w:t>
            </w:r>
          </w:p>
        </w:tc>
        <w:tc>
          <w:tcPr>
            <w:tcW w:w="2070" w:type="dxa"/>
          </w:tcPr>
          <w:p w:rsidR="00510BE4" w:rsidRDefault="006D4CF7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.3</w:t>
            </w:r>
          </w:p>
        </w:tc>
        <w:tc>
          <w:tcPr>
            <w:tcW w:w="1710" w:type="dxa"/>
          </w:tcPr>
          <w:p w:rsidR="009E3888" w:rsidRDefault="009E388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95,T96,T97,T98,</w:t>
            </w:r>
          </w:p>
          <w:p w:rsidR="009E3888" w:rsidRPr="00EF6153" w:rsidRDefault="009E388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99</w:t>
            </w:r>
          </w:p>
        </w:tc>
        <w:tc>
          <w:tcPr>
            <w:tcW w:w="1728" w:type="dxa"/>
          </w:tcPr>
          <w:p w:rsidR="00510BE4" w:rsidRPr="00EF6153" w:rsidRDefault="00A81E6D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9E3888">
              <w:rPr>
                <w:rFonts w:ascii="Times New Roman" w:hAnsi="Times New Roman" w:cs="Times New Roman"/>
              </w:rPr>
              <w:t>ass</w:t>
            </w:r>
          </w:p>
        </w:tc>
      </w:tr>
      <w:tr w:rsidR="00510BE4" w:rsidRPr="00EF6153" w:rsidTr="00D2589A">
        <w:tc>
          <w:tcPr>
            <w:tcW w:w="978" w:type="dxa"/>
          </w:tcPr>
          <w:p w:rsidR="00510BE4" w:rsidRPr="001D6DBB" w:rsidRDefault="00510BE4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510BE4" w:rsidRDefault="00510BE4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dit volleyball match details</w:t>
            </w:r>
          </w:p>
        </w:tc>
        <w:tc>
          <w:tcPr>
            <w:tcW w:w="2070" w:type="dxa"/>
          </w:tcPr>
          <w:p w:rsidR="00510BE4" w:rsidRDefault="006D4CF7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.3</w:t>
            </w:r>
          </w:p>
        </w:tc>
        <w:tc>
          <w:tcPr>
            <w:tcW w:w="1710" w:type="dxa"/>
          </w:tcPr>
          <w:p w:rsidR="00510BE4" w:rsidRPr="00EF6153" w:rsidRDefault="009E388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00,T101</w:t>
            </w:r>
          </w:p>
        </w:tc>
        <w:tc>
          <w:tcPr>
            <w:tcW w:w="1728" w:type="dxa"/>
          </w:tcPr>
          <w:p w:rsidR="00510BE4" w:rsidRPr="00EF6153" w:rsidRDefault="00A81E6D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9E3888">
              <w:rPr>
                <w:rFonts w:ascii="Times New Roman" w:hAnsi="Times New Roman" w:cs="Times New Roman"/>
              </w:rPr>
              <w:t>ass</w:t>
            </w:r>
          </w:p>
        </w:tc>
      </w:tr>
      <w:tr w:rsidR="00510BE4" w:rsidRPr="00EF6153" w:rsidTr="00D2589A">
        <w:tc>
          <w:tcPr>
            <w:tcW w:w="978" w:type="dxa"/>
          </w:tcPr>
          <w:p w:rsidR="00510BE4" w:rsidRPr="001D6DBB" w:rsidRDefault="00510BE4" w:rsidP="00D76B79">
            <w:pPr>
              <w:pStyle w:val="ListParagraph"/>
              <w:numPr>
                <w:ilvl w:val="0"/>
                <w:numId w:val="17"/>
              </w:num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892" w:type="dxa"/>
          </w:tcPr>
          <w:p w:rsidR="00510BE4" w:rsidRDefault="00510BE4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ove volleyball match details</w:t>
            </w:r>
          </w:p>
        </w:tc>
        <w:tc>
          <w:tcPr>
            <w:tcW w:w="2070" w:type="dxa"/>
          </w:tcPr>
          <w:p w:rsidR="00510BE4" w:rsidRDefault="006D4CF7" w:rsidP="00D76B7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.3</w:t>
            </w:r>
          </w:p>
        </w:tc>
        <w:tc>
          <w:tcPr>
            <w:tcW w:w="1710" w:type="dxa"/>
          </w:tcPr>
          <w:p w:rsidR="00510BE4" w:rsidRPr="00EF6153" w:rsidRDefault="009E388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02</w:t>
            </w:r>
          </w:p>
        </w:tc>
        <w:tc>
          <w:tcPr>
            <w:tcW w:w="1728" w:type="dxa"/>
          </w:tcPr>
          <w:p w:rsidR="00510BE4" w:rsidRPr="00EF6153" w:rsidRDefault="009E3888" w:rsidP="00D2589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</w:tbl>
    <w:p w:rsidR="002C0282" w:rsidRDefault="002C0282" w:rsidP="00F628E3">
      <w:pPr>
        <w:rPr>
          <w:lang w:bidi="bn-IN"/>
        </w:rPr>
      </w:pPr>
    </w:p>
    <w:p w:rsidR="00782105" w:rsidRDefault="00782105" w:rsidP="00782105">
      <w:pPr>
        <w:pStyle w:val="Heading2"/>
        <w:spacing w:before="0"/>
      </w:pPr>
      <w:bookmarkStart w:id="99" w:name="_Toc530260457"/>
      <w:r>
        <w:t>Reference Use Cases (Subsystem: Score</w:t>
      </w:r>
      <w:r w:rsidRPr="00622E1E">
        <w:t xml:space="preserve"> management</w:t>
      </w:r>
      <w:r>
        <w:t>)</w:t>
      </w:r>
      <w:bookmarkEnd w:id="99"/>
    </w:p>
    <w:p w:rsidR="00517199" w:rsidRDefault="00517199" w:rsidP="00517199">
      <w:pPr>
        <w:keepNext/>
        <w:jc w:val="center"/>
      </w:pPr>
      <w:r>
        <w:rPr>
          <w:noProof/>
        </w:rPr>
        <w:drawing>
          <wp:inline distT="0" distB="0" distL="0" distR="0">
            <wp:extent cx="4533556" cy="1704442"/>
            <wp:effectExtent l="0" t="0" r="0" b="0"/>
            <wp:docPr id="10" name="Picture 9" descr="level 1.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4.png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552516" cy="171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199" w:rsidRDefault="00517199" w:rsidP="00517199">
      <w:pPr>
        <w:pStyle w:val="Caption"/>
        <w:jc w:val="center"/>
      </w:pPr>
      <w:bookmarkStart w:id="100" w:name="_Toc530261620"/>
      <w:r>
        <w:t xml:space="preserve">Figure </w:t>
      </w:r>
      <w:r w:rsidR="00FB03CD">
        <w:fldChar w:fldCharType="begin"/>
      </w:r>
      <w:r w:rsidR="00FB03CD">
        <w:instrText xml:space="preserve"> SEQ Figure \* ARABIC </w:instrText>
      </w:r>
      <w:r w:rsidR="00FB03CD">
        <w:fldChar w:fldCharType="separate"/>
      </w:r>
      <w:r w:rsidR="00E816A4">
        <w:rPr>
          <w:noProof/>
        </w:rPr>
        <w:t>10</w:t>
      </w:r>
      <w:r w:rsidR="00FB03CD">
        <w:rPr>
          <w:noProof/>
        </w:rPr>
        <w:fldChar w:fldCharType="end"/>
      </w:r>
      <w:r>
        <w:t>: Use case level-1.4 (Score management)</w:t>
      </w:r>
      <w:bookmarkEnd w:id="100"/>
    </w:p>
    <w:p w:rsidR="00517199" w:rsidRPr="00517199" w:rsidRDefault="00517199" w:rsidP="00517199"/>
    <w:p w:rsidR="00517199" w:rsidRDefault="00517199" w:rsidP="00517199">
      <w:pPr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3130906" cy="1545434"/>
            <wp:effectExtent l="0" t="0" r="0" b="0"/>
            <wp:docPr id="11" name="Picture 10" descr="level 1.4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4.1.pn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34674" cy="1547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BE4" w:rsidRDefault="00517199" w:rsidP="00517199">
      <w:pPr>
        <w:pStyle w:val="Caption"/>
        <w:jc w:val="center"/>
      </w:pPr>
      <w:bookmarkStart w:id="101" w:name="_Toc530261621"/>
      <w:r>
        <w:t xml:space="preserve">Figure </w:t>
      </w:r>
      <w:r w:rsidR="00FB03CD">
        <w:fldChar w:fldCharType="begin"/>
      </w:r>
      <w:r w:rsidR="00FB03CD">
        <w:instrText xml:space="preserve"> SEQ Figure \* ARABIC </w:instrText>
      </w:r>
      <w:r w:rsidR="00FB03CD">
        <w:fldChar w:fldCharType="separate"/>
      </w:r>
      <w:r w:rsidR="00E816A4">
        <w:rPr>
          <w:noProof/>
        </w:rPr>
        <w:t>11</w:t>
      </w:r>
      <w:r w:rsidR="00FB03CD">
        <w:rPr>
          <w:noProof/>
        </w:rPr>
        <w:fldChar w:fldCharType="end"/>
      </w:r>
      <w:r>
        <w:t>: Use case level-1.4.1 (Cricket Match)</w:t>
      </w:r>
      <w:bookmarkEnd w:id="101"/>
    </w:p>
    <w:p w:rsidR="00517199" w:rsidRDefault="00517199" w:rsidP="00517199"/>
    <w:p w:rsidR="00517199" w:rsidRDefault="00517199" w:rsidP="00517199">
      <w:pPr>
        <w:keepNext/>
        <w:jc w:val="center"/>
      </w:pPr>
      <w:r>
        <w:rPr>
          <w:noProof/>
        </w:rPr>
        <w:drawing>
          <wp:inline distT="0" distB="0" distL="0" distR="0">
            <wp:extent cx="3035808" cy="2026460"/>
            <wp:effectExtent l="0" t="0" r="0" b="0"/>
            <wp:docPr id="12" name="Picture 11" descr="level 1.4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.4.2.png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038295" cy="202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199" w:rsidRDefault="00517199" w:rsidP="00517199">
      <w:pPr>
        <w:pStyle w:val="Caption"/>
        <w:jc w:val="center"/>
      </w:pPr>
      <w:bookmarkStart w:id="102" w:name="_Toc530261622"/>
      <w:r>
        <w:t xml:space="preserve">Figure </w:t>
      </w:r>
      <w:r w:rsidR="00FB03CD">
        <w:fldChar w:fldCharType="begin"/>
      </w:r>
      <w:r w:rsidR="00FB03CD">
        <w:instrText xml:space="preserve"> SEQ Figure \* ARABIC </w:instrText>
      </w:r>
      <w:r w:rsidR="00FB03CD">
        <w:fldChar w:fldCharType="separate"/>
      </w:r>
      <w:r w:rsidR="00E816A4">
        <w:rPr>
          <w:noProof/>
        </w:rPr>
        <w:t>12</w:t>
      </w:r>
      <w:r w:rsidR="00FB03CD">
        <w:rPr>
          <w:noProof/>
        </w:rPr>
        <w:fldChar w:fldCharType="end"/>
      </w:r>
      <w:r>
        <w:t>: Use case level-1.4.2 (Athletic)</w:t>
      </w:r>
      <w:bookmarkEnd w:id="102"/>
    </w:p>
    <w:p w:rsidR="00E816A4" w:rsidRDefault="00E816A4" w:rsidP="00E816A4">
      <w:pPr>
        <w:keepNext/>
        <w:jc w:val="center"/>
      </w:pPr>
      <w:r>
        <w:rPr>
          <w:noProof/>
        </w:rPr>
        <w:drawing>
          <wp:inline distT="0" distB="0" distL="0" distR="0">
            <wp:extent cx="3591763" cy="2397570"/>
            <wp:effectExtent l="0" t="0" r="8687" b="0"/>
            <wp:docPr id="13" name="Picture 12" descr="Copy of level 1.4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py of level 1.4.2.p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594705" cy="239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199" w:rsidRDefault="00E816A4" w:rsidP="00E816A4">
      <w:pPr>
        <w:pStyle w:val="Caption"/>
        <w:jc w:val="center"/>
      </w:pPr>
      <w:bookmarkStart w:id="103" w:name="_Toc530261623"/>
      <w:r>
        <w:t xml:space="preserve">Figure </w:t>
      </w:r>
      <w:r w:rsidR="00FB03CD">
        <w:fldChar w:fldCharType="begin"/>
      </w:r>
      <w:r w:rsidR="00FB03CD">
        <w:instrText xml:space="preserve"> SEQ Figure \* ARABIC </w:instrText>
      </w:r>
      <w:r w:rsidR="00FB03CD">
        <w:fldChar w:fldCharType="separate"/>
      </w:r>
      <w:r>
        <w:rPr>
          <w:noProof/>
        </w:rPr>
        <w:t>13</w:t>
      </w:r>
      <w:r w:rsidR="00FB03CD">
        <w:rPr>
          <w:noProof/>
        </w:rPr>
        <w:fldChar w:fldCharType="end"/>
      </w:r>
      <w:r>
        <w:t>: Use case level-1.4.3 (Volleyball)</w:t>
      </w:r>
      <w:bookmarkEnd w:id="103"/>
    </w:p>
    <w:p w:rsidR="00E816A4" w:rsidRDefault="00E816A4">
      <w:r>
        <w:br w:type="page"/>
      </w:r>
    </w:p>
    <w:p w:rsidR="00434539" w:rsidRPr="002A2157" w:rsidRDefault="00E816A4" w:rsidP="002A2157">
      <w:pPr>
        <w:pStyle w:val="Heading2"/>
        <w:rPr>
          <w:rFonts w:ascii="Times New Roman" w:hAnsi="Times New Roman" w:cs="Times New Roman"/>
          <w:sz w:val="28"/>
          <w:szCs w:val="28"/>
        </w:rPr>
      </w:pPr>
      <w:bookmarkStart w:id="104" w:name="_Toc530260458"/>
      <w:r w:rsidRPr="00782105">
        <w:rPr>
          <w:rFonts w:ascii="Times New Roman" w:hAnsi="Times New Roman" w:cs="Times New Roman"/>
          <w:sz w:val="28"/>
          <w:szCs w:val="28"/>
        </w:rPr>
        <w:lastRenderedPageBreak/>
        <w:t xml:space="preserve">Test specifications (Subsystem: </w:t>
      </w:r>
      <w:r>
        <w:rPr>
          <w:rFonts w:ascii="Times New Roman" w:hAnsi="Times New Roman" w:cs="Times New Roman"/>
          <w:sz w:val="28"/>
          <w:szCs w:val="28"/>
        </w:rPr>
        <w:t>Score</w:t>
      </w:r>
      <w:r w:rsidRPr="00782105">
        <w:rPr>
          <w:rFonts w:ascii="Times New Roman" w:hAnsi="Times New Roman" w:cs="Times New Roman"/>
          <w:sz w:val="28"/>
          <w:szCs w:val="28"/>
        </w:rPr>
        <w:t xml:space="preserve"> management)</w:t>
      </w:r>
      <w:bookmarkEnd w:id="104"/>
    </w:p>
    <w:p w:rsidR="00434539" w:rsidRPr="00434539" w:rsidRDefault="00434539" w:rsidP="00434539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05" w:name="_Toc530261575"/>
      <w:r w:rsidRPr="00434539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434539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434539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434539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67</w:t>
      </w:r>
      <w:r w:rsidR="00D96590" w:rsidRPr="00434539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434539">
        <w:rPr>
          <w:rFonts w:ascii="Times New Roman" w:hAnsi="Times New Roman" w:cs="Times New Roman"/>
          <w:color w:val="auto"/>
          <w:sz w:val="22"/>
          <w:szCs w:val="22"/>
        </w:rPr>
        <w:t>: Test specifications of T67</w:t>
      </w:r>
      <w:bookmarkEnd w:id="105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E816A4" w:rsidRPr="00EF6153" w:rsidTr="00E816A4">
        <w:tc>
          <w:tcPr>
            <w:tcW w:w="3690" w:type="dxa"/>
          </w:tcPr>
          <w:p w:rsidR="00E816A4" w:rsidRPr="00EF6153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E816A4" w:rsidRPr="00EF6153" w:rsidRDefault="00E816A4" w:rsidP="00E816A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7</w:t>
            </w:r>
          </w:p>
        </w:tc>
      </w:tr>
      <w:tr w:rsidR="00E816A4" w:rsidRPr="00EF6153" w:rsidTr="00E816A4">
        <w:tc>
          <w:tcPr>
            <w:tcW w:w="3690" w:type="dxa"/>
          </w:tcPr>
          <w:p w:rsidR="00E816A4" w:rsidRPr="00EF6153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E816A4" w:rsidRPr="00EF6153" w:rsidRDefault="00E816A4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Score management’</w:t>
            </w:r>
          </w:p>
        </w:tc>
      </w:tr>
      <w:tr w:rsidR="00E816A4" w:rsidRPr="00EF6153" w:rsidTr="00E816A4">
        <w:tc>
          <w:tcPr>
            <w:tcW w:w="3690" w:type="dxa"/>
          </w:tcPr>
          <w:p w:rsidR="00E816A4" w:rsidRPr="00EF6153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E816A4" w:rsidRPr="00EF6153" w:rsidRDefault="00E816A4" w:rsidP="00E816A4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E816A4" w:rsidRPr="00EF6153" w:rsidTr="00E816A4">
        <w:tc>
          <w:tcPr>
            <w:tcW w:w="3690" w:type="dxa"/>
          </w:tcPr>
          <w:p w:rsidR="00E816A4" w:rsidRPr="00EF6153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E816A4" w:rsidRPr="00F4444B" w:rsidRDefault="00E816A4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E816A4" w:rsidRPr="00EF6153" w:rsidTr="00E816A4">
        <w:tc>
          <w:tcPr>
            <w:tcW w:w="3690" w:type="dxa"/>
          </w:tcPr>
          <w:p w:rsidR="00E816A4" w:rsidRPr="00EF6153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E816A4" w:rsidRPr="00EF6153" w:rsidRDefault="00E816A4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E816A4" w:rsidRPr="00EF6153" w:rsidTr="00E816A4">
        <w:tc>
          <w:tcPr>
            <w:tcW w:w="3690" w:type="dxa"/>
          </w:tcPr>
          <w:p w:rsidR="00E816A4" w:rsidRPr="00EF6153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E816A4" w:rsidRPr="00EF6153" w:rsidRDefault="00E816A4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-</w:t>
            </w:r>
          </w:p>
        </w:tc>
      </w:tr>
      <w:tr w:rsidR="00E816A4" w:rsidRPr="00EF6153" w:rsidTr="00E816A4">
        <w:tc>
          <w:tcPr>
            <w:tcW w:w="3690" w:type="dxa"/>
          </w:tcPr>
          <w:p w:rsidR="00E816A4" w:rsidRPr="00EF6153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E816A4" w:rsidRPr="00EF6153" w:rsidRDefault="00E816A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E816A4" w:rsidRPr="00EF6153" w:rsidTr="00E816A4">
        <w:tc>
          <w:tcPr>
            <w:tcW w:w="3690" w:type="dxa"/>
          </w:tcPr>
          <w:p w:rsidR="00E816A4" w:rsidRPr="00080114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E816A4" w:rsidRPr="00080114" w:rsidRDefault="00E816A4" w:rsidP="00E816A4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Score management’ button</w:t>
            </w:r>
          </w:p>
        </w:tc>
      </w:tr>
      <w:tr w:rsidR="00E816A4" w:rsidRPr="00EF6153" w:rsidTr="00E816A4">
        <w:tc>
          <w:tcPr>
            <w:tcW w:w="3690" w:type="dxa"/>
          </w:tcPr>
          <w:p w:rsidR="00E816A4" w:rsidRPr="00EF6153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E816A4" w:rsidRPr="00EF6153" w:rsidRDefault="00E816A4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score management page</w:t>
            </w:r>
          </w:p>
        </w:tc>
      </w:tr>
      <w:tr w:rsidR="00E816A4" w:rsidRPr="00EF6153" w:rsidTr="00E816A4">
        <w:tc>
          <w:tcPr>
            <w:tcW w:w="3690" w:type="dxa"/>
          </w:tcPr>
          <w:p w:rsidR="00E816A4" w:rsidRDefault="00E816A4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816A4" w:rsidRDefault="00E816A4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score management page</w:t>
            </w:r>
          </w:p>
        </w:tc>
      </w:tr>
    </w:tbl>
    <w:p w:rsidR="00E816A4" w:rsidRDefault="00E816A4" w:rsidP="00E816A4"/>
    <w:p w:rsidR="002A2157" w:rsidRPr="002A2157" w:rsidRDefault="002A2157" w:rsidP="002A215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06" w:name="_Toc530261576"/>
      <w:r w:rsidRPr="002A2157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2A215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68</w: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2A2157">
        <w:rPr>
          <w:rFonts w:ascii="Times New Roman" w:hAnsi="Times New Roman" w:cs="Times New Roman"/>
          <w:color w:val="auto"/>
          <w:sz w:val="22"/>
          <w:szCs w:val="22"/>
        </w:rPr>
        <w:t>: Test specifications of T68</w:t>
      </w:r>
      <w:bookmarkEnd w:id="106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6"/>
        <w:gridCol w:w="5536"/>
      </w:tblGrid>
      <w:tr w:rsidR="009655A0" w:rsidRPr="00EF6153" w:rsidTr="00D2589A">
        <w:tc>
          <w:tcPr>
            <w:tcW w:w="3690" w:type="dxa"/>
          </w:tcPr>
          <w:p w:rsidR="009655A0" w:rsidRPr="00EF6153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9655A0" w:rsidRPr="00EF6153" w:rsidRDefault="009655A0" w:rsidP="009655A0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8</w:t>
            </w:r>
          </w:p>
        </w:tc>
      </w:tr>
      <w:tr w:rsidR="009655A0" w:rsidRPr="00EF6153" w:rsidTr="00D2589A">
        <w:tc>
          <w:tcPr>
            <w:tcW w:w="3690" w:type="dxa"/>
          </w:tcPr>
          <w:p w:rsidR="009655A0" w:rsidRPr="00EF6153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9655A0" w:rsidRPr="00EF6153" w:rsidRDefault="009655A0" w:rsidP="009655A0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Cricket Match’</w:t>
            </w:r>
          </w:p>
        </w:tc>
      </w:tr>
      <w:tr w:rsidR="009655A0" w:rsidRPr="00EF6153" w:rsidTr="00D2589A">
        <w:tc>
          <w:tcPr>
            <w:tcW w:w="3690" w:type="dxa"/>
          </w:tcPr>
          <w:p w:rsidR="009655A0" w:rsidRPr="00EF6153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9655A0" w:rsidRPr="00EF6153" w:rsidRDefault="009655A0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9655A0" w:rsidRPr="00EF6153" w:rsidTr="00D2589A">
        <w:tc>
          <w:tcPr>
            <w:tcW w:w="3690" w:type="dxa"/>
          </w:tcPr>
          <w:p w:rsidR="009655A0" w:rsidRPr="00EF6153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9655A0" w:rsidRPr="00F4444B" w:rsidRDefault="009655A0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9655A0" w:rsidRPr="00EF6153" w:rsidTr="00D2589A">
        <w:tc>
          <w:tcPr>
            <w:tcW w:w="3690" w:type="dxa"/>
          </w:tcPr>
          <w:p w:rsidR="009655A0" w:rsidRPr="00EF6153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9655A0" w:rsidRPr="00EF6153" w:rsidRDefault="003E6CC6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Score Managemen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9655A0" w:rsidRPr="00EF6153" w:rsidTr="00D2589A">
        <w:tc>
          <w:tcPr>
            <w:tcW w:w="3690" w:type="dxa"/>
          </w:tcPr>
          <w:p w:rsidR="009655A0" w:rsidRPr="00EF6153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9655A0" w:rsidRPr="00EF6153" w:rsidRDefault="003E6CC6" w:rsidP="003E6CC6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7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9655A0" w:rsidRPr="00EF6153" w:rsidTr="00D2589A">
        <w:tc>
          <w:tcPr>
            <w:tcW w:w="3690" w:type="dxa"/>
          </w:tcPr>
          <w:p w:rsidR="009655A0" w:rsidRPr="00EF6153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9655A0" w:rsidRPr="00EF6153" w:rsidRDefault="009655A0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9655A0" w:rsidRPr="00EF6153" w:rsidTr="00D2589A">
        <w:tc>
          <w:tcPr>
            <w:tcW w:w="3690" w:type="dxa"/>
          </w:tcPr>
          <w:p w:rsidR="009655A0" w:rsidRPr="00080114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9655A0" w:rsidRPr="00080114" w:rsidRDefault="009655A0" w:rsidP="009655A0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Cricket’ button</w:t>
            </w:r>
          </w:p>
        </w:tc>
      </w:tr>
      <w:tr w:rsidR="009655A0" w:rsidRPr="00EF6153" w:rsidTr="00D2589A">
        <w:tc>
          <w:tcPr>
            <w:tcW w:w="3690" w:type="dxa"/>
          </w:tcPr>
          <w:p w:rsidR="009655A0" w:rsidRPr="00EF6153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9655A0" w:rsidRPr="00EF6153" w:rsidRDefault="009655A0" w:rsidP="009655A0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cricket management page</w:t>
            </w:r>
          </w:p>
        </w:tc>
      </w:tr>
      <w:tr w:rsidR="009655A0" w:rsidRPr="00EF6153" w:rsidTr="00D2589A">
        <w:tc>
          <w:tcPr>
            <w:tcW w:w="3690" w:type="dxa"/>
          </w:tcPr>
          <w:p w:rsidR="009655A0" w:rsidRDefault="009655A0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9655A0" w:rsidRDefault="009655A0" w:rsidP="009655A0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cricket management page</w:t>
            </w:r>
          </w:p>
        </w:tc>
      </w:tr>
    </w:tbl>
    <w:p w:rsidR="00C45DC6" w:rsidRDefault="00C45DC6" w:rsidP="00E816A4"/>
    <w:p w:rsidR="00C45DC6" w:rsidRDefault="00C45DC6">
      <w:r>
        <w:br w:type="page"/>
      </w:r>
    </w:p>
    <w:p w:rsidR="002A2157" w:rsidRPr="002A2157" w:rsidRDefault="002A2157" w:rsidP="002A215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07" w:name="_Toc530261577"/>
      <w:r w:rsidRPr="002A215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2A215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69</w: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2A2157">
        <w:rPr>
          <w:rFonts w:ascii="Times New Roman" w:hAnsi="Times New Roman" w:cs="Times New Roman"/>
          <w:color w:val="auto"/>
          <w:sz w:val="22"/>
          <w:szCs w:val="22"/>
        </w:rPr>
        <w:t>: Test specifications of T69</w:t>
      </w:r>
      <w:bookmarkEnd w:id="107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6"/>
        <w:gridCol w:w="5536"/>
      </w:tblGrid>
      <w:tr w:rsidR="00C45DC6" w:rsidRPr="00EF6153" w:rsidTr="00D2589A">
        <w:tc>
          <w:tcPr>
            <w:tcW w:w="3690" w:type="dxa"/>
          </w:tcPr>
          <w:p w:rsidR="00C45DC6" w:rsidRPr="00EF6153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C45DC6" w:rsidRPr="00EF6153" w:rsidRDefault="00C45DC6" w:rsidP="00C45DC6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69</w:t>
            </w:r>
          </w:p>
        </w:tc>
      </w:tr>
      <w:tr w:rsidR="00C45DC6" w:rsidRPr="00EF6153" w:rsidTr="00D2589A">
        <w:tc>
          <w:tcPr>
            <w:tcW w:w="3690" w:type="dxa"/>
          </w:tcPr>
          <w:p w:rsidR="00C45DC6" w:rsidRPr="00EF6153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C45DC6" w:rsidRPr="00EF6153" w:rsidRDefault="00C45DC6" w:rsidP="003E6CC6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Match</w:t>
            </w:r>
            <w:r w:rsidR="003E6CC6">
              <w:rPr>
                <w:rFonts w:ascii="Times New Roman" w:hAnsi="Times New Roman" w:cs="Times New Roman"/>
              </w:rPr>
              <w:t xml:space="preserve"> management</w:t>
            </w:r>
            <w:r>
              <w:rPr>
                <w:rFonts w:ascii="Times New Roman" w:hAnsi="Times New Roman" w:cs="Times New Roman"/>
              </w:rPr>
              <w:t>’</w:t>
            </w:r>
          </w:p>
        </w:tc>
      </w:tr>
      <w:tr w:rsidR="00C45DC6" w:rsidRPr="00EF6153" w:rsidTr="00D2589A">
        <w:tc>
          <w:tcPr>
            <w:tcW w:w="3690" w:type="dxa"/>
          </w:tcPr>
          <w:p w:rsidR="00C45DC6" w:rsidRPr="00EF6153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C45DC6" w:rsidRPr="00EF6153" w:rsidRDefault="00C45DC6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="002A2157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C45DC6" w:rsidRPr="00EF6153" w:rsidTr="00D2589A">
        <w:tc>
          <w:tcPr>
            <w:tcW w:w="3690" w:type="dxa"/>
          </w:tcPr>
          <w:p w:rsidR="00C45DC6" w:rsidRPr="00EF6153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C45DC6" w:rsidRPr="00F4444B" w:rsidRDefault="00C45DC6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C45DC6" w:rsidRPr="00EF6153" w:rsidTr="00D2589A">
        <w:tc>
          <w:tcPr>
            <w:tcW w:w="3690" w:type="dxa"/>
          </w:tcPr>
          <w:p w:rsidR="00C45DC6" w:rsidRPr="00EF6153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C45DC6" w:rsidRPr="00EF6153" w:rsidRDefault="00C45DC6" w:rsidP="003E6CC6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 w:rsidR="003E6CC6">
              <w:rPr>
                <w:rFonts w:ascii="Times New Roman" w:hAnsi="Times New Roman" w:cs="Times New Roman"/>
              </w:rPr>
              <w:t>Cricket match</w:t>
            </w:r>
            <w:r>
              <w:rPr>
                <w:rFonts w:ascii="Times New Roman" w:hAnsi="Times New Roman" w:cs="Times New Roman"/>
              </w:rPr>
              <w:t xml:space="preserve">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C45DC6" w:rsidRPr="00EF6153" w:rsidTr="00D2589A">
        <w:tc>
          <w:tcPr>
            <w:tcW w:w="3690" w:type="dxa"/>
          </w:tcPr>
          <w:p w:rsidR="00C45DC6" w:rsidRPr="00EF6153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C45DC6" w:rsidRPr="00EF6153" w:rsidRDefault="00C45DC6" w:rsidP="00C45DC6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C45DC6" w:rsidRPr="00EF6153" w:rsidTr="00D2589A">
        <w:tc>
          <w:tcPr>
            <w:tcW w:w="3690" w:type="dxa"/>
          </w:tcPr>
          <w:p w:rsidR="00C45DC6" w:rsidRPr="00EF6153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C45DC6" w:rsidRPr="00EF6153" w:rsidRDefault="00C45DC6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C45DC6" w:rsidRPr="00EF6153" w:rsidTr="00D2589A">
        <w:tc>
          <w:tcPr>
            <w:tcW w:w="3690" w:type="dxa"/>
          </w:tcPr>
          <w:p w:rsidR="00C45DC6" w:rsidRPr="00080114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C45DC6" w:rsidRPr="00080114" w:rsidRDefault="00C45DC6" w:rsidP="00205357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205357">
              <w:rPr>
                <w:rFonts w:ascii="Times New Roman" w:hAnsi="Times New Roman" w:cs="Times New Roman"/>
                <w:sz w:val="22"/>
                <w:szCs w:val="22"/>
              </w:rPr>
              <w:t>Match Management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C45DC6" w:rsidRPr="00EF6153" w:rsidTr="00D2589A">
        <w:tc>
          <w:tcPr>
            <w:tcW w:w="3690" w:type="dxa"/>
          </w:tcPr>
          <w:p w:rsidR="00C45DC6" w:rsidRPr="00EF6153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C45DC6" w:rsidRPr="00EF6153" w:rsidRDefault="00C45DC6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cricket</w:t>
            </w:r>
            <w:r w:rsidR="00205357">
              <w:rPr>
                <w:rFonts w:ascii="Times New Roman" w:hAnsi="Times New Roman" w:cs="Times New Roman"/>
              </w:rPr>
              <w:t xml:space="preserve"> match</w:t>
            </w:r>
            <w:r>
              <w:rPr>
                <w:rFonts w:ascii="Times New Roman" w:hAnsi="Times New Roman" w:cs="Times New Roman"/>
              </w:rPr>
              <w:t xml:space="preserve"> management page</w:t>
            </w:r>
          </w:p>
        </w:tc>
      </w:tr>
      <w:tr w:rsidR="00C45DC6" w:rsidRPr="00EF6153" w:rsidTr="00D2589A">
        <w:tc>
          <w:tcPr>
            <w:tcW w:w="3690" w:type="dxa"/>
          </w:tcPr>
          <w:p w:rsidR="00C45DC6" w:rsidRDefault="00C45DC6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45DC6" w:rsidRDefault="00C45DC6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cricket</w:t>
            </w:r>
            <w:r w:rsidR="00205357">
              <w:rPr>
                <w:rFonts w:ascii="Times New Roman" w:hAnsi="Times New Roman" w:cs="Times New Roman"/>
              </w:rPr>
              <w:t xml:space="preserve"> match</w:t>
            </w:r>
            <w:r>
              <w:rPr>
                <w:rFonts w:ascii="Times New Roman" w:hAnsi="Times New Roman" w:cs="Times New Roman"/>
              </w:rPr>
              <w:t xml:space="preserve"> management page</w:t>
            </w:r>
          </w:p>
        </w:tc>
      </w:tr>
    </w:tbl>
    <w:p w:rsidR="00BC45D4" w:rsidRDefault="00BC45D4" w:rsidP="00E816A4"/>
    <w:p w:rsidR="009655A0" w:rsidRDefault="00BC45D4" w:rsidP="00E816A4">
      <w:r>
        <w:br w:type="page"/>
      </w:r>
    </w:p>
    <w:p w:rsidR="002A2157" w:rsidRPr="002A2157" w:rsidRDefault="002A2157" w:rsidP="002A215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08" w:name="_Toc530261578"/>
      <w:r w:rsidRPr="002A215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2A215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70</w: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2A2157">
        <w:rPr>
          <w:rFonts w:ascii="Times New Roman" w:hAnsi="Times New Roman" w:cs="Times New Roman"/>
          <w:color w:val="auto"/>
          <w:sz w:val="22"/>
          <w:szCs w:val="22"/>
        </w:rPr>
        <w:t>: Test specifications of T70</w:t>
      </w:r>
      <w:bookmarkEnd w:id="108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9C4BB5" w:rsidRPr="00EF6153" w:rsidTr="00D2589A">
        <w:tc>
          <w:tcPr>
            <w:tcW w:w="3690" w:type="dxa"/>
          </w:tcPr>
          <w:p w:rsidR="009C4BB5" w:rsidRPr="00EF6153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9C4BB5" w:rsidRPr="00EF6153" w:rsidRDefault="009C4BB5" w:rsidP="009C4BB5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0</w:t>
            </w:r>
          </w:p>
        </w:tc>
      </w:tr>
      <w:tr w:rsidR="009C4BB5" w:rsidRPr="00EF6153" w:rsidTr="00D2589A">
        <w:tc>
          <w:tcPr>
            <w:tcW w:w="3690" w:type="dxa"/>
          </w:tcPr>
          <w:p w:rsidR="009C4BB5" w:rsidRPr="00EF6153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9C4BB5" w:rsidRPr="00EF6153" w:rsidRDefault="009C4BB5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Match management’</w:t>
            </w:r>
          </w:p>
        </w:tc>
      </w:tr>
      <w:tr w:rsidR="009C4BB5" w:rsidRPr="00EF6153" w:rsidTr="00D2589A">
        <w:tc>
          <w:tcPr>
            <w:tcW w:w="3690" w:type="dxa"/>
          </w:tcPr>
          <w:p w:rsidR="009C4BB5" w:rsidRPr="00EF6153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9C4BB5" w:rsidRPr="00EF6153" w:rsidRDefault="009C4BB5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="002A2157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9C4BB5" w:rsidRPr="00EF6153" w:rsidTr="00D2589A">
        <w:tc>
          <w:tcPr>
            <w:tcW w:w="3690" w:type="dxa"/>
          </w:tcPr>
          <w:p w:rsidR="009C4BB5" w:rsidRPr="00EF6153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9C4BB5" w:rsidRPr="00F4444B" w:rsidRDefault="009C4BB5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9C4BB5" w:rsidRPr="00EF6153" w:rsidTr="00D2589A">
        <w:tc>
          <w:tcPr>
            <w:tcW w:w="3690" w:type="dxa"/>
          </w:tcPr>
          <w:p w:rsidR="009C4BB5" w:rsidRPr="00EF6153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9C4BB5" w:rsidRPr="00EF6153" w:rsidRDefault="009C4BB5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Cricket match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9C4BB5" w:rsidRPr="00EF6153" w:rsidTr="00D2589A">
        <w:tc>
          <w:tcPr>
            <w:tcW w:w="3690" w:type="dxa"/>
          </w:tcPr>
          <w:p w:rsidR="009C4BB5" w:rsidRPr="00EF6153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9C4BB5" w:rsidRPr="00EF6153" w:rsidRDefault="009C4BB5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9C4BB5" w:rsidRPr="00EF6153" w:rsidTr="00D2589A">
        <w:tc>
          <w:tcPr>
            <w:tcW w:w="3690" w:type="dxa"/>
          </w:tcPr>
          <w:p w:rsidR="009C4BB5" w:rsidRPr="00EF6153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9C4BB5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 player name characters only,</w:t>
            </w:r>
          </w:p>
          <w:p w:rsidR="009C4BB5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 player name characters only,</w:t>
            </w:r>
          </w:p>
          <w:p w:rsidR="009C4BB5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ss win team name</w:t>
            </w:r>
            <w:r w:rsidR="00CC0E91">
              <w:rPr>
                <w:rFonts w:ascii="Times New Roman" w:hAnsi="Times New Roman" w:cs="Times New Roman"/>
              </w:rPr>
              <w:t xml:space="preserve"> contains character only</w:t>
            </w:r>
            <w:r>
              <w:rPr>
                <w:rFonts w:ascii="Times New Roman" w:hAnsi="Times New Roman" w:cs="Times New Roman"/>
              </w:rPr>
              <w:t>,</w:t>
            </w:r>
          </w:p>
          <w:p w:rsidR="009C4BB5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ing team name</w:t>
            </w:r>
            <w:r w:rsidR="00CC0E91">
              <w:rPr>
                <w:rFonts w:ascii="Times New Roman" w:hAnsi="Times New Roman" w:cs="Times New Roman"/>
              </w:rPr>
              <w:t xml:space="preserve"> contains character</w:t>
            </w:r>
            <w:r>
              <w:rPr>
                <w:rFonts w:ascii="Times New Roman" w:hAnsi="Times New Roman" w:cs="Times New Roman"/>
              </w:rPr>
              <w:t xml:space="preserve"> as given below-</w:t>
            </w:r>
          </w:p>
          <w:p w:rsidR="009C4BB5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…         Team-2…</w:t>
            </w:r>
          </w:p>
          <w:p w:rsidR="009C4BB5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  <w:r>
              <w:rPr>
                <w:rFonts w:ascii="Times New Roman" w:hAnsi="Times New Roman" w:cs="Times New Roman"/>
              </w:rPr>
              <w:t xml:space="preserve">,            </w:t>
            </w:r>
            <w:proofErr w:type="spellStart"/>
            <w:r>
              <w:rPr>
                <w:rFonts w:ascii="Times New Roman" w:hAnsi="Times New Roman" w:cs="Times New Roman"/>
              </w:rPr>
              <w:t>Toukir</w:t>
            </w:r>
            <w:proofErr w:type="spellEnd"/>
          </w:p>
          <w:p w:rsidR="009C4BB5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  <w:r>
              <w:rPr>
                <w:rFonts w:ascii="Times New Roman" w:hAnsi="Times New Roman" w:cs="Times New Roman"/>
              </w:rPr>
              <w:t xml:space="preserve">,            </w:t>
            </w:r>
            <w:proofErr w:type="spellStart"/>
            <w:r>
              <w:rPr>
                <w:rFonts w:ascii="Times New Roman" w:hAnsi="Times New Roman" w:cs="Times New Roman"/>
              </w:rPr>
              <w:t>Jubaer</w:t>
            </w:r>
            <w:proofErr w:type="spellEnd"/>
          </w:p>
          <w:p w:rsidR="009C4BB5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hashab</w:t>
            </w:r>
            <w:proofErr w:type="spellEnd"/>
            <w:proofErr w:type="gramStart"/>
            <w:r>
              <w:rPr>
                <w:rFonts w:ascii="Times New Roman" w:hAnsi="Times New Roman" w:cs="Times New Roman"/>
              </w:rPr>
              <w:t>..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</w:rPr>
              <w:t>etc</w:t>
            </w:r>
            <w:proofErr w:type="gramEnd"/>
            <w:r>
              <w:rPr>
                <w:rFonts w:ascii="Times New Roman" w:hAnsi="Times New Roman" w:cs="Times New Roman"/>
              </w:rPr>
              <w:t xml:space="preserve">.    </w:t>
            </w:r>
            <w:proofErr w:type="spellStart"/>
            <w:r>
              <w:rPr>
                <w:rFonts w:ascii="Times New Roman" w:hAnsi="Times New Roman" w:cs="Times New Roman"/>
              </w:rPr>
              <w:t>Shihab</w:t>
            </w:r>
            <w:proofErr w:type="spellEnd"/>
            <w:r>
              <w:rPr>
                <w:rFonts w:ascii="Times New Roman" w:hAnsi="Times New Roman" w:cs="Times New Roman"/>
              </w:rPr>
              <w:t xml:space="preserve">… </w:t>
            </w:r>
            <w:proofErr w:type="spellStart"/>
            <w:r>
              <w:rPr>
                <w:rFonts w:ascii="Times New Roman" w:hAnsi="Times New Roman" w:cs="Times New Roman"/>
              </w:rPr>
              <w:t>etc</w:t>
            </w:r>
            <w:proofErr w:type="spellEnd"/>
          </w:p>
          <w:p w:rsidR="009C4BB5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</w:t>
            </w:r>
          </w:p>
          <w:p w:rsidR="009C4BB5" w:rsidRPr="00EF6153" w:rsidRDefault="009C4BB5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</w:t>
            </w:r>
          </w:p>
        </w:tc>
      </w:tr>
      <w:tr w:rsidR="009C4BB5" w:rsidRPr="00EF6153" w:rsidTr="00D2589A">
        <w:tc>
          <w:tcPr>
            <w:tcW w:w="3690" w:type="dxa"/>
          </w:tcPr>
          <w:p w:rsidR="009C4BB5" w:rsidRPr="00080114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9C4BB5" w:rsidRPr="00080114" w:rsidRDefault="009C4BB5" w:rsidP="00F33741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F33741">
              <w:rPr>
                <w:rFonts w:ascii="Times New Roman" w:hAnsi="Times New Roman" w:cs="Times New Roman"/>
                <w:sz w:val="22"/>
                <w:szCs w:val="22"/>
              </w:rPr>
              <w:t>Add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9C4BB5" w:rsidRPr="00EF6153" w:rsidTr="00D2589A">
        <w:tc>
          <w:tcPr>
            <w:tcW w:w="3690" w:type="dxa"/>
          </w:tcPr>
          <w:p w:rsidR="009C4BB5" w:rsidRPr="00EF6153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9C4BB5" w:rsidRPr="00EF6153" w:rsidRDefault="00F94E51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9C4BB5" w:rsidRPr="00EF6153" w:rsidTr="00D2589A">
        <w:tc>
          <w:tcPr>
            <w:tcW w:w="3690" w:type="dxa"/>
          </w:tcPr>
          <w:p w:rsidR="009C4BB5" w:rsidRDefault="009C4BB5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9C4BB5" w:rsidRDefault="00F94E51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9C4BB5" w:rsidRDefault="009C4BB5" w:rsidP="00E816A4"/>
    <w:p w:rsidR="00BC45D4" w:rsidRDefault="00BC45D4">
      <w:r>
        <w:br w:type="page"/>
      </w:r>
    </w:p>
    <w:p w:rsidR="002A2157" w:rsidRPr="002A2157" w:rsidRDefault="002A2157" w:rsidP="002A215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09" w:name="_Toc530261579"/>
      <w:r w:rsidRPr="002A215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2A215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71</w:t>
      </w:r>
      <w:r w:rsidR="00D96590" w:rsidRPr="002A215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2A2157">
        <w:rPr>
          <w:rFonts w:ascii="Times New Roman" w:hAnsi="Times New Roman" w:cs="Times New Roman"/>
          <w:color w:val="auto"/>
          <w:sz w:val="22"/>
          <w:szCs w:val="22"/>
        </w:rPr>
        <w:t>Test specifications of T71</w:t>
      </w:r>
      <w:bookmarkEnd w:id="109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BC45D4" w:rsidRPr="00EF6153" w:rsidTr="00D2589A">
        <w:tc>
          <w:tcPr>
            <w:tcW w:w="3690" w:type="dxa"/>
          </w:tcPr>
          <w:p w:rsidR="00BC45D4" w:rsidRPr="00EF6153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BC45D4" w:rsidRPr="00EF6153" w:rsidRDefault="00BC45D4" w:rsidP="00BC45D4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1</w:t>
            </w:r>
          </w:p>
        </w:tc>
      </w:tr>
      <w:tr w:rsidR="00BC45D4" w:rsidRPr="00EF6153" w:rsidTr="00D2589A">
        <w:tc>
          <w:tcPr>
            <w:tcW w:w="3690" w:type="dxa"/>
          </w:tcPr>
          <w:p w:rsidR="00BC45D4" w:rsidRPr="00EF6153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BC45D4" w:rsidRPr="00EF6153" w:rsidRDefault="00BC45D4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Match management’</w:t>
            </w:r>
          </w:p>
        </w:tc>
      </w:tr>
      <w:tr w:rsidR="00BC45D4" w:rsidRPr="00EF6153" w:rsidTr="00D2589A">
        <w:tc>
          <w:tcPr>
            <w:tcW w:w="3690" w:type="dxa"/>
          </w:tcPr>
          <w:p w:rsidR="00BC45D4" w:rsidRPr="00EF6153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BC45D4" w:rsidRPr="00EF6153" w:rsidRDefault="00BC45D4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="002A2157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BC45D4" w:rsidRPr="00EF6153" w:rsidTr="00D2589A">
        <w:tc>
          <w:tcPr>
            <w:tcW w:w="3690" w:type="dxa"/>
          </w:tcPr>
          <w:p w:rsidR="00BC45D4" w:rsidRPr="00EF6153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BC45D4" w:rsidRPr="00F4444B" w:rsidRDefault="00BC45D4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BC45D4" w:rsidRPr="00EF6153" w:rsidTr="00D2589A">
        <w:tc>
          <w:tcPr>
            <w:tcW w:w="3690" w:type="dxa"/>
          </w:tcPr>
          <w:p w:rsidR="00BC45D4" w:rsidRPr="00EF6153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BC45D4" w:rsidRPr="00EF6153" w:rsidRDefault="00BC45D4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Cricket match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BC45D4" w:rsidRPr="00EF6153" w:rsidTr="00D2589A">
        <w:tc>
          <w:tcPr>
            <w:tcW w:w="3690" w:type="dxa"/>
          </w:tcPr>
          <w:p w:rsidR="00BC45D4" w:rsidRPr="00EF6153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BC45D4" w:rsidRPr="00EF6153" w:rsidRDefault="00BC45D4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BC45D4" w:rsidRPr="00EF6153" w:rsidTr="00D2589A">
        <w:tc>
          <w:tcPr>
            <w:tcW w:w="3690" w:type="dxa"/>
          </w:tcPr>
          <w:p w:rsidR="00BC45D4" w:rsidRPr="00EF6153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BC45D4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eam-1 player name </w:t>
            </w:r>
            <w:r w:rsidR="00290A6F">
              <w:rPr>
                <w:rFonts w:ascii="Times New Roman" w:hAnsi="Times New Roman" w:cs="Times New Roman"/>
              </w:rPr>
              <w:t>contains special characters</w:t>
            </w:r>
            <w:r>
              <w:rPr>
                <w:rFonts w:ascii="Times New Roman" w:hAnsi="Times New Roman" w:cs="Times New Roman"/>
              </w:rPr>
              <w:t>,</w:t>
            </w:r>
          </w:p>
          <w:p w:rsidR="00BC45D4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 player name characters only,</w:t>
            </w:r>
          </w:p>
          <w:p w:rsidR="00BC45D4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ss win team name contains character only,</w:t>
            </w:r>
          </w:p>
          <w:p w:rsidR="00BC45D4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ing team name contains character as given below-</w:t>
            </w:r>
          </w:p>
          <w:p w:rsidR="00BC45D4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</w:t>
            </w:r>
            <w:r w:rsidR="007364D0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…         Team-2…</w:t>
            </w:r>
          </w:p>
          <w:p w:rsidR="00BC45D4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</w:t>
            </w:r>
            <w:r w:rsidR="007364D0">
              <w:rPr>
                <w:rFonts w:ascii="Times New Roman" w:hAnsi="Times New Roman" w:cs="Times New Roman"/>
              </w:rPr>
              <w:t>1243</w:t>
            </w:r>
            <w:r>
              <w:rPr>
                <w:rFonts w:ascii="Times New Roman" w:hAnsi="Times New Roman" w:cs="Times New Roman"/>
              </w:rPr>
              <w:t xml:space="preserve">,                        </w:t>
            </w:r>
            <w:proofErr w:type="spellStart"/>
            <w:r>
              <w:rPr>
                <w:rFonts w:ascii="Times New Roman" w:hAnsi="Times New Roman" w:cs="Times New Roman"/>
              </w:rPr>
              <w:t>Toukir</w:t>
            </w:r>
            <w:proofErr w:type="spellEnd"/>
          </w:p>
          <w:p w:rsidR="00BC45D4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k</w:t>
            </w:r>
            <w:r w:rsidR="007364D0">
              <w:rPr>
                <w:rFonts w:ascii="Times New Roman" w:hAnsi="Times New Roman" w:cs="Times New Roman"/>
              </w:rPr>
              <w:t>234</w:t>
            </w:r>
            <w:r>
              <w:rPr>
                <w:rFonts w:ascii="Times New Roman" w:hAnsi="Times New Roman" w:cs="Times New Roman"/>
              </w:rPr>
              <w:t xml:space="preserve">,                        </w:t>
            </w:r>
            <w:proofErr w:type="spellStart"/>
            <w:r>
              <w:rPr>
                <w:rFonts w:ascii="Times New Roman" w:hAnsi="Times New Roman" w:cs="Times New Roman"/>
              </w:rPr>
              <w:t>Jubaer</w:t>
            </w:r>
            <w:proofErr w:type="spellEnd"/>
          </w:p>
          <w:p w:rsidR="00BC45D4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hashab</w:t>
            </w:r>
            <w:proofErr w:type="spellEnd"/>
            <w:r>
              <w:rPr>
                <w:rFonts w:ascii="Times New Roman" w:hAnsi="Times New Roman" w:cs="Times New Roman"/>
              </w:rPr>
              <w:t xml:space="preserve">… etc.                </w:t>
            </w:r>
            <w:proofErr w:type="spellStart"/>
            <w:r>
              <w:rPr>
                <w:rFonts w:ascii="Times New Roman" w:hAnsi="Times New Roman" w:cs="Times New Roman"/>
              </w:rPr>
              <w:t>Shihab</w:t>
            </w:r>
            <w:proofErr w:type="spellEnd"/>
            <w:r>
              <w:rPr>
                <w:rFonts w:ascii="Times New Roman" w:hAnsi="Times New Roman" w:cs="Times New Roman"/>
              </w:rPr>
              <w:t xml:space="preserve">… </w:t>
            </w:r>
            <w:proofErr w:type="spellStart"/>
            <w:r>
              <w:rPr>
                <w:rFonts w:ascii="Times New Roman" w:hAnsi="Times New Roman" w:cs="Times New Roman"/>
              </w:rPr>
              <w:t>etc</w:t>
            </w:r>
            <w:proofErr w:type="spellEnd"/>
          </w:p>
          <w:p w:rsidR="00BC45D4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</w:t>
            </w:r>
          </w:p>
          <w:p w:rsidR="00BC45D4" w:rsidRPr="00EF6153" w:rsidRDefault="00BC45D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</w:t>
            </w:r>
          </w:p>
        </w:tc>
      </w:tr>
      <w:tr w:rsidR="00BC45D4" w:rsidRPr="00EF6153" w:rsidTr="00D2589A">
        <w:tc>
          <w:tcPr>
            <w:tcW w:w="3690" w:type="dxa"/>
          </w:tcPr>
          <w:p w:rsidR="00BC45D4" w:rsidRPr="00080114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BC45D4" w:rsidRPr="00080114" w:rsidRDefault="00BC45D4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BC45D4" w:rsidRPr="00EF6153" w:rsidTr="00D2589A">
        <w:tc>
          <w:tcPr>
            <w:tcW w:w="3690" w:type="dxa"/>
          </w:tcPr>
          <w:p w:rsidR="00BC45D4" w:rsidRPr="00EF6153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BC45D4" w:rsidRPr="00EF6153" w:rsidRDefault="00F94E51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name alert message</w:t>
            </w:r>
          </w:p>
        </w:tc>
      </w:tr>
      <w:tr w:rsidR="00BC45D4" w:rsidRPr="00EF6153" w:rsidTr="00F94E51">
        <w:trPr>
          <w:trHeight w:val="179"/>
        </w:trPr>
        <w:tc>
          <w:tcPr>
            <w:tcW w:w="3690" w:type="dxa"/>
          </w:tcPr>
          <w:p w:rsidR="00BC45D4" w:rsidRDefault="00BC45D4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BC45D4" w:rsidRPr="000B0BA8" w:rsidRDefault="00BC45D4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>Go to cricket match management page</w:t>
            </w:r>
          </w:p>
        </w:tc>
      </w:tr>
    </w:tbl>
    <w:p w:rsidR="009C4BB5" w:rsidRDefault="009C4BB5" w:rsidP="00E816A4"/>
    <w:p w:rsidR="00F94E51" w:rsidRDefault="00F94E51">
      <w:r>
        <w:br w:type="page"/>
      </w:r>
    </w:p>
    <w:p w:rsidR="000B6F9B" w:rsidRPr="000B6F9B" w:rsidRDefault="000B6F9B" w:rsidP="000B6F9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10" w:name="_Toc530261580"/>
      <w:r w:rsidRPr="000B6F9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0B6F9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72</w: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0B6F9B">
        <w:rPr>
          <w:rFonts w:ascii="Times New Roman" w:hAnsi="Times New Roman" w:cs="Times New Roman"/>
          <w:color w:val="auto"/>
          <w:sz w:val="22"/>
          <w:szCs w:val="22"/>
        </w:rPr>
        <w:t>: Test specifications of T72</w:t>
      </w:r>
      <w:bookmarkEnd w:id="110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F94E51" w:rsidRPr="00EF6153" w:rsidTr="00D2589A">
        <w:tc>
          <w:tcPr>
            <w:tcW w:w="3690" w:type="dxa"/>
          </w:tcPr>
          <w:p w:rsidR="00F94E51" w:rsidRPr="00EF6153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F94E51" w:rsidRPr="00EF6153" w:rsidRDefault="00F94E51" w:rsidP="000B6F9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</w:t>
            </w:r>
            <w:r w:rsidR="000B6F9B">
              <w:rPr>
                <w:rFonts w:ascii="Times New Roman" w:hAnsi="Times New Roman" w:cs="Times New Roman"/>
              </w:rPr>
              <w:t>2</w:t>
            </w:r>
          </w:p>
        </w:tc>
      </w:tr>
      <w:tr w:rsidR="00F94E51" w:rsidRPr="00EF6153" w:rsidTr="00D2589A">
        <w:tc>
          <w:tcPr>
            <w:tcW w:w="3690" w:type="dxa"/>
          </w:tcPr>
          <w:p w:rsidR="00F94E51" w:rsidRPr="00EF6153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F94E51" w:rsidRPr="00EF6153" w:rsidRDefault="00F94E51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Match management’</w:t>
            </w:r>
          </w:p>
        </w:tc>
      </w:tr>
      <w:tr w:rsidR="00F94E51" w:rsidRPr="00EF6153" w:rsidTr="00D2589A">
        <w:tc>
          <w:tcPr>
            <w:tcW w:w="3690" w:type="dxa"/>
          </w:tcPr>
          <w:p w:rsidR="00F94E51" w:rsidRPr="00EF6153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F94E51" w:rsidRPr="00EF6153" w:rsidRDefault="00F94E51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="000B6F9B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F94E51" w:rsidRPr="00EF6153" w:rsidTr="00D2589A">
        <w:tc>
          <w:tcPr>
            <w:tcW w:w="3690" w:type="dxa"/>
          </w:tcPr>
          <w:p w:rsidR="00F94E51" w:rsidRPr="00EF6153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F94E51" w:rsidRPr="00F4444B" w:rsidRDefault="00F94E51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F94E51" w:rsidRPr="00EF6153" w:rsidTr="00D2589A">
        <w:tc>
          <w:tcPr>
            <w:tcW w:w="3690" w:type="dxa"/>
          </w:tcPr>
          <w:p w:rsidR="00F94E51" w:rsidRPr="00EF6153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F94E51" w:rsidRPr="00EF6153" w:rsidRDefault="00F94E51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Cricket match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F94E51" w:rsidRPr="00EF6153" w:rsidTr="00D2589A">
        <w:tc>
          <w:tcPr>
            <w:tcW w:w="3690" w:type="dxa"/>
          </w:tcPr>
          <w:p w:rsidR="00F94E51" w:rsidRPr="00EF6153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F94E51" w:rsidRPr="00EF6153" w:rsidRDefault="00F94E51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F94E51" w:rsidRPr="00EF6153" w:rsidTr="00D2589A">
        <w:tc>
          <w:tcPr>
            <w:tcW w:w="3690" w:type="dxa"/>
          </w:tcPr>
          <w:p w:rsidR="00F94E51" w:rsidRPr="00EF6153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F94E51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 player name contains characters only,</w:t>
            </w:r>
          </w:p>
          <w:p w:rsidR="00F94E51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 player name contains special character,</w:t>
            </w:r>
          </w:p>
          <w:p w:rsidR="00F94E51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ss win team name contains character only,</w:t>
            </w:r>
          </w:p>
          <w:p w:rsidR="00F94E51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ing team name contains character as given below-</w:t>
            </w:r>
          </w:p>
          <w:p w:rsidR="00F94E51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…         Team-2…</w:t>
            </w:r>
          </w:p>
          <w:p w:rsidR="00F94E51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  <w:r>
              <w:rPr>
                <w:rFonts w:ascii="Times New Roman" w:hAnsi="Times New Roman" w:cs="Times New Roman"/>
              </w:rPr>
              <w:t xml:space="preserve">,            </w:t>
            </w:r>
            <w:proofErr w:type="spellStart"/>
            <w:r>
              <w:rPr>
                <w:rFonts w:ascii="Times New Roman" w:hAnsi="Times New Roman" w:cs="Times New Roman"/>
              </w:rPr>
              <w:t>Toukir</w:t>
            </w:r>
            <w:proofErr w:type="spellEnd"/>
            <w:r>
              <w:rPr>
                <w:rFonts w:ascii="Times New Roman" w:hAnsi="Times New Roman" w:cs="Times New Roman"/>
              </w:rPr>
              <w:t>@#$</w:t>
            </w:r>
          </w:p>
          <w:p w:rsidR="00F94E51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  <w:r>
              <w:rPr>
                <w:rFonts w:ascii="Times New Roman" w:hAnsi="Times New Roman" w:cs="Times New Roman"/>
              </w:rPr>
              <w:t xml:space="preserve">,            </w:t>
            </w:r>
            <w:proofErr w:type="spellStart"/>
            <w:r>
              <w:rPr>
                <w:rFonts w:ascii="Times New Roman" w:hAnsi="Times New Roman" w:cs="Times New Roman"/>
              </w:rPr>
              <w:t>Jubaer</w:t>
            </w:r>
            <w:proofErr w:type="spellEnd"/>
          </w:p>
          <w:p w:rsidR="00F94E51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hashab</w:t>
            </w:r>
            <w:proofErr w:type="spellEnd"/>
            <w:proofErr w:type="gramStart"/>
            <w:r>
              <w:rPr>
                <w:rFonts w:ascii="Times New Roman" w:hAnsi="Times New Roman" w:cs="Times New Roman"/>
              </w:rPr>
              <w:t>..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</w:rPr>
              <w:t>etc</w:t>
            </w:r>
            <w:proofErr w:type="gramEnd"/>
            <w:r>
              <w:rPr>
                <w:rFonts w:ascii="Times New Roman" w:hAnsi="Times New Roman" w:cs="Times New Roman"/>
              </w:rPr>
              <w:t xml:space="preserve">.    </w:t>
            </w:r>
            <w:proofErr w:type="spellStart"/>
            <w:r>
              <w:rPr>
                <w:rFonts w:ascii="Times New Roman" w:hAnsi="Times New Roman" w:cs="Times New Roman"/>
              </w:rPr>
              <w:t>Shihab</w:t>
            </w:r>
            <w:proofErr w:type="spellEnd"/>
            <w:r>
              <w:rPr>
                <w:rFonts w:ascii="Times New Roman" w:hAnsi="Times New Roman" w:cs="Times New Roman"/>
              </w:rPr>
              <w:t xml:space="preserve">… </w:t>
            </w:r>
            <w:proofErr w:type="spellStart"/>
            <w:r>
              <w:rPr>
                <w:rFonts w:ascii="Times New Roman" w:hAnsi="Times New Roman" w:cs="Times New Roman"/>
              </w:rPr>
              <w:t>etc</w:t>
            </w:r>
            <w:proofErr w:type="spellEnd"/>
          </w:p>
          <w:p w:rsidR="00F94E51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</w:t>
            </w:r>
          </w:p>
          <w:p w:rsidR="00F94E51" w:rsidRPr="00EF6153" w:rsidRDefault="00F94E51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</w:t>
            </w:r>
          </w:p>
        </w:tc>
      </w:tr>
      <w:tr w:rsidR="00F94E51" w:rsidRPr="00EF6153" w:rsidTr="00D2589A">
        <w:tc>
          <w:tcPr>
            <w:tcW w:w="3690" w:type="dxa"/>
          </w:tcPr>
          <w:p w:rsidR="00F94E51" w:rsidRPr="00080114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F94E51" w:rsidRPr="00080114" w:rsidRDefault="00F94E51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F94E51" w:rsidRPr="00EF6153" w:rsidTr="00D2589A">
        <w:tc>
          <w:tcPr>
            <w:tcW w:w="3690" w:type="dxa"/>
          </w:tcPr>
          <w:p w:rsidR="00F94E51" w:rsidRPr="00EF6153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F94E51" w:rsidRPr="00EF6153" w:rsidRDefault="00F94E51" w:rsidP="00F94E5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name alert message</w:t>
            </w:r>
          </w:p>
        </w:tc>
      </w:tr>
      <w:tr w:rsidR="00F94E51" w:rsidRPr="00EF6153" w:rsidTr="00D2589A">
        <w:tc>
          <w:tcPr>
            <w:tcW w:w="3690" w:type="dxa"/>
          </w:tcPr>
          <w:p w:rsidR="00F94E51" w:rsidRDefault="00F94E51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F94E51" w:rsidRPr="000B0BA8" w:rsidRDefault="00F94E51" w:rsidP="000B0BA8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 w:rsidR="000B6F9B" w:rsidRPr="000B0BA8">
              <w:rPr>
                <w:rFonts w:ascii="Times New Roman" w:hAnsi="Times New Roman" w:cs="Times New Roman"/>
              </w:rPr>
              <w:t>success message</w:t>
            </w:r>
            <w:r w:rsidRPr="000B0BA8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:rsidR="00AA5C1B" w:rsidRDefault="00AA5C1B" w:rsidP="00E816A4"/>
    <w:p w:rsidR="00AA5C1B" w:rsidRDefault="00AA5C1B">
      <w:r>
        <w:br w:type="page"/>
      </w:r>
    </w:p>
    <w:p w:rsidR="000B6F9B" w:rsidRPr="000B6F9B" w:rsidRDefault="000B6F9B" w:rsidP="000B6F9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11" w:name="_Toc530261581"/>
      <w:r w:rsidRPr="000B6F9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0B6F9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73</w: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0B6F9B">
        <w:rPr>
          <w:rFonts w:ascii="Times New Roman" w:hAnsi="Times New Roman" w:cs="Times New Roman"/>
          <w:color w:val="auto"/>
          <w:sz w:val="22"/>
          <w:szCs w:val="22"/>
        </w:rPr>
        <w:t>: Test specifications of T73</w:t>
      </w:r>
      <w:bookmarkEnd w:id="111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AA5C1B" w:rsidRPr="00EF6153" w:rsidTr="00D2589A">
        <w:tc>
          <w:tcPr>
            <w:tcW w:w="3690" w:type="dxa"/>
          </w:tcPr>
          <w:p w:rsidR="00AA5C1B" w:rsidRPr="00EF6153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AA5C1B" w:rsidRPr="00EF6153" w:rsidRDefault="00AA5C1B" w:rsidP="000B6F9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</w:t>
            </w:r>
            <w:r w:rsidR="000B6F9B">
              <w:rPr>
                <w:rFonts w:ascii="Times New Roman" w:hAnsi="Times New Roman" w:cs="Times New Roman"/>
              </w:rPr>
              <w:t>3</w:t>
            </w:r>
          </w:p>
        </w:tc>
      </w:tr>
      <w:tr w:rsidR="00AA5C1B" w:rsidRPr="00EF6153" w:rsidTr="00D2589A">
        <w:tc>
          <w:tcPr>
            <w:tcW w:w="3690" w:type="dxa"/>
          </w:tcPr>
          <w:p w:rsidR="00AA5C1B" w:rsidRPr="00EF6153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AA5C1B" w:rsidRPr="00EF6153" w:rsidRDefault="00AA5C1B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Match management’</w:t>
            </w:r>
          </w:p>
        </w:tc>
      </w:tr>
      <w:tr w:rsidR="00AA5C1B" w:rsidRPr="00EF6153" w:rsidTr="00D2589A">
        <w:tc>
          <w:tcPr>
            <w:tcW w:w="3690" w:type="dxa"/>
          </w:tcPr>
          <w:p w:rsidR="00AA5C1B" w:rsidRPr="00EF6153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AA5C1B" w:rsidRPr="00EF6153" w:rsidRDefault="00AA5C1B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="000B6F9B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AA5C1B" w:rsidRPr="00EF6153" w:rsidTr="00D2589A">
        <w:tc>
          <w:tcPr>
            <w:tcW w:w="3690" w:type="dxa"/>
          </w:tcPr>
          <w:p w:rsidR="00AA5C1B" w:rsidRPr="00EF6153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AA5C1B" w:rsidRPr="00F4444B" w:rsidRDefault="00AA5C1B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AA5C1B" w:rsidRPr="00EF6153" w:rsidTr="00D2589A">
        <w:tc>
          <w:tcPr>
            <w:tcW w:w="3690" w:type="dxa"/>
          </w:tcPr>
          <w:p w:rsidR="00AA5C1B" w:rsidRPr="00EF6153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AA5C1B" w:rsidRPr="00EF6153" w:rsidRDefault="00AA5C1B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Cricket match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AA5C1B" w:rsidRPr="00EF6153" w:rsidTr="00D2589A">
        <w:tc>
          <w:tcPr>
            <w:tcW w:w="3690" w:type="dxa"/>
          </w:tcPr>
          <w:p w:rsidR="00AA5C1B" w:rsidRPr="00EF6153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AA5C1B" w:rsidRPr="00EF6153" w:rsidRDefault="00AA5C1B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AA5C1B" w:rsidRPr="00EF6153" w:rsidTr="00D2589A">
        <w:tc>
          <w:tcPr>
            <w:tcW w:w="3690" w:type="dxa"/>
          </w:tcPr>
          <w:p w:rsidR="00AA5C1B" w:rsidRPr="00EF6153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AA5C1B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 player name contains characters only,</w:t>
            </w:r>
          </w:p>
          <w:p w:rsidR="00AA5C1B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 player name contains characters only,</w:t>
            </w:r>
          </w:p>
          <w:p w:rsidR="00AA5C1B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ss win team name contains special character,</w:t>
            </w:r>
          </w:p>
          <w:p w:rsidR="00AA5C1B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ing team name contains character as given below-</w:t>
            </w:r>
          </w:p>
          <w:p w:rsidR="00AA5C1B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…         Team-2…</w:t>
            </w:r>
          </w:p>
          <w:p w:rsidR="00AA5C1B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  <w:r>
              <w:rPr>
                <w:rFonts w:ascii="Times New Roman" w:hAnsi="Times New Roman" w:cs="Times New Roman"/>
              </w:rPr>
              <w:t xml:space="preserve">,            </w:t>
            </w:r>
            <w:proofErr w:type="spellStart"/>
            <w:r>
              <w:rPr>
                <w:rFonts w:ascii="Times New Roman" w:hAnsi="Times New Roman" w:cs="Times New Roman"/>
              </w:rPr>
              <w:t>Toukir</w:t>
            </w:r>
            <w:proofErr w:type="spellEnd"/>
          </w:p>
          <w:p w:rsidR="00AA5C1B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  <w:r>
              <w:rPr>
                <w:rFonts w:ascii="Times New Roman" w:hAnsi="Times New Roman" w:cs="Times New Roman"/>
              </w:rPr>
              <w:t xml:space="preserve">,            </w:t>
            </w:r>
            <w:proofErr w:type="spellStart"/>
            <w:r>
              <w:rPr>
                <w:rFonts w:ascii="Times New Roman" w:hAnsi="Times New Roman" w:cs="Times New Roman"/>
              </w:rPr>
              <w:t>Jubaer</w:t>
            </w:r>
            <w:proofErr w:type="spellEnd"/>
          </w:p>
          <w:p w:rsidR="00AA5C1B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hashab</w:t>
            </w:r>
            <w:proofErr w:type="spellEnd"/>
            <w:proofErr w:type="gramStart"/>
            <w:r>
              <w:rPr>
                <w:rFonts w:ascii="Times New Roman" w:hAnsi="Times New Roman" w:cs="Times New Roman"/>
              </w:rPr>
              <w:t>..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</w:rPr>
              <w:t>etc</w:t>
            </w:r>
            <w:proofErr w:type="gramEnd"/>
            <w:r>
              <w:rPr>
                <w:rFonts w:ascii="Times New Roman" w:hAnsi="Times New Roman" w:cs="Times New Roman"/>
              </w:rPr>
              <w:t xml:space="preserve">.    </w:t>
            </w:r>
            <w:proofErr w:type="spellStart"/>
            <w:r>
              <w:rPr>
                <w:rFonts w:ascii="Times New Roman" w:hAnsi="Times New Roman" w:cs="Times New Roman"/>
              </w:rPr>
              <w:t>Shihab</w:t>
            </w:r>
            <w:proofErr w:type="spellEnd"/>
            <w:r>
              <w:rPr>
                <w:rFonts w:ascii="Times New Roman" w:hAnsi="Times New Roman" w:cs="Times New Roman"/>
              </w:rPr>
              <w:t xml:space="preserve">… </w:t>
            </w:r>
            <w:proofErr w:type="spellStart"/>
            <w:r>
              <w:rPr>
                <w:rFonts w:ascii="Times New Roman" w:hAnsi="Times New Roman" w:cs="Times New Roman"/>
              </w:rPr>
              <w:t>etc</w:t>
            </w:r>
            <w:proofErr w:type="spellEnd"/>
          </w:p>
          <w:p w:rsidR="00AA5C1B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@#$</w:t>
            </w:r>
          </w:p>
          <w:p w:rsidR="00AA5C1B" w:rsidRPr="00EF6153" w:rsidRDefault="00AA5C1B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</w:t>
            </w:r>
          </w:p>
        </w:tc>
      </w:tr>
      <w:tr w:rsidR="00AA5C1B" w:rsidRPr="00EF6153" w:rsidTr="00D2589A">
        <w:tc>
          <w:tcPr>
            <w:tcW w:w="3690" w:type="dxa"/>
          </w:tcPr>
          <w:p w:rsidR="00AA5C1B" w:rsidRPr="00080114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AA5C1B" w:rsidRPr="00080114" w:rsidRDefault="00AA5C1B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AA5C1B" w:rsidRPr="00EF6153" w:rsidTr="00D2589A">
        <w:tc>
          <w:tcPr>
            <w:tcW w:w="3690" w:type="dxa"/>
          </w:tcPr>
          <w:p w:rsidR="00AA5C1B" w:rsidRPr="00EF6153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AA5C1B" w:rsidRPr="00EF6153" w:rsidRDefault="00AA5C1B" w:rsidP="00F750B4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F750B4">
              <w:rPr>
                <w:rFonts w:ascii="Times New Roman" w:hAnsi="Times New Roman" w:cs="Times New Roman"/>
              </w:rPr>
              <w:t>invalid toss win team name alert</w:t>
            </w:r>
          </w:p>
        </w:tc>
      </w:tr>
      <w:tr w:rsidR="00AA5C1B" w:rsidRPr="00EF6153" w:rsidTr="00D2589A">
        <w:tc>
          <w:tcPr>
            <w:tcW w:w="3690" w:type="dxa"/>
          </w:tcPr>
          <w:p w:rsidR="00AA5C1B" w:rsidRDefault="00AA5C1B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AA5C1B" w:rsidRDefault="00AA5C1B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F750B4">
              <w:rPr>
                <w:rFonts w:ascii="Times New Roman" w:hAnsi="Times New Roman" w:cs="Times New Roman"/>
              </w:rPr>
              <w:t>invalid toss win team name alert</w:t>
            </w:r>
          </w:p>
        </w:tc>
      </w:tr>
    </w:tbl>
    <w:p w:rsidR="000E0104" w:rsidRDefault="000E0104" w:rsidP="00E816A4"/>
    <w:p w:rsidR="00F750B4" w:rsidRDefault="00F750B4">
      <w:r>
        <w:br w:type="page"/>
      </w:r>
    </w:p>
    <w:p w:rsidR="000B6F9B" w:rsidRPr="000B6F9B" w:rsidRDefault="000B6F9B" w:rsidP="000B6F9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12" w:name="_Toc530261582"/>
      <w:r w:rsidRPr="000B6F9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0B6F9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74</w: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0B6F9B">
        <w:rPr>
          <w:rFonts w:ascii="Times New Roman" w:hAnsi="Times New Roman" w:cs="Times New Roman"/>
          <w:color w:val="auto"/>
          <w:sz w:val="22"/>
          <w:szCs w:val="22"/>
        </w:rPr>
        <w:t>: Test specifications of T74</w:t>
      </w:r>
      <w:bookmarkEnd w:id="112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F750B4" w:rsidRPr="00EF6153" w:rsidTr="00D2589A">
        <w:tc>
          <w:tcPr>
            <w:tcW w:w="3690" w:type="dxa"/>
          </w:tcPr>
          <w:p w:rsidR="00F750B4" w:rsidRPr="00EF6153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F750B4" w:rsidRPr="00EF6153" w:rsidRDefault="00F750B4" w:rsidP="000B6F9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</w:t>
            </w:r>
            <w:r w:rsidR="000B6F9B">
              <w:rPr>
                <w:rFonts w:ascii="Times New Roman" w:hAnsi="Times New Roman" w:cs="Times New Roman"/>
              </w:rPr>
              <w:t>4</w:t>
            </w:r>
          </w:p>
        </w:tc>
      </w:tr>
      <w:tr w:rsidR="00F750B4" w:rsidRPr="00EF6153" w:rsidTr="00D2589A">
        <w:tc>
          <w:tcPr>
            <w:tcW w:w="3690" w:type="dxa"/>
          </w:tcPr>
          <w:p w:rsidR="00F750B4" w:rsidRPr="00EF6153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F750B4" w:rsidRPr="00EF6153" w:rsidRDefault="00F750B4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Match management’</w:t>
            </w:r>
          </w:p>
        </w:tc>
      </w:tr>
      <w:tr w:rsidR="00F750B4" w:rsidRPr="00EF6153" w:rsidTr="00D2589A">
        <w:tc>
          <w:tcPr>
            <w:tcW w:w="3690" w:type="dxa"/>
          </w:tcPr>
          <w:p w:rsidR="00F750B4" w:rsidRPr="00EF6153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F750B4" w:rsidRPr="00EF6153" w:rsidRDefault="00F750B4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="000B6F9B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F750B4" w:rsidRPr="00EF6153" w:rsidTr="00D2589A">
        <w:tc>
          <w:tcPr>
            <w:tcW w:w="3690" w:type="dxa"/>
          </w:tcPr>
          <w:p w:rsidR="00F750B4" w:rsidRPr="00EF6153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F750B4" w:rsidRPr="00F4444B" w:rsidRDefault="00F750B4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F750B4" w:rsidRPr="00EF6153" w:rsidTr="00D2589A">
        <w:tc>
          <w:tcPr>
            <w:tcW w:w="3690" w:type="dxa"/>
          </w:tcPr>
          <w:p w:rsidR="00F750B4" w:rsidRPr="00EF6153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F750B4" w:rsidRPr="00EF6153" w:rsidRDefault="00F750B4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Cricket match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F750B4" w:rsidRPr="00EF6153" w:rsidTr="00D2589A">
        <w:tc>
          <w:tcPr>
            <w:tcW w:w="3690" w:type="dxa"/>
          </w:tcPr>
          <w:p w:rsidR="00F750B4" w:rsidRPr="00EF6153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F750B4" w:rsidRPr="00EF6153" w:rsidRDefault="00F750B4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F750B4" w:rsidRPr="00EF6153" w:rsidTr="00D2589A">
        <w:tc>
          <w:tcPr>
            <w:tcW w:w="3690" w:type="dxa"/>
          </w:tcPr>
          <w:p w:rsidR="00F750B4" w:rsidRPr="00EF6153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F750B4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 player name contains characters only,</w:t>
            </w:r>
          </w:p>
          <w:p w:rsidR="00F750B4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 player name contains characters only,</w:t>
            </w:r>
          </w:p>
          <w:p w:rsidR="00F750B4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ss win team name contains number and special character only,</w:t>
            </w:r>
          </w:p>
          <w:p w:rsidR="00F750B4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ing team name contains character as given below-</w:t>
            </w:r>
          </w:p>
          <w:p w:rsidR="00F750B4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…         Team-2…</w:t>
            </w:r>
          </w:p>
          <w:p w:rsidR="00F750B4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  <w:r>
              <w:rPr>
                <w:rFonts w:ascii="Times New Roman" w:hAnsi="Times New Roman" w:cs="Times New Roman"/>
              </w:rPr>
              <w:t xml:space="preserve">,            </w:t>
            </w:r>
            <w:proofErr w:type="spellStart"/>
            <w:r>
              <w:rPr>
                <w:rFonts w:ascii="Times New Roman" w:hAnsi="Times New Roman" w:cs="Times New Roman"/>
              </w:rPr>
              <w:t>Toukir</w:t>
            </w:r>
            <w:proofErr w:type="spellEnd"/>
          </w:p>
          <w:p w:rsidR="00F750B4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  <w:r>
              <w:rPr>
                <w:rFonts w:ascii="Times New Roman" w:hAnsi="Times New Roman" w:cs="Times New Roman"/>
              </w:rPr>
              <w:t xml:space="preserve">,            </w:t>
            </w:r>
            <w:proofErr w:type="spellStart"/>
            <w:r>
              <w:rPr>
                <w:rFonts w:ascii="Times New Roman" w:hAnsi="Times New Roman" w:cs="Times New Roman"/>
              </w:rPr>
              <w:t>Jubaer</w:t>
            </w:r>
            <w:proofErr w:type="spellEnd"/>
          </w:p>
          <w:p w:rsidR="00F750B4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hashab</w:t>
            </w:r>
            <w:proofErr w:type="spellEnd"/>
            <w:proofErr w:type="gramStart"/>
            <w:r>
              <w:rPr>
                <w:rFonts w:ascii="Times New Roman" w:hAnsi="Times New Roman" w:cs="Times New Roman"/>
              </w:rPr>
              <w:t>..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</w:rPr>
              <w:t>etc</w:t>
            </w:r>
            <w:proofErr w:type="gramEnd"/>
            <w:r>
              <w:rPr>
                <w:rFonts w:ascii="Times New Roman" w:hAnsi="Times New Roman" w:cs="Times New Roman"/>
              </w:rPr>
              <w:t xml:space="preserve">.    </w:t>
            </w:r>
            <w:proofErr w:type="spellStart"/>
            <w:r>
              <w:rPr>
                <w:rFonts w:ascii="Times New Roman" w:hAnsi="Times New Roman" w:cs="Times New Roman"/>
              </w:rPr>
              <w:t>Shihab</w:t>
            </w:r>
            <w:proofErr w:type="spellEnd"/>
            <w:r>
              <w:rPr>
                <w:rFonts w:ascii="Times New Roman" w:hAnsi="Times New Roman" w:cs="Times New Roman"/>
              </w:rPr>
              <w:t xml:space="preserve">… </w:t>
            </w:r>
            <w:proofErr w:type="spellStart"/>
            <w:r>
              <w:rPr>
                <w:rFonts w:ascii="Times New Roman" w:hAnsi="Times New Roman" w:cs="Times New Roman"/>
              </w:rPr>
              <w:t>etc</w:t>
            </w:r>
            <w:proofErr w:type="spellEnd"/>
          </w:p>
          <w:p w:rsidR="00F750B4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23#$</w:t>
            </w:r>
          </w:p>
          <w:p w:rsidR="00F750B4" w:rsidRPr="00EF6153" w:rsidRDefault="00F750B4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</w:t>
            </w:r>
          </w:p>
        </w:tc>
      </w:tr>
      <w:tr w:rsidR="00F750B4" w:rsidRPr="00EF6153" w:rsidTr="00D2589A">
        <w:tc>
          <w:tcPr>
            <w:tcW w:w="3690" w:type="dxa"/>
          </w:tcPr>
          <w:p w:rsidR="00F750B4" w:rsidRPr="00080114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F750B4" w:rsidRPr="00080114" w:rsidRDefault="00F750B4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F750B4" w:rsidRPr="00EF6153" w:rsidTr="00D2589A">
        <w:tc>
          <w:tcPr>
            <w:tcW w:w="3690" w:type="dxa"/>
          </w:tcPr>
          <w:p w:rsidR="00F750B4" w:rsidRPr="00EF6153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F750B4" w:rsidRPr="00EF6153" w:rsidRDefault="00F750B4" w:rsidP="00F750B4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toss win team name alert</w:t>
            </w:r>
          </w:p>
        </w:tc>
      </w:tr>
      <w:tr w:rsidR="00F750B4" w:rsidRPr="00EF6153" w:rsidTr="00D2589A">
        <w:tc>
          <w:tcPr>
            <w:tcW w:w="3690" w:type="dxa"/>
          </w:tcPr>
          <w:p w:rsidR="00F750B4" w:rsidRDefault="00F750B4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F750B4" w:rsidRDefault="00F750B4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toss win team name alert</w:t>
            </w:r>
          </w:p>
        </w:tc>
      </w:tr>
    </w:tbl>
    <w:p w:rsidR="000B10DE" w:rsidRDefault="000B10DE" w:rsidP="00E816A4"/>
    <w:p w:rsidR="000B10DE" w:rsidRDefault="000B10DE">
      <w:r>
        <w:br w:type="page"/>
      </w:r>
    </w:p>
    <w:p w:rsidR="000B6F9B" w:rsidRPr="000B6F9B" w:rsidRDefault="000B6F9B" w:rsidP="000B6F9B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13" w:name="_Toc530261583"/>
      <w:r w:rsidRPr="000B6F9B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0B6F9B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75</w:t>
      </w:r>
      <w:r w:rsidR="00D96590" w:rsidRPr="000B6F9B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0B6F9B">
        <w:rPr>
          <w:rFonts w:ascii="Times New Roman" w:hAnsi="Times New Roman" w:cs="Times New Roman"/>
          <w:color w:val="auto"/>
          <w:sz w:val="22"/>
          <w:szCs w:val="22"/>
        </w:rPr>
        <w:t>: Test specifications of T75</w:t>
      </w:r>
      <w:bookmarkEnd w:id="113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0B10DE" w:rsidRPr="00EF6153" w:rsidTr="00D2589A">
        <w:tc>
          <w:tcPr>
            <w:tcW w:w="3690" w:type="dxa"/>
          </w:tcPr>
          <w:p w:rsidR="000B10DE" w:rsidRPr="00EF6153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0B10DE" w:rsidRPr="00EF6153" w:rsidRDefault="000B10DE" w:rsidP="000B6F9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</w:t>
            </w:r>
            <w:r w:rsidR="000B6F9B">
              <w:rPr>
                <w:rFonts w:ascii="Times New Roman" w:hAnsi="Times New Roman" w:cs="Times New Roman"/>
              </w:rPr>
              <w:t>5</w:t>
            </w:r>
          </w:p>
        </w:tc>
      </w:tr>
      <w:tr w:rsidR="000B10DE" w:rsidRPr="00EF6153" w:rsidTr="00D2589A">
        <w:tc>
          <w:tcPr>
            <w:tcW w:w="3690" w:type="dxa"/>
          </w:tcPr>
          <w:p w:rsidR="000B10DE" w:rsidRPr="00EF6153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0B10DE" w:rsidRPr="00EF6153" w:rsidRDefault="000B10DE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Match management’</w:t>
            </w:r>
          </w:p>
        </w:tc>
      </w:tr>
      <w:tr w:rsidR="000B10DE" w:rsidRPr="00EF6153" w:rsidTr="00D2589A">
        <w:tc>
          <w:tcPr>
            <w:tcW w:w="3690" w:type="dxa"/>
          </w:tcPr>
          <w:p w:rsidR="000B10DE" w:rsidRPr="00EF6153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0B10DE" w:rsidRPr="00EF6153" w:rsidRDefault="000B10DE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="000B6F9B">
              <w:rPr>
                <w:rFonts w:ascii="Times New Roman" w:hAnsi="Times New Roman" w:cs="Times New Roman"/>
                <w:sz w:val="23"/>
                <w:szCs w:val="23"/>
              </w:rPr>
              <w:t>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0B10DE" w:rsidRPr="00EF6153" w:rsidTr="00D2589A">
        <w:tc>
          <w:tcPr>
            <w:tcW w:w="3690" w:type="dxa"/>
          </w:tcPr>
          <w:p w:rsidR="000B10DE" w:rsidRPr="00EF6153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0B10DE" w:rsidRPr="00F4444B" w:rsidRDefault="000B10DE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0B10DE" w:rsidRPr="00EF6153" w:rsidTr="00D2589A">
        <w:tc>
          <w:tcPr>
            <w:tcW w:w="3690" w:type="dxa"/>
          </w:tcPr>
          <w:p w:rsidR="000B10DE" w:rsidRPr="00EF6153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0B10DE" w:rsidRPr="00EF6153" w:rsidRDefault="000B10DE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Cricket match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0B10DE" w:rsidRPr="00EF6153" w:rsidTr="00D2589A">
        <w:tc>
          <w:tcPr>
            <w:tcW w:w="3690" w:type="dxa"/>
          </w:tcPr>
          <w:p w:rsidR="000B10DE" w:rsidRPr="00EF6153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0B10DE" w:rsidRPr="00EF6153" w:rsidRDefault="000B10DE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0B10DE" w:rsidRPr="00EF6153" w:rsidTr="00D2589A">
        <w:tc>
          <w:tcPr>
            <w:tcW w:w="3690" w:type="dxa"/>
          </w:tcPr>
          <w:p w:rsidR="000B10DE" w:rsidRPr="00EF6153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0B10DE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 player name contains characters only,</w:t>
            </w:r>
          </w:p>
          <w:p w:rsidR="000B10DE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 player name contains characters only,</w:t>
            </w:r>
          </w:p>
          <w:p w:rsidR="000B10DE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ss win team name contains character only,</w:t>
            </w:r>
          </w:p>
          <w:p w:rsidR="000B10DE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ing team name contains number and special character as given below-</w:t>
            </w:r>
          </w:p>
          <w:p w:rsidR="000B10DE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…         Team-2…</w:t>
            </w:r>
          </w:p>
          <w:p w:rsidR="000B10DE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  <w:r>
              <w:rPr>
                <w:rFonts w:ascii="Times New Roman" w:hAnsi="Times New Roman" w:cs="Times New Roman"/>
              </w:rPr>
              <w:t xml:space="preserve">,            </w:t>
            </w:r>
            <w:proofErr w:type="spellStart"/>
            <w:r>
              <w:rPr>
                <w:rFonts w:ascii="Times New Roman" w:hAnsi="Times New Roman" w:cs="Times New Roman"/>
              </w:rPr>
              <w:t>Toukir</w:t>
            </w:r>
            <w:proofErr w:type="spellEnd"/>
          </w:p>
          <w:p w:rsidR="000B10DE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  <w:r>
              <w:rPr>
                <w:rFonts w:ascii="Times New Roman" w:hAnsi="Times New Roman" w:cs="Times New Roman"/>
              </w:rPr>
              <w:t xml:space="preserve">,            </w:t>
            </w:r>
            <w:proofErr w:type="spellStart"/>
            <w:r>
              <w:rPr>
                <w:rFonts w:ascii="Times New Roman" w:hAnsi="Times New Roman" w:cs="Times New Roman"/>
              </w:rPr>
              <w:t>Jubaer</w:t>
            </w:r>
            <w:proofErr w:type="spellEnd"/>
          </w:p>
          <w:p w:rsidR="000B10DE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hashab</w:t>
            </w:r>
            <w:proofErr w:type="spellEnd"/>
            <w:proofErr w:type="gramStart"/>
            <w:r>
              <w:rPr>
                <w:rFonts w:ascii="Times New Roman" w:hAnsi="Times New Roman" w:cs="Times New Roman"/>
              </w:rPr>
              <w:t>..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r w:rsidR="00434539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etc.    </w:t>
            </w:r>
            <w:proofErr w:type="spellStart"/>
            <w:r>
              <w:rPr>
                <w:rFonts w:ascii="Times New Roman" w:hAnsi="Times New Roman" w:cs="Times New Roman"/>
              </w:rPr>
              <w:t>Shihab</w:t>
            </w:r>
            <w:proofErr w:type="spellEnd"/>
            <w:r>
              <w:rPr>
                <w:rFonts w:ascii="Times New Roman" w:hAnsi="Times New Roman" w:cs="Times New Roman"/>
              </w:rPr>
              <w:t xml:space="preserve">… </w:t>
            </w:r>
            <w:proofErr w:type="spellStart"/>
            <w:r>
              <w:rPr>
                <w:rFonts w:ascii="Times New Roman" w:hAnsi="Times New Roman" w:cs="Times New Roman"/>
              </w:rPr>
              <w:t>etc</w:t>
            </w:r>
            <w:proofErr w:type="spellEnd"/>
          </w:p>
          <w:p w:rsidR="000B10DE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</w:t>
            </w:r>
          </w:p>
          <w:p w:rsidR="000B10DE" w:rsidRPr="00EF6153" w:rsidRDefault="000B10DE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@34$%</w:t>
            </w:r>
          </w:p>
        </w:tc>
      </w:tr>
      <w:tr w:rsidR="000B10DE" w:rsidRPr="00EF6153" w:rsidTr="00D2589A">
        <w:tc>
          <w:tcPr>
            <w:tcW w:w="3690" w:type="dxa"/>
          </w:tcPr>
          <w:p w:rsidR="000B10DE" w:rsidRPr="00080114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0B10DE" w:rsidRPr="00080114" w:rsidRDefault="000B10DE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0B10DE" w:rsidRPr="00EF6153" w:rsidTr="00D2589A">
        <w:tc>
          <w:tcPr>
            <w:tcW w:w="3690" w:type="dxa"/>
          </w:tcPr>
          <w:p w:rsidR="000B10DE" w:rsidRPr="00EF6153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0B10DE" w:rsidRPr="00EF6153" w:rsidRDefault="000B10DE" w:rsidP="000B10DE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batting team name alert message</w:t>
            </w:r>
          </w:p>
        </w:tc>
      </w:tr>
      <w:tr w:rsidR="000B10DE" w:rsidRPr="00EF6153" w:rsidTr="00D2589A">
        <w:tc>
          <w:tcPr>
            <w:tcW w:w="3690" w:type="dxa"/>
          </w:tcPr>
          <w:p w:rsidR="000B10DE" w:rsidRDefault="000B10DE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0B10DE" w:rsidRDefault="000B10DE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batting team name alert message</w:t>
            </w:r>
          </w:p>
        </w:tc>
      </w:tr>
    </w:tbl>
    <w:p w:rsidR="000B0BA8" w:rsidRDefault="000B0BA8" w:rsidP="00E816A4"/>
    <w:p w:rsidR="000B0BA8" w:rsidRDefault="000B0BA8">
      <w:r>
        <w:br w:type="page"/>
      </w:r>
    </w:p>
    <w:p w:rsidR="00E64C67" w:rsidRPr="00E64C67" w:rsidRDefault="00E64C67" w:rsidP="00E64C6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14" w:name="_Toc530261584"/>
      <w:r w:rsidRPr="00E64C6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76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t>: Test specifications of T76</w:t>
      </w:r>
      <w:bookmarkEnd w:id="114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0B0BA8" w:rsidRPr="00EF6153" w:rsidTr="00D2589A">
        <w:tc>
          <w:tcPr>
            <w:tcW w:w="3690" w:type="dxa"/>
          </w:tcPr>
          <w:p w:rsidR="000B0BA8" w:rsidRPr="00EF6153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0B0BA8" w:rsidRPr="00EF6153" w:rsidRDefault="000B0BA8" w:rsidP="00066EC9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</w:t>
            </w:r>
            <w:r w:rsidR="00066EC9">
              <w:rPr>
                <w:rFonts w:ascii="Times New Roman" w:hAnsi="Times New Roman" w:cs="Times New Roman"/>
              </w:rPr>
              <w:t>6</w:t>
            </w:r>
          </w:p>
        </w:tc>
      </w:tr>
      <w:tr w:rsidR="000B0BA8" w:rsidRPr="00EF6153" w:rsidTr="00D2589A">
        <w:tc>
          <w:tcPr>
            <w:tcW w:w="3690" w:type="dxa"/>
          </w:tcPr>
          <w:p w:rsidR="000B0BA8" w:rsidRPr="00EF6153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0B0BA8" w:rsidRPr="00EF6153" w:rsidRDefault="000B0BA8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Match management’</w:t>
            </w:r>
          </w:p>
        </w:tc>
      </w:tr>
      <w:tr w:rsidR="000B0BA8" w:rsidRPr="00EF6153" w:rsidTr="00D2589A">
        <w:tc>
          <w:tcPr>
            <w:tcW w:w="3690" w:type="dxa"/>
          </w:tcPr>
          <w:p w:rsidR="000B0BA8" w:rsidRPr="00EF6153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0B0BA8" w:rsidRPr="00EF6153" w:rsidRDefault="000B0BA8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0B0BA8" w:rsidRPr="00EF6153" w:rsidTr="00D2589A">
        <w:tc>
          <w:tcPr>
            <w:tcW w:w="3690" w:type="dxa"/>
          </w:tcPr>
          <w:p w:rsidR="000B0BA8" w:rsidRPr="00EF6153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0B0BA8" w:rsidRPr="00F4444B" w:rsidRDefault="000B0BA8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0B0BA8" w:rsidRPr="00EF6153" w:rsidTr="00D2589A">
        <w:tc>
          <w:tcPr>
            <w:tcW w:w="3690" w:type="dxa"/>
          </w:tcPr>
          <w:p w:rsidR="000B0BA8" w:rsidRPr="00EF6153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0B0BA8" w:rsidRPr="00EF6153" w:rsidRDefault="000B0BA8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Cricket match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0B0BA8" w:rsidRPr="00EF6153" w:rsidTr="00D2589A">
        <w:tc>
          <w:tcPr>
            <w:tcW w:w="3690" w:type="dxa"/>
          </w:tcPr>
          <w:p w:rsidR="000B0BA8" w:rsidRPr="00EF6153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0B0BA8" w:rsidRPr="00EF6153" w:rsidRDefault="000B0BA8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8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0B0BA8" w:rsidRPr="00EF6153" w:rsidTr="00D2589A">
        <w:tc>
          <w:tcPr>
            <w:tcW w:w="3690" w:type="dxa"/>
          </w:tcPr>
          <w:p w:rsidR="000B0BA8" w:rsidRPr="00EF6153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0B0BA8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 player name contains characters only,</w:t>
            </w:r>
          </w:p>
          <w:p w:rsidR="000B0BA8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 player name contains characters only,</w:t>
            </w:r>
          </w:p>
          <w:p w:rsidR="000B0BA8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ss win team name contains character only,</w:t>
            </w:r>
          </w:p>
          <w:p w:rsidR="000B0BA8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ting team name contains number and special character as given below-</w:t>
            </w:r>
          </w:p>
          <w:p w:rsidR="000B0BA8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…         Team-2…</w:t>
            </w:r>
          </w:p>
          <w:p w:rsidR="000B0BA8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  <w:r>
              <w:rPr>
                <w:rFonts w:ascii="Times New Roman" w:hAnsi="Times New Roman" w:cs="Times New Roman"/>
              </w:rPr>
              <w:t xml:space="preserve">,            </w:t>
            </w:r>
            <w:proofErr w:type="spellStart"/>
            <w:r>
              <w:rPr>
                <w:rFonts w:ascii="Times New Roman" w:hAnsi="Times New Roman" w:cs="Times New Roman"/>
              </w:rPr>
              <w:t>Toukir</w:t>
            </w:r>
            <w:proofErr w:type="spellEnd"/>
          </w:p>
          <w:p w:rsidR="000B0BA8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  <w:r>
              <w:rPr>
                <w:rFonts w:ascii="Times New Roman" w:hAnsi="Times New Roman" w:cs="Times New Roman"/>
              </w:rPr>
              <w:t xml:space="preserve">,            </w:t>
            </w:r>
            <w:proofErr w:type="spellStart"/>
            <w:r>
              <w:rPr>
                <w:rFonts w:ascii="Times New Roman" w:hAnsi="Times New Roman" w:cs="Times New Roman"/>
              </w:rPr>
              <w:t>Jubaer</w:t>
            </w:r>
            <w:proofErr w:type="spellEnd"/>
          </w:p>
          <w:p w:rsidR="000B0BA8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hashab</w:t>
            </w:r>
            <w:proofErr w:type="spellEnd"/>
            <w:proofErr w:type="gramStart"/>
            <w:r>
              <w:rPr>
                <w:rFonts w:ascii="Times New Roman" w:hAnsi="Times New Roman" w:cs="Times New Roman"/>
              </w:rPr>
              <w:t>..</w:t>
            </w:r>
            <w:proofErr w:type="gramEnd"/>
            <w:r>
              <w:rPr>
                <w:rFonts w:ascii="Times New Roman" w:hAnsi="Times New Roman" w:cs="Times New Roman"/>
              </w:rPr>
              <w:t xml:space="preserve"> .etc.    </w:t>
            </w:r>
            <w:proofErr w:type="spellStart"/>
            <w:r>
              <w:rPr>
                <w:rFonts w:ascii="Times New Roman" w:hAnsi="Times New Roman" w:cs="Times New Roman"/>
              </w:rPr>
              <w:t>Shihab</w:t>
            </w:r>
            <w:proofErr w:type="spellEnd"/>
            <w:r>
              <w:rPr>
                <w:rFonts w:ascii="Times New Roman" w:hAnsi="Times New Roman" w:cs="Times New Roman"/>
              </w:rPr>
              <w:t xml:space="preserve">… </w:t>
            </w:r>
            <w:proofErr w:type="spellStart"/>
            <w:r>
              <w:rPr>
                <w:rFonts w:ascii="Times New Roman" w:hAnsi="Times New Roman" w:cs="Times New Roman"/>
              </w:rPr>
              <w:t>etc</w:t>
            </w:r>
            <w:proofErr w:type="spellEnd"/>
          </w:p>
          <w:p w:rsidR="000B0BA8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1</w:t>
            </w:r>
          </w:p>
          <w:p w:rsidR="000B0BA8" w:rsidRPr="00EF6153" w:rsidRDefault="000B0BA8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-2@34$%</w:t>
            </w:r>
          </w:p>
        </w:tc>
      </w:tr>
      <w:tr w:rsidR="000B0BA8" w:rsidRPr="00EF6153" w:rsidTr="00D2589A">
        <w:tc>
          <w:tcPr>
            <w:tcW w:w="3690" w:type="dxa"/>
          </w:tcPr>
          <w:p w:rsidR="000B0BA8" w:rsidRPr="00080114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0B0BA8" w:rsidRPr="00080114" w:rsidRDefault="000B0BA8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dd’ button</w:t>
            </w:r>
          </w:p>
        </w:tc>
      </w:tr>
      <w:tr w:rsidR="000B0BA8" w:rsidRPr="00EF6153" w:rsidTr="00D2589A">
        <w:tc>
          <w:tcPr>
            <w:tcW w:w="3690" w:type="dxa"/>
          </w:tcPr>
          <w:p w:rsidR="000B0BA8" w:rsidRPr="00EF6153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0B0BA8" w:rsidRPr="00EF6153" w:rsidRDefault="000B0BA8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batting team name alert message</w:t>
            </w:r>
          </w:p>
        </w:tc>
      </w:tr>
      <w:tr w:rsidR="000B0BA8" w:rsidRPr="00EF6153" w:rsidTr="00D2589A">
        <w:tc>
          <w:tcPr>
            <w:tcW w:w="3690" w:type="dxa"/>
          </w:tcPr>
          <w:p w:rsidR="000B0BA8" w:rsidRDefault="000B0BA8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0B0BA8" w:rsidRDefault="000B0BA8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batting team name alert message</w:t>
            </w:r>
          </w:p>
        </w:tc>
      </w:tr>
    </w:tbl>
    <w:p w:rsidR="00D2589A" w:rsidRDefault="00D2589A" w:rsidP="00E816A4"/>
    <w:p w:rsidR="00D2589A" w:rsidRDefault="00D2589A">
      <w:r>
        <w:br w:type="page"/>
      </w:r>
    </w:p>
    <w:p w:rsidR="00E64C67" w:rsidRPr="00E64C67" w:rsidRDefault="00E64C67" w:rsidP="00E64C6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15" w:name="_Toc530261585"/>
      <w:r w:rsidRPr="00E64C6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77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t>: Test specifications of T77</w:t>
      </w:r>
      <w:bookmarkEnd w:id="115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D2589A" w:rsidRPr="00EF6153" w:rsidTr="00D2589A">
        <w:tc>
          <w:tcPr>
            <w:tcW w:w="3690" w:type="dxa"/>
          </w:tcPr>
          <w:p w:rsidR="00D2589A" w:rsidRPr="00EF6153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D2589A" w:rsidRPr="00EF6153" w:rsidRDefault="00D2589A" w:rsidP="00E64C6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</w:t>
            </w:r>
            <w:r w:rsidR="00E64C67">
              <w:rPr>
                <w:rFonts w:ascii="Times New Roman" w:hAnsi="Times New Roman" w:cs="Times New Roman"/>
              </w:rPr>
              <w:t>7</w:t>
            </w:r>
          </w:p>
        </w:tc>
      </w:tr>
      <w:tr w:rsidR="00D2589A" w:rsidRPr="00EF6153" w:rsidTr="00D2589A">
        <w:tc>
          <w:tcPr>
            <w:tcW w:w="3690" w:type="dxa"/>
          </w:tcPr>
          <w:p w:rsidR="00D2589A" w:rsidRPr="00EF6153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D2589A" w:rsidRPr="00EF6153" w:rsidRDefault="00D2589A" w:rsidP="00D2589A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Score update’</w:t>
            </w:r>
          </w:p>
        </w:tc>
      </w:tr>
      <w:tr w:rsidR="00D2589A" w:rsidRPr="00EF6153" w:rsidTr="00D2589A">
        <w:tc>
          <w:tcPr>
            <w:tcW w:w="3690" w:type="dxa"/>
          </w:tcPr>
          <w:p w:rsidR="00D2589A" w:rsidRPr="00EF6153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D2589A" w:rsidRPr="00EF6153" w:rsidRDefault="00D2589A" w:rsidP="00D2589A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D2589A" w:rsidRPr="00EF6153" w:rsidTr="00D2589A">
        <w:tc>
          <w:tcPr>
            <w:tcW w:w="3690" w:type="dxa"/>
          </w:tcPr>
          <w:p w:rsidR="00D2589A" w:rsidRPr="00EF6153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D2589A" w:rsidRPr="00F4444B" w:rsidRDefault="00D2589A" w:rsidP="00D2589A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D2589A" w:rsidRPr="00EF6153" w:rsidTr="00D2589A">
        <w:tc>
          <w:tcPr>
            <w:tcW w:w="3690" w:type="dxa"/>
          </w:tcPr>
          <w:p w:rsidR="00D2589A" w:rsidRPr="00EF6153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D2589A" w:rsidRPr="00EF6153" w:rsidRDefault="00D2589A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Match managemen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D2589A" w:rsidRPr="00EF6153" w:rsidTr="00D2589A">
        <w:tc>
          <w:tcPr>
            <w:tcW w:w="3690" w:type="dxa"/>
          </w:tcPr>
          <w:p w:rsidR="00D2589A" w:rsidRPr="00EF6153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D2589A" w:rsidRPr="00EF6153" w:rsidRDefault="00D2589A" w:rsidP="00D2589A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72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D2589A" w:rsidRPr="00EF6153" w:rsidTr="00D2589A">
        <w:tc>
          <w:tcPr>
            <w:tcW w:w="3690" w:type="dxa"/>
          </w:tcPr>
          <w:p w:rsidR="00D2589A" w:rsidRPr="00EF6153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D2589A" w:rsidRDefault="00B518B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score contains number only,</w:t>
            </w:r>
          </w:p>
          <w:p w:rsidR="00B518B9" w:rsidRDefault="00B518B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wicket contains number only and</w:t>
            </w:r>
          </w:p>
          <w:p w:rsidR="00B518B9" w:rsidRDefault="00B518B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over contains number only as given below-</w:t>
            </w:r>
          </w:p>
          <w:p w:rsidR="00B518B9" w:rsidRDefault="00B518B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  <w:p w:rsidR="00B518B9" w:rsidRDefault="00B518B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:rsidR="00B518B9" w:rsidRPr="00EF6153" w:rsidRDefault="00B518B9" w:rsidP="00D2589A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</w:t>
            </w:r>
          </w:p>
        </w:tc>
      </w:tr>
      <w:tr w:rsidR="00D2589A" w:rsidRPr="00EF6153" w:rsidTr="00D2589A">
        <w:tc>
          <w:tcPr>
            <w:tcW w:w="3690" w:type="dxa"/>
          </w:tcPr>
          <w:p w:rsidR="00D2589A" w:rsidRPr="00080114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D2589A" w:rsidRPr="00080114" w:rsidRDefault="00D2589A" w:rsidP="00D2589A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</w:t>
            </w:r>
            <w:r w:rsidR="00B518B9">
              <w:rPr>
                <w:rFonts w:ascii="Times New Roman" w:hAnsi="Times New Roman" w:cs="Times New Roman"/>
                <w:sz w:val="22"/>
                <w:szCs w:val="22"/>
              </w:rPr>
              <w:t xml:space="preserve"> ‘update’ button</w:t>
            </w:r>
          </w:p>
        </w:tc>
      </w:tr>
      <w:tr w:rsidR="00D2589A" w:rsidRPr="00EF6153" w:rsidTr="00D2589A">
        <w:tc>
          <w:tcPr>
            <w:tcW w:w="3690" w:type="dxa"/>
          </w:tcPr>
          <w:p w:rsidR="00D2589A" w:rsidRPr="00EF6153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D2589A" w:rsidRPr="00EF6153" w:rsidRDefault="00B518B9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D2589A" w:rsidRPr="00EF6153" w:rsidTr="00D2589A">
        <w:tc>
          <w:tcPr>
            <w:tcW w:w="3690" w:type="dxa"/>
          </w:tcPr>
          <w:p w:rsidR="00D2589A" w:rsidRDefault="00D2589A" w:rsidP="00D2589A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D2589A" w:rsidRPr="000B0BA8" w:rsidRDefault="00D2589A" w:rsidP="00D2589A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success message </w:t>
            </w:r>
          </w:p>
        </w:tc>
      </w:tr>
    </w:tbl>
    <w:p w:rsidR="00332D66" w:rsidRDefault="00332D66" w:rsidP="00E816A4"/>
    <w:p w:rsidR="00E64C67" w:rsidRDefault="00E64C67">
      <w:r>
        <w:br w:type="page"/>
      </w:r>
    </w:p>
    <w:p w:rsidR="00332D66" w:rsidRPr="00E816A4" w:rsidRDefault="00332D66" w:rsidP="00E816A4"/>
    <w:p w:rsidR="00E64C67" w:rsidRPr="00E64C67" w:rsidRDefault="00E64C67" w:rsidP="00E64C6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16" w:name="_Toc530261586"/>
      <w:r w:rsidRPr="00E64C67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78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t>: Test specifications of T78</w:t>
      </w:r>
      <w:bookmarkEnd w:id="116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332D66" w:rsidRPr="00EF6153" w:rsidRDefault="00332D66" w:rsidP="00E64C6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</w:t>
            </w:r>
            <w:r w:rsidR="00E64C67">
              <w:rPr>
                <w:rFonts w:ascii="Times New Roman" w:hAnsi="Times New Roman" w:cs="Times New Roman"/>
              </w:rPr>
              <w:t>8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332D66" w:rsidRPr="00EF6153" w:rsidRDefault="00332D66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Score update’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332D66" w:rsidRPr="00EF6153" w:rsidRDefault="00332D66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332D66" w:rsidRPr="00F4444B" w:rsidRDefault="00332D66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332D66" w:rsidRPr="00EF6153" w:rsidRDefault="00332D66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Match managemen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332D66" w:rsidRPr="00EF6153" w:rsidRDefault="00332D66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72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score contains character only,</w:t>
            </w:r>
          </w:p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wicket contains number only and</w:t>
            </w:r>
          </w:p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over contains number only as given below-</w:t>
            </w:r>
          </w:p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cc</w:t>
            </w:r>
          </w:p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:rsidR="00332D66" w:rsidRPr="00EF6153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080114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332D66" w:rsidRPr="00080114" w:rsidRDefault="00332D66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332D66" w:rsidRPr="00EF6153" w:rsidRDefault="00332D66" w:rsidP="00332D66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score alert message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332D66" w:rsidRPr="000B0BA8" w:rsidRDefault="00332D66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score alert message</w:t>
            </w:r>
          </w:p>
        </w:tc>
      </w:tr>
    </w:tbl>
    <w:p w:rsidR="00332D66" w:rsidRDefault="00332D66" w:rsidP="00E816A4"/>
    <w:p w:rsidR="00332D66" w:rsidRDefault="00332D66">
      <w:r>
        <w:br w:type="page"/>
      </w:r>
    </w:p>
    <w:p w:rsidR="00E64C67" w:rsidRPr="00E64C67" w:rsidRDefault="00E64C67" w:rsidP="00E64C6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17" w:name="_Toc530261587"/>
      <w:r w:rsidRPr="00E64C6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79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t>: Test specifications of T79</w:t>
      </w:r>
      <w:bookmarkEnd w:id="117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332D66" w:rsidRPr="00EF6153" w:rsidRDefault="00332D66" w:rsidP="00E64C6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7</w:t>
            </w:r>
            <w:r w:rsidR="00E64C67">
              <w:rPr>
                <w:rFonts w:ascii="Times New Roman" w:hAnsi="Times New Roman" w:cs="Times New Roman"/>
              </w:rPr>
              <w:t>9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332D66" w:rsidRPr="00EF6153" w:rsidRDefault="00332D66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Score update’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332D66" w:rsidRPr="00EF6153" w:rsidRDefault="00332D66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332D66" w:rsidRPr="00F4444B" w:rsidRDefault="00332D66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332D66" w:rsidRPr="00EF6153" w:rsidRDefault="00332D66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Match managemen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332D66" w:rsidRPr="00EF6153" w:rsidRDefault="00332D66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72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score contains special character only,</w:t>
            </w:r>
          </w:p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wicket contains number only and</w:t>
            </w:r>
          </w:p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over contains number only as given below-</w:t>
            </w:r>
          </w:p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@#$</w:t>
            </w:r>
          </w:p>
          <w:p w:rsidR="00332D66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:rsidR="00332D66" w:rsidRPr="00EF6153" w:rsidRDefault="00332D6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080114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332D66" w:rsidRPr="00080114" w:rsidRDefault="00332D66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Pr="00EF6153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332D66" w:rsidRPr="00EF6153" w:rsidRDefault="00332D66" w:rsidP="00332D66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score alert message</w:t>
            </w:r>
          </w:p>
        </w:tc>
      </w:tr>
      <w:tr w:rsidR="00332D66" w:rsidRPr="00EF6153" w:rsidTr="00BB2E65">
        <w:tc>
          <w:tcPr>
            <w:tcW w:w="3690" w:type="dxa"/>
          </w:tcPr>
          <w:p w:rsidR="00332D66" w:rsidRDefault="00332D66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332D66" w:rsidRPr="000B0BA8" w:rsidRDefault="00332D66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score alert</w:t>
            </w:r>
            <w:r w:rsidRPr="000B0BA8">
              <w:rPr>
                <w:rFonts w:ascii="Times New Roman" w:hAnsi="Times New Roman" w:cs="Times New Roman"/>
              </w:rPr>
              <w:t xml:space="preserve"> message </w:t>
            </w:r>
          </w:p>
        </w:tc>
      </w:tr>
    </w:tbl>
    <w:p w:rsidR="00FA2E90" w:rsidRDefault="00FA2E90" w:rsidP="00E816A4"/>
    <w:p w:rsidR="00FA2E90" w:rsidRDefault="00FA2E90">
      <w:r>
        <w:br w:type="page"/>
      </w:r>
    </w:p>
    <w:p w:rsidR="00E64C67" w:rsidRPr="00E64C67" w:rsidRDefault="00E64C67" w:rsidP="00E64C6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18" w:name="_Toc530261588"/>
      <w:r w:rsidRPr="00E64C6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80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t>: Test specifications of T80</w:t>
      </w:r>
      <w:bookmarkEnd w:id="118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FA2E90" w:rsidRPr="00EF6153" w:rsidTr="00BB2E65">
        <w:tc>
          <w:tcPr>
            <w:tcW w:w="3690" w:type="dxa"/>
          </w:tcPr>
          <w:p w:rsidR="00FA2E90" w:rsidRPr="00EF6153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FA2E90" w:rsidRPr="00EF6153" w:rsidRDefault="00FA2E90" w:rsidP="00E64C6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 w:rsidR="00E64C67">
              <w:rPr>
                <w:rFonts w:ascii="Times New Roman" w:hAnsi="Times New Roman" w:cs="Times New Roman"/>
              </w:rPr>
              <w:t>80</w:t>
            </w:r>
          </w:p>
        </w:tc>
      </w:tr>
      <w:tr w:rsidR="00FA2E90" w:rsidRPr="00EF6153" w:rsidTr="00BB2E65">
        <w:tc>
          <w:tcPr>
            <w:tcW w:w="3690" w:type="dxa"/>
          </w:tcPr>
          <w:p w:rsidR="00FA2E90" w:rsidRPr="00EF6153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FA2E90" w:rsidRPr="00EF6153" w:rsidRDefault="00FA2E90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Score update’</w:t>
            </w:r>
          </w:p>
        </w:tc>
      </w:tr>
      <w:tr w:rsidR="00FA2E90" w:rsidRPr="00EF6153" w:rsidTr="00BB2E65">
        <w:tc>
          <w:tcPr>
            <w:tcW w:w="3690" w:type="dxa"/>
          </w:tcPr>
          <w:p w:rsidR="00FA2E90" w:rsidRPr="00EF6153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FA2E90" w:rsidRPr="00EF6153" w:rsidRDefault="00FA2E90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FA2E90" w:rsidRPr="00EF6153" w:rsidTr="00BB2E65">
        <w:tc>
          <w:tcPr>
            <w:tcW w:w="3690" w:type="dxa"/>
          </w:tcPr>
          <w:p w:rsidR="00FA2E90" w:rsidRPr="00EF6153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FA2E90" w:rsidRPr="00F4444B" w:rsidRDefault="00FA2E90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FA2E90" w:rsidRPr="00EF6153" w:rsidTr="00BB2E65">
        <w:tc>
          <w:tcPr>
            <w:tcW w:w="3690" w:type="dxa"/>
          </w:tcPr>
          <w:p w:rsidR="00FA2E90" w:rsidRPr="00EF6153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FA2E90" w:rsidRPr="00EF6153" w:rsidRDefault="00FA2E90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Match managemen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FA2E90" w:rsidRPr="00EF6153" w:rsidTr="00BB2E65">
        <w:tc>
          <w:tcPr>
            <w:tcW w:w="3690" w:type="dxa"/>
          </w:tcPr>
          <w:p w:rsidR="00FA2E90" w:rsidRPr="00EF6153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FA2E90" w:rsidRPr="00EF6153" w:rsidRDefault="00FA2E90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72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FA2E90" w:rsidRPr="00EF6153" w:rsidTr="00BB2E65">
        <w:tc>
          <w:tcPr>
            <w:tcW w:w="3690" w:type="dxa"/>
          </w:tcPr>
          <w:p w:rsidR="00FA2E90" w:rsidRPr="00EF6153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FA2E90" w:rsidRDefault="00FA2E9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score contains number only,</w:t>
            </w:r>
          </w:p>
          <w:p w:rsidR="00FA2E90" w:rsidRDefault="00FA2E9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wicket contains character and</w:t>
            </w:r>
          </w:p>
          <w:p w:rsidR="00FA2E90" w:rsidRDefault="00FA2E9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over contains number only as given below-</w:t>
            </w:r>
          </w:p>
          <w:p w:rsidR="00FA2E90" w:rsidRDefault="00FA2E9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  <w:p w:rsidR="00FA2E90" w:rsidRDefault="00FA2E9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cc</w:t>
            </w:r>
          </w:p>
          <w:p w:rsidR="00FA2E90" w:rsidRPr="00EF6153" w:rsidRDefault="00FA2E9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</w:t>
            </w:r>
          </w:p>
        </w:tc>
      </w:tr>
      <w:tr w:rsidR="00FA2E90" w:rsidRPr="00EF6153" w:rsidTr="00BB2E65">
        <w:tc>
          <w:tcPr>
            <w:tcW w:w="3690" w:type="dxa"/>
          </w:tcPr>
          <w:p w:rsidR="00FA2E90" w:rsidRPr="00080114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FA2E90" w:rsidRPr="00080114" w:rsidRDefault="00FA2E90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FA2E90" w:rsidRPr="00EF6153" w:rsidTr="00BB2E65">
        <w:tc>
          <w:tcPr>
            <w:tcW w:w="3690" w:type="dxa"/>
          </w:tcPr>
          <w:p w:rsidR="00FA2E90" w:rsidRPr="00EF6153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FA2E90" w:rsidRPr="00EF6153" w:rsidRDefault="00FA2E90" w:rsidP="00FA2E90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wicket alert message</w:t>
            </w:r>
          </w:p>
        </w:tc>
      </w:tr>
      <w:tr w:rsidR="00FA2E90" w:rsidRPr="00EF6153" w:rsidTr="00BB2E65">
        <w:tc>
          <w:tcPr>
            <w:tcW w:w="3690" w:type="dxa"/>
          </w:tcPr>
          <w:p w:rsidR="00FA2E90" w:rsidRDefault="00FA2E90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FA2E90" w:rsidRPr="000B0BA8" w:rsidRDefault="00FA2E90" w:rsidP="00FA2E90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invalid wicket alert</w:t>
            </w:r>
            <w:r w:rsidRPr="000B0BA8">
              <w:rPr>
                <w:rFonts w:ascii="Times New Roman" w:hAnsi="Times New Roman" w:cs="Times New Roman"/>
              </w:rPr>
              <w:t xml:space="preserve"> message </w:t>
            </w:r>
          </w:p>
        </w:tc>
      </w:tr>
    </w:tbl>
    <w:p w:rsidR="001E4536" w:rsidRDefault="001E4536" w:rsidP="00E816A4"/>
    <w:p w:rsidR="001E4536" w:rsidRDefault="001E4536">
      <w:r>
        <w:br w:type="page"/>
      </w:r>
    </w:p>
    <w:p w:rsidR="00E64C67" w:rsidRPr="00E64C67" w:rsidRDefault="00E64C67" w:rsidP="00E64C6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19" w:name="_Toc530261589"/>
      <w:r w:rsidRPr="00E64C6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81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t>: Test specifications of T81</w:t>
      </w:r>
      <w:bookmarkEnd w:id="119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1E4536" w:rsidRPr="00EF6153" w:rsidTr="00BB2E65">
        <w:tc>
          <w:tcPr>
            <w:tcW w:w="3690" w:type="dxa"/>
          </w:tcPr>
          <w:p w:rsidR="001E4536" w:rsidRPr="00EF6153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1E4536" w:rsidRPr="00EF6153" w:rsidRDefault="001E4536" w:rsidP="00E64C6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 w:rsidR="004D5F19">
              <w:rPr>
                <w:rFonts w:ascii="Times New Roman" w:hAnsi="Times New Roman" w:cs="Times New Roman"/>
              </w:rPr>
              <w:t>8</w:t>
            </w:r>
            <w:r w:rsidR="00E64C67">
              <w:rPr>
                <w:rFonts w:ascii="Times New Roman" w:hAnsi="Times New Roman" w:cs="Times New Roman"/>
              </w:rPr>
              <w:t>1</w:t>
            </w:r>
          </w:p>
        </w:tc>
      </w:tr>
      <w:tr w:rsidR="001E4536" w:rsidRPr="00EF6153" w:rsidTr="00BB2E65">
        <w:tc>
          <w:tcPr>
            <w:tcW w:w="3690" w:type="dxa"/>
          </w:tcPr>
          <w:p w:rsidR="001E4536" w:rsidRPr="00EF6153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1E4536" w:rsidRPr="00EF6153" w:rsidRDefault="001E4536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Score update’</w:t>
            </w:r>
          </w:p>
        </w:tc>
      </w:tr>
      <w:tr w:rsidR="001E4536" w:rsidRPr="00EF6153" w:rsidTr="00BB2E65">
        <w:tc>
          <w:tcPr>
            <w:tcW w:w="3690" w:type="dxa"/>
          </w:tcPr>
          <w:p w:rsidR="001E4536" w:rsidRPr="00EF6153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1E4536" w:rsidRPr="00EF6153" w:rsidRDefault="001E4536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1E4536" w:rsidRPr="00EF6153" w:rsidTr="00BB2E65">
        <w:tc>
          <w:tcPr>
            <w:tcW w:w="3690" w:type="dxa"/>
          </w:tcPr>
          <w:p w:rsidR="001E4536" w:rsidRPr="00EF6153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1E4536" w:rsidRPr="00F4444B" w:rsidRDefault="001E4536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1E4536" w:rsidRPr="00EF6153" w:rsidTr="00BB2E65">
        <w:tc>
          <w:tcPr>
            <w:tcW w:w="3690" w:type="dxa"/>
          </w:tcPr>
          <w:p w:rsidR="001E4536" w:rsidRPr="00EF6153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1E4536" w:rsidRPr="00EF6153" w:rsidRDefault="001E4536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Match managemen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1E4536" w:rsidRPr="00EF6153" w:rsidTr="00BB2E65">
        <w:tc>
          <w:tcPr>
            <w:tcW w:w="3690" w:type="dxa"/>
          </w:tcPr>
          <w:p w:rsidR="001E4536" w:rsidRPr="00EF6153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1E4536" w:rsidRPr="00EF6153" w:rsidRDefault="001E4536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72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1E4536" w:rsidRPr="00EF6153" w:rsidTr="00BB2E65">
        <w:tc>
          <w:tcPr>
            <w:tcW w:w="3690" w:type="dxa"/>
          </w:tcPr>
          <w:p w:rsidR="001E4536" w:rsidRPr="00EF6153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1E4536" w:rsidRDefault="001E453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score contains number only,</w:t>
            </w:r>
          </w:p>
          <w:p w:rsidR="001E4536" w:rsidRDefault="001E453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wicket contains special character and</w:t>
            </w:r>
          </w:p>
          <w:p w:rsidR="001E4536" w:rsidRDefault="001E453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over contains number only as given below-</w:t>
            </w:r>
          </w:p>
          <w:p w:rsidR="001E4536" w:rsidRDefault="001E453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  <w:p w:rsidR="001E4536" w:rsidRDefault="001E453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@#$%!</w:t>
            </w:r>
          </w:p>
          <w:p w:rsidR="001E4536" w:rsidRPr="00EF6153" w:rsidRDefault="001E453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</w:t>
            </w:r>
          </w:p>
        </w:tc>
      </w:tr>
      <w:tr w:rsidR="001E4536" w:rsidRPr="00EF6153" w:rsidTr="00BB2E65">
        <w:tc>
          <w:tcPr>
            <w:tcW w:w="3690" w:type="dxa"/>
          </w:tcPr>
          <w:p w:rsidR="001E4536" w:rsidRPr="00080114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1E4536" w:rsidRPr="00080114" w:rsidRDefault="001E4536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1E4536" w:rsidRPr="00EF6153" w:rsidTr="00BB2E65">
        <w:tc>
          <w:tcPr>
            <w:tcW w:w="3690" w:type="dxa"/>
          </w:tcPr>
          <w:p w:rsidR="001E4536" w:rsidRPr="00EF6153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1E4536" w:rsidRPr="00EF6153" w:rsidRDefault="001E4536" w:rsidP="004575B8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4575B8">
              <w:rPr>
                <w:rFonts w:ascii="Times New Roman" w:hAnsi="Times New Roman" w:cs="Times New Roman"/>
              </w:rPr>
              <w:t>invalid wicket alert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1E4536" w:rsidRPr="00EF6153" w:rsidTr="00BB2E65">
        <w:tc>
          <w:tcPr>
            <w:tcW w:w="3690" w:type="dxa"/>
          </w:tcPr>
          <w:p w:rsidR="001E4536" w:rsidRDefault="001E4536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1E4536" w:rsidRPr="000B0BA8" w:rsidRDefault="001E4536" w:rsidP="004575B8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 w:rsidR="004575B8">
              <w:rPr>
                <w:rFonts w:ascii="Times New Roman" w:hAnsi="Times New Roman" w:cs="Times New Roman"/>
              </w:rPr>
              <w:t>invalid wicket alert</w:t>
            </w:r>
            <w:r w:rsidRPr="000B0BA8">
              <w:rPr>
                <w:rFonts w:ascii="Times New Roman" w:hAnsi="Times New Roman" w:cs="Times New Roman"/>
              </w:rPr>
              <w:t xml:space="preserve"> message </w:t>
            </w:r>
          </w:p>
        </w:tc>
      </w:tr>
    </w:tbl>
    <w:p w:rsidR="004D5F19" w:rsidRDefault="004D5F19" w:rsidP="00E816A4"/>
    <w:p w:rsidR="004D5F19" w:rsidRDefault="004D5F19">
      <w:r>
        <w:br w:type="page"/>
      </w:r>
    </w:p>
    <w:p w:rsidR="00E64C67" w:rsidRPr="00E64C67" w:rsidRDefault="00E64C67" w:rsidP="00E64C6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0" w:name="_Toc530261590"/>
      <w:r w:rsidRPr="00E64C6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82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t>: Test specifications of T75</w:t>
      </w:r>
      <w:bookmarkEnd w:id="120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4D5F19" w:rsidRPr="00EF6153" w:rsidTr="00BB2E65">
        <w:tc>
          <w:tcPr>
            <w:tcW w:w="3690" w:type="dxa"/>
          </w:tcPr>
          <w:p w:rsidR="004D5F19" w:rsidRPr="00EF6153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4D5F19" w:rsidRPr="00EF6153" w:rsidRDefault="004D5F19" w:rsidP="00E64C6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</w:t>
            </w:r>
            <w:r w:rsidR="00E64C67">
              <w:rPr>
                <w:rFonts w:ascii="Times New Roman" w:hAnsi="Times New Roman" w:cs="Times New Roman"/>
              </w:rPr>
              <w:t>2</w:t>
            </w:r>
          </w:p>
        </w:tc>
      </w:tr>
      <w:tr w:rsidR="004D5F19" w:rsidRPr="00EF6153" w:rsidTr="00BB2E65">
        <w:tc>
          <w:tcPr>
            <w:tcW w:w="3690" w:type="dxa"/>
          </w:tcPr>
          <w:p w:rsidR="004D5F19" w:rsidRPr="00EF6153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4D5F19" w:rsidRPr="00EF6153" w:rsidRDefault="004D5F19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Score update’</w:t>
            </w:r>
          </w:p>
        </w:tc>
      </w:tr>
      <w:tr w:rsidR="004D5F19" w:rsidRPr="00EF6153" w:rsidTr="00BB2E65">
        <w:tc>
          <w:tcPr>
            <w:tcW w:w="3690" w:type="dxa"/>
          </w:tcPr>
          <w:p w:rsidR="004D5F19" w:rsidRPr="00EF6153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4D5F19" w:rsidRPr="00EF6153" w:rsidRDefault="004D5F19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4D5F19" w:rsidRPr="00EF6153" w:rsidTr="00BB2E65">
        <w:tc>
          <w:tcPr>
            <w:tcW w:w="3690" w:type="dxa"/>
          </w:tcPr>
          <w:p w:rsidR="004D5F19" w:rsidRPr="00EF6153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4D5F19" w:rsidRPr="00F4444B" w:rsidRDefault="004D5F19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4D5F19" w:rsidRPr="00EF6153" w:rsidTr="00BB2E65">
        <w:tc>
          <w:tcPr>
            <w:tcW w:w="3690" w:type="dxa"/>
          </w:tcPr>
          <w:p w:rsidR="004D5F19" w:rsidRPr="00EF6153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4D5F19" w:rsidRPr="00EF6153" w:rsidRDefault="004D5F19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Match managemen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4D5F19" w:rsidRPr="00EF6153" w:rsidTr="00BB2E65">
        <w:tc>
          <w:tcPr>
            <w:tcW w:w="3690" w:type="dxa"/>
          </w:tcPr>
          <w:p w:rsidR="004D5F19" w:rsidRPr="00EF6153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4D5F19" w:rsidRPr="00EF6153" w:rsidRDefault="004D5F19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72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4D5F19" w:rsidRPr="00EF6153" w:rsidTr="00BB2E65">
        <w:tc>
          <w:tcPr>
            <w:tcW w:w="3690" w:type="dxa"/>
          </w:tcPr>
          <w:p w:rsidR="004D5F19" w:rsidRPr="00EF6153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4D5F19" w:rsidRDefault="004D5F1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score contains number only,</w:t>
            </w:r>
          </w:p>
          <w:p w:rsidR="004D5F19" w:rsidRDefault="004D5F1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wicket contains number only and</w:t>
            </w:r>
          </w:p>
          <w:p w:rsidR="004D5F19" w:rsidRDefault="004D5F1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over contains character only as given below-</w:t>
            </w:r>
          </w:p>
          <w:p w:rsidR="004D5F19" w:rsidRDefault="004D5F1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  <w:p w:rsidR="004D5F19" w:rsidRDefault="004D5F1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:rsidR="004D5F19" w:rsidRPr="00EF6153" w:rsidRDefault="004D5F19" w:rsidP="004D5F19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ccc</w:t>
            </w:r>
          </w:p>
        </w:tc>
      </w:tr>
      <w:tr w:rsidR="004D5F19" w:rsidRPr="00EF6153" w:rsidTr="00BB2E65">
        <w:tc>
          <w:tcPr>
            <w:tcW w:w="3690" w:type="dxa"/>
          </w:tcPr>
          <w:p w:rsidR="004D5F19" w:rsidRPr="00080114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4D5F19" w:rsidRPr="00080114" w:rsidRDefault="004D5F19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4D5F19" w:rsidRPr="00EF6153" w:rsidTr="00BB2E65">
        <w:tc>
          <w:tcPr>
            <w:tcW w:w="3690" w:type="dxa"/>
          </w:tcPr>
          <w:p w:rsidR="004D5F19" w:rsidRPr="00EF6153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4D5F19" w:rsidRPr="00EF6153" w:rsidRDefault="004D5F19" w:rsidP="004D5F1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over alert message</w:t>
            </w:r>
          </w:p>
        </w:tc>
      </w:tr>
      <w:tr w:rsidR="004D5F19" w:rsidRPr="00EF6153" w:rsidTr="00BB2E65">
        <w:tc>
          <w:tcPr>
            <w:tcW w:w="3690" w:type="dxa"/>
          </w:tcPr>
          <w:p w:rsidR="004D5F19" w:rsidRDefault="004D5F19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4D5F19" w:rsidRPr="000B0BA8" w:rsidRDefault="004D5F19" w:rsidP="004D5F19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 xml:space="preserve">invalid over alert </w:t>
            </w:r>
            <w:r w:rsidRPr="000B0BA8">
              <w:rPr>
                <w:rFonts w:ascii="Times New Roman" w:hAnsi="Times New Roman" w:cs="Times New Roman"/>
              </w:rPr>
              <w:t xml:space="preserve">message </w:t>
            </w:r>
          </w:p>
        </w:tc>
      </w:tr>
    </w:tbl>
    <w:p w:rsidR="00C94CB7" w:rsidRDefault="00C94CB7" w:rsidP="00E816A4"/>
    <w:p w:rsidR="00C94CB7" w:rsidRDefault="00C94CB7">
      <w:r>
        <w:br w:type="page"/>
      </w:r>
    </w:p>
    <w:p w:rsidR="00E64C67" w:rsidRPr="00E64C67" w:rsidRDefault="00E64C67" w:rsidP="00E64C6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1" w:name="_Toc530261591"/>
      <w:r w:rsidRPr="00E64C6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83</w:t>
      </w:r>
      <w:r w:rsidR="00D96590" w:rsidRPr="00E64C6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E64C67">
        <w:rPr>
          <w:rFonts w:ascii="Times New Roman" w:hAnsi="Times New Roman" w:cs="Times New Roman"/>
          <w:color w:val="auto"/>
          <w:sz w:val="22"/>
          <w:szCs w:val="22"/>
        </w:rPr>
        <w:t>: Test specifications of T83</w:t>
      </w:r>
      <w:bookmarkEnd w:id="121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C94CB7" w:rsidRPr="00EF6153" w:rsidTr="00BB2E65">
        <w:tc>
          <w:tcPr>
            <w:tcW w:w="3690" w:type="dxa"/>
          </w:tcPr>
          <w:p w:rsidR="00C94CB7" w:rsidRPr="00EF6153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C94CB7" w:rsidRPr="00EF6153" w:rsidRDefault="00C94CB7" w:rsidP="00E64C6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</w:t>
            </w:r>
            <w:r w:rsidR="00E64C67">
              <w:rPr>
                <w:rFonts w:ascii="Times New Roman" w:hAnsi="Times New Roman" w:cs="Times New Roman"/>
              </w:rPr>
              <w:t>3</w:t>
            </w:r>
          </w:p>
        </w:tc>
      </w:tr>
      <w:tr w:rsidR="00C94CB7" w:rsidRPr="00EF6153" w:rsidTr="00BB2E65">
        <w:tc>
          <w:tcPr>
            <w:tcW w:w="3690" w:type="dxa"/>
          </w:tcPr>
          <w:p w:rsidR="00C94CB7" w:rsidRPr="00EF6153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C94CB7" w:rsidRPr="00EF6153" w:rsidRDefault="00C94CB7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Score update’</w:t>
            </w:r>
          </w:p>
        </w:tc>
      </w:tr>
      <w:tr w:rsidR="00C94CB7" w:rsidRPr="00EF6153" w:rsidTr="00BB2E65">
        <w:tc>
          <w:tcPr>
            <w:tcW w:w="3690" w:type="dxa"/>
          </w:tcPr>
          <w:p w:rsidR="00C94CB7" w:rsidRPr="00EF6153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C94CB7" w:rsidRPr="00EF6153" w:rsidRDefault="00C94CB7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1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C94CB7" w:rsidRPr="00EF6153" w:rsidTr="00BB2E65">
        <w:tc>
          <w:tcPr>
            <w:tcW w:w="3690" w:type="dxa"/>
          </w:tcPr>
          <w:p w:rsidR="00C94CB7" w:rsidRPr="00EF6153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C94CB7" w:rsidRPr="00F4444B" w:rsidRDefault="00C94CB7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C94CB7" w:rsidRPr="00EF6153" w:rsidTr="00BB2E65">
        <w:tc>
          <w:tcPr>
            <w:tcW w:w="3690" w:type="dxa"/>
          </w:tcPr>
          <w:p w:rsidR="00C94CB7" w:rsidRPr="00EF6153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C94CB7" w:rsidRPr="00EF6153" w:rsidRDefault="00C94CB7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Match managemen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C94CB7" w:rsidRPr="00EF6153" w:rsidTr="00BB2E65">
        <w:tc>
          <w:tcPr>
            <w:tcW w:w="3690" w:type="dxa"/>
          </w:tcPr>
          <w:p w:rsidR="00C94CB7" w:rsidRPr="00EF6153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C94CB7" w:rsidRPr="00EF6153" w:rsidRDefault="00C94CB7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72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C94CB7" w:rsidRPr="00EF6153" w:rsidTr="00BB2E65">
        <w:tc>
          <w:tcPr>
            <w:tcW w:w="3690" w:type="dxa"/>
          </w:tcPr>
          <w:p w:rsidR="00C94CB7" w:rsidRPr="00EF6153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C94CB7" w:rsidRDefault="00C94CB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score contains number only,</w:t>
            </w:r>
          </w:p>
          <w:p w:rsidR="00C94CB7" w:rsidRDefault="00C94CB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wicket contains number only and</w:t>
            </w:r>
          </w:p>
          <w:p w:rsidR="00C94CB7" w:rsidRDefault="00C94CB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pdated over contains special only as given below-</w:t>
            </w:r>
          </w:p>
          <w:p w:rsidR="00C94CB7" w:rsidRDefault="00C94CB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</w:p>
          <w:p w:rsidR="00C94CB7" w:rsidRDefault="00C94CB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:rsidR="00C94CB7" w:rsidRPr="00EF6153" w:rsidRDefault="00C94CB7" w:rsidP="00C94CB7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@#$</w:t>
            </w:r>
          </w:p>
        </w:tc>
      </w:tr>
      <w:tr w:rsidR="00C94CB7" w:rsidRPr="00EF6153" w:rsidTr="00BB2E65">
        <w:tc>
          <w:tcPr>
            <w:tcW w:w="3690" w:type="dxa"/>
          </w:tcPr>
          <w:p w:rsidR="00C94CB7" w:rsidRPr="00080114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C94CB7" w:rsidRPr="00080114" w:rsidRDefault="00C94CB7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C94CB7" w:rsidRPr="00EF6153" w:rsidTr="00BB2E65">
        <w:tc>
          <w:tcPr>
            <w:tcW w:w="3690" w:type="dxa"/>
          </w:tcPr>
          <w:p w:rsidR="00C94CB7" w:rsidRPr="00EF6153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C94CB7" w:rsidRPr="00EF6153" w:rsidRDefault="00C94CB7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over alert message</w:t>
            </w:r>
          </w:p>
        </w:tc>
      </w:tr>
      <w:tr w:rsidR="00C94CB7" w:rsidRPr="00EF6153" w:rsidTr="00BB2E65">
        <w:tc>
          <w:tcPr>
            <w:tcW w:w="3690" w:type="dxa"/>
          </w:tcPr>
          <w:p w:rsidR="00C94CB7" w:rsidRDefault="00C94CB7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94CB7" w:rsidRPr="000B0BA8" w:rsidRDefault="00C94CB7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 xml:space="preserve">invalid over alert </w:t>
            </w:r>
            <w:r w:rsidRPr="000B0BA8">
              <w:rPr>
                <w:rFonts w:ascii="Times New Roman" w:hAnsi="Times New Roman" w:cs="Times New Roman"/>
              </w:rPr>
              <w:t xml:space="preserve">message </w:t>
            </w:r>
          </w:p>
        </w:tc>
      </w:tr>
    </w:tbl>
    <w:p w:rsidR="00F750B4" w:rsidRPr="005224A3" w:rsidRDefault="00F750B4" w:rsidP="005224A3">
      <w:pPr>
        <w:jc w:val="center"/>
        <w:rPr>
          <w:rFonts w:ascii="Times New Roman" w:hAnsi="Times New Roman" w:cs="Times New Roman"/>
        </w:rPr>
      </w:pPr>
    </w:p>
    <w:p w:rsidR="005224A3" w:rsidRPr="005224A3" w:rsidRDefault="005224A3" w:rsidP="005224A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2" w:name="_Toc530261592"/>
      <w:r w:rsidRPr="005224A3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5224A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5224A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5224A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84</w:t>
      </w:r>
      <w:r w:rsidR="00D96590" w:rsidRPr="005224A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5224A3">
        <w:rPr>
          <w:rFonts w:ascii="Times New Roman" w:hAnsi="Times New Roman" w:cs="Times New Roman"/>
          <w:color w:val="auto"/>
          <w:sz w:val="22"/>
          <w:szCs w:val="22"/>
        </w:rPr>
        <w:t>: Test specifications of T84</w:t>
      </w:r>
      <w:bookmarkEnd w:id="122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5224A3" w:rsidRPr="00EF6153" w:rsidRDefault="005224A3" w:rsidP="005224A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4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5224A3" w:rsidRPr="00EF6153" w:rsidRDefault="005224A3" w:rsidP="005224A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Athletic’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5224A3" w:rsidRPr="00EF6153" w:rsidRDefault="005224A3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5224A3" w:rsidRPr="00F4444B" w:rsidRDefault="005224A3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5224A3" w:rsidRPr="00EF6153" w:rsidRDefault="005224A3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5224A3" w:rsidRPr="00EF6153" w:rsidRDefault="005224A3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3"/>
                <w:szCs w:val="23"/>
              </w:rPr>
              <w:t>-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5224A3" w:rsidRPr="00EF6153" w:rsidRDefault="005224A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080114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5224A3" w:rsidRPr="00080114" w:rsidRDefault="005224A3" w:rsidP="005224A3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Athletic’ button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5224A3" w:rsidRPr="00EF6153" w:rsidRDefault="005224A3" w:rsidP="005224A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athletic management page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5224A3" w:rsidRDefault="005224A3" w:rsidP="005224A3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athletic management page</w:t>
            </w:r>
          </w:p>
        </w:tc>
      </w:tr>
    </w:tbl>
    <w:p w:rsidR="005224A3" w:rsidRDefault="005224A3" w:rsidP="00E816A4"/>
    <w:p w:rsidR="00D86C15" w:rsidRPr="00D86C15" w:rsidRDefault="00D86C15" w:rsidP="00D86C1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3" w:name="_Toc530261593"/>
      <w:r w:rsidRPr="00D86C15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85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t>: Test specifications of T85</w:t>
      </w:r>
      <w:bookmarkEnd w:id="123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5224A3" w:rsidRPr="00EF6153" w:rsidRDefault="005224A3" w:rsidP="005224A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5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5224A3" w:rsidRPr="00EF6153" w:rsidRDefault="005224A3" w:rsidP="005224A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insert winner’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5224A3" w:rsidRPr="00EF6153" w:rsidRDefault="005224A3" w:rsidP="005224A3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5224A3" w:rsidRPr="00F4444B" w:rsidRDefault="005224A3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5224A3" w:rsidRPr="00EF6153" w:rsidRDefault="005224A3" w:rsidP="005224A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Athletic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5224A3" w:rsidRPr="00EF6153" w:rsidRDefault="005224A3" w:rsidP="005224A3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84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5224A3" w:rsidRDefault="00A7652D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 only,</w:t>
            </w:r>
          </w:p>
          <w:p w:rsidR="00A7652D" w:rsidRDefault="00A7652D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rt name contains character only,</w:t>
            </w:r>
          </w:p>
          <w:p w:rsidR="00A7652D" w:rsidRDefault="00A7652D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1 contains character only,</w:t>
            </w:r>
          </w:p>
          <w:p w:rsidR="00A7652D" w:rsidRDefault="00A7652D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2 contains character only and</w:t>
            </w:r>
          </w:p>
          <w:p w:rsidR="00A7652D" w:rsidRDefault="00A7652D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3 contains character only</w:t>
            </w:r>
          </w:p>
          <w:p w:rsidR="00A7652D" w:rsidRDefault="00A7652D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fia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al Hall</w:t>
            </w:r>
          </w:p>
          <w:p w:rsidR="00A7652D" w:rsidRDefault="00A7652D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ace </w:t>
            </w:r>
            <w:r w:rsidR="00545C18">
              <w:rPr>
                <w:rFonts w:ascii="Times New Roman" w:hAnsi="Times New Roman" w:cs="Times New Roman"/>
              </w:rPr>
              <w:t>Competition</w:t>
            </w:r>
          </w:p>
          <w:p w:rsidR="00545C18" w:rsidRDefault="00545C18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na</w:t>
            </w:r>
          </w:p>
          <w:p w:rsidR="00545C18" w:rsidRDefault="00545C18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na</w:t>
            </w:r>
          </w:p>
          <w:p w:rsidR="00545C18" w:rsidRPr="00EF6153" w:rsidRDefault="00545C18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umpa</w:t>
            </w:r>
            <w:proofErr w:type="spellEnd"/>
          </w:p>
        </w:tc>
      </w:tr>
      <w:tr w:rsidR="005224A3" w:rsidRPr="00EF6153" w:rsidTr="00BB2E65">
        <w:tc>
          <w:tcPr>
            <w:tcW w:w="3690" w:type="dxa"/>
          </w:tcPr>
          <w:p w:rsidR="005224A3" w:rsidRPr="00080114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5224A3" w:rsidRPr="00080114" w:rsidRDefault="005224A3" w:rsidP="00431CF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431CFF">
              <w:rPr>
                <w:rFonts w:ascii="Times New Roman" w:hAnsi="Times New Roman" w:cs="Times New Roman"/>
                <w:sz w:val="22"/>
                <w:szCs w:val="22"/>
              </w:rPr>
              <w:t>insert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Pr="00EF615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5224A3" w:rsidRPr="00EF6153" w:rsidRDefault="005224A3" w:rsidP="00431CFF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431CFF">
              <w:rPr>
                <w:rFonts w:ascii="Times New Roman" w:hAnsi="Times New Roman" w:cs="Times New Roman"/>
              </w:rPr>
              <w:t>success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5224A3" w:rsidRPr="00EF6153" w:rsidTr="00BB2E65">
        <w:tc>
          <w:tcPr>
            <w:tcW w:w="3690" w:type="dxa"/>
          </w:tcPr>
          <w:p w:rsidR="005224A3" w:rsidRDefault="005224A3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5224A3" w:rsidRPr="000B0BA8" w:rsidRDefault="005224A3" w:rsidP="00431CFF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 w:rsidR="00431CFF">
              <w:rPr>
                <w:rFonts w:ascii="Times New Roman" w:hAnsi="Times New Roman" w:cs="Times New Roman"/>
              </w:rPr>
              <w:t>succes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B0BA8">
              <w:rPr>
                <w:rFonts w:ascii="Times New Roman" w:hAnsi="Times New Roman" w:cs="Times New Roman"/>
              </w:rPr>
              <w:t xml:space="preserve">message </w:t>
            </w:r>
          </w:p>
        </w:tc>
      </w:tr>
    </w:tbl>
    <w:p w:rsidR="00AA42A0" w:rsidRDefault="005224A3">
      <w:r>
        <w:br w:type="page"/>
      </w:r>
    </w:p>
    <w:p w:rsidR="00D86C15" w:rsidRPr="00D86C15" w:rsidRDefault="00D86C15" w:rsidP="00D86C1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4" w:name="_Toc530261594"/>
      <w:r w:rsidRPr="00D86C15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86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t>: Test specifications of T86</w:t>
      </w:r>
      <w:bookmarkEnd w:id="124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AA42A0" w:rsidRPr="00EF6153" w:rsidTr="00BB2E65">
        <w:tc>
          <w:tcPr>
            <w:tcW w:w="3690" w:type="dxa"/>
          </w:tcPr>
          <w:p w:rsidR="00AA42A0" w:rsidRPr="00EF6153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AA42A0" w:rsidRPr="00EF6153" w:rsidRDefault="00AA42A0" w:rsidP="00AA42A0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6</w:t>
            </w:r>
          </w:p>
        </w:tc>
      </w:tr>
      <w:tr w:rsidR="00AA42A0" w:rsidRPr="00EF6153" w:rsidTr="00BB2E65">
        <w:tc>
          <w:tcPr>
            <w:tcW w:w="3690" w:type="dxa"/>
          </w:tcPr>
          <w:p w:rsidR="00AA42A0" w:rsidRPr="00EF6153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AA42A0" w:rsidRPr="00EF6153" w:rsidRDefault="00AA42A0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insert winner’</w:t>
            </w:r>
          </w:p>
        </w:tc>
      </w:tr>
      <w:tr w:rsidR="00AA42A0" w:rsidRPr="00EF6153" w:rsidTr="00BB2E65">
        <w:tc>
          <w:tcPr>
            <w:tcW w:w="3690" w:type="dxa"/>
          </w:tcPr>
          <w:p w:rsidR="00AA42A0" w:rsidRPr="00EF6153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AA42A0" w:rsidRPr="00EF6153" w:rsidRDefault="00AA42A0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AA42A0" w:rsidRPr="00EF6153" w:rsidTr="00BB2E65">
        <w:tc>
          <w:tcPr>
            <w:tcW w:w="3690" w:type="dxa"/>
          </w:tcPr>
          <w:p w:rsidR="00AA42A0" w:rsidRPr="00EF6153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AA42A0" w:rsidRPr="00F4444B" w:rsidRDefault="00AA42A0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AA42A0" w:rsidRPr="00EF6153" w:rsidTr="00BB2E65">
        <w:tc>
          <w:tcPr>
            <w:tcW w:w="3690" w:type="dxa"/>
          </w:tcPr>
          <w:p w:rsidR="00AA42A0" w:rsidRPr="00EF6153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AA42A0" w:rsidRPr="00EF6153" w:rsidRDefault="00AA42A0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Athletic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AA42A0" w:rsidRPr="00EF6153" w:rsidTr="00BB2E65">
        <w:tc>
          <w:tcPr>
            <w:tcW w:w="3690" w:type="dxa"/>
          </w:tcPr>
          <w:p w:rsidR="00AA42A0" w:rsidRPr="00EF6153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AA42A0" w:rsidRPr="00EF6153" w:rsidRDefault="00AA42A0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84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AA42A0" w:rsidRPr="00EF6153" w:rsidTr="00BB2E65">
        <w:tc>
          <w:tcPr>
            <w:tcW w:w="3690" w:type="dxa"/>
          </w:tcPr>
          <w:p w:rsidR="00AA42A0" w:rsidRPr="00EF6153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AA42A0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all name contains </w:t>
            </w:r>
            <w:r w:rsidR="00306ACD">
              <w:rPr>
                <w:rFonts w:ascii="Times New Roman" w:hAnsi="Times New Roman" w:cs="Times New Roman"/>
              </w:rPr>
              <w:t>number and special character</w:t>
            </w:r>
            <w:r>
              <w:rPr>
                <w:rFonts w:ascii="Times New Roman" w:hAnsi="Times New Roman" w:cs="Times New Roman"/>
              </w:rPr>
              <w:t xml:space="preserve"> only,</w:t>
            </w:r>
          </w:p>
          <w:p w:rsidR="00AA42A0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rt name contains character only,</w:t>
            </w:r>
          </w:p>
          <w:p w:rsidR="00AA42A0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1 contains character only,</w:t>
            </w:r>
          </w:p>
          <w:p w:rsidR="00AA42A0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2 contains character only and</w:t>
            </w:r>
          </w:p>
          <w:p w:rsidR="00AA42A0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3 contains character only</w:t>
            </w:r>
          </w:p>
          <w:p w:rsidR="00AA42A0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fia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al Hall</w:t>
            </w:r>
            <w:r w:rsidR="00897A17">
              <w:rPr>
                <w:rFonts w:ascii="Times New Roman" w:hAnsi="Times New Roman" w:cs="Times New Roman"/>
              </w:rPr>
              <w:t>123@#</w:t>
            </w:r>
          </w:p>
          <w:p w:rsidR="00AA42A0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AA42A0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na</w:t>
            </w:r>
          </w:p>
          <w:p w:rsidR="00AA42A0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na</w:t>
            </w:r>
          </w:p>
          <w:p w:rsidR="00AA42A0" w:rsidRPr="00EF6153" w:rsidRDefault="00AA42A0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umpa</w:t>
            </w:r>
            <w:proofErr w:type="spellEnd"/>
          </w:p>
        </w:tc>
      </w:tr>
      <w:tr w:rsidR="00AA42A0" w:rsidRPr="00EF6153" w:rsidTr="00BB2E65">
        <w:tc>
          <w:tcPr>
            <w:tcW w:w="3690" w:type="dxa"/>
          </w:tcPr>
          <w:p w:rsidR="00AA42A0" w:rsidRPr="00080114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AA42A0" w:rsidRPr="00080114" w:rsidRDefault="00AA42A0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insert’ button</w:t>
            </w:r>
          </w:p>
        </w:tc>
      </w:tr>
      <w:tr w:rsidR="00AA42A0" w:rsidRPr="00EF6153" w:rsidTr="00BB2E65">
        <w:tc>
          <w:tcPr>
            <w:tcW w:w="3690" w:type="dxa"/>
          </w:tcPr>
          <w:p w:rsidR="00AA42A0" w:rsidRPr="00EF6153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AA42A0" w:rsidRPr="00EF6153" w:rsidRDefault="00AA42A0" w:rsidP="007358B0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7358B0">
              <w:rPr>
                <w:rFonts w:ascii="Times New Roman" w:hAnsi="Times New Roman" w:cs="Times New Roman"/>
              </w:rPr>
              <w:t>invalid hall name alert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AA42A0" w:rsidRPr="00EF6153" w:rsidTr="00BB2E65">
        <w:tc>
          <w:tcPr>
            <w:tcW w:w="3690" w:type="dxa"/>
          </w:tcPr>
          <w:p w:rsidR="00AA42A0" w:rsidRDefault="00AA42A0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AA42A0" w:rsidRPr="000B0BA8" w:rsidRDefault="00AA42A0" w:rsidP="007358B0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 w:rsidR="007358B0">
              <w:rPr>
                <w:rFonts w:ascii="Times New Roman" w:hAnsi="Times New Roman" w:cs="Times New Roman"/>
              </w:rPr>
              <w:t>invalid hall name alert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B0BA8">
              <w:rPr>
                <w:rFonts w:ascii="Times New Roman" w:hAnsi="Times New Roman" w:cs="Times New Roman"/>
              </w:rPr>
              <w:t xml:space="preserve">message </w:t>
            </w:r>
          </w:p>
        </w:tc>
      </w:tr>
    </w:tbl>
    <w:p w:rsidR="00C82C87" w:rsidRDefault="00C82C87"/>
    <w:p w:rsidR="00C82C87" w:rsidRDefault="00C82C87">
      <w:r>
        <w:br w:type="page"/>
      </w:r>
    </w:p>
    <w:p w:rsidR="00D86C15" w:rsidRPr="00D86C15" w:rsidRDefault="00D86C15" w:rsidP="00D86C1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5" w:name="_Toc530261595"/>
      <w:r w:rsidRPr="00D86C15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87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t>: Test specifications of T87</w:t>
      </w:r>
      <w:bookmarkEnd w:id="125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08"/>
        <w:gridCol w:w="5544"/>
      </w:tblGrid>
      <w:tr w:rsidR="00C82C87" w:rsidRPr="00EF6153" w:rsidTr="00BB2E65">
        <w:tc>
          <w:tcPr>
            <w:tcW w:w="3690" w:type="dxa"/>
          </w:tcPr>
          <w:p w:rsidR="00C82C87" w:rsidRPr="00EF6153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C82C87" w:rsidRPr="00EF6153" w:rsidRDefault="00C82C87" w:rsidP="00C82C87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7</w:t>
            </w:r>
          </w:p>
        </w:tc>
      </w:tr>
      <w:tr w:rsidR="00C82C87" w:rsidRPr="00EF6153" w:rsidTr="00BB2E65">
        <w:tc>
          <w:tcPr>
            <w:tcW w:w="3690" w:type="dxa"/>
          </w:tcPr>
          <w:p w:rsidR="00C82C87" w:rsidRPr="00EF6153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C82C87" w:rsidRPr="00EF6153" w:rsidRDefault="00C82C87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insert winner’</w:t>
            </w:r>
          </w:p>
        </w:tc>
      </w:tr>
      <w:tr w:rsidR="00C82C87" w:rsidRPr="00EF6153" w:rsidTr="00BB2E65">
        <w:tc>
          <w:tcPr>
            <w:tcW w:w="3690" w:type="dxa"/>
          </w:tcPr>
          <w:p w:rsidR="00C82C87" w:rsidRPr="00EF6153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C82C87" w:rsidRPr="00EF6153" w:rsidRDefault="00C82C87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C82C87" w:rsidRPr="00EF6153" w:rsidTr="00BB2E65">
        <w:tc>
          <w:tcPr>
            <w:tcW w:w="3690" w:type="dxa"/>
          </w:tcPr>
          <w:p w:rsidR="00C82C87" w:rsidRPr="00EF6153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C82C87" w:rsidRPr="00F4444B" w:rsidRDefault="00C82C87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C82C87" w:rsidRPr="00EF6153" w:rsidTr="00BB2E65">
        <w:tc>
          <w:tcPr>
            <w:tcW w:w="3690" w:type="dxa"/>
          </w:tcPr>
          <w:p w:rsidR="00C82C87" w:rsidRPr="00EF6153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C82C87" w:rsidRPr="00EF6153" w:rsidRDefault="00C82C87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Athletic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C82C87" w:rsidRPr="00EF6153" w:rsidTr="00BB2E65">
        <w:tc>
          <w:tcPr>
            <w:tcW w:w="3690" w:type="dxa"/>
          </w:tcPr>
          <w:p w:rsidR="00C82C87" w:rsidRPr="00EF6153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C82C87" w:rsidRPr="00EF6153" w:rsidRDefault="00C82C87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84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C82C87" w:rsidRPr="00EF6153" w:rsidTr="00BB2E65">
        <w:tc>
          <w:tcPr>
            <w:tcW w:w="3690" w:type="dxa"/>
          </w:tcPr>
          <w:p w:rsidR="00C82C87" w:rsidRPr="00EF6153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C82C87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 only,</w:t>
            </w:r>
          </w:p>
          <w:p w:rsidR="00C82C87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rt name contains number and special character only,</w:t>
            </w:r>
          </w:p>
          <w:p w:rsidR="00C82C87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1 contains character only,</w:t>
            </w:r>
          </w:p>
          <w:p w:rsidR="00C82C87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2 contains character only and</w:t>
            </w:r>
          </w:p>
          <w:p w:rsidR="00C82C87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3 contains character only</w:t>
            </w:r>
          </w:p>
          <w:p w:rsidR="00C82C87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fia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al Hall</w:t>
            </w:r>
          </w:p>
          <w:p w:rsidR="00C82C87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123@#$</w:t>
            </w:r>
          </w:p>
          <w:p w:rsidR="00C82C87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na</w:t>
            </w:r>
          </w:p>
          <w:p w:rsidR="00C82C87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na</w:t>
            </w:r>
          </w:p>
          <w:p w:rsidR="00C82C87" w:rsidRPr="00EF6153" w:rsidRDefault="00C82C87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umpa</w:t>
            </w:r>
            <w:proofErr w:type="spellEnd"/>
          </w:p>
        </w:tc>
      </w:tr>
      <w:tr w:rsidR="00C82C87" w:rsidRPr="00EF6153" w:rsidTr="00BB2E65">
        <w:tc>
          <w:tcPr>
            <w:tcW w:w="3690" w:type="dxa"/>
          </w:tcPr>
          <w:p w:rsidR="00C82C87" w:rsidRPr="00080114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C82C87" w:rsidRPr="00080114" w:rsidRDefault="00C82C87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insert’ button</w:t>
            </w:r>
          </w:p>
        </w:tc>
      </w:tr>
      <w:tr w:rsidR="00C82C87" w:rsidRPr="00EF6153" w:rsidTr="00BB2E65">
        <w:tc>
          <w:tcPr>
            <w:tcW w:w="3690" w:type="dxa"/>
          </w:tcPr>
          <w:p w:rsidR="00C82C87" w:rsidRPr="00EF6153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C82C87" w:rsidRPr="00EF6153" w:rsidRDefault="00C82C87" w:rsidP="008906D2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E41965">
              <w:rPr>
                <w:rFonts w:ascii="Times New Roman" w:hAnsi="Times New Roman" w:cs="Times New Roman"/>
              </w:rPr>
              <w:t>invalid sport name alert message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C82C87" w:rsidRPr="00EF6153" w:rsidTr="00BB2E65">
        <w:tc>
          <w:tcPr>
            <w:tcW w:w="3690" w:type="dxa"/>
          </w:tcPr>
          <w:p w:rsidR="00C82C87" w:rsidRDefault="00C82C87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82C87" w:rsidRPr="000B0BA8" w:rsidRDefault="00C82C87" w:rsidP="008906D2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 w:rsidR="00E41965">
              <w:rPr>
                <w:rFonts w:ascii="Times New Roman" w:hAnsi="Times New Roman" w:cs="Times New Roman"/>
              </w:rPr>
              <w:t>invalid sport name alert message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:rsidR="005224A3" w:rsidRDefault="005224A3"/>
    <w:p w:rsidR="000D64FA" w:rsidRDefault="000D64FA">
      <w:r>
        <w:br w:type="page"/>
      </w:r>
    </w:p>
    <w:p w:rsidR="00D86C15" w:rsidRPr="00D86C15" w:rsidRDefault="00D86C15" w:rsidP="00D86C1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6" w:name="_Toc530261596"/>
      <w:r w:rsidRPr="00D86C15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88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t>: Test specifications of T88</w:t>
      </w:r>
      <w:bookmarkEnd w:id="126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0D64FA" w:rsidRPr="00EF6153" w:rsidTr="00BB2E65">
        <w:tc>
          <w:tcPr>
            <w:tcW w:w="3690" w:type="dxa"/>
          </w:tcPr>
          <w:p w:rsidR="000D64FA" w:rsidRPr="00EF6153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0D64FA" w:rsidRPr="00EF6153" w:rsidRDefault="000D64FA" w:rsidP="000D64FA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8</w:t>
            </w:r>
          </w:p>
        </w:tc>
      </w:tr>
      <w:tr w:rsidR="000D64FA" w:rsidRPr="00EF6153" w:rsidTr="00BB2E65">
        <w:tc>
          <w:tcPr>
            <w:tcW w:w="3690" w:type="dxa"/>
          </w:tcPr>
          <w:p w:rsidR="000D64FA" w:rsidRPr="00EF6153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0D64FA" w:rsidRPr="00EF6153" w:rsidRDefault="000D64FA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insert winner’</w:t>
            </w:r>
          </w:p>
        </w:tc>
      </w:tr>
      <w:tr w:rsidR="000D64FA" w:rsidRPr="00EF6153" w:rsidTr="00BB2E65">
        <w:tc>
          <w:tcPr>
            <w:tcW w:w="3690" w:type="dxa"/>
          </w:tcPr>
          <w:p w:rsidR="000D64FA" w:rsidRPr="00EF6153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0D64FA" w:rsidRPr="00EF6153" w:rsidRDefault="000D64FA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0D64FA" w:rsidRPr="00EF6153" w:rsidTr="00BB2E65">
        <w:tc>
          <w:tcPr>
            <w:tcW w:w="3690" w:type="dxa"/>
          </w:tcPr>
          <w:p w:rsidR="000D64FA" w:rsidRPr="00EF6153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0D64FA" w:rsidRPr="00F4444B" w:rsidRDefault="000D64FA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0D64FA" w:rsidRPr="00EF6153" w:rsidTr="00BB2E65">
        <w:tc>
          <w:tcPr>
            <w:tcW w:w="3690" w:type="dxa"/>
          </w:tcPr>
          <w:p w:rsidR="000D64FA" w:rsidRPr="00EF6153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0D64FA" w:rsidRPr="00EF6153" w:rsidRDefault="000D64FA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Athletic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0D64FA" w:rsidRPr="00EF6153" w:rsidTr="00BB2E65">
        <w:tc>
          <w:tcPr>
            <w:tcW w:w="3690" w:type="dxa"/>
          </w:tcPr>
          <w:p w:rsidR="000D64FA" w:rsidRPr="00EF6153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0D64FA" w:rsidRPr="00EF6153" w:rsidRDefault="000D64FA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84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0D64FA" w:rsidRPr="00EF6153" w:rsidTr="00BB2E65">
        <w:tc>
          <w:tcPr>
            <w:tcW w:w="3690" w:type="dxa"/>
          </w:tcPr>
          <w:p w:rsidR="000D64FA" w:rsidRPr="00EF6153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0D64FA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 only,</w:t>
            </w:r>
          </w:p>
          <w:p w:rsidR="000D64FA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rt name contains character only,</w:t>
            </w:r>
          </w:p>
          <w:p w:rsidR="000D64FA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1 contains number only,</w:t>
            </w:r>
          </w:p>
          <w:p w:rsidR="000D64FA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2 contains character only and</w:t>
            </w:r>
          </w:p>
          <w:p w:rsidR="000D64FA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3 contains character only</w:t>
            </w:r>
          </w:p>
          <w:p w:rsidR="000D64FA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fia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al Hall</w:t>
            </w:r>
          </w:p>
          <w:p w:rsidR="000D64FA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0D64FA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na123</w:t>
            </w:r>
          </w:p>
          <w:p w:rsidR="000D64FA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na</w:t>
            </w:r>
          </w:p>
          <w:p w:rsidR="000D64FA" w:rsidRPr="00EF6153" w:rsidRDefault="000D64FA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umpa</w:t>
            </w:r>
            <w:proofErr w:type="spellEnd"/>
          </w:p>
        </w:tc>
      </w:tr>
      <w:tr w:rsidR="000D64FA" w:rsidRPr="00EF6153" w:rsidTr="00BB2E65">
        <w:tc>
          <w:tcPr>
            <w:tcW w:w="3690" w:type="dxa"/>
          </w:tcPr>
          <w:p w:rsidR="000D64FA" w:rsidRPr="00080114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0D64FA" w:rsidRPr="00080114" w:rsidRDefault="000D64FA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insert’ button</w:t>
            </w:r>
          </w:p>
        </w:tc>
      </w:tr>
      <w:tr w:rsidR="000D64FA" w:rsidRPr="00EF6153" w:rsidTr="00BB2E65">
        <w:tc>
          <w:tcPr>
            <w:tcW w:w="3690" w:type="dxa"/>
          </w:tcPr>
          <w:p w:rsidR="000D64FA" w:rsidRPr="00EF6153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0D64FA" w:rsidRPr="00EF6153" w:rsidRDefault="000D64FA" w:rsidP="000D64FA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ank1 alert message</w:t>
            </w:r>
          </w:p>
        </w:tc>
      </w:tr>
      <w:tr w:rsidR="000D64FA" w:rsidRPr="00EF6153" w:rsidTr="00BB2E65">
        <w:tc>
          <w:tcPr>
            <w:tcW w:w="3690" w:type="dxa"/>
          </w:tcPr>
          <w:p w:rsidR="000D64FA" w:rsidRDefault="000D64FA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0D64FA" w:rsidRPr="000B0BA8" w:rsidRDefault="000D64FA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 xml:space="preserve">success </w:t>
            </w:r>
            <w:r w:rsidRPr="000B0BA8">
              <w:rPr>
                <w:rFonts w:ascii="Times New Roman" w:hAnsi="Times New Roman" w:cs="Times New Roman"/>
              </w:rPr>
              <w:t xml:space="preserve">message </w:t>
            </w:r>
          </w:p>
        </w:tc>
      </w:tr>
    </w:tbl>
    <w:p w:rsidR="005224A3" w:rsidRDefault="005224A3" w:rsidP="00E816A4"/>
    <w:p w:rsidR="00694613" w:rsidRDefault="00694613">
      <w:r>
        <w:br w:type="page"/>
      </w:r>
    </w:p>
    <w:p w:rsidR="00D86C15" w:rsidRPr="00D86C15" w:rsidRDefault="00D86C15" w:rsidP="00D86C1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7" w:name="_Toc530261597"/>
      <w:r w:rsidRPr="00D86C15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89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t>: Test specifications of T89</w:t>
      </w:r>
      <w:bookmarkEnd w:id="127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694613" w:rsidRPr="00EF6153" w:rsidTr="00BB2E65">
        <w:tc>
          <w:tcPr>
            <w:tcW w:w="3690" w:type="dxa"/>
          </w:tcPr>
          <w:p w:rsidR="00694613" w:rsidRPr="00EF6153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694613" w:rsidRPr="00EF6153" w:rsidRDefault="00694613" w:rsidP="0069461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89</w:t>
            </w:r>
          </w:p>
        </w:tc>
      </w:tr>
      <w:tr w:rsidR="00694613" w:rsidRPr="00EF6153" w:rsidTr="00BB2E65">
        <w:tc>
          <w:tcPr>
            <w:tcW w:w="3690" w:type="dxa"/>
          </w:tcPr>
          <w:p w:rsidR="00694613" w:rsidRPr="00EF6153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694613" w:rsidRPr="00EF6153" w:rsidRDefault="00694613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insert winner’</w:t>
            </w:r>
          </w:p>
        </w:tc>
      </w:tr>
      <w:tr w:rsidR="00694613" w:rsidRPr="00EF6153" w:rsidTr="00BB2E65">
        <w:tc>
          <w:tcPr>
            <w:tcW w:w="3690" w:type="dxa"/>
          </w:tcPr>
          <w:p w:rsidR="00694613" w:rsidRPr="00EF6153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694613" w:rsidRPr="00EF6153" w:rsidRDefault="00694613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694613" w:rsidRPr="00EF6153" w:rsidTr="00BB2E65">
        <w:tc>
          <w:tcPr>
            <w:tcW w:w="3690" w:type="dxa"/>
          </w:tcPr>
          <w:p w:rsidR="00694613" w:rsidRPr="00EF6153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694613" w:rsidRPr="00F4444B" w:rsidRDefault="00694613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694613" w:rsidRPr="00EF6153" w:rsidTr="00BB2E65">
        <w:tc>
          <w:tcPr>
            <w:tcW w:w="3690" w:type="dxa"/>
          </w:tcPr>
          <w:p w:rsidR="00694613" w:rsidRPr="00EF6153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694613" w:rsidRPr="00EF6153" w:rsidRDefault="00694613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Athletic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694613" w:rsidRPr="00EF6153" w:rsidTr="00BB2E65">
        <w:tc>
          <w:tcPr>
            <w:tcW w:w="3690" w:type="dxa"/>
          </w:tcPr>
          <w:p w:rsidR="00694613" w:rsidRPr="00EF6153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694613" w:rsidRPr="00EF6153" w:rsidRDefault="00694613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84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694613" w:rsidRPr="00EF6153" w:rsidTr="00BB2E65">
        <w:tc>
          <w:tcPr>
            <w:tcW w:w="3690" w:type="dxa"/>
          </w:tcPr>
          <w:p w:rsidR="00694613" w:rsidRPr="00EF6153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69461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 only,</w:t>
            </w:r>
          </w:p>
          <w:p w:rsidR="0069461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rt name contains character only,</w:t>
            </w:r>
          </w:p>
          <w:p w:rsidR="0069461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ank1 contains </w:t>
            </w:r>
            <w:r w:rsidR="000F109C">
              <w:rPr>
                <w:rFonts w:ascii="Times New Roman" w:hAnsi="Times New Roman" w:cs="Times New Roman"/>
              </w:rPr>
              <w:t>character</w:t>
            </w:r>
            <w:r>
              <w:rPr>
                <w:rFonts w:ascii="Times New Roman" w:hAnsi="Times New Roman" w:cs="Times New Roman"/>
              </w:rPr>
              <w:t xml:space="preserve"> only,</w:t>
            </w:r>
          </w:p>
          <w:p w:rsidR="0069461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ank2 contains </w:t>
            </w:r>
            <w:r w:rsidR="000F109C">
              <w:rPr>
                <w:rFonts w:ascii="Times New Roman" w:hAnsi="Times New Roman" w:cs="Times New Roman"/>
              </w:rPr>
              <w:t>number</w:t>
            </w:r>
            <w:r>
              <w:rPr>
                <w:rFonts w:ascii="Times New Roman" w:hAnsi="Times New Roman" w:cs="Times New Roman"/>
              </w:rPr>
              <w:t xml:space="preserve"> only and</w:t>
            </w:r>
          </w:p>
          <w:p w:rsidR="0069461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3 contains character only</w:t>
            </w:r>
          </w:p>
          <w:p w:rsidR="0069461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fia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al Hall</w:t>
            </w:r>
          </w:p>
          <w:p w:rsidR="0069461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69461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na</w:t>
            </w:r>
          </w:p>
          <w:p w:rsidR="0069461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na</w:t>
            </w:r>
            <w:r w:rsidR="000F109C">
              <w:rPr>
                <w:rFonts w:ascii="Times New Roman" w:hAnsi="Times New Roman" w:cs="Times New Roman"/>
              </w:rPr>
              <w:t>123</w:t>
            </w:r>
          </w:p>
          <w:p w:rsidR="00694613" w:rsidRPr="00EF6153" w:rsidRDefault="00694613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umpa</w:t>
            </w:r>
            <w:proofErr w:type="spellEnd"/>
          </w:p>
        </w:tc>
      </w:tr>
      <w:tr w:rsidR="00694613" w:rsidRPr="00EF6153" w:rsidTr="00BB2E65">
        <w:tc>
          <w:tcPr>
            <w:tcW w:w="3690" w:type="dxa"/>
          </w:tcPr>
          <w:p w:rsidR="00694613" w:rsidRPr="00080114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694613" w:rsidRPr="00080114" w:rsidRDefault="00694613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insert’ button</w:t>
            </w:r>
          </w:p>
        </w:tc>
      </w:tr>
      <w:tr w:rsidR="00694613" w:rsidRPr="00EF6153" w:rsidTr="00BB2E65">
        <w:tc>
          <w:tcPr>
            <w:tcW w:w="3690" w:type="dxa"/>
          </w:tcPr>
          <w:p w:rsidR="00694613" w:rsidRPr="00EF6153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694613" w:rsidRPr="00EF6153" w:rsidRDefault="00694613" w:rsidP="000F109C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ank</w:t>
            </w:r>
            <w:r w:rsidR="000F109C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alert message</w:t>
            </w:r>
          </w:p>
        </w:tc>
      </w:tr>
      <w:tr w:rsidR="00694613" w:rsidRPr="00EF6153" w:rsidTr="00BB2E65">
        <w:tc>
          <w:tcPr>
            <w:tcW w:w="3690" w:type="dxa"/>
          </w:tcPr>
          <w:p w:rsidR="00694613" w:rsidRDefault="00694613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694613" w:rsidRPr="000B0BA8" w:rsidRDefault="00694613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 xml:space="preserve">success </w:t>
            </w:r>
            <w:r w:rsidRPr="000B0BA8">
              <w:rPr>
                <w:rFonts w:ascii="Times New Roman" w:hAnsi="Times New Roman" w:cs="Times New Roman"/>
              </w:rPr>
              <w:t xml:space="preserve">message </w:t>
            </w:r>
          </w:p>
        </w:tc>
      </w:tr>
    </w:tbl>
    <w:p w:rsidR="00C92ECB" w:rsidRDefault="00C92ECB" w:rsidP="00E816A4"/>
    <w:p w:rsidR="00C92ECB" w:rsidRDefault="00C92ECB">
      <w:r>
        <w:br w:type="page"/>
      </w:r>
    </w:p>
    <w:p w:rsidR="00D86C15" w:rsidRPr="00D86C15" w:rsidRDefault="00D86C15" w:rsidP="00D86C1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8" w:name="_Toc530261598"/>
      <w:r w:rsidRPr="00D86C15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90</w:t>
      </w:r>
      <w:r w:rsidR="00D96590" w:rsidRPr="00D86C1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D86C15">
        <w:rPr>
          <w:rFonts w:ascii="Times New Roman" w:hAnsi="Times New Roman" w:cs="Times New Roman"/>
          <w:color w:val="auto"/>
          <w:sz w:val="22"/>
          <w:szCs w:val="22"/>
        </w:rPr>
        <w:t>: Test specifications of T90</w:t>
      </w:r>
      <w:bookmarkEnd w:id="128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C92ECB" w:rsidRPr="00EF6153" w:rsidTr="00BB2E65">
        <w:tc>
          <w:tcPr>
            <w:tcW w:w="3690" w:type="dxa"/>
          </w:tcPr>
          <w:p w:rsidR="00C92ECB" w:rsidRPr="00EF6153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C92ECB" w:rsidRPr="00EF6153" w:rsidRDefault="00C92ECB" w:rsidP="00C92EC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0</w:t>
            </w:r>
          </w:p>
        </w:tc>
      </w:tr>
      <w:tr w:rsidR="00C92ECB" w:rsidRPr="00EF6153" w:rsidTr="00BB2E65">
        <w:tc>
          <w:tcPr>
            <w:tcW w:w="3690" w:type="dxa"/>
          </w:tcPr>
          <w:p w:rsidR="00C92ECB" w:rsidRPr="00EF6153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C92ECB" w:rsidRPr="00EF6153" w:rsidRDefault="00C92ECB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insert winner’</w:t>
            </w:r>
          </w:p>
        </w:tc>
      </w:tr>
      <w:tr w:rsidR="00C92ECB" w:rsidRPr="00EF6153" w:rsidTr="00BB2E65">
        <w:tc>
          <w:tcPr>
            <w:tcW w:w="3690" w:type="dxa"/>
          </w:tcPr>
          <w:p w:rsidR="00C92ECB" w:rsidRPr="00EF6153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C92ECB" w:rsidRPr="00EF6153" w:rsidRDefault="00C92ECB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C92ECB" w:rsidRPr="00EF6153" w:rsidTr="00BB2E65">
        <w:tc>
          <w:tcPr>
            <w:tcW w:w="3690" w:type="dxa"/>
          </w:tcPr>
          <w:p w:rsidR="00C92ECB" w:rsidRPr="00EF6153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C92ECB" w:rsidRPr="00F4444B" w:rsidRDefault="00C92ECB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C92ECB" w:rsidRPr="00EF6153" w:rsidTr="00BB2E65">
        <w:tc>
          <w:tcPr>
            <w:tcW w:w="3690" w:type="dxa"/>
          </w:tcPr>
          <w:p w:rsidR="00C92ECB" w:rsidRPr="00EF6153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C92ECB" w:rsidRPr="00EF6153" w:rsidRDefault="00C92ECB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Athletic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C92ECB" w:rsidRPr="00EF6153" w:rsidTr="00BB2E65">
        <w:tc>
          <w:tcPr>
            <w:tcW w:w="3690" w:type="dxa"/>
          </w:tcPr>
          <w:p w:rsidR="00C92ECB" w:rsidRPr="00EF6153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C92ECB" w:rsidRPr="00EF6153" w:rsidRDefault="00C92ECB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84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C92ECB" w:rsidRPr="00EF6153" w:rsidTr="00BB2E65">
        <w:tc>
          <w:tcPr>
            <w:tcW w:w="3690" w:type="dxa"/>
          </w:tcPr>
          <w:p w:rsidR="00C92ECB" w:rsidRPr="00EF6153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C92ECB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 only,</w:t>
            </w:r>
          </w:p>
          <w:p w:rsidR="00C92ECB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rt name contains character only,</w:t>
            </w:r>
          </w:p>
          <w:p w:rsidR="00C92ECB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1 contains character only,</w:t>
            </w:r>
          </w:p>
          <w:p w:rsidR="00C92ECB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2 contains character only and</w:t>
            </w:r>
          </w:p>
          <w:p w:rsidR="00C92ECB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3 contains number only</w:t>
            </w:r>
          </w:p>
          <w:p w:rsidR="00C92ECB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fia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al Hall</w:t>
            </w:r>
          </w:p>
          <w:p w:rsidR="00C92ECB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C92ECB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na</w:t>
            </w:r>
          </w:p>
          <w:p w:rsidR="00C92ECB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na</w:t>
            </w:r>
          </w:p>
          <w:p w:rsidR="00C92ECB" w:rsidRPr="00EF6153" w:rsidRDefault="00C92EC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mpa123</w:t>
            </w:r>
          </w:p>
        </w:tc>
      </w:tr>
      <w:tr w:rsidR="00C92ECB" w:rsidRPr="00EF6153" w:rsidTr="00BB2E65">
        <w:tc>
          <w:tcPr>
            <w:tcW w:w="3690" w:type="dxa"/>
          </w:tcPr>
          <w:p w:rsidR="00C92ECB" w:rsidRPr="00080114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C92ECB" w:rsidRPr="00080114" w:rsidRDefault="00C92ECB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insert’ button</w:t>
            </w:r>
          </w:p>
        </w:tc>
      </w:tr>
      <w:tr w:rsidR="00C92ECB" w:rsidRPr="00EF6153" w:rsidTr="00BB2E65">
        <w:tc>
          <w:tcPr>
            <w:tcW w:w="3690" w:type="dxa"/>
          </w:tcPr>
          <w:p w:rsidR="00C92ECB" w:rsidRPr="00EF6153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C92ECB" w:rsidRPr="00EF6153" w:rsidRDefault="00C92ECB" w:rsidP="00061A0B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ank</w:t>
            </w:r>
            <w:r w:rsidR="00061A0B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alert message</w:t>
            </w:r>
          </w:p>
        </w:tc>
      </w:tr>
      <w:tr w:rsidR="00C92ECB" w:rsidRPr="00EF6153" w:rsidTr="00BB2E65">
        <w:tc>
          <w:tcPr>
            <w:tcW w:w="3690" w:type="dxa"/>
          </w:tcPr>
          <w:p w:rsidR="00C92ECB" w:rsidRDefault="00C92ECB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92ECB" w:rsidRPr="000B0BA8" w:rsidRDefault="00C92ECB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 xml:space="preserve">success </w:t>
            </w:r>
            <w:r w:rsidRPr="000B0BA8">
              <w:rPr>
                <w:rFonts w:ascii="Times New Roman" w:hAnsi="Times New Roman" w:cs="Times New Roman"/>
              </w:rPr>
              <w:t xml:space="preserve">message </w:t>
            </w:r>
          </w:p>
        </w:tc>
      </w:tr>
    </w:tbl>
    <w:p w:rsidR="00051D2B" w:rsidRDefault="00051D2B" w:rsidP="00E816A4"/>
    <w:p w:rsidR="00051D2B" w:rsidRDefault="00051D2B">
      <w:r>
        <w:br w:type="page"/>
      </w:r>
    </w:p>
    <w:p w:rsidR="00755C27" w:rsidRPr="00755C27" w:rsidRDefault="00755C27" w:rsidP="00755C27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29" w:name="_Toc530261599"/>
      <w:r w:rsidRPr="00755C27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755C27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755C27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755C27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91</w:t>
      </w:r>
      <w:r w:rsidR="00D96590" w:rsidRPr="00755C27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755C27">
        <w:rPr>
          <w:rFonts w:ascii="Times New Roman" w:hAnsi="Times New Roman" w:cs="Times New Roman"/>
          <w:color w:val="auto"/>
          <w:sz w:val="22"/>
          <w:szCs w:val="22"/>
        </w:rPr>
        <w:t>: Test specifications of T91</w:t>
      </w:r>
      <w:bookmarkEnd w:id="129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051D2B" w:rsidRPr="00EF6153" w:rsidTr="00BB2E65">
        <w:tc>
          <w:tcPr>
            <w:tcW w:w="3690" w:type="dxa"/>
          </w:tcPr>
          <w:p w:rsidR="00051D2B" w:rsidRPr="00EF6153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051D2B" w:rsidRPr="00EF6153" w:rsidRDefault="00051D2B" w:rsidP="00051D2B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1</w:t>
            </w:r>
          </w:p>
        </w:tc>
      </w:tr>
      <w:tr w:rsidR="00051D2B" w:rsidRPr="00EF6153" w:rsidTr="00BB2E65">
        <w:tc>
          <w:tcPr>
            <w:tcW w:w="3690" w:type="dxa"/>
          </w:tcPr>
          <w:p w:rsidR="00051D2B" w:rsidRPr="00EF6153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051D2B" w:rsidRPr="00EF6153" w:rsidRDefault="00051D2B" w:rsidP="00051D2B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edit winner’</w:t>
            </w:r>
          </w:p>
        </w:tc>
      </w:tr>
      <w:tr w:rsidR="00051D2B" w:rsidRPr="00EF6153" w:rsidTr="00BB2E65">
        <w:tc>
          <w:tcPr>
            <w:tcW w:w="3690" w:type="dxa"/>
          </w:tcPr>
          <w:p w:rsidR="00051D2B" w:rsidRPr="00EF6153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051D2B" w:rsidRPr="00EF6153" w:rsidRDefault="00051D2B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051D2B" w:rsidRPr="00EF6153" w:rsidTr="00BB2E65">
        <w:tc>
          <w:tcPr>
            <w:tcW w:w="3690" w:type="dxa"/>
          </w:tcPr>
          <w:p w:rsidR="00051D2B" w:rsidRPr="00EF6153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051D2B" w:rsidRPr="00F4444B" w:rsidRDefault="00051D2B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051D2B" w:rsidRPr="00EF6153" w:rsidTr="00BB2E65">
        <w:tc>
          <w:tcPr>
            <w:tcW w:w="3690" w:type="dxa"/>
          </w:tcPr>
          <w:p w:rsidR="00051D2B" w:rsidRPr="00EF6153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051D2B" w:rsidRPr="00EF6153" w:rsidRDefault="00051D2B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Athletic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051D2B" w:rsidRPr="00EF6153" w:rsidTr="00BB2E65">
        <w:tc>
          <w:tcPr>
            <w:tcW w:w="3690" w:type="dxa"/>
          </w:tcPr>
          <w:p w:rsidR="00051D2B" w:rsidRPr="00EF6153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051D2B" w:rsidRPr="00EF6153" w:rsidRDefault="00051D2B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84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051D2B" w:rsidRPr="00EF6153" w:rsidTr="00BB2E65">
        <w:tc>
          <w:tcPr>
            <w:tcW w:w="3690" w:type="dxa"/>
          </w:tcPr>
          <w:p w:rsidR="00051D2B" w:rsidRPr="00EF6153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051D2B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 only,</w:t>
            </w:r>
          </w:p>
          <w:p w:rsidR="00051D2B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rt name contains character only,</w:t>
            </w:r>
          </w:p>
          <w:p w:rsidR="00051D2B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1 contains character only,</w:t>
            </w:r>
          </w:p>
          <w:p w:rsidR="00051D2B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2 contains character only and</w:t>
            </w:r>
          </w:p>
          <w:p w:rsidR="00051D2B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ank3 contains </w:t>
            </w:r>
            <w:r w:rsidR="00923F74">
              <w:rPr>
                <w:rFonts w:ascii="Times New Roman" w:hAnsi="Times New Roman" w:cs="Times New Roman"/>
              </w:rPr>
              <w:t>character</w:t>
            </w:r>
            <w:r>
              <w:rPr>
                <w:rFonts w:ascii="Times New Roman" w:hAnsi="Times New Roman" w:cs="Times New Roman"/>
              </w:rPr>
              <w:t xml:space="preserve"> only</w:t>
            </w:r>
          </w:p>
          <w:p w:rsidR="00051D2B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fia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al Hall</w:t>
            </w:r>
          </w:p>
          <w:p w:rsidR="00051D2B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051D2B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na</w:t>
            </w:r>
          </w:p>
          <w:p w:rsidR="00051D2B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na</w:t>
            </w:r>
          </w:p>
          <w:p w:rsidR="00051D2B" w:rsidRPr="00EF6153" w:rsidRDefault="00051D2B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umpa</w:t>
            </w:r>
            <w:proofErr w:type="spellEnd"/>
          </w:p>
        </w:tc>
      </w:tr>
      <w:tr w:rsidR="00051D2B" w:rsidRPr="00EF6153" w:rsidTr="00BB2E65">
        <w:tc>
          <w:tcPr>
            <w:tcW w:w="3690" w:type="dxa"/>
          </w:tcPr>
          <w:p w:rsidR="00051D2B" w:rsidRPr="00080114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051D2B" w:rsidRPr="00080114" w:rsidRDefault="00051D2B" w:rsidP="001A60A9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1A60A9">
              <w:rPr>
                <w:rFonts w:ascii="Times New Roman" w:hAnsi="Times New Roman" w:cs="Times New Roman"/>
                <w:sz w:val="22"/>
                <w:szCs w:val="22"/>
              </w:rPr>
              <w:t>updat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051D2B" w:rsidRPr="00EF6153" w:rsidTr="00BB2E65">
        <w:tc>
          <w:tcPr>
            <w:tcW w:w="3690" w:type="dxa"/>
          </w:tcPr>
          <w:p w:rsidR="00051D2B" w:rsidRPr="00EF6153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051D2B" w:rsidRPr="00EF6153" w:rsidRDefault="00051D2B" w:rsidP="000B7F8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0B7F81">
              <w:rPr>
                <w:rFonts w:ascii="Times New Roman" w:hAnsi="Times New Roman" w:cs="Times New Roman"/>
              </w:rPr>
              <w:t>success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051D2B" w:rsidRPr="00EF6153" w:rsidTr="00BB2E65">
        <w:tc>
          <w:tcPr>
            <w:tcW w:w="3690" w:type="dxa"/>
          </w:tcPr>
          <w:p w:rsidR="00051D2B" w:rsidRDefault="00051D2B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051D2B" w:rsidRPr="000B0BA8" w:rsidRDefault="00051D2B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 xml:space="preserve">success </w:t>
            </w:r>
            <w:r w:rsidRPr="000B0BA8">
              <w:rPr>
                <w:rFonts w:ascii="Times New Roman" w:hAnsi="Times New Roman" w:cs="Times New Roman"/>
              </w:rPr>
              <w:t xml:space="preserve">message </w:t>
            </w:r>
          </w:p>
        </w:tc>
      </w:tr>
    </w:tbl>
    <w:p w:rsidR="004C533E" w:rsidRDefault="004C533E" w:rsidP="00E816A4"/>
    <w:p w:rsidR="004C533E" w:rsidRDefault="004C533E">
      <w:r>
        <w:br w:type="page"/>
      </w:r>
    </w:p>
    <w:p w:rsidR="002F0EE5" w:rsidRPr="002F0EE5" w:rsidRDefault="002F0EE5" w:rsidP="002F0EE5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0" w:name="_Toc530261600"/>
      <w:r w:rsidRPr="002F0EE5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2F0EE5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2F0EE5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2F0EE5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92</w:t>
      </w:r>
      <w:r w:rsidR="00D96590" w:rsidRPr="002F0EE5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2F0EE5">
        <w:rPr>
          <w:rFonts w:ascii="Times New Roman" w:hAnsi="Times New Roman" w:cs="Times New Roman"/>
          <w:color w:val="auto"/>
          <w:sz w:val="22"/>
          <w:szCs w:val="22"/>
        </w:rPr>
        <w:t>: Test specifications of T92</w:t>
      </w:r>
      <w:bookmarkEnd w:id="130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4C533E" w:rsidRPr="00EF6153" w:rsidTr="00BB2E65">
        <w:tc>
          <w:tcPr>
            <w:tcW w:w="3690" w:type="dxa"/>
          </w:tcPr>
          <w:p w:rsidR="004C533E" w:rsidRPr="00EF6153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4C533E" w:rsidRPr="00EF6153" w:rsidRDefault="004C533E" w:rsidP="004C533E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2</w:t>
            </w:r>
          </w:p>
        </w:tc>
      </w:tr>
      <w:tr w:rsidR="004C533E" w:rsidRPr="00EF6153" w:rsidTr="00BB2E65">
        <w:tc>
          <w:tcPr>
            <w:tcW w:w="3690" w:type="dxa"/>
          </w:tcPr>
          <w:p w:rsidR="004C533E" w:rsidRPr="00EF6153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4C533E" w:rsidRPr="00EF6153" w:rsidRDefault="004C533E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edit winner’</w:t>
            </w:r>
          </w:p>
        </w:tc>
      </w:tr>
      <w:tr w:rsidR="004C533E" w:rsidRPr="00EF6153" w:rsidTr="00BB2E65">
        <w:tc>
          <w:tcPr>
            <w:tcW w:w="3690" w:type="dxa"/>
          </w:tcPr>
          <w:p w:rsidR="004C533E" w:rsidRPr="00EF6153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4C533E" w:rsidRPr="00EF6153" w:rsidRDefault="004C533E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.2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4C533E" w:rsidRPr="00EF6153" w:rsidTr="00BB2E65">
        <w:tc>
          <w:tcPr>
            <w:tcW w:w="3690" w:type="dxa"/>
          </w:tcPr>
          <w:p w:rsidR="004C533E" w:rsidRPr="00EF6153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4C533E" w:rsidRPr="00F4444B" w:rsidRDefault="004C533E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4C533E" w:rsidRPr="00EF6153" w:rsidTr="00BB2E65">
        <w:tc>
          <w:tcPr>
            <w:tcW w:w="3690" w:type="dxa"/>
          </w:tcPr>
          <w:p w:rsidR="004C533E" w:rsidRPr="00EF6153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4C533E" w:rsidRPr="00EF6153" w:rsidRDefault="004C533E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Athletic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4C533E" w:rsidRPr="00EF6153" w:rsidTr="00BB2E65">
        <w:tc>
          <w:tcPr>
            <w:tcW w:w="3690" w:type="dxa"/>
          </w:tcPr>
          <w:p w:rsidR="004C533E" w:rsidRPr="00EF6153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4C533E" w:rsidRPr="00EF6153" w:rsidRDefault="004C533E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84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4C533E" w:rsidRPr="00EF6153" w:rsidTr="00BB2E65">
        <w:tc>
          <w:tcPr>
            <w:tcW w:w="3690" w:type="dxa"/>
          </w:tcPr>
          <w:p w:rsidR="004C533E" w:rsidRPr="00EF6153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4C533E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ll name contains character only,</w:t>
            </w:r>
          </w:p>
          <w:p w:rsidR="004C533E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ort name contains character only,</w:t>
            </w:r>
          </w:p>
          <w:p w:rsidR="004C533E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1 contains number,</w:t>
            </w:r>
          </w:p>
          <w:p w:rsidR="004C533E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2 contains number and</w:t>
            </w:r>
          </w:p>
          <w:p w:rsidR="004C533E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k3 contains number</w:t>
            </w:r>
          </w:p>
          <w:p w:rsidR="004C533E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ufia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al Hall</w:t>
            </w:r>
          </w:p>
          <w:p w:rsidR="004C533E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ce Competition</w:t>
            </w:r>
          </w:p>
          <w:p w:rsidR="004C533E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na1213</w:t>
            </w:r>
          </w:p>
          <w:p w:rsidR="004C533E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bina123</w:t>
            </w:r>
          </w:p>
          <w:p w:rsidR="004C533E" w:rsidRPr="00EF6153" w:rsidRDefault="004C533E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mpa112</w:t>
            </w:r>
          </w:p>
        </w:tc>
      </w:tr>
      <w:tr w:rsidR="004C533E" w:rsidRPr="00EF6153" w:rsidTr="00BB2E65">
        <w:tc>
          <w:tcPr>
            <w:tcW w:w="3690" w:type="dxa"/>
          </w:tcPr>
          <w:p w:rsidR="004C533E" w:rsidRPr="00080114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4C533E" w:rsidRPr="00080114" w:rsidRDefault="004C533E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4C533E" w:rsidRPr="00EF6153" w:rsidTr="00BB2E65">
        <w:tc>
          <w:tcPr>
            <w:tcW w:w="3690" w:type="dxa"/>
          </w:tcPr>
          <w:p w:rsidR="004C533E" w:rsidRPr="00EF6153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4C533E" w:rsidRPr="00EF6153" w:rsidRDefault="004C533E" w:rsidP="004C533E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rank alert message</w:t>
            </w:r>
          </w:p>
        </w:tc>
      </w:tr>
      <w:tr w:rsidR="004C533E" w:rsidRPr="00EF6153" w:rsidTr="00BB2E65">
        <w:tc>
          <w:tcPr>
            <w:tcW w:w="3690" w:type="dxa"/>
          </w:tcPr>
          <w:p w:rsidR="004C533E" w:rsidRDefault="004C533E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4C533E" w:rsidRPr="000B0BA8" w:rsidRDefault="004C533E" w:rsidP="0007609A">
            <w:pPr>
              <w:keepNext/>
              <w:spacing w:after="120"/>
              <w:rPr>
                <w:rFonts w:ascii="Times New Roman" w:hAnsi="Times New Roman" w:cs="Times New Roman"/>
              </w:rPr>
            </w:pPr>
            <w:r w:rsidRPr="000B0BA8">
              <w:rPr>
                <w:rFonts w:ascii="Times New Roman" w:hAnsi="Times New Roman" w:cs="Times New Roman"/>
              </w:rPr>
              <w:t xml:space="preserve">Show </w:t>
            </w:r>
            <w:r w:rsidR="0007609A">
              <w:rPr>
                <w:rFonts w:ascii="Times New Roman" w:hAnsi="Times New Roman" w:cs="Times New Roman"/>
              </w:rPr>
              <w:t>succes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B0BA8">
              <w:rPr>
                <w:rFonts w:ascii="Times New Roman" w:hAnsi="Times New Roman" w:cs="Times New Roman"/>
              </w:rPr>
              <w:t xml:space="preserve">message </w:t>
            </w:r>
          </w:p>
        </w:tc>
      </w:tr>
    </w:tbl>
    <w:p w:rsidR="00931779" w:rsidRDefault="00931779" w:rsidP="00E816A4"/>
    <w:p w:rsidR="00931779" w:rsidRDefault="00931779">
      <w:r>
        <w:br w:type="page"/>
      </w:r>
    </w:p>
    <w:p w:rsidR="00C10B23" w:rsidRPr="00C10B23" w:rsidRDefault="00C10B23" w:rsidP="00C10B23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1" w:name="_Toc530261601"/>
      <w:r w:rsidRPr="00C10B23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C10B23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C10B23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C10B23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93</w:t>
      </w:r>
      <w:r w:rsidR="00D96590" w:rsidRPr="00C10B23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C10B23">
        <w:rPr>
          <w:rFonts w:ascii="Times New Roman" w:hAnsi="Times New Roman" w:cs="Times New Roman"/>
          <w:color w:val="auto"/>
          <w:sz w:val="22"/>
          <w:szCs w:val="22"/>
        </w:rPr>
        <w:t>: Test specifications of T93</w:t>
      </w:r>
      <w:bookmarkEnd w:id="131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6"/>
        <w:gridCol w:w="5536"/>
      </w:tblGrid>
      <w:tr w:rsidR="00931779" w:rsidRPr="00EF6153" w:rsidTr="00BB2E65">
        <w:tc>
          <w:tcPr>
            <w:tcW w:w="3690" w:type="dxa"/>
          </w:tcPr>
          <w:p w:rsidR="00931779" w:rsidRPr="00EF6153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931779" w:rsidRPr="00EF6153" w:rsidRDefault="00931779" w:rsidP="00931779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3</w:t>
            </w:r>
          </w:p>
        </w:tc>
      </w:tr>
      <w:tr w:rsidR="00931779" w:rsidRPr="00EF6153" w:rsidTr="00BB2E65">
        <w:tc>
          <w:tcPr>
            <w:tcW w:w="3690" w:type="dxa"/>
          </w:tcPr>
          <w:p w:rsidR="00931779" w:rsidRPr="00EF6153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931779" w:rsidRPr="00EF6153" w:rsidRDefault="00931779" w:rsidP="00931779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Volleyball’</w:t>
            </w:r>
          </w:p>
        </w:tc>
      </w:tr>
      <w:tr w:rsidR="00931779" w:rsidRPr="00EF6153" w:rsidTr="00BB2E65">
        <w:tc>
          <w:tcPr>
            <w:tcW w:w="3690" w:type="dxa"/>
          </w:tcPr>
          <w:p w:rsidR="00931779" w:rsidRPr="00EF6153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931779" w:rsidRPr="00EF6153" w:rsidRDefault="00931779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931779" w:rsidRPr="00EF6153" w:rsidTr="00BB2E65">
        <w:tc>
          <w:tcPr>
            <w:tcW w:w="3690" w:type="dxa"/>
          </w:tcPr>
          <w:p w:rsidR="00931779" w:rsidRPr="00EF6153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931779" w:rsidRPr="00F4444B" w:rsidRDefault="00931779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931779" w:rsidRPr="00EF6153" w:rsidTr="00BB2E65">
        <w:tc>
          <w:tcPr>
            <w:tcW w:w="3690" w:type="dxa"/>
          </w:tcPr>
          <w:p w:rsidR="00931779" w:rsidRPr="00EF6153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931779" w:rsidRPr="00EF6153" w:rsidRDefault="0056449B" w:rsidP="0056449B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Score Management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931779" w:rsidRPr="00EF6153" w:rsidTr="00BB2E65">
        <w:tc>
          <w:tcPr>
            <w:tcW w:w="3690" w:type="dxa"/>
          </w:tcPr>
          <w:p w:rsidR="00931779" w:rsidRPr="00EF6153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931779" w:rsidRPr="00EF6153" w:rsidRDefault="0056449B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67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931779" w:rsidRPr="00EF6153" w:rsidTr="00BB2E65">
        <w:tc>
          <w:tcPr>
            <w:tcW w:w="3690" w:type="dxa"/>
          </w:tcPr>
          <w:p w:rsidR="00931779" w:rsidRPr="00EF6153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931779" w:rsidRPr="00EF6153" w:rsidRDefault="0093177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</w:p>
        </w:tc>
      </w:tr>
      <w:tr w:rsidR="00931779" w:rsidRPr="00EF6153" w:rsidTr="00BB2E65">
        <w:tc>
          <w:tcPr>
            <w:tcW w:w="3690" w:type="dxa"/>
          </w:tcPr>
          <w:p w:rsidR="00931779" w:rsidRPr="00080114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931779" w:rsidRPr="00080114" w:rsidRDefault="00931779" w:rsidP="0056449B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56449B">
              <w:rPr>
                <w:rFonts w:ascii="Times New Roman" w:hAnsi="Times New Roman" w:cs="Times New Roman"/>
                <w:sz w:val="22"/>
                <w:szCs w:val="22"/>
              </w:rPr>
              <w:t>Volleyball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931779" w:rsidRPr="00EF6153" w:rsidTr="00BB2E65">
        <w:tc>
          <w:tcPr>
            <w:tcW w:w="3690" w:type="dxa"/>
          </w:tcPr>
          <w:p w:rsidR="00931779" w:rsidRPr="00EF6153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931779" w:rsidRPr="00EF6153" w:rsidRDefault="0056449B" w:rsidP="0056449B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volleyball</w:t>
            </w:r>
            <w:r w:rsidR="00931779">
              <w:rPr>
                <w:rFonts w:ascii="Times New Roman" w:hAnsi="Times New Roman" w:cs="Times New Roman"/>
              </w:rPr>
              <w:t xml:space="preserve"> management page</w:t>
            </w:r>
          </w:p>
        </w:tc>
      </w:tr>
      <w:tr w:rsidR="00931779" w:rsidRPr="00EF6153" w:rsidTr="00BB2E65">
        <w:tc>
          <w:tcPr>
            <w:tcW w:w="3690" w:type="dxa"/>
          </w:tcPr>
          <w:p w:rsidR="00931779" w:rsidRDefault="00931779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931779" w:rsidRDefault="00931779" w:rsidP="0056449B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o to </w:t>
            </w:r>
            <w:r w:rsidR="0056449B">
              <w:rPr>
                <w:rFonts w:ascii="Times New Roman" w:hAnsi="Times New Roman" w:cs="Times New Roman"/>
              </w:rPr>
              <w:t>volleyball</w:t>
            </w:r>
            <w:r>
              <w:rPr>
                <w:rFonts w:ascii="Times New Roman" w:hAnsi="Times New Roman" w:cs="Times New Roman"/>
              </w:rPr>
              <w:t xml:space="preserve"> management page</w:t>
            </w:r>
          </w:p>
        </w:tc>
      </w:tr>
    </w:tbl>
    <w:p w:rsidR="00694613" w:rsidRDefault="00694613" w:rsidP="00E816A4"/>
    <w:p w:rsidR="00D95A8D" w:rsidRPr="00541040" w:rsidRDefault="00D95A8D" w:rsidP="00541040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2" w:name="_Toc530261602"/>
      <w:r w:rsidRPr="00541040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541040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541040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541040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="009E3888">
        <w:rPr>
          <w:rFonts w:ascii="Times New Roman" w:hAnsi="Times New Roman" w:cs="Times New Roman"/>
          <w:noProof/>
          <w:color w:val="auto"/>
          <w:sz w:val="22"/>
          <w:szCs w:val="22"/>
        </w:rPr>
        <w:t>94</w:t>
      </w:r>
      <w:r w:rsidR="00D96590" w:rsidRPr="00541040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541040">
        <w:rPr>
          <w:rFonts w:ascii="Times New Roman" w:hAnsi="Times New Roman" w:cs="Times New Roman"/>
          <w:color w:val="auto"/>
          <w:sz w:val="22"/>
          <w:szCs w:val="22"/>
        </w:rPr>
        <w:t>:  Test specifications of T94</w:t>
      </w:r>
      <w:bookmarkEnd w:id="132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6334CE" w:rsidRPr="00EF6153" w:rsidTr="00BB2E65">
        <w:tc>
          <w:tcPr>
            <w:tcW w:w="3690" w:type="dxa"/>
          </w:tcPr>
          <w:p w:rsidR="006334CE" w:rsidRPr="00EF6153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6334CE" w:rsidRPr="00EF6153" w:rsidRDefault="006334CE" w:rsidP="008B0F2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</w:t>
            </w:r>
            <w:r w:rsidR="008B0F2F">
              <w:rPr>
                <w:rFonts w:ascii="Times New Roman" w:hAnsi="Times New Roman" w:cs="Times New Roman"/>
              </w:rPr>
              <w:t>4</w:t>
            </w:r>
          </w:p>
        </w:tc>
      </w:tr>
      <w:tr w:rsidR="006334CE" w:rsidRPr="00EF6153" w:rsidTr="00BB2E65">
        <w:tc>
          <w:tcPr>
            <w:tcW w:w="3690" w:type="dxa"/>
          </w:tcPr>
          <w:p w:rsidR="006334CE" w:rsidRPr="00EF6153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6334CE" w:rsidRPr="00EF6153" w:rsidRDefault="006334CE" w:rsidP="00FE0659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 w:rsidR="00FE0659">
              <w:rPr>
                <w:rFonts w:ascii="Times New Roman" w:hAnsi="Times New Roman" w:cs="Times New Roman"/>
              </w:rPr>
              <w:t>insert volleyball details</w:t>
            </w:r>
            <w:r>
              <w:rPr>
                <w:rFonts w:ascii="Times New Roman" w:hAnsi="Times New Roman" w:cs="Times New Roman"/>
              </w:rPr>
              <w:t>’</w:t>
            </w:r>
          </w:p>
        </w:tc>
      </w:tr>
      <w:tr w:rsidR="006334CE" w:rsidRPr="00EF6153" w:rsidTr="00BB2E65">
        <w:tc>
          <w:tcPr>
            <w:tcW w:w="3690" w:type="dxa"/>
          </w:tcPr>
          <w:p w:rsidR="006334CE" w:rsidRPr="00EF6153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6334CE" w:rsidRPr="00EF6153" w:rsidRDefault="006334CE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6334CE" w:rsidRPr="00EF6153" w:rsidTr="00BB2E65">
        <w:tc>
          <w:tcPr>
            <w:tcW w:w="3690" w:type="dxa"/>
          </w:tcPr>
          <w:p w:rsidR="006334CE" w:rsidRPr="00EF6153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6334CE" w:rsidRPr="00F4444B" w:rsidRDefault="006334CE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6334CE" w:rsidRPr="00EF6153" w:rsidTr="00BB2E65">
        <w:tc>
          <w:tcPr>
            <w:tcW w:w="3690" w:type="dxa"/>
          </w:tcPr>
          <w:p w:rsidR="006334CE" w:rsidRPr="00EF6153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6334CE" w:rsidRPr="00EF6153" w:rsidRDefault="006334CE" w:rsidP="006334CE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olleyball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6334CE" w:rsidRPr="00EF6153" w:rsidTr="00BB2E65">
        <w:tc>
          <w:tcPr>
            <w:tcW w:w="3690" w:type="dxa"/>
          </w:tcPr>
          <w:p w:rsidR="006334CE" w:rsidRPr="00EF6153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6334CE" w:rsidRPr="00EF6153" w:rsidRDefault="006334CE" w:rsidP="006334CE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93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6334CE" w:rsidRPr="00EF6153" w:rsidTr="00BB2E65">
        <w:tc>
          <w:tcPr>
            <w:tcW w:w="3690" w:type="dxa"/>
          </w:tcPr>
          <w:p w:rsidR="006334CE" w:rsidRPr="00EF6153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6334CE" w:rsidRDefault="0054104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nning team name contains character,</w:t>
            </w:r>
          </w:p>
          <w:p w:rsidR="00541040" w:rsidRDefault="0054104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sing team name contain character and</w:t>
            </w:r>
          </w:p>
          <w:p w:rsidR="00541040" w:rsidRDefault="0054104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 of the match contains character as given below-</w:t>
            </w:r>
          </w:p>
          <w:p w:rsidR="00541040" w:rsidRDefault="0054104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1</w:t>
            </w:r>
          </w:p>
          <w:p w:rsidR="00541040" w:rsidRDefault="0054104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2</w:t>
            </w:r>
          </w:p>
          <w:p w:rsidR="00541040" w:rsidRPr="00EF6153" w:rsidRDefault="00541040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</w:p>
        </w:tc>
      </w:tr>
      <w:tr w:rsidR="006334CE" w:rsidRPr="00EF6153" w:rsidTr="00BB2E65">
        <w:tc>
          <w:tcPr>
            <w:tcW w:w="3690" w:type="dxa"/>
          </w:tcPr>
          <w:p w:rsidR="006334CE" w:rsidRPr="00080114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6334CE" w:rsidRPr="00080114" w:rsidRDefault="006334CE" w:rsidP="00FE0659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FE0659">
              <w:rPr>
                <w:rFonts w:ascii="Times New Roman" w:hAnsi="Times New Roman" w:cs="Times New Roman"/>
                <w:sz w:val="22"/>
                <w:szCs w:val="22"/>
              </w:rPr>
              <w:t>insert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6334CE" w:rsidRPr="00EF6153" w:rsidTr="00BB2E65">
        <w:tc>
          <w:tcPr>
            <w:tcW w:w="3690" w:type="dxa"/>
          </w:tcPr>
          <w:p w:rsidR="006334CE" w:rsidRPr="00EF6153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6334CE" w:rsidRPr="00EF6153" w:rsidRDefault="0004483B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  <w:tr w:rsidR="006334CE" w:rsidRPr="00EF6153" w:rsidTr="00BB2E65">
        <w:tc>
          <w:tcPr>
            <w:tcW w:w="3690" w:type="dxa"/>
          </w:tcPr>
          <w:p w:rsidR="006334CE" w:rsidRDefault="006334CE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6334CE" w:rsidRDefault="0004483B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success message</w:t>
            </w:r>
          </w:p>
        </w:tc>
      </w:tr>
    </w:tbl>
    <w:p w:rsidR="004621C0" w:rsidRDefault="004621C0" w:rsidP="00E816A4"/>
    <w:p w:rsidR="009E3888" w:rsidRPr="009E3888" w:rsidRDefault="009E3888" w:rsidP="009E388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3" w:name="_Toc530261603"/>
      <w:r w:rsidRPr="009E3888">
        <w:rPr>
          <w:rFonts w:ascii="Times New Roman" w:hAnsi="Times New Roman" w:cs="Times New Roman"/>
          <w:color w:val="auto"/>
          <w:sz w:val="22"/>
          <w:szCs w:val="22"/>
        </w:rPr>
        <w:t xml:space="preserve">Table 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>
        <w:rPr>
          <w:rFonts w:ascii="Times New Roman" w:hAnsi="Times New Roman" w:cs="Times New Roman"/>
          <w:noProof/>
          <w:color w:val="auto"/>
          <w:sz w:val="22"/>
          <w:szCs w:val="22"/>
        </w:rPr>
        <w:t>95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t>: Test specifications of T95</w:t>
      </w:r>
      <w:bookmarkEnd w:id="133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4621C0" w:rsidRPr="00EF6153" w:rsidTr="00BB2E65">
        <w:tc>
          <w:tcPr>
            <w:tcW w:w="3690" w:type="dxa"/>
          </w:tcPr>
          <w:p w:rsidR="004621C0" w:rsidRPr="00EF6153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4621C0" w:rsidRPr="00EF6153" w:rsidRDefault="004621C0" w:rsidP="004621C0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5</w:t>
            </w:r>
          </w:p>
        </w:tc>
      </w:tr>
      <w:tr w:rsidR="004621C0" w:rsidRPr="00EF6153" w:rsidTr="00BB2E65">
        <w:tc>
          <w:tcPr>
            <w:tcW w:w="3690" w:type="dxa"/>
          </w:tcPr>
          <w:p w:rsidR="004621C0" w:rsidRPr="00EF6153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4621C0" w:rsidRPr="00EF6153" w:rsidRDefault="004621C0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insert volleyball details’</w:t>
            </w:r>
          </w:p>
        </w:tc>
      </w:tr>
      <w:tr w:rsidR="004621C0" w:rsidRPr="00EF6153" w:rsidTr="00BB2E65">
        <w:tc>
          <w:tcPr>
            <w:tcW w:w="3690" w:type="dxa"/>
          </w:tcPr>
          <w:p w:rsidR="004621C0" w:rsidRPr="00EF6153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4621C0" w:rsidRPr="00EF6153" w:rsidRDefault="004621C0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4621C0" w:rsidRPr="00EF6153" w:rsidTr="00BB2E65">
        <w:tc>
          <w:tcPr>
            <w:tcW w:w="3690" w:type="dxa"/>
          </w:tcPr>
          <w:p w:rsidR="004621C0" w:rsidRPr="00EF6153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4621C0" w:rsidRPr="00F4444B" w:rsidRDefault="004621C0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4621C0" w:rsidRPr="00EF6153" w:rsidTr="00BB2E65">
        <w:tc>
          <w:tcPr>
            <w:tcW w:w="3690" w:type="dxa"/>
          </w:tcPr>
          <w:p w:rsidR="004621C0" w:rsidRPr="00EF6153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4621C0" w:rsidRPr="00EF6153" w:rsidRDefault="004621C0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olleyball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4621C0" w:rsidRPr="00EF6153" w:rsidTr="00BB2E65">
        <w:tc>
          <w:tcPr>
            <w:tcW w:w="3690" w:type="dxa"/>
          </w:tcPr>
          <w:p w:rsidR="004621C0" w:rsidRPr="00EF6153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4621C0" w:rsidRPr="00EF6153" w:rsidRDefault="004621C0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93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4621C0" w:rsidRPr="00EF6153" w:rsidTr="00BB2E65">
        <w:tc>
          <w:tcPr>
            <w:tcW w:w="3690" w:type="dxa"/>
          </w:tcPr>
          <w:p w:rsidR="004621C0" w:rsidRPr="00EF6153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4621C0" w:rsidRDefault="004621C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nning team name contains special character,</w:t>
            </w:r>
          </w:p>
          <w:p w:rsidR="004621C0" w:rsidRDefault="004621C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sing team name contain character and</w:t>
            </w:r>
          </w:p>
          <w:p w:rsidR="004621C0" w:rsidRDefault="004621C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 of the match contains character as given below-</w:t>
            </w:r>
          </w:p>
          <w:p w:rsidR="004621C0" w:rsidRDefault="004621C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@#$$1</w:t>
            </w:r>
          </w:p>
          <w:p w:rsidR="004621C0" w:rsidRDefault="004621C0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2</w:t>
            </w:r>
          </w:p>
          <w:p w:rsidR="004621C0" w:rsidRPr="00EF6153" w:rsidRDefault="004621C0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</w:p>
        </w:tc>
      </w:tr>
      <w:tr w:rsidR="004621C0" w:rsidRPr="00EF6153" w:rsidTr="00BB2E65">
        <w:tc>
          <w:tcPr>
            <w:tcW w:w="3690" w:type="dxa"/>
          </w:tcPr>
          <w:p w:rsidR="004621C0" w:rsidRPr="00080114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4621C0" w:rsidRPr="00080114" w:rsidRDefault="004621C0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insert’ button</w:t>
            </w:r>
          </w:p>
        </w:tc>
      </w:tr>
      <w:tr w:rsidR="004621C0" w:rsidRPr="00EF6153" w:rsidTr="00BB2E65">
        <w:tc>
          <w:tcPr>
            <w:tcW w:w="3690" w:type="dxa"/>
          </w:tcPr>
          <w:p w:rsidR="004621C0" w:rsidRPr="00EF6153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4621C0" w:rsidRPr="00EF6153" w:rsidRDefault="004621C0" w:rsidP="007150AD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7150AD">
              <w:rPr>
                <w:rFonts w:ascii="Times New Roman" w:hAnsi="Times New Roman" w:cs="Times New Roman"/>
              </w:rPr>
              <w:t>invalid team name alert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4621C0" w:rsidRPr="00EF6153" w:rsidTr="00BB2E65">
        <w:tc>
          <w:tcPr>
            <w:tcW w:w="3690" w:type="dxa"/>
          </w:tcPr>
          <w:p w:rsidR="004621C0" w:rsidRDefault="004621C0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4621C0" w:rsidRDefault="004621C0" w:rsidP="007150AD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7150AD">
              <w:rPr>
                <w:rFonts w:ascii="Times New Roman" w:hAnsi="Times New Roman" w:cs="Times New Roman"/>
              </w:rPr>
              <w:t>invalid team name alert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</w:tbl>
    <w:p w:rsidR="00DD4F93" w:rsidRDefault="00DD4F93" w:rsidP="00E816A4"/>
    <w:p w:rsidR="004621C0" w:rsidRDefault="00DD4F93" w:rsidP="00E816A4">
      <w:r>
        <w:br w:type="page"/>
      </w:r>
    </w:p>
    <w:p w:rsidR="009E3888" w:rsidRPr="009E3888" w:rsidRDefault="009E3888" w:rsidP="009E388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4" w:name="_Toc530261604"/>
      <w:r w:rsidRPr="009E3888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>
        <w:rPr>
          <w:rFonts w:ascii="Times New Roman" w:hAnsi="Times New Roman" w:cs="Times New Roman"/>
          <w:noProof/>
          <w:color w:val="auto"/>
          <w:sz w:val="22"/>
          <w:szCs w:val="22"/>
        </w:rPr>
        <w:t>96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t>: Test specifications of T96</w:t>
      </w:r>
      <w:bookmarkEnd w:id="134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DD4F93" w:rsidRPr="00EF6153" w:rsidTr="00BB2E65">
        <w:tc>
          <w:tcPr>
            <w:tcW w:w="3690" w:type="dxa"/>
          </w:tcPr>
          <w:p w:rsidR="00DD4F93" w:rsidRPr="00EF6153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DD4F93" w:rsidRPr="00EF6153" w:rsidRDefault="00DD4F93" w:rsidP="00DD4F9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6</w:t>
            </w:r>
          </w:p>
        </w:tc>
      </w:tr>
      <w:tr w:rsidR="00DD4F93" w:rsidRPr="00EF6153" w:rsidTr="00BB2E65">
        <w:tc>
          <w:tcPr>
            <w:tcW w:w="3690" w:type="dxa"/>
          </w:tcPr>
          <w:p w:rsidR="00DD4F93" w:rsidRPr="00EF6153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DD4F93" w:rsidRPr="00EF6153" w:rsidRDefault="00DD4F93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insert volleyball details’</w:t>
            </w:r>
          </w:p>
        </w:tc>
      </w:tr>
      <w:tr w:rsidR="00DD4F93" w:rsidRPr="00EF6153" w:rsidTr="00BB2E65">
        <w:tc>
          <w:tcPr>
            <w:tcW w:w="3690" w:type="dxa"/>
          </w:tcPr>
          <w:p w:rsidR="00DD4F93" w:rsidRPr="00EF6153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DD4F93" w:rsidRPr="00EF6153" w:rsidRDefault="00DD4F93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DD4F93" w:rsidRPr="00EF6153" w:rsidTr="00BB2E65">
        <w:tc>
          <w:tcPr>
            <w:tcW w:w="3690" w:type="dxa"/>
          </w:tcPr>
          <w:p w:rsidR="00DD4F93" w:rsidRPr="00EF6153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DD4F93" w:rsidRPr="00F4444B" w:rsidRDefault="00DD4F93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DD4F93" w:rsidRPr="00EF6153" w:rsidTr="00BB2E65">
        <w:tc>
          <w:tcPr>
            <w:tcW w:w="3690" w:type="dxa"/>
          </w:tcPr>
          <w:p w:rsidR="00DD4F93" w:rsidRPr="00EF6153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DD4F93" w:rsidRPr="00EF6153" w:rsidRDefault="00DD4F93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olleyball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DD4F93" w:rsidRPr="00EF6153" w:rsidTr="00BB2E65">
        <w:tc>
          <w:tcPr>
            <w:tcW w:w="3690" w:type="dxa"/>
          </w:tcPr>
          <w:p w:rsidR="00DD4F93" w:rsidRPr="00EF6153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DD4F93" w:rsidRPr="00EF6153" w:rsidRDefault="00DD4F93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93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DD4F93" w:rsidRPr="00EF6153" w:rsidTr="00BB2E65">
        <w:tc>
          <w:tcPr>
            <w:tcW w:w="3690" w:type="dxa"/>
          </w:tcPr>
          <w:p w:rsidR="00DD4F93" w:rsidRPr="00EF6153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DD4F93" w:rsidRDefault="00DD4F9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nning team name contains character,</w:t>
            </w:r>
          </w:p>
          <w:p w:rsidR="00DD4F93" w:rsidRDefault="00DD4F9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sing team name contain special character and</w:t>
            </w:r>
          </w:p>
          <w:p w:rsidR="00DD4F93" w:rsidRDefault="00DD4F9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 of the match contains character as given below-</w:t>
            </w:r>
          </w:p>
          <w:p w:rsidR="00DD4F93" w:rsidRDefault="00DD4F9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1</w:t>
            </w:r>
          </w:p>
          <w:p w:rsidR="00DD4F93" w:rsidRDefault="00DD4F9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$$&amp;!2</w:t>
            </w:r>
          </w:p>
          <w:p w:rsidR="00DD4F93" w:rsidRPr="00EF6153" w:rsidRDefault="00DD4F93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</w:p>
        </w:tc>
      </w:tr>
      <w:tr w:rsidR="00DD4F93" w:rsidRPr="00EF6153" w:rsidTr="00BB2E65">
        <w:tc>
          <w:tcPr>
            <w:tcW w:w="3690" w:type="dxa"/>
          </w:tcPr>
          <w:p w:rsidR="00DD4F93" w:rsidRPr="00080114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DD4F93" w:rsidRPr="00080114" w:rsidRDefault="00DD4F93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insert’ button</w:t>
            </w:r>
          </w:p>
        </w:tc>
      </w:tr>
      <w:tr w:rsidR="00DD4F93" w:rsidRPr="00EF6153" w:rsidTr="00BB2E65">
        <w:tc>
          <w:tcPr>
            <w:tcW w:w="3690" w:type="dxa"/>
          </w:tcPr>
          <w:p w:rsidR="00DD4F93" w:rsidRPr="00EF6153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DD4F93" w:rsidRPr="00EF6153" w:rsidRDefault="00DD4F93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team name alert message</w:t>
            </w:r>
          </w:p>
        </w:tc>
      </w:tr>
      <w:tr w:rsidR="00DD4F93" w:rsidRPr="00EF6153" w:rsidTr="00BB2E65">
        <w:tc>
          <w:tcPr>
            <w:tcW w:w="3690" w:type="dxa"/>
          </w:tcPr>
          <w:p w:rsidR="00DD4F93" w:rsidRDefault="00DD4F93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DD4F93" w:rsidRDefault="00DD4F93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team name alert message</w:t>
            </w:r>
          </w:p>
        </w:tc>
      </w:tr>
    </w:tbl>
    <w:p w:rsidR="00DD4F93" w:rsidRDefault="00DD4F93" w:rsidP="00E816A4"/>
    <w:p w:rsidR="009A7043" w:rsidRDefault="00C64AA6">
      <w:r>
        <w:br w:type="page"/>
      </w:r>
    </w:p>
    <w:p w:rsidR="009E3888" w:rsidRPr="009E3888" w:rsidRDefault="009E3888" w:rsidP="009E388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5" w:name="_Toc530261605"/>
      <w:r w:rsidRPr="009E3888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>
        <w:rPr>
          <w:rFonts w:ascii="Times New Roman" w:hAnsi="Times New Roman" w:cs="Times New Roman"/>
          <w:noProof/>
          <w:color w:val="auto"/>
          <w:sz w:val="22"/>
          <w:szCs w:val="22"/>
        </w:rPr>
        <w:t>97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t>: Test specifications of T97</w:t>
      </w:r>
      <w:bookmarkEnd w:id="135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C64AA6" w:rsidRPr="00EF6153" w:rsidTr="00BB2E65">
        <w:tc>
          <w:tcPr>
            <w:tcW w:w="3690" w:type="dxa"/>
          </w:tcPr>
          <w:p w:rsidR="00C64AA6" w:rsidRPr="00EF6153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C64AA6" w:rsidRPr="00EF6153" w:rsidRDefault="00C64AA6" w:rsidP="00C64AA6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7</w:t>
            </w:r>
          </w:p>
        </w:tc>
      </w:tr>
      <w:tr w:rsidR="00C64AA6" w:rsidRPr="00EF6153" w:rsidTr="00BB2E65">
        <w:tc>
          <w:tcPr>
            <w:tcW w:w="3690" w:type="dxa"/>
          </w:tcPr>
          <w:p w:rsidR="00C64AA6" w:rsidRPr="00EF6153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C64AA6" w:rsidRPr="00EF6153" w:rsidRDefault="00C64AA6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insert volleyball details’</w:t>
            </w:r>
          </w:p>
        </w:tc>
      </w:tr>
      <w:tr w:rsidR="00C64AA6" w:rsidRPr="00EF6153" w:rsidTr="00BB2E65">
        <w:tc>
          <w:tcPr>
            <w:tcW w:w="3690" w:type="dxa"/>
          </w:tcPr>
          <w:p w:rsidR="00C64AA6" w:rsidRPr="00EF6153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C64AA6" w:rsidRPr="00EF6153" w:rsidRDefault="00C64AA6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C64AA6" w:rsidRPr="00EF6153" w:rsidTr="00BB2E65">
        <w:tc>
          <w:tcPr>
            <w:tcW w:w="3690" w:type="dxa"/>
          </w:tcPr>
          <w:p w:rsidR="00C64AA6" w:rsidRPr="00EF6153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C64AA6" w:rsidRPr="00F4444B" w:rsidRDefault="00C64AA6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C64AA6" w:rsidRPr="00EF6153" w:rsidTr="00BB2E65">
        <w:tc>
          <w:tcPr>
            <w:tcW w:w="3690" w:type="dxa"/>
          </w:tcPr>
          <w:p w:rsidR="00C64AA6" w:rsidRPr="00EF6153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C64AA6" w:rsidRPr="00EF6153" w:rsidRDefault="00C64AA6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olleyball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C64AA6" w:rsidRPr="00EF6153" w:rsidTr="00BB2E65">
        <w:tc>
          <w:tcPr>
            <w:tcW w:w="3690" w:type="dxa"/>
          </w:tcPr>
          <w:p w:rsidR="00C64AA6" w:rsidRPr="00EF6153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C64AA6" w:rsidRPr="00EF6153" w:rsidRDefault="00C64AA6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93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C64AA6" w:rsidRPr="00EF6153" w:rsidTr="00BB2E65">
        <w:tc>
          <w:tcPr>
            <w:tcW w:w="3690" w:type="dxa"/>
          </w:tcPr>
          <w:p w:rsidR="00C64AA6" w:rsidRPr="00EF6153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C64AA6" w:rsidRDefault="00C64AA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nning team name contains character,</w:t>
            </w:r>
          </w:p>
          <w:p w:rsidR="00C64AA6" w:rsidRDefault="00C64AA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sing team name contain character and</w:t>
            </w:r>
          </w:p>
          <w:p w:rsidR="00C64AA6" w:rsidRDefault="00C64AA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 of the match contains special character and number  as given below-</w:t>
            </w:r>
          </w:p>
          <w:p w:rsidR="00C64AA6" w:rsidRDefault="00C64AA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1</w:t>
            </w:r>
          </w:p>
          <w:p w:rsidR="00C64AA6" w:rsidRDefault="00C64AA6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2</w:t>
            </w:r>
          </w:p>
          <w:p w:rsidR="00C64AA6" w:rsidRPr="00EF6153" w:rsidRDefault="00C64AA6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  <w:r>
              <w:rPr>
                <w:rFonts w:ascii="Times New Roman" w:hAnsi="Times New Roman" w:cs="Times New Roman"/>
              </w:rPr>
              <w:t>#$$123</w:t>
            </w:r>
          </w:p>
        </w:tc>
      </w:tr>
      <w:tr w:rsidR="00C64AA6" w:rsidRPr="00EF6153" w:rsidTr="00BB2E65">
        <w:tc>
          <w:tcPr>
            <w:tcW w:w="3690" w:type="dxa"/>
          </w:tcPr>
          <w:p w:rsidR="00C64AA6" w:rsidRPr="00080114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C64AA6" w:rsidRPr="00080114" w:rsidRDefault="00C64AA6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insert’ button</w:t>
            </w:r>
          </w:p>
        </w:tc>
      </w:tr>
      <w:tr w:rsidR="00C64AA6" w:rsidRPr="00EF6153" w:rsidTr="00BB2E65">
        <w:tc>
          <w:tcPr>
            <w:tcW w:w="3690" w:type="dxa"/>
          </w:tcPr>
          <w:p w:rsidR="00C64AA6" w:rsidRPr="00EF6153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C64AA6" w:rsidRPr="00EF6153" w:rsidRDefault="00C64AA6" w:rsidP="00BB2E6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006205">
              <w:rPr>
                <w:rFonts w:ascii="Times New Roman" w:hAnsi="Times New Roman" w:cs="Times New Roman"/>
              </w:rPr>
              <w:t xml:space="preserve">invalid man of the match </w:t>
            </w:r>
            <w:r>
              <w:rPr>
                <w:rFonts w:ascii="Times New Roman" w:hAnsi="Times New Roman" w:cs="Times New Roman"/>
              </w:rPr>
              <w:t>name alert message</w:t>
            </w:r>
          </w:p>
        </w:tc>
      </w:tr>
      <w:tr w:rsidR="00C64AA6" w:rsidRPr="00EF6153" w:rsidTr="00BB2E65">
        <w:tc>
          <w:tcPr>
            <w:tcW w:w="3690" w:type="dxa"/>
          </w:tcPr>
          <w:p w:rsidR="00C64AA6" w:rsidRDefault="00C64AA6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64AA6" w:rsidRDefault="00C64AA6" w:rsidP="00006205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invalid </w:t>
            </w:r>
            <w:r w:rsidR="00006205">
              <w:rPr>
                <w:rFonts w:ascii="Times New Roman" w:hAnsi="Times New Roman" w:cs="Times New Roman"/>
              </w:rPr>
              <w:t>man of the match</w:t>
            </w:r>
            <w:r>
              <w:rPr>
                <w:rFonts w:ascii="Times New Roman" w:hAnsi="Times New Roman" w:cs="Times New Roman"/>
              </w:rPr>
              <w:t xml:space="preserve"> name alert message</w:t>
            </w:r>
          </w:p>
        </w:tc>
      </w:tr>
    </w:tbl>
    <w:p w:rsidR="009A7043" w:rsidRDefault="009A7043" w:rsidP="00E816A4"/>
    <w:p w:rsidR="009A7043" w:rsidRDefault="009A7043">
      <w:r>
        <w:br w:type="page"/>
      </w:r>
    </w:p>
    <w:p w:rsidR="009E3888" w:rsidRPr="009E3888" w:rsidRDefault="009E3888" w:rsidP="009E388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6" w:name="_Toc530261606"/>
      <w:r w:rsidRPr="009E3888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>
        <w:rPr>
          <w:rFonts w:ascii="Times New Roman" w:hAnsi="Times New Roman" w:cs="Times New Roman"/>
          <w:noProof/>
          <w:color w:val="auto"/>
          <w:sz w:val="22"/>
          <w:szCs w:val="22"/>
        </w:rPr>
        <w:t>98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t>: Test specifications of T98</w:t>
      </w:r>
      <w:bookmarkEnd w:id="136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9A7043" w:rsidRPr="00EF6153" w:rsidTr="00BB2E65">
        <w:tc>
          <w:tcPr>
            <w:tcW w:w="3690" w:type="dxa"/>
          </w:tcPr>
          <w:p w:rsidR="009A7043" w:rsidRPr="00EF6153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9A7043" w:rsidRPr="00EF6153" w:rsidRDefault="009A7043" w:rsidP="009A7043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8</w:t>
            </w:r>
          </w:p>
        </w:tc>
      </w:tr>
      <w:tr w:rsidR="009A7043" w:rsidRPr="00EF6153" w:rsidTr="00BB2E65">
        <w:tc>
          <w:tcPr>
            <w:tcW w:w="3690" w:type="dxa"/>
          </w:tcPr>
          <w:p w:rsidR="009A7043" w:rsidRPr="00EF6153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9A7043" w:rsidRPr="00EF6153" w:rsidRDefault="009A7043" w:rsidP="009A7043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edit volleyball details’</w:t>
            </w:r>
          </w:p>
        </w:tc>
      </w:tr>
      <w:tr w:rsidR="009A7043" w:rsidRPr="00EF6153" w:rsidTr="00BB2E65">
        <w:tc>
          <w:tcPr>
            <w:tcW w:w="3690" w:type="dxa"/>
          </w:tcPr>
          <w:p w:rsidR="009A7043" w:rsidRPr="00EF6153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9A7043" w:rsidRPr="00EF6153" w:rsidRDefault="009A7043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9A7043" w:rsidRPr="00EF6153" w:rsidTr="00BB2E65">
        <w:tc>
          <w:tcPr>
            <w:tcW w:w="3690" w:type="dxa"/>
          </w:tcPr>
          <w:p w:rsidR="009A7043" w:rsidRPr="00EF6153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9A7043" w:rsidRPr="00F4444B" w:rsidRDefault="009A7043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9A7043" w:rsidRPr="00EF6153" w:rsidTr="00BB2E65">
        <w:tc>
          <w:tcPr>
            <w:tcW w:w="3690" w:type="dxa"/>
          </w:tcPr>
          <w:p w:rsidR="009A7043" w:rsidRPr="00EF6153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9A7043" w:rsidRPr="00EF6153" w:rsidRDefault="009A7043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olleyball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9A7043" w:rsidRPr="00EF6153" w:rsidTr="00BB2E65">
        <w:tc>
          <w:tcPr>
            <w:tcW w:w="3690" w:type="dxa"/>
          </w:tcPr>
          <w:p w:rsidR="009A7043" w:rsidRPr="00EF6153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9A7043" w:rsidRPr="00EF6153" w:rsidRDefault="009A7043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93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9A7043" w:rsidRPr="00EF6153" w:rsidTr="00BB2E65">
        <w:tc>
          <w:tcPr>
            <w:tcW w:w="3690" w:type="dxa"/>
          </w:tcPr>
          <w:p w:rsidR="009A7043" w:rsidRPr="00EF6153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9A7043" w:rsidRDefault="009A704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nning team name contains character,</w:t>
            </w:r>
          </w:p>
          <w:p w:rsidR="009A7043" w:rsidRDefault="009A704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sing team name contain character and</w:t>
            </w:r>
          </w:p>
          <w:p w:rsidR="009A7043" w:rsidRDefault="009A704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 of the match contains character as given below-</w:t>
            </w:r>
          </w:p>
          <w:p w:rsidR="009A7043" w:rsidRDefault="009A704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1</w:t>
            </w:r>
          </w:p>
          <w:p w:rsidR="009A7043" w:rsidRDefault="009A7043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2</w:t>
            </w:r>
          </w:p>
          <w:p w:rsidR="009A7043" w:rsidRPr="00EF6153" w:rsidRDefault="009A7043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</w:p>
        </w:tc>
      </w:tr>
      <w:tr w:rsidR="009A7043" w:rsidRPr="00EF6153" w:rsidTr="00BB2E65">
        <w:tc>
          <w:tcPr>
            <w:tcW w:w="3690" w:type="dxa"/>
          </w:tcPr>
          <w:p w:rsidR="009A7043" w:rsidRPr="00080114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9A7043" w:rsidRPr="00080114" w:rsidRDefault="009A7043" w:rsidP="00A139FF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A139FF">
              <w:rPr>
                <w:rFonts w:ascii="Times New Roman" w:hAnsi="Times New Roman" w:cs="Times New Roman"/>
                <w:sz w:val="22"/>
                <w:szCs w:val="22"/>
              </w:rPr>
              <w:t>updat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9A7043" w:rsidRPr="00EF6153" w:rsidTr="00BB2E65">
        <w:tc>
          <w:tcPr>
            <w:tcW w:w="3690" w:type="dxa"/>
          </w:tcPr>
          <w:p w:rsidR="009A7043" w:rsidRPr="00EF6153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9A7043" w:rsidRPr="00EF6153" w:rsidRDefault="009A7043" w:rsidP="0064454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644541">
              <w:rPr>
                <w:rFonts w:ascii="Times New Roman" w:hAnsi="Times New Roman" w:cs="Times New Roman"/>
              </w:rPr>
              <w:t>success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9A7043" w:rsidRPr="00EF6153" w:rsidTr="00BB2E65">
        <w:tc>
          <w:tcPr>
            <w:tcW w:w="3690" w:type="dxa"/>
          </w:tcPr>
          <w:p w:rsidR="009A7043" w:rsidRDefault="009A7043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9A7043" w:rsidRDefault="009A7043" w:rsidP="0064454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644541">
              <w:rPr>
                <w:rFonts w:ascii="Times New Roman" w:hAnsi="Times New Roman" w:cs="Times New Roman"/>
              </w:rPr>
              <w:t>success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</w:tbl>
    <w:p w:rsidR="00E205A1" w:rsidRDefault="00E205A1" w:rsidP="00E816A4"/>
    <w:p w:rsidR="00E205A1" w:rsidRDefault="00E205A1">
      <w:r>
        <w:br w:type="page"/>
      </w:r>
    </w:p>
    <w:p w:rsidR="009E3888" w:rsidRPr="009E3888" w:rsidRDefault="009E3888" w:rsidP="009E388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7" w:name="_Toc530261607"/>
      <w:r w:rsidRPr="009E3888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>
        <w:rPr>
          <w:rFonts w:ascii="Times New Roman" w:hAnsi="Times New Roman" w:cs="Times New Roman"/>
          <w:noProof/>
          <w:color w:val="auto"/>
          <w:sz w:val="22"/>
          <w:szCs w:val="22"/>
        </w:rPr>
        <w:t>99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t>: Test specifications of T99</w:t>
      </w:r>
      <w:bookmarkEnd w:id="137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E205A1" w:rsidRPr="00EF6153" w:rsidTr="00BB2E65">
        <w:tc>
          <w:tcPr>
            <w:tcW w:w="3690" w:type="dxa"/>
          </w:tcPr>
          <w:p w:rsidR="00E205A1" w:rsidRPr="00EF6153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E205A1" w:rsidRPr="00EF6153" w:rsidRDefault="00E205A1" w:rsidP="00E205A1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99</w:t>
            </w:r>
          </w:p>
        </w:tc>
      </w:tr>
      <w:tr w:rsidR="00E205A1" w:rsidRPr="00EF6153" w:rsidTr="00BB2E65">
        <w:tc>
          <w:tcPr>
            <w:tcW w:w="3690" w:type="dxa"/>
          </w:tcPr>
          <w:p w:rsidR="00E205A1" w:rsidRPr="00EF6153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E205A1" w:rsidRPr="00EF6153" w:rsidRDefault="00E205A1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edit volleyball details’</w:t>
            </w:r>
          </w:p>
        </w:tc>
      </w:tr>
      <w:tr w:rsidR="00E205A1" w:rsidRPr="00EF6153" w:rsidTr="00BB2E65">
        <w:tc>
          <w:tcPr>
            <w:tcW w:w="3690" w:type="dxa"/>
          </w:tcPr>
          <w:p w:rsidR="00E205A1" w:rsidRPr="00EF6153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E205A1" w:rsidRPr="00EF6153" w:rsidRDefault="00E205A1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E205A1" w:rsidRPr="00EF6153" w:rsidTr="00BB2E65">
        <w:tc>
          <w:tcPr>
            <w:tcW w:w="3690" w:type="dxa"/>
          </w:tcPr>
          <w:p w:rsidR="00E205A1" w:rsidRPr="00EF6153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E205A1" w:rsidRPr="00F4444B" w:rsidRDefault="00E205A1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E205A1" w:rsidRPr="00EF6153" w:rsidTr="00BB2E65">
        <w:tc>
          <w:tcPr>
            <w:tcW w:w="3690" w:type="dxa"/>
          </w:tcPr>
          <w:p w:rsidR="00E205A1" w:rsidRPr="00EF6153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E205A1" w:rsidRPr="00EF6153" w:rsidRDefault="00E205A1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olleyball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E205A1" w:rsidRPr="00EF6153" w:rsidTr="00BB2E65">
        <w:tc>
          <w:tcPr>
            <w:tcW w:w="3690" w:type="dxa"/>
          </w:tcPr>
          <w:p w:rsidR="00E205A1" w:rsidRPr="00EF6153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E205A1" w:rsidRPr="00EF6153" w:rsidRDefault="00E205A1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93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E205A1" w:rsidRPr="00EF6153" w:rsidTr="00BB2E65">
        <w:tc>
          <w:tcPr>
            <w:tcW w:w="3690" w:type="dxa"/>
          </w:tcPr>
          <w:p w:rsidR="00E205A1" w:rsidRPr="00EF6153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E205A1" w:rsidRDefault="00E205A1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nning team name contains special character,</w:t>
            </w:r>
          </w:p>
          <w:p w:rsidR="00E205A1" w:rsidRDefault="00E205A1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sing team name contain character and</w:t>
            </w:r>
          </w:p>
          <w:p w:rsidR="00E205A1" w:rsidRDefault="00E205A1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 of the match contains character as given below-</w:t>
            </w:r>
          </w:p>
          <w:p w:rsidR="00E205A1" w:rsidRDefault="00E205A1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1@#$</w:t>
            </w:r>
          </w:p>
          <w:p w:rsidR="00E205A1" w:rsidRDefault="00E205A1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2</w:t>
            </w:r>
          </w:p>
          <w:p w:rsidR="00E205A1" w:rsidRPr="00EF6153" w:rsidRDefault="00E205A1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</w:p>
        </w:tc>
      </w:tr>
      <w:tr w:rsidR="00E205A1" w:rsidRPr="00EF6153" w:rsidTr="00BB2E65">
        <w:tc>
          <w:tcPr>
            <w:tcW w:w="3690" w:type="dxa"/>
          </w:tcPr>
          <w:p w:rsidR="00E205A1" w:rsidRPr="00080114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E205A1" w:rsidRPr="00080114" w:rsidRDefault="00E205A1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E205A1" w:rsidRPr="00EF6153" w:rsidTr="00BB2E65">
        <w:tc>
          <w:tcPr>
            <w:tcW w:w="3690" w:type="dxa"/>
          </w:tcPr>
          <w:p w:rsidR="00E205A1" w:rsidRPr="00EF6153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E205A1" w:rsidRPr="00EF6153" w:rsidRDefault="00E205A1" w:rsidP="00E205A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team name alert message</w:t>
            </w:r>
          </w:p>
        </w:tc>
      </w:tr>
      <w:tr w:rsidR="00E205A1" w:rsidRPr="00EF6153" w:rsidTr="00BB2E65">
        <w:tc>
          <w:tcPr>
            <w:tcW w:w="3690" w:type="dxa"/>
          </w:tcPr>
          <w:p w:rsidR="00E205A1" w:rsidRDefault="00E205A1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205A1" w:rsidRDefault="00E205A1" w:rsidP="00E205A1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team name alert message</w:t>
            </w:r>
          </w:p>
        </w:tc>
      </w:tr>
    </w:tbl>
    <w:p w:rsidR="00C64AA6" w:rsidRDefault="00C64AA6" w:rsidP="00E816A4"/>
    <w:p w:rsidR="00C51A8F" w:rsidRDefault="00C51A8F">
      <w:r>
        <w:br w:type="page"/>
      </w:r>
    </w:p>
    <w:p w:rsidR="009E3888" w:rsidRPr="009E3888" w:rsidRDefault="009E3888" w:rsidP="009E388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8" w:name="_Toc530261608"/>
      <w:r w:rsidRPr="009E3888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>
        <w:rPr>
          <w:rFonts w:ascii="Times New Roman" w:hAnsi="Times New Roman" w:cs="Times New Roman"/>
          <w:noProof/>
          <w:color w:val="auto"/>
          <w:sz w:val="22"/>
          <w:szCs w:val="22"/>
        </w:rPr>
        <w:t>100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t>: Test specifications of T100</w:t>
      </w:r>
      <w:bookmarkEnd w:id="138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6"/>
        <w:gridCol w:w="5536"/>
      </w:tblGrid>
      <w:tr w:rsidR="00C51A8F" w:rsidRPr="00EF6153" w:rsidTr="00BB2E65">
        <w:tc>
          <w:tcPr>
            <w:tcW w:w="3690" w:type="dxa"/>
          </w:tcPr>
          <w:p w:rsidR="00C51A8F" w:rsidRPr="00EF6153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C51A8F" w:rsidRPr="00EF6153" w:rsidRDefault="00C51A8F" w:rsidP="00C51A8F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00</w:t>
            </w:r>
          </w:p>
        </w:tc>
      </w:tr>
      <w:tr w:rsidR="00C51A8F" w:rsidRPr="00EF6153" w:rsidTr="00BB2E65">
        <w:tc>
          <w:tcPr>
            <w:tcW w:w="3690" w:type="dxa"/>
          </w:tcPr>
          <w:p w:rsidR="00C51A8F" w:rsidRPr="00EF6153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C51A8F" w:rsidRPr="00EF6153" w:rsidRDefault="00C51A8F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edit volleyball details’</w:t>
            </w:r>
          </w:p>
        </w:tc>
      </w:tr>
      <w:tr w:rsidR="00C51A8F" w:rsidRPr="00EF6153" w:rsidTr="00BB2E65">
        <w:tc>
          <w:tcPr>
            <w:tcW w:w="3690" w:type="dxa"/>
          </w:tcPr>
          <w:p w:rsidR="00C51A8F" w:rsidRPr="00EF6153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C51A8F" w:rsidRPr="00EF6153" w:rsidRDefault="00C51A8F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C51A8F" w:rsidRPr="00EF6153" w:rsidTr="00BB2E65">
        <w:tc>
          <w:tcPr>
            <w:tcW w:w="3690" w:type="dxa"/>
          </w:tcPr>
          <w:p w:rsidR="00C51A8F" w:rsidRPr="00EF6153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C51A8F" w:rsidRPr="00F4444B" w:rsidRDefault="00C51A8F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C51A8F" w:rsidRPr="00EF6153" w:rsidTr="00BB2E65">
        <w:tc>
          <w:tcPr>
            <w:tcW w:w="3690" w:type="dxa"/>
          </w:tcPr>
          <w:p w:rsidR="00C51A8F" w:rsidRPr="00EF6153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C51A8F" w:rsidRPr="00EF6153" w:rsidRDefault="00C51A8F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olleyball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C51A8F" w:rsidRPr="00EF6153" w:rsidTr="00BB2E65">
        <w:tc>
          <w:tcPr>
            <w:tcW w:w="3690" w:type="dxa"/>
          </w:tcPr>
          <w:p w:rsidR="00C51A8F" w:rsidRPr="00EF6153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C51A8F" w:rsidRPr="00EF6153" w:rsidRDefault="00C51A8F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93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C51A8F" w:rsidRPr="00EF6153" w:rsidTr="00BB2E65">
        <w:tc>
          <w:tcPr>
            <w:tcW w:w="3690" w:type="dxa"/>
          </w:tcPr>
          <w:p w:rsidR="00C51A8F" w:rsidRPr="00EF6153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C51A8F" w:rsidRDefault="00C51A8F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nning team name contains character,</w:t>
            </w:r>
          </w:p>
          <w:p w:rsidR="00C51A8F" w:rsidRDefault="00C51A8F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osing team name contain </w:t>
            </w:r>
            <w:r w:rsidR="00A850A1">
              <w:rPr>
                <w:rFonts w:ascii="Times New Roman" w:hAnsi="Times New Roman" w:cs="Times New Roman"/>
              </w:rPr>
              <w:t xml:space="preserve">special </w:t>
            </w:r>
            <w:r>
              <w:rPr>
                <w:rFonts w:ascii="Times New Roman" w:hAnsi="Times New Roman" w:cs="Times New Roman"/>
              </w:rPr>
              <w:t>character and</w:t>
            </w:r>
          </w:p>
          <w:p w:rsidR="00C51A8F" w:rsidRDefault="00C51A8F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 of the match contains character as given below-</w:t>
            </w:r>
          </w:p>
          <w:p w:rsidR="00C51A8F" w:rsidRDefault="00C51A8F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1</w:t>
            </w:r>
          </w:p>
          <w:p w:rsidR="00C51A8F" w:rsidRDefault="00C51A8F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</w:t>
            </w:r>
            <w:r w:rsidR="00A850A1">
              <w:rPr>
                <w:rFonts w:ascii="Times New Roman" w:hAnsi="Times New Roman" w:cs="Times New Roman"/>
              </w:rPr>
              <w:t>%@#$</w:t>
            </w:r>
            <w:r>
              <w:rPr>
                <w:rFonts w:ascii="Times New Roman" w:hAnsi="Times New Roman" w:cs="Times New Roman"/>
              </w:rPr>
              <w:t>2</w:t>
            </w:r>
          </w:p>
          <w:p w:rsidR="00C51A8F" w:rsidRPr="00EF6153" w:rsidRDefault="00C51A8F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</w:p>
        </w:tc>
      </w:tr>
      <w:tr w:rsidR="00C51A8F" w:rsidRPr="00EF6153" w:rsidTr="00BB2E65">
        <w:tc>
          <w:tcPr>
            <w:tcW w:w="3690" w:type="dxa"/>
          </w:tcPr>
          <w:p w:rsidR="00C51A8F" w:rsidRPr="00080114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C51A8F" w:rsidRPr="00080114" w:rsidRDefault="00C51A8F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C51A8F" w:rsidRPr="00EF6153" w:rsidTr="00BB2E65">
        <w:tc>
          <w:tcPr>
            <w:tcW w:w="3690" w:type="dxa"/>
          </w:tcPr>
          <w:p w:rsidR="00C51A8F" w:rsidRPr="00EF6153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C51A8F" w:rsidRPr="00EF6153" w:rsidRDefault="00C51A8F" w:rsidP="00F1583E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F1583E">
              <w:rPr>
                <w:rFonts w:ascii="Times New Roman" w:hAnsi="Times New Roman" w:cs="Times New Roman"/>
              </w:rPr>
              <w:t>invalid team name alert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C51A8F" w:rsidRPr="00EF6153" w:rsidTr="00BB2E65">
        <w:tc>
          <w:tcPr>
            <w:tcW w:w="3690" w:type="dxa"/>
          </w:tcPr>
          <w:p w:rsidR="00C51A8F" w:rsidRDefault="00C51A8F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51A8F" w:rsidRDefault="00C51A8F" w:rsidP="00F1583E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F1583E">
              <w:rPr>
                <w:rFonts w:ascii="Times New Roman" w:hAnsi="Times New Roman" w:cs="Times New Roman"/>
              </w:rPr>
              <w:t>invalid team name alert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</w:tbl>
    <w:p w:rsidR="00C416D9" w:rsidRDefault="00C416D9" w:rsidP="00E816A4"/>
    <w:p w:rsidR="00C416D9" w:rsidRDefault="00C416D9">
      <w:r>
        <w:br w:type="page"/>
      </w:r>
    </w:p>
    <w:p w:rsidR="009E3888" w:rsidRPr="009E3888" w:rsidRDefault="009E3888" w:rsidP="009E388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39" w:name="_Toc530261609"/>
      <w:r w:rsidRPr="009E3888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>
        <w:rPr>
          <w:rFonts w:ascii="Times New Roman" w:hAnsi="Times New Roman" w:cs="Times New Roman"/>
          <w:noProof/>
          <w:color w:val="auto"/>
          <w:sz w:val="22"/>
          <w:szCs w:val="22"/>
        </w:rPr>
        <w:t>101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t>: Test specifications of T101</w:t>
      </w:r>
      <w:bookmarkEnd w:id="139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C416D9" w:rsidRPr="00EF6153" w:rsidTr="00BB2E65">
        <w:tc>
          <w:tcPr>
            <w:tcW w:w="3690" w:type="dxa"/>
          </w:tcPr>
          <w:p w:rsidR="00C416D9" w:rsidRPr="00EF6153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C416D9" w:rsidRPr="00EF6153" w:rsidRDefault="00C416D9" w:rsidP="00C416D9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01</w:t>
            </w:r>
          </w:p>
        </w:tc>
      </w:tr>
      <w:tr w:rsidR="00C416D9" w:rsidRPr="00EF6153" w:rsidTr="00BB2E65">
        <w:tc>
          <w:tcPr>
            <w:tcW w:w="3690" w:type="dxa"/>
          </w:tcPr>
          <w:p w:rsidR="00C416D9" w:rsidRPr="00EF6153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C416D9" w:rsidRPr="00EF6153" w:rsidRDefault="00C416D9" w:rsidP="00BB2E65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edit volleyball details’</w:t>
            </w:r>
          </w:p>
        </w:tc>
      </w:tr>
      <w:tr w:rsidR="00C416D9" w:rsidRPr="00EF6153" w:rsidTr="00BB2E65">
        <w:tc>
          <w:tcPr>
            <w:tcW w:w="3690" w:type="dxa"/>
          </w:tcPr>
          <w:p w:rsidR="00C416D9" w:rsidRPr="00EF6153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C416D9" w:rsidRPr="00EF6153" w:rsidRDefault="00C416D9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C416D9" w:rsidRPr="00EF6153" w:rsidTr="00BB2E65">
        <w:tc>
          <w:tcPr>
            <w:tcW w:w="3690" w:type="dxa"/>
          </w:tcPr>
          <w:p w:rsidR="00C416D9" w:rsidRPr="00EF6153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C416D9" w:rsidRPr="00F4444B" w:rsidRDefault="00C416D9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C416D9" w:rsidRPr="00EF6153" w:rsidTr="00BB2E65">
        <w:tc>
          <w:tcPr>
            <w:tcW w:w="3690" w:type="dxa"/>
          </w:tcPr>
          <w:p w:rsidR="00C416D9" w:rsidRPr="00EF6153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C416D9" w:rsidRPr="00EF6153" w:rsidRDefault="00C416D9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olleyball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C416D9" w:rsidRPr="00EF6153" w:rsidTr="00BB2E65">
        <w:tc>
          <w:tcPr>
            <w:tcW w:w="3690" w:type="dxa"/>
          </w:tcPr>
          <w:p w:rsidR="00C416D9" w:rsidRPr="00EF6153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C416D9" w:rsidRPr="00EF6153" w:rsidRDefault="00C416D9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93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C416D9" w:rsidRPr="00EF6153" w:rsidTr="00BB2E65">
        <w:tc>
          <w:tcPr>
            <w:tcW w:w="3690" w:type="dxa"/>
          </w:tcPr>
          <w:p w:rsidR="00C416D9" w:rsidRPr="00EF6153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C416D9" w:rsidRDefault="00C416D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nning team name contains character,</w:t>
            </w:r>
          </w:p>
          <w:p w:rsidR="00C416D9" w:rsidRDefault="00C416D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sing team name contain character and</w:t>
            </w:r>
          </w:p>
          <w:p w:rsidR="00C416D9" w:rsidRDefault="00C416D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n of the match contains special character and number as given below-</w:t>
            </w:r>
          </w:p>
          <w:p w:rsidR="00C416D9" w:rsidRDefault="00C416D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1</w:t>
            </w:r>
          </w:p>
          <w:p w:rsidR="00C416D9" w:rsidRDefault="00C416D9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am2</w:t>
            </w:r>
          </w:p>
          <w:p w:rsidR="00C416D9" w:rsidRPr="00EF6153" w:rsidRDefault="00C416D9" w:rsidP="00BB2E65">
            <w:pPr>
              <w:spacing w:after="12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abik</w:t>
            </w:r>
            <w:proofErr w:type="spellEnd"/>
          </w:p>
        </w:tc>
      </w:tr>
      <w:tr w:rsidR="00C416D9" w:rsidRPr="00EF6153" w:rsidTr="00BB2E65">
        <w:tc>
          <w:tcPr>
            <w:tcW w:w="3690" w:type="dxa"/>
          </w:tcPr>
          <w:p w:rsidR="00C416D9" w:rsidRPr="00080114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C416D9" w:rsidRPr="00080114" w:rsidRDefault="00C416D9" w:rsidP="00BB2E65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update’ button</w:t>
            </w:r>
          </w:p>
        </w:tc>
      </w:tr>
      <w:tr w:rsidR="00C416D9" w:rsidRPr="00EF6153" w:rsidTr="00BB2E65">
        <w:tc>
          <w:tcPr>
            <w:tcW w:w="3690" w:type="dxa"/>
          </w:tcPr>
          <w:p w:rsidR="00C416D9" w:rsidRPr="00EF6153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C416D9" w:rsidRPr="00EF6153" w:rsidRDefault="00C416D9" w:rsidP="00C416D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man of the match name alert message</w:t>
            </w:r>
          </w:p>
        </w:tc>
      </w:tr>
      <w:tr w:rsidR="00C416D9" w:rsidRPr="00EF6153" w:rsidTr="00BB2E65">
        <w:tc>
          <w:tcPr>
            <w:tcW w:w="3690" w:type="dxa"/>
          </w:tcPr>
          <w:p w:rsidR="00C416D9" w:rsidRDefault="00C416D9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C416D9" w:rsidRDefault="00C416D9" w:rsidP="00C416D9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invalid man of the match name alert message</w:t>
            </w:r>
          </w:p>
        </w:tc>
      </w:tr>
    </w:tbl>
    <w:p w:rsidR="00E64778" w:rsidRDefault="00E64778" w:rsidP="00E816A4"/>
    <w:p w:rsidR="00E64778" w:rsidRDefault="00E64778">
      <w:r>
        <w:br w:type="page"/>
      </w:r>
    </w:p>
    <w:p w:rsidR="009E3888" w:rsidRPr="009E3888" w:rsidRDefault="009E3888" w:rsidP="009E3888">
      <w:pPr>
        <w:pStyle w:val="Caption"/>
        <w:keepNext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bookmarkStart w:id="140" w:name="_Toc530261610"/>
      <w:r w:rsidRPr="009E3888">
        <w:rPr>
          <w:rFonts w:ascii="Times New Roman" w:hAnsi="Times New Roman" w:cs="Times New Roman"/>
          <w:color w:val="auto"/>
          <w:sz w:val="22"/>
          <w:szCs w:val="22"/>
        </w:rPr>
        <w:lastRenderedPageBreak/>
        <w:t xml:space="preserve">Table 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begin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instrText xml:space="preserve"> SEQ Table \* ARABIC </w:instrTex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separate"/>
      </w:r>
      <w:r w:rsidRPr="009E3888">
        <w:rPr>
          <w:rFonts w:ascii="Times New Roman" w:hAnsi="Times New Roman" w:cs="Times New Roman"/>
          <w:noProof/>
          <w:color w:val="auto"/>
          <w:sz w:val="22"/>
          <w:szCs w:val="22"/>
        </w:rPr>
        <w:t>102</w:t>
      </w:r>
      <w:r w:rsidR="00D96590" w:rsidRPr="009E3888">
        <w:rPr>
          <w:rFonts w:ascii="Times New Roman" w:hAnsi="Times New Roman" w:cs="Times New Roman"/>
          <w:color w:val="auto"/>
          <w:sz w:val="22"/>
          <w:szCs w:val="22"/>
        </w:rPr>
        <w:fldChar w:fldCharType="end"/>
      </w:r>
      <w:r w:rsidRPr="009E3888">
        <w:rPr>
          <w:rFonts w:ascii="Times New Roman" w:hAnsi="Times New Roman" w:cs="Times New Roman"/>
          <w:color w:val="auto"/>
          <w:sz w:val="22"/>
          <w:szCs w:val="22"/>
        </w:rPr>
        <w:t>: Test specifications of T102</w:t>
      </w:r>
      <w:bookmarkEnd w:id="140"/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3617"/>
        <w:gridCol w:w="5535"/>
      </w:tblGrid>
      <w:tr w:rsidR="00E64778" w:rsidRPr="00EF6153" w:rsidTr="00BB2E65">
        <w:tc>
          <w:tcPr>
            <w:tcW w:w="3690" w:type="dxa"/>
          </w:tcPr>
          <w:p w:rsidR="00E64778" w:rsidRPr="00EF6153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case Specification Identifier </w:t>
            </w:r>
          </w:p>
        </w:tc>
        <w:tc>
          <w:tcPr>
            <w:tcW w:w="5688" w:type="dxa"/>
          </w:tcPr>
          <w:p w:rsidR="00E64778" w:rsidRPr="00EF6153" w:rsidRDefault="00E64778" w:rsidP="00E64778">
            <w:pPr>
              <w:spacing w:after="120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>102</w:t>
            </w:r>
          </w:p>
        </w:tc>
      </w:tr>
      <w:tr w:rsidR="00E64778" w:rsidRPr="00EF6153" w:rsidTr="00BB2E65">
        <w:tc>
          <w:tcPr>
            <w:tcW w:w="3690" w:type="dxa"/>
          </w:tcPr>
          <w:p w:rsidR="00E64778" w:rsidRPr="00EF6153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urpose </w:t>
            </w:r>
          </w:p>
        </w:tc>
        <w:tc>
          <w:tcPr>
            <w:tcW w:w="5688" w:type="dxa"/>
          </w:tcPr>
          <w:p w:rsidR="00E64778" w:rsidRPr="00EF6153" w:rsidRDefault="00E64778" w:rsidP="00E64778">
            <w:pPr>
              <w:jc w:val="both"/>
              <w:rPr>
                <w:rFonts w:ascii="Times New Roman" w:hAnsi="Times New Roman" w:cs="Times New Roman"/>
              </w:rPr>
            </w:pPr>
            <w:r w:rsidRPr="00EF6153">
              <w:rPr>
                <w:rFonts w:ascii="Times New Roman" w:hAnsi="Times New Roman" w:cs="Times New Roman"/>
              </w:rPr>
              <w:t>To check the functionality of ‘</w:t>
            </w:r>
            <w:r>
              <w:rPr>
                <w:rFonts w:ascii="Times New Roman" w:hAnsi="Times New Roman" w:cs="Times New Roman"/>
              </w:rPr>
              <w:t>Remove volleyball details’</w:t>
            </w:r>
          </w:p>
        </w:tc>
      </w:tr>
      <w:tr w:rsidR="00E64778" w:rsidRPr="00EF6153" w:rsidTr="00BB2E65">
        <w:tc>
          <w:tcPr>
            <w:tcW w:w="3690" w:type="dxa"/>
          </w:tcPr>
          <w:p w:rsidR="00E64778" w:rsidRPr="00EF6153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Items Needed </w:t>
            </w:r>
          </w:p>
        </w:tc>
        <w:tc>
          <w:tcPr>
            <w:tcW w:w="5688" w:type="dxa"/>
          </w:tcPr>
          <w:p w:rsidR="00E64778" w:rsidRPr="00EF6153" w:rsidRDefault="00E64778" w:rsidP="00BB2E65">
            <w:pPr>
              <w:pStyle w:val="Default"/>
              <w:rPr>
                <w:rFonts w:ascii="Times New Roman" w:hAnsi="Times New Roman" w:cs="Times New Roman"/>
                <w:sz w:val="23"/>
                <w:szCs w:val="23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Refer Usecase-1.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4</w:t>
            </w: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 xml:space="preserve"> in SRS </w:t>
            </w:r>
          </w:p>
        </w:tc>
      </w:tr>
      <w:tr w:rsidR="00E64778" w:rsidRPr="00EF6153" w:rsidTr="00BB2E65">
        <w:tc>
          <w:tcPr>
            <w:tcW w:w="3690" w:type="dxa"/>
          </w:tcPr>
          <w:p w:rsidR="00E64778" w:rsidRPr="00EF6153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Environmental </w:t>
            </w:r>
          </w:p>
        </w:tc>
        <w:tc>
          <w:tcPr>
            <w:tcW w:w="5688" w:type="dxa"/>
          </w:tcPr>
          <w:p w:rsidR="00E64778" w:rsidRPr="00F4444B" w:rsidRDefault="00E64778" w:rsidP="00BB2E65">
            <w:pPr>
              <w:pStyle w:val="Default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sz w:val="23"/>
                <w:szCs w:val="23"/>
              </w:rPr>
              <w:t>I</w:t>
            </w:r>
            <w:r w:rsidRPr="00EF6153">
              <w:rPr>
                <w:rFonts w:ascii="Times New Roman" w:hAnsi="Times New Roman" w:cs="Times New Roman"/>
                <w:sz w:val="22"/>
                <w:szCs w:val="22"/>
              </w:rPr>
              <w:t xml:space="preserve">nternet should be in working condition. Database software through which the data will be matched should be in running condition. User’s browser should be running properly. </w:t>
            </w:r>
          </w:p>
        </w:tc>
      </w:tr>
      <w:tr w:rsidR="00E64778" w:rsidRPr="00EF6153" w:rsidTr="00BB2E65">
        <w:tc>
          <w:tcPr>
            <w:tcW w:w="3690" w:type="dxa"/>
          </w:tcPr>
          <w:p w:rsidR="00E64778" w:rsidRPr="00EF6153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pecial Procedural Requirements </w:t>
            </w:r>
          </w:p>
        </w:tc>
        <w:tc>
          <w:tcPr>
            <w:tcW w:w="5688" w:type="dxa"/>
          </w:tcPr>
          <w:p w:rsidR="00E64778" w:rsidRPr="00EF6153" w:rsidRDefault="00E64778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</w:rPr>
              <w:t xml:space="preserve">The function </w:t>
            </w:r>
            <w:r w:rsidRPr="00EF6153">
              <w:rPr>
                <w:rFonts w:ascii="Times New Roman" w:hAnsi="Times New Roman" w:cs="Times New Roman"/>
              </w:rPr>
              <w:t>‘</w:t>
            </w:r>
            <w:r>
              <w:rPr>
                <w:rFonts w:ascii="Times New Roman" w:hAnsi="Times New Roman" w:cs="Times New Roman"/>
              </w:rPr>
              <w:t xml:space="preserve">Volleyball’ </w:t>
            </w:r>
            <w:r w:rsidRPr="00653585">
              <w:rPr>
                <w:rFonts w:ascii="Times New Roman" w:hAnsi="Times New Roman" w:cs="Times New Roman"/>
              </w:rPr>
              <w:t>must be executed prior to the current test case</w:t>
            </w:r>
          </w:p>
        </w:tc>
      </w:tr>
      <w:tr w:rsidR="00E64778" w:rsidRPr="00EF6153" w:rsidTr="00BB2E65">
        <w:tc>
          <w:tcPr>
            <w:tcW w:w="3690" w:type="dxa"/>
          </w:tcPr>
          <w:p w:rsidR="00E64778" w:rsidRPr="00EF6153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ter-case Dependencies </w:t>
            </w:r>
          </w:p>
        </w:tc>
        <w:tc>
          <w:tcPr>
            <w:tcW w:w="5688" w:type="dxa"/>
          </w:tcPr>
          <w:p w:rsidR="00E64778" w:rsidRPr="00EF6153" w:rsidRDefault="00E64778" w:rsidP="00BB2E65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>T</w:t>
            </w:r>
            <w:r>
              <w:rPr>
                <w:rFonts w:ascii="Times New Roman" w:hAnsi="Times New Roman" w:cs="Times New Roman"/>
                <w:sz w:val="23"/>
                <w:szCs w:val="23"/>
              </w:rPr>
              <w:t>93</w:t>
            </w:r>
            <w:r w:rsidRPr="00653585">
              <w:rPr>
                <w:rFonts w:ascii="Times New Roman" w:hAnsi="Times New Roman" w:cs="Times New Roman"/>
                <w:sz w:val="23"/>
                <w:szCs w:val="23"/>
              </w:rPr>
              <w:t xml:space="preserve"> test case must be executed prior to the current test case execution</w:t>
            </w:r>
          </w:p>
        </w:tc>
      </w:tr>
      <w:tr w:rsidR="00E64778" w:rsidRPr="00EF6153" w:rsidTr="00BB2E65">
        <w:tc>
          <w:tcPr>
            <w:tcW w:w="3690" w:type="dxa"/>
          </w:tcPr>
          <w:p w:rsidR="00E64778" w:rsidRPr="00EF6153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Input Specifications </w:t>
            </w:r>
          </w:p>
        </w:tc>
        <w:tc>
          <w:tcPr>
            <w:tcW w:w="5688" w:type="dxa"/>
          </w:tcPr>
          <w:p w:rsidR="00E64778" w:rsidRPr="00EF6153" w:rsidRDefault="00214812" w:rsidP="00BB2E65">
            <w:pPr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E64778" w:rsidRPr="00EF6153" w:rsidTr="00BB2E65">
        <w:tc>
          <w:tcPr>
            <w:tcW w:w="3690" w:type="dxa"/>
          </w:tcPr>
          <w:p w:rsidR="00E64778" w:rsidRPr="00080114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 w:rsidRPr="00080114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Test Procedure </w:t>
            </w:r>
          </w:p>
        </w:tc>
        <w:tc>
          <w:tcPr>
            <w:tcW w:w="5688" w:type="dxa"/>
          </w:tcPr>
          <w:p w:rsidR="00E64778" w:rsidRPr="00080114" w:rsidRDefault="00E64778" w:rsidP="00214812">
            <w:pPr>
              <w:pStyle w:val="Defaul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ess ‘</w:t>
            </w:r>
            <w:r w:rsidR="00214812">
              <w:rPr>
                <w:rFonts w:ascii="Times New Roman" w:hAnsi="Times New Roman" w:cs="Times New Roman"/>
                <w:sz w:val="22"/>
                <w:szCs w:val="22"/>
              </w:rPr>
              <w:t>remov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’ button</w:t>
            </w:r>
          </w:p>
        </w:tc>
      </w:tr>
      <w:tr w:rsidR="00E64778" w:rsidRPr="00EF6153" w:rsidTr="00BB2E65">
        <w:tc>
          <w:tcPr>
            <w:tcW w:w="3690" w:type="dxa"/>
          </w:tcPr>
          <w:p w:rsidR="00E64778" w:rsidRPr="00EF6153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Expected </w:t>
            </w:r>
            <w:r w:rsidRPr="00EF61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Output Specifications </w:t>
            </w:r>
          </w:p>
        </w:tc>
        <w:tc>
          <w:tcPr>
            <w:tcW w:w="5688" w:type="dxa"/>
          </w:tcPr>
          <w:p w:rsidR="00E64778" w:rsidRPr="00EF6153" w:rsidRDefault="00E64778" w:rsidP="00214812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214812">
              <w:rPr>
                <w:rFonts w:ascii="Times New Roman" w:hAnsi="Times New Roman" w:cs="Times New Roman"/>
              </w:rPr>
              <w:t>success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  <w:tr w:rsidR="00E64778" w:rsidRPr="00EF6153" w:rsidTr="00BB2E65">
        <w:tc>
          <w:tcPr>
            <w:tcW w:w="3690" w:type="dxa"/>
          </w:tcPr>
          <w:p w:rsidR="00E64778" w:rsidRDefault="00E64778" w:rsidP="00BB2E65">
            <w:pPr>
              <w:pStyle w:val="Default"/>
              <w:spacing w:after="12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ctual Output</w:t>
            </w:r>
          </w:p>
        </w:tc>
        <w:tc>
          <w:tcPr>
            <w:tcW w:w="5688" w:type="dxa"/>
          </w:tcPr>
          <w:p w:rsidR="00E64778" w:rsidRDefault="00E64778" w:rsidP="00214812">
            <w:pPr>
              <w:keepNext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how </w:t>
            </w:r>
            <w:r w:rsidR="00214812">
              <w:rPr>
                <w:rFonts w:ascii="Times New Roman" w:hAnsi="Times New Roman" w:cs="Times New Roman"/>
              </w:rPr>
              <w:t>success</w:t>
            </w:r>
            <w:r>
              <w:rPr>
                <w:rFonts w:ascii="Times New Roman" w:hAnsi="Times New Roman" w:cs="Times New Roman"/>
              </w:rPr>
              <w:t xml:space="preserve"> message</w:t>
            </w:r>
          </w:p>
        </w:tc>
      </w:tr>
    </w:tbl>
    <w:p w:rsidR="00C51A8F" w:rsidRPr="00E816A4" w:rsidRDefault="00C51A8F" w:rsidP="00E816A4"/>
    <w:sectPr w:rsidR="00C51A8F" w:rsidRPr="00E816A4" w:rsidSect="002952A8">
      <w:footerReference w:type="default" r:id="rId44"/>
      <w:footerReference w:type="first" r:id="rId4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03CD" w:rsidRDefault="00FB03CD" w:rsidP="00AE549D">
      <w:pPr>
        <w:spacing w:after="0" w:line="240" w:lineRule="auto"/>
      </w:pPr>
      <w:r>
        <w:separator/>
      </w:r>
    </w:p>
  </w:endnote>
  <w:endnote w:type="continuationSeparator" w:id="0">
    <w:p w:rsidR="00FB03CD" w:rsidRDefault="00FB03CD" w:rsidP="00AE5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8787562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866FD5" w:rsidRDefault="00866FD5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0B75">
          <w:rPr>
            <w:noProof/>
          </w:rPr>
          <w:t>6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866FD5" w:rsidRDefault="00866FD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68969294"/>
      <w:docPartObj>
        <w:docPartGallery w:val="Page Numbers (Bottom of Page)"/>
        <w:docPartUnique/>
      </w:docPartObj>
    </w:sdtPr>
    <w:sdtEndPr/>
    <w:sdtContent>
      <w:p w:rsidR="00D77300" w:rsidRDefault="00D77300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0B75">
          <w:rPr>
            <w:noProof/>
          </w:rPr>
          <w:t>5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:rsidR="00D77300" w:rsidRDefault="00D7730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03CD" w:rsidRDefault="00FB03CD" w:rsidP="00AE549D">
      <w:pPr>
        <w:spacing w:after="0" w:line="240" w:lineRule="auto"/>
      </w:pPr>
      <w:r>
        <w:separator/>
      </w:r>
    </w:p>
  </w:footnote>
  <w:footnote w:type="continuationSeparator" w:id="0">
    <w:p w:rsidR="00FB03CD" w:rsidRDefault="00FB03CD" w:rsidP="00AE54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6C39F0"/>
    <w:multiLevelType w:val="hybridMultilevel"/>
    <w:tmpl w:val="E34EE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C36007"/>
    <w:multiLevelType w:val="hybridMultilevel"/>
    <w:tmpl w:val="8AB0F65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41763E"/>
    <w:multiLevelType w:val="hybridMultilevel"/>
    <w:tmpl w:val="E878C5D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830B8F"/>
    <w:multiLevelType w:val="hybridMultilevel"/>
    <w:tmpl w:val="4B7078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D845524"/>
    <w:multiLevelType w:val="hybridMultilevel"/>
    <w:tmpl w:val="10C0F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4BA78B4"/>
    <w:multiLevelType w:val="hybridMultilevel"/>
    <w:tmpl w:val="ADF66B7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E435A98"/>
    <w:multiLevelType w:val="hybridMultilevel"/>
    <w:tmpl w:val="10C0F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5D82683"/>
    <w:multiLevelType w:val="hybridMultilevel"/>
    <w:tmpl w:val="AF2CD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9C16B8"/>
    <w:multiLevelType w:val="hybridMultilevel"/>
    <w:tmpl w:val="7340F4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87C77C1"/>
    <w:multiLevelType w:val="hybridMultilevel"/>
    <w:tmpl w:val="10C0F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BEB1374"/>
    <w:multiLevelType w:val="hybridMultilevel"/>
    <w:tmpl w:val="F5DC7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EEF510B"/>
    <w:multiLevelType w:val="hybridMultilevel"/>
    <w:tmpl w:val="99D4F236"/>
    <w:lvl w:ilvl="0" w:tplc="0409000D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>
    <w:nsid w:val="5F6D2EA2"/>
    <w:multiLevelType w:val="hybridMultilevel"/>
    <w:tmpl w:val="10C0F7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2D66A41"/>
    <w:multiLevelType w:val="hybridMultilevel"/>
    <w:tmpl w:val="307208D4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654F42D0"/>
    <w:multiLevelType w:val="hybridMultilevel"/>
    <w:tmpl w:val="DACC63F2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5">
    <w:nsid w:val="726426B5"/>
    <w:multiLevelType w:val="hybridMultilevel"/>
    <w:tmpl w:val="709CA5DC"/>
    <w:lvl w:ilvl="0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7C5A4E8A"/>
    <w:multiLevelType w:val="hybridMultilevel"/>
    <w:tmpl w:val="B4D618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10"/>
  </w:num>
  <w:num w:numId="4">
    <w:abstractNumId w:val="8"/>
  </w:num>
  <w:num w:numId="5">
    <w:abstractNumId w:val="13"/>
  </w:num>
  <w:num w:numId="6">
    <w:abstractNumId w:val="15"/>
  </w:num>
  <w:num w:numId="7">
    <w:abstractNumId w:val="7"/>
  </w:num>
  <w:num w:numId="8">
    <w:abstractNumId w:val="5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6"/>
  </w:num>
  <w:num w:numId="14">
    <w:abstractNumId w:val="11"/>
  </w:num>
  <w:num w:numId="15">
    <w:abstractNumId w:val="14"/>
  </w:num>
  <w:num w:numId="16">
    <w:abstractNumId w:val="9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0MTM2NLE0MTc3MzBR0lEKTi0uzszPAykwqgUAww6fPywAAAA="/>
  </w:docVars>
  <w:rsids>
    <w:rsidRoot w:val="006D6AB5"/>
    <w:rsid w:val="00006205"/>
    <w:rsid w:val="000102C5"/>
    <w:rsid w:val="0001568D"/>
    <w:rsid w:val="000333B9"/>
    <w:rsid w:val="00042D3E"/>
    <w:rsid w:val="0004483B"/>
    <w:rsid w:val="000474B7"/>
    <w:rsid w:val="00051D2B"/>
    <w:rsid w:val="00052D0B"/>
    <w:rsid w:val="00053DBD"/>
    <w:rsid w:val="00056779"/>
    <w:rsid w:val="00061A0B"/>
    <w:rsid w:val="0006321D"/>
    <w:rsid w:val="00064F7A"/>
    <w:rsid w:val="00066EC9"/>
    <w:rsid w:val="0007609A"/>
    <w:rsid w:val="000765DC"/>
    <w:rsid w:val="00080114"/>
    <w:rsid w:val="00084315"/>
    <w:rsid w:val="00094AE4"/>
    <w:rsid w:val="000A07B1"/>
    <w:rsid w:val="000A5C6E"/>
    <w:rsid w:val="000B0BA8"/>
    <w:rsid w:val="000B10DE"/>
    <w:rsid w:val="000B5AB9"/>
    <w:rsid w:val="000B6F9B"/>
    <w:rsid w:val="000B7F81"/>
    <w:rsid w:val="000D64FA"/>
    <w:rsid w:val="000D6EF3"/>
    <w:rsid w:val="000D7B84"/>
    <w:rsid w:val="000E0104"/>
    <w:rsid w:val="000E1290"/>
    <w:rsid w:val="000F109C"/>
    <w:rsid w:val="000F20C4"/>
    <w:rsid w:val="000F6024"/>
    <w:rsid w:val="00111523"/>
    <w:rsid w:val="00112365"/>
    <w:rsid w:val="001176F9"/>
    <w:rsid w:val="001320CA"/>
    <w:rsid w:val="0013388D"/>
    <w:rsid w:val="001444B3"/>
    <w:rsid w:val="00155858"/>
    <w:rsid w:val="0017692C"/>
    <w:rsid w:val="00180B08"/>
    <w:rsid w:val="00180B75"/>
    <w:rsid w:val="00191D37"/>
    <w:rsid w:val="0019767B"/>
    <w:rsid w:val="001A0C27"/>
    <w:rsid w:val="001A129F"/>
    <w:rsid w:val="001A178F"/>
    <w:rsid w:val="001A2C87"/>
    <w:rsid w:val="001A3D0F"/>
    <w:rsid w:val="001A60A9"/>
    <w:rsid w:val="001A798C"/>
    <w:rsid w:val="001B2F0D"/>
    <w:rsid w:val="001B71D8"/>
    <w:rsid w:val="001C397C"/>
    <w:rsid w:val="001C5042"/>
    <w:rsid w:val="001D203B"/>
    <w:rsid w:val="001D6DBB"/>
    <w:rsid w:val="001E4536"/>
    <w:rsid w:val="001E7BF4"/>
    <w:rsid w:val="001F3861"/>
    <w:rsid w:val="002013F8"/>
    <w:rsid w:val="00205357"/>
    <w:rsid w:val="00212E66"/>
    <w:rsid w:val="00214812"/>
    <w:rsid w:val="00214C6E"/>
    <w:rsid w:val="00221A8F"/>
    <w:rsid w:val="00226111"/>
    <w:rsid w:val="00242B02"/>
    <w:rsid w:val="002511C1"/>
    <w:rsid w:val="002713FA"/>
    <w:rsid w:val="00290A6F"/>
    <w:rsid w:val="002946ED"/>
    <w:rsid w:val="002952A8"/>
    <w:rsid w:val="002A2157"/>
    <w:rsid w:val="002A5CD4"/>
    <w:rsid w:val="002B7BED"/>
    <w:rsid w:val="002C0282"/>
    <w:rsid w:val="002D471B"/>
    <w:rsid w:val="002F0EE5"/>
    <w:rsid w:val="002F43C9"/>
    <w:rsid w:val="002F4A52"/>
    <w:rsid w:val="002F52B2"/>
    <w:rsid w:val="00305217"/>
    <w:rsid w:val="00306ACD"/>
    <w:rsid w:val="00332BF6"/>
    <w:rsid w:val="00332D66"/>
    <w:rsid w:val="003435CB"/>
    <w:rsid w:val="00393B4A"/>
    <w:rsid w:val="003A6AEA"/>
    <w:rsid w:val="003B6631"/>
    <w:rsid w:val="003C2539"/>
    <w:rsid w:val="003C4940"/>
    <w:rsid w:val="003C6083"/>
    <w:rsid w:val="003D5261"/>
    <w:rsid w:val="003E05D9"/>
    <w:rsid w:val="003E3D37"/>
    <w:rsid w:val="003E6CC6"/>
    <w:rsid w:val="003F3FF6"/>
    <w:rsid w:val="004111AB"/>
    <w:rsid w:val="00421A17"/>
    <w:rsid w:val="00422990"/>
    <w:rsid w:val="00427E43"/>
    <w:rsid w:val="00431CFF"/>
    <w:rsid w:val="00434539"/>
    <w:rsid w:val="00451649"/>
    <w:rsid w:val="004575B8"/>
    <w:rsid w:val="004621C0"/>
    <w:rsid w:val="00467FC5"/>
    <w:rsid w:val="0047469F"/>
    <w:rsid w:val="0048171F"/>
    <w:rsid w:val="00487D5B"/>
    <w:rsid w:val="004924EE"/>
    <w:rsid w:val="004B2EDB"/>
    <w:rsid w:val="004C4B90"/>
    <w:rsid w:val="004C533E"/>
    <w:rsid w:val="004D17FA"/>
    <w:rsid w:val="004D1E4A"/>
    <w:rsid w:val="004D5F19"/>
    <w:rsid w:val="004E6FA7"/>
    <w:rsid w:val="004F1011"/>
    <w:rsid w:val="004F7CBC"/>
    <w:rsid w:val="00501280"/>
    <w:rsid w:val="00510BE4"/>
    <w:rsid w:val="005117FD"/>
    <w:rsid w:val="005119FF"/>
    <w:rsid w:val="00517199"/>
    <w:rsid w:val="005224A3"/>
    <w:rsid w:val="00535C5F"/>
    <w:rsid w:val="00541040"/>
    <w:rsid w:val="00543B3F"/>
    <w:rsid w:val="00545C18"/>
    <w:rsid w:val="0054667B"/>
    <w:rsid w:val="00553912"/>
    <w:rsid w:val="00553BBF"/>
    <w:rsid w:val="005610A5"/>
    <w:rsid w:val="005616A7"/>
    <w:rsid w:val="00563785"/>
    <w:rsid w:val="0056449B"/>
    <w:rsid w:val="005650BC"/>
    <w:rsid w:val="00576A6C"/>
    <w:rsid w:val="00597B28"/>
    <w:rsid w:val="005B0EE3"/>
    <w:rsid w:val="005C0165"/>
    <w:rsid w:val="005C3DF7"/>
    <w:rsid w:val="005D64C4"/>
    <w:rsid w:val="005E55FE"/>
    <w:rsid w:val="005E6DAC"/>
    <w:rsid w:val="005E71C3"/>
    <w:rsid w:val="006003C9"/>
    <w:rsid w:val="00602646"/>
    <w:rsid w:val="00615078"/>
    <w:rsid w:val="006212F4"/>
    <w:rsid w:val="006217F3"/>
    <w:rsid w:val="00622E1E"/>
    <w:rsid w:val="006334CE"/>
    <w:rsid w:val="00634F6C"/>
    <w:rsid w:val="00644541"/>
    <w:rsid w:val="00653585"/>
    <w:rsid w:val="00664D9C"/>
    <w:rsid w:val="00666321"/>
    <w:rsid w:val="00671837"/>
    <w:rsid w:val="00684F10"/>
    <w:rsid w:val="00692374"/>
    <w:rsid w:val="00694613"/>
    <w:rsid w:val="0069732D"/>
    <w:rsid w:val="006A25B4"/>
    <w:rsid w:val="006A53C8"/>
    <w:rsid w:val="006A5C7B"/>
    <w:rsid w:val="006A7904"/>
    <w:rsid w:val="006C190F"/>
    <w:rsid w:val="006D4CF7"/>
    <w:rsid w:val="006D6AB5"/>
    <w:rsid w:val="006E5451"/>
    <w:rsid w:val="00710223"/>
    <w:rsid w:val="007150AD"/>
    <w:rsid w:val="0072100C"/>
    <w:rsid w:val="00727D90"/>
    <w:rsid w:val="00733E29"/>
    <w:rsid w:val="0073456C"/>
    <w:rsid w:val="007358B0"/>
    <w:rsid w:val="007364D0"/>
    <w:rsid w:val="00755C27"/>
    <w:rsid w:val="00756A82"/>
    <w:rsid w:val="00767C7C"/>
    <w:rsid w:val="0077065D"/>
    <w:rsid w:val="00775DCD"/>
    <w:rsid w:val="00782105"/>
    <w:rsid w:val="007832F3"/>
    <w:rsid w:val="00783F4F"/>
    <w:rsid w:val="00784D99"/>
    <w:rsid w:val="0078771C"/>
    <w:rsid w:val="00791104"/>
    <w:rsid w:val="00796B5C"/>
    <w:rsid w:val="007B1087"/>
    <w:rsid w:val="007B69F2"/>
    <w:rsid w:val="007D0E6B"/>
    <w:rsid w:val="008025DE"/>
    <w:rsid w:val="008117CC"/>
    <w:rsid w:val="00830F50"/>
    <w:rsid w:val="00832EAE"/>
    <w:rsid w:val="00840A36"/>
    <w:rsid w:val="00866FD5"/>
    <w:rsid w:val="0087491D"/>
    <w:rsid w:val="008906D2"/>
    <w:rsid w:val="00894680"/>
    <w:rsid w:val="00897A17"/>
    <w:rsid w:val="008A0157"/>
    <w:rsid w:val="008A1CA2"/>
    <w:rsid w:val="008A3764"/>
    <w:rsid w:val="008B0F2F"/>
    <w:rsid w:val="008D3758"/>
    <w:rsid w:val="008D48CF"/>
    <w:rsid w:val="008E75EE"/>
    <w:rsid w:val="008F2E17"/>
    <w:rsid w:val="008F4707"/>
    <w:rsid w:val="009222A0"/>
    <w:rsid w:val="00923F74"/>
    <w:rsid w:val="00924844"/>
    <w:rsid w:val="0093174B"/>
    <w:rsid w:val="00931779"/>
    <w:rsid w:val="00933A8B"/>
    <w:rsid w:val="00934903"/>
    <w:rsid w:val="00935EB6"/>
    <w:rsid w:val="00941410"/>
    <w:rsid w:val="009503A6"/>
    <w:rsid w:val="0096441E"/>
    <w:rsid w:val="009655A0"/>
    <w:rsid w:val="0096788E"/>
    <w:rsid w:val="0098036A"/>
    <w:rsid w:val="00981291"/>
    <w:rsid w:val="009965DA"/>
    <w:rsid w:val="009A19CA"/>
    <w:rsid w:val="009A7043"/>
    <w:rsid w:val="009B429A"/>
    <w:rsid w:val="009C4BB5"/>
    <w:rsid w:val="009E3888"/>
    <w:rsid w:val="009E403F"/>
    <w:rsid w:val="009F3EEC"/>
    <w:rsid w:val="00A01973"/>
    <w:rsid w:val="00A03087"/>
    <w:rsid w:val="00A139FF"/>
    <w:rsid w:val="00A13F6F"/>
    <w:rsid w:val="00A21D66"/>
    <w:rsid w:val="00A2472B"/>
    <w:rsid w:val="00A36A0C"/>
    <w:rsid w:val="00A40C5A"/>
    <w:rsid w:val="00A51434"/>
    <w:rsid w:val="00A554DD"/>
    <w:rsid w:val="00A71030"/>
    <w:rsid w:val="00A73404"/>
    <w:rsid w:val="00A75FEB"/>
    <w:rsid w:val="00A7652D"/>
    <w:rsid w:val="00A81D65"/>
    <w:rsid w:val="00A81E6D"/>
    <w:rsid w:val="00A850A1"/>
    <w:rsid w:val="00A909E7"/>
    <w:rsid w:val="00AA42A0"/>
    <w:rsid w:val="00AA5C1B"/>
    <w:rsid w:val="00AA69A9"/>
    <w:rsid w:val="00AB0ED5"/>
    <w:rsid w:val="00AC10E2"/>
    <w:rsid w:val="00AC6F37"/>
    <w:rsid w:val="00AD0F44"/>
    <w:rsid w:val="00AD29B5"/>
    <w:rsid w:val="00AD2EE7"/>
    <w:rsid w:val="00AE549D"/>
    <w:rsid w:val="00AF2E44"/>
    <w:rsid w:val="00B12D94"/>
    <w:rsid w:val="00B13F35"/>
    <w:rsid w:val="00B42AB5"/>
    <w:rsid w:val="00B439FB"/>
    <w:rsid w:val="00B51765"/>
    <w:rsid w:val="00B518B9"/>
    <w:rsid w:val="00B56CFF"/>
    <w:rsid w:val="00B765F6"/>
    <w:rsid w:val="00B777DF"/>
    <w:rsid w:val="00BB09E9"/>
    <w:rsid w:val="00BB2E65"/>
    <w:rsid w:val="00BB4820"/>
    <w:rsid w:val="00BB7346"/>
    <w:rsid w:val="00BC0302"/>
    <w:rsid w:val="00BC1D0A"/>
    <w:rsid w:val="00BC45D4"/>
    <w:rsid w:val="00BC5B41"/>
    <w:rsid w:val="00BD57A9"/>
    <w:rsid w:val="00BE2692"/>
    <w:rsid w:val="00BE42DA"/>
    <w:rsid w:val="00BE47C6"/>
    <w:rsid w:val="00BE4810"/>
    <w:rsid w:val="00C10B23"/>
    <w:rsid w:val="00C11AAE"/>
    <w:rsid w:val="00C416D9"/>
    <w:rsid w:val="00C45DC6"/>
    <w:rsid w:val="00C46BEB"/>
    <w:rsid w:val="00C51A8F"/>
    <w:rsid w:val="00C5406C"/>
    <w:rsid w:val="00C5687B"/>
    <w:rsid w:val="00C606F4"/>
    <w:rsid w:val="00C64AA6"/>
    <w:rsid w:val="00C64AFA"/>
    <w:rsid w:val="00C77B46"/>
    <w:rsid w:val="00C82C87"/>
    <w:rsid w:val="00C92ECB"/>
    <w:rsid w:val="00C94CB7"/>
    <w:rsid w:val="00CA29A3"/>
    <w:rsid w:val="00CB64D7"/>
    <w:rsid w:val="00CB7D37"/>
    <w:rsid w:val="00CC0E91"/>
    <w:rsid w:val="00CC4CBD"/>
    <w:rsid w:val="00CE0261"/>
    <w:rsid w:val="00CE02B4"/>
    <w:rsid w:val="00CF3246"/>
    <w:rsid w:val="00CF4638"/>
    <w:rsid w:val="00CF7BE1"/>
    <w:rsid w:val="00D073BF"/>
    <w:rsid w:val="00D17D08"/>
    <w:rsid w:val="00D2589A"/>
    <w:rsid w:val="00D275E7"/>
    <w:rsid w:val="00D37BCF"/>
    <w:rsid w:val="00D4729C"/>
    <w:rsid w:val="00D517D1"/>
    <w:rsid w:val="00D6171A"/>
    <w:rsid w:val="00D76B79"/>
    <w:rsid w:val="00D77300"/>
    <w:rsid w:val="00D86C15"/>
    <w:rsid w:val="00D91BA4"/>
    <w:rsid w:val="00D95A8D"/>
    <w:rsid w:val="00D96590"/>
    <w:rsid w:val="00DA13EC"/>
    <w:rsid w:val="00DB6DA1"/>
    <w:rsid w:val="00DC0F40"/>
    <w:rsid w:val="00DD4F93"/>
    <w:rsid w:val="00DF51A9"/>
    <w:rsid w:val="00E05BB4"/>
    <w:rsid w:val="00E205A1"/>
    <w:rsid w:val="00E31401"/>
    <w:rsid w:val="00E4139C"/>
    <w:rsid w:val="00E41965"/>
    <w:rsid w:val="00E422A4"/>
    <w:rsid w:val="00E436EC"/>
    <w:rsid w:val="00E43770"/>
    <w:rsid w:val="00E4635F"/>
    <w:rsid w:val="00E64778"/>
    <w:rsid w:val="00E64C67"/>
    <w:rsid w:val="00E74DD1"/>
    <w:rsid w:val="00E816A4"/>
    <w:rsid w:val="00E83113"/>
    <w:rsid w:val="00E9620C"/>
    <w:rsid w:val="00EB7791"/>
    <w:rsid w:val="00EC1E19"/>
    <w:rsid w:val="00EC594C"/>
    <w:rsid w:val="00EF6153"/>
    <w:rsid w:val="00F01035"/>
    <w:rsid w:val="00F1583E"/>
    <w:rsid w:val="00F233DB"/>
    <w:rsid w:val="00F33741"/>
    <w:rsid w:val="00F379C1"/>
    <w:rsid w:val="00F4050C"/>
    <w:rsid w:val="00F406FD"/>
    <w:rsid w:val="00F4444B"/>
    <w:rsid w:val="00F46984"/>
    <w:rsid w:val="00F50429"/>
    <w:rsid w:val="00F60F1E"/>
    <w:rsid w:val="00F628E3"/>
    <w:rsid w:val="00F7431B"/>
    <w:rsid w:val="00F750B4"/>
    <w:rsid w:val="00F7623C"/>
    <w:rsid w:val="00F90AAB"/>
    <w:rsid w:val="00F94E51"/>
    <w:rsid w:val="00F955EC"/>
    <w:rsid w:val="00F95FFC"/>
    <w:rsid w:val="00FA2E90"/>
    <w:rsid w:val="00FA56DB"/>
    <w:rsid w:val="00FA7D09"/>
    <w:rsid w:val="00FB03CD"/>
    <w:rsid w:val="00FB6ABD"/>
    <w:rsid w:val="00FC11FB"/>
    <w:rsid w:val="00FC592D"/>
    <w:rsid w:val="00FD11C7"/>
    <w:rsid w:val="00FE0659"/>
    <w:rsid w:val="00FF26A0"/>
    <w:rsid w:val="00FF4C03"/>
    <w:rsid w:val="00FF5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96358E7-004A-4BA1-B000-7F101BF2D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4903"/>
  </w:style>
  <w:style w:type="paragraph" w:styleId="Heading1">
    <w:name w:val="heading 1"/>
    <w:basedOn w:val="Normal"/>
    <w:next w:val="Normal"/>
    <w:link w:val="Heading1Char"/>
    <w:uiPriority w:val="9"/>
    <w:qFormat/>
    <w:rsid w:val="006D6AB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3F4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6AB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Default">
    <w:name w:val="Default"/>
    <w:rsid w:val="006D6AB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83F4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0333B9"/>
    <w:pPr>
      <w:ind w:left="720"/>
      <w:contextualSpacing/>
    </w:pPr>
  </w:style>
  <w:style w:type="table" w:styleId="TableGrid">
    <w:name w:val="Table Grid"/>
    <w:basedOn w:val="TableNormal"/>
    <w:uiPriority w:val="59"/>
    <w:rsid w:val="00BB734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6A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A82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756A82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4444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E5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549D"/>
  </w:style>
  <w:style w:type="paragraph" w:styleId="Footer">
    <w:name w:val="footer"/>
    <w:basedOn w:val="Normal"/>
    <w:link w:val="FooterChar"/>
    <w:uiPriority w:val="99"/>
    <w:unhideWhenUsed/>
    <w:rsid w:val="00AE5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549D"/>
  </w:style>
  <w:style w:type="paragraph" w:styleId="Title">
    <w:name w:val="Title"/>
    <w:basedOn w:val="Normal"/>
    <w:next w:val="Normal"/>
    <w:link w:val="TitleChar"/>
    <w:uiPriority w:val="10"/>
    <w:qFormat/>
    <w:rsid w:val="003B663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B663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link w:val="NoSpacingChar"/>
    <w:uiPriority w:val="1"/>
    <w:qFormat/>
    <w:rsid w:val="002713F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713FA"/>
  </w:style>
  <w:style w:type="paragraph" w:styleId="TOCHeading">
    <w:name w:val="TOC Heading"/>
    <w:basedOn w:val="Heading1"/>
    <w:next w:val="Normal"/>
    <w:uiPriority w:val="39"/>
    <w:unhideWhenUsed/>
    <w:qFormat/>
    <w:rsid w:val="00664D9C"/>
    <w:p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664D9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64D9C"/>
    <w:pPr>
      <w:spacing w:after="100"/>
      <w:ind w:left="220"/>
    </w:pPr>
  </w:style>
  <w:style w:type="paragraph" w:styleId="TableofFigures">
    <w:name w:val="table of figures"/>
    <w:basedOn w:val="Normal"/>
    <w:next w:val="Normal"/>
    <w:uiPriority w:val="99"/>
    <w:unhideWhenUsed/>
    <w:rsid w:val="00615078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tulshidas37@gmail.com" TargetMode="External"/><Relationship Id="rId18" Type="http://schemas.openxmlformats.org/officeDocument/2006/relationships/hyperlink" Target="mailto:nipa@gmail.com" TargetMode="External"/><Relationship Id="rId26" Type="http://schemas.openxmlformats.org/officeDocument/2006/relationships/image" Target="media/image8.png"/><Relationship Id="rId39" Type="http://schemas.openxmlformats.org/officeDocument/2006/relationships/hyperlink" Target="mailto:eheehnm@com.bd" TargetMode="External"/><Relationship Id="rId3" Type="http://schemas.openxmlformats.org/officeDocument/2006/relationships/numbering" Target="numbering.xml"/><Relationship Id="rId21" Type="http://schemas.openxmlformats.org/officeDocument/2006/relationships/hyperlink" Target="mailto:nipa@gmail.com" TargetMode="External"/><Relationship Id="rId34" Type="http://schemas.openxmlformats.org/officeDocument/2006/relationships/hyperlink" Target="mailto:iit@du.ac.bd" TargetMode="External"/><Relationship Id="rId42" Type="http://schemas.openxmlformats.org/officeDocument/2006/relationships/image" Target="media/image13.png"/><Relationship Id="rId47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yperlink" Target="mailto:nipa@gmail.com" TargetMode="External"/><Relationship Id="rId25" Type="http://schemas.openxmlformats.org/officeDocument/2006/relationships/image" Target="media/image7.png"/><Relationship Id="rId33" Type="http://schemas.openxmlformats.org/officeDocument/2006/relationships/image" Target="media/image10.png"/><Relationship Id="rId38" Type="http://schemas.openxmlformats.org/officeDocument/2006/relationships/hyperlink" Target="mailto:iit@du.ac.bd" TargetMode="External"/><Relationship Id="rId46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nipa@gmail.com" TargetMode="External"/><Relationship Id="rId20" Type="http://schemas.openxmlformats.org/officeDocument/2006/relationships/hyperlink" Target="mailto:nipa@gmail.com" TargetMode="External"/><Relationship Id="rId29" Type="http://schemas.openxmlformats.org/officeDocument/2006/relationships/hyperlink" Target="mailto:iit@du.ac.bd" TargetMode="External"/><Relationship Id="rId41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6.png"/><Relationship Id="rId32" Type="http://schemas.openxmlformats.org/officeDocument/2006/relationships/hyperlink" Target="mailto:iit@du.ac.bd" TargetMode="External"/><Relationship Id="rId37" Type="http://schemas.openxmlformats.org/officeDocument/2006/relationships/hyperlink" Target="mailto:iit@du.ac.bd" TargetMode="External"/><Relationship Id="rId40" Type="http://schemas.openxmlformats.org/officeDocument/2006/relationships/image" Target="media/image11.png"/><Relationship Id="rId45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hyperlink" Target="mailto:suravi.nipa@gmail.com" TargetMode="External"/><Relationship Id="rId23" Type="http://schemas.openxmlformats.org/officeDocument/2006/relationships/image" Target="media/image5.png"/><Relationship Id="rId28" Type="http://schemas.openxmlformats.org/officeDocument/2006/relationships/hyperlink" Target="mailto:iit@du.ac.bd" TargetMode="External"/><Relationship Id="rId36" Type="http://schemas.openxmlformats.org/officeDocument/2006/relationships/hyperlink" Target="mailto:iit@du.ac.bd" TargetMode="External"/><Relationship Id="rId10" Type="http://schemas.openxmlformats.org/officeDocument/2006/relationships/image" Target="media/image2.png"/><Relationship Id="rId19" Type="http://schemas.openxmlformats.org/officeDocument/2006/relationships/hyperlink" Target="mailto:nipa@gmail.com.ehem" TargetMode="External"/><Relationship Id="rId31" Type="http://schemas.openxmlformats.org/officeDocument/2006/relationships/hyperlink" Target="mailto:iit@du.ac.bd" TargetMode="External"/><Relationship Id="rId44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mailto:sahashaishab@gmail.com" TargetMode="External"/><Relationship Id="rId22" Type="http://schemas.openxmlformats.org/officeDocument/2006/relationships/hyperlink" Target="mailto:nipa@gmail.com" TargetMode="External"/><Relationship Id="rId27" Type="http://schemas.openxmlformats.org/officeDocument/2006/relationships/image" Target="media/image9.png"/><Relationship Id="rId30" Type="http://schemas.openxmlformats.org/officeDocument/2006/relationships/hyperlink" Target="mailto:iit@du.ac.bd.def" TargetMode="External"/><Relationship Id="rId35" Type="http://schemas.openxmlformats.org/officeDocument/2006/relationships/hyperlink" Target="mailto:iit@du.ac.bd" TargetMode="External"/><Relationship Id="rId43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11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194193D-CDB3-45C2-AA54-B3E81771F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4</Pages>
  <Words>18485</Words>
  <Characters>105366</Characters>
  <Application>Microsoft Office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aka University Physical Education Center Digitalization</vt:lpstr>
    </vt:vector>
  </TitlesOfParts>
  <Company>nADIA NAHAR</Company>
  <LinksUpToDate>false</LinksUpToDate>
  <CharactersWithSpaces>123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aka University Physical Education Center Digitalization</dc:title>
  <dc:subject>Software Test Plan and Test Case Design Report</dc:subject>
  <dc:creator>Submitted by</dc:creator>
  <cp:lastModifiedBy>User</cp:lastModifiedBy>
  <cp:revision>6</cp:revision>
  <dcterms:created xsi:type="dcterms:W3CDTF">2018-11-17T17:43:00Z</dcterms:created>
  <dcterms:modified xsi:type="dcterms:W3CDTF">2018-11-18T07:18:00Z</dcterms:modified>
</cp:coreProperties>
</file>